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ED3086D" w14:textId="3B43AE12" w:rsidR="006E51CF" w:rsidRPr="001205A3" w:rsidRDefault="006D1E6A" w:rsidP="006D1E6A">
      <w:pPr>
        <w:spacing w:after="0" w:line="240" w:lineRule="auto"/>
        <w:rPr>
          <w:rFonts w:cs="Arial"/>
          <w:b/>
          <w:noProof/>
          <w:color w:val="001033"/>
          <w:sz w:val="58"/>
          <w:szCs w:val="58"/>
        </w:rPr>
      </w:pPr>
      <w:bookmarkStart w:id="0" w:name="_Toc514844113"/>
      <w:bookmarkStart w:id="1" w:name="_Toc514844351"/>
      <w:bookmarkStart w:id="2" w:name="_Toc514852214"/>
      <w:bookmarkStart w:id="3" w:name="_Toc516132378"/>
      <w:bookmarkStart w:id="4" w:name="_Toc519496219"/>
      <w:r w:rsidRPr="006D1E6A">
        <w:rPr>
          <w:rFonts w:cs="Arial"/>
          <w:b/>
          <w:noProof/>
          <w:color w:val="001033"/>
          <w:sz w:val="58"/>
          <w:szCs w:val="58"/>
        </w:rPr>
        <w:t xml:space="preserve">Stakeholder Salience Model </w:t>
      </w:r>
      <w:r>
        <w:rPr>
          <w:rFonts w:cs="Arial"/>
          <w:b/>
          <w:noProof/>
          <w:color w:val="001033"/>
          <w:sz w:val="58"/>
          <w:szCs w:val="58"/>
        </w:rPr>
        <w:br/>
      </w:r>
      <w:r w:rsidRPr="006D1E6A">
        <w:rPr>
          <w:rFonts w:cs="Arial"/>
          <w:b/>
          <w:noProof/>
          <w:color w:val="001033"/>
          <w:sz w:val="58"/>
          <w:szCs w:val="58"/>
        </w:rPr>
        <w:t>Template Example</w:t>
      </w:r>
      <w:r w:rsidR="001205A3" w:rsidRPr="001205A3">
        <w:rPr>
          <w:rFonts w:cs="Arial"/>
          <w:b/>
          <w:noProof/>
          <w:color w:val="001033"/>
          <w:sz w:val="58"/>
          <w:szCs w:val="58"/>
        </w:rPr>
        <w:drawing>
          <wp:anchor distT="0" distB="0" distL="114300" distR="114300" simplePos="0" relativeHeight="251661312" behindDoc="1" locked="0" layoutInCell="1" allowOverlap="1" wp14:anchorId="30FD199B" wp14:editId="3B606181">
            <wp:simplePos x="0" y="0"/>
            <wp:positionH relativeFrom="column">
              <wp:posOffset>6050280</wp:posOffset>
            </wp:positionH>
            <wp:positionV relativeFrom="paragraph">
              <wp:posOffset>-10305</wp:posOffset>
            </wp:positionV>
            <wp:extent cx="3317113" cy="659757"/>
            <wp:effectExtent l="0" t="0" r="0" b="762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317113" cy="659757"/>
                    </a:xfrm>
                    <a:prstGeom prst="rect">
                      <a:avLst/>
                    </a:prstGeom>
                  </pic:spPr>
                </pic:pic>
              </a:graphicData>
            </a:graphic>
            <wp14:sizeRelH relativeFrom="page">
              <wp14:pctWidth>0</wp14:pctWidth>
            </wp14:sizeRelH>
            <wp14:sizeRelV relativeFrom="page">
              <wp14:pctHeight>0</wp14:pctHeight>
            </wp14:sizeRelV>
          </wp:anchor>
        </w:drawing>
      </w:r>
      <w:r>
        <w:rPr>
          <w:rFonts w:cs="Arial"/>
          <w:b/>
          <w:noProof/>
          <w:color w:val="001033"/>
          <w:sz w:val="58"/>
          <w:szCs w:val="58"/>
        </w:rPr>
        <w:t xml:space="preserve"> </w:t>
      </w:r>
    </w:p>
    <w:p w14:paraId="7D8FC179" w14:textId="109B3C37" w:rsidR="005B384F" w:rsidRPr="00231D03" w:rsidRDefault="005B384F" w:rsidP="008E4A4B">
      <w:pPr>
        <w:spacing w:after="0" w:line="240" w:lineRule="auto"/>
        <w:rPr>
          <w:rFonts w:cs="Arial"/>
          <w:b/>
          <w:noProof/>
          <w:color w:val="001033"/>
        </w:rPr>
      </w:pPr>
    </w:p>
    <w:p w14:paraId="617DB146" w14:textId="6D732F69" w:rsidR="006E51CF" w:rsidRPr="001205A3" w:rsidRDefault="006E51CF" w:rsidP="008E4A4B">
      <w:pPr>
        <w:spacing w:after="0" w:line="240" w:lineRule="auto"/>
        <w:rPr>
          <w:rFonts w:cs="Arial"/>
          <w:bCs/>
          <w:noProof/>
          <w:color w:val="001033"/>
          <w:sz w:val="24"/>
          <w:szCs w:val="24"/>
        </w:rPr>
      </w:pPr>
    </w:p>
    <w:p w14:paraId="223EA4B0" w14:textId="08F9CB38" w:rsidR="00A4116F" w:rsidRDefault="001205A3" w:rsidP="008E4A4B">
      <w:pPr>
        <w:spacing w:after="0" w:line="240" w:lineRule="auto"/>
        <w:rPr>
          <w:rFonts w:cs="Arial"/>
          <w:bCs/>
          <w:noProof/>
          <w:color w:val="001033"/>
          <w:sz w:val="28"/>
          <w:szCs w:val="28"/>
        </w:rPr>
      </w:pPr>
      <w:r w:rsidRPr="001205A3">
        <w:rPr>
          <w:rFonts w:cs="Arial"/>
          <w:bCs/>
          <w:noProof/>
          <w:color w:val="001033"/>
          <w:sz w:val="28"/>
          <w:szCs w:val="28"/>
        </w:rPr>
        <w:t xml:space="preserve">Blank template on page </w:t>
      </w:r>
      <w:r w:rsidR="006D1E6A">
        <w:rPr>
          <w:rFonts w:cs="Arial"/>
          <w:bCs/>
          <w:noProof/>
          <w:color w:val="001033"/>
          <w:sz w:val="28"/>
          <w:szCs w:val="28"/>
        </w:rPr>
        <w:t>4</w:t>
      </w:r>
      <w:r w:rsidRPr="001205A3">
        <w:rPr>
          <w:rFonts w:cs="Arial"/>
          <w:bCs/>
          <w:noProof/>
          <w:color w:val="001033"/>
          <w:sz w:val="28"/>
          <w:szCs w:val="28"/>
        </w:rPr>
        <w:t>.</w:t>
      </w:r>
    </w:p>
    <w:p w14:paraId="43F038D8" w14:textId="77777777" w:rsidR="006D1E6A" w:rsidRDefault="006D1E6A" w:rsidP="008E4A4B">
      <w:pPr>
        <w:spacing w:after="0" w:line="240" w:lineRule="auto"/>
        <w:rPr>
          <w:rFonts w:cs="Arial"/>
          <w:bCs/>
          <w:noProof/>
          <w:color w:val="001033"/>
          <w:sz w:val="28"/>
          <w:szCs w:val="28"/>
        </w:rPr>
      </w:pPr>
    </w:p>
    <w:p w14:paraId="006CDA63" w14:textId="613442DD" w:rsidR="006D1E6A" w:rsidRDefault="006D1E6A" w:rsidP="008E4A4B">
      <w:pPr>
        <w:spacing w:after="0" w:line="240" w:lineRule="auto"/>
        <w:rPr>
          <w:rFonts w:cs="Arial"/>
          <w:bCs/>
          <w:noProof/>
          <w:color w:val="001033"/>
          <w:sz w:val="28"/>
          <w:szCs w:val="28"/>
        </w:rPr>
      </w:pPr>
      <w:r>
        <w:rPr>
          <w:rFonts w:cs="Arial"/>
          <w:bCs/>
          <w:noProof/>
          <w:color w:val="001033"/>
          <w:sz w:val="28"/>
          <w:szCs w:val="28"/>
        </w:rPr>
        <w:drawing>
          <wp:anchor distT="0" distB="0" distL="114300" distR="114300" simplePos="0" relativeHeight="251670528" behindDoc="1" locked="0" layoutInCell="1" allowOverlap="1" wp14:anchorId="2CF5F952" wp14:editId="50ED9B14">
            <wp:simplePos x="0" y="0"/>
            <wp:positionH relativeFrom="column">
              <wp:posOffset>42545</wp:posOffset>
            </wp:positionH>
            <wp:positionV relativeFrom="paragraph">
              <wp:posOffset>24130</wp:posOffset>
            </wp:positionV>
            <wp:extent cx="9418320" cy="4868545"/>
            <wp:effectExtent l="12700" t="0" r="17780" b="1925955"/>
            <wp:wrapNone/>
            <wp:docPr id="631074302" name="Picture 3"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074302" name="Picture 3" descr="A diagram of a company&#10;&#10;Description automatically generated"/>
                    <pic:cNvPicPr/>
                  </pic:nvPicPr>
                  <pic:blipFill>
                    <a:blip r:embed="rId10">
                      <a:alphaModFix/>
                      <a:extLst>
                        <a:ext uri="{28A0092B-C50C-407E-A947-70E740481C1C}">
                          <a14:useLocalDpi xmlns:a14="http://schemas.microsoft.com/office/drawing/2010/main" val="0"/>
                        </a:ext>
                      </a:extLst>
                    </a:blip>
                    <a:stretch>
                      <a:fillRect/>
                    </a:stretch>
                  </pic:blipFill>
                  <pic:spPr>
                    <a:xfrm>
                      <a:off x="0" y="0"/>
                      <a:ext cx="9418320" cy="4868545"/>
                    </a:xfrm>
                    <a:prstGeom prst="rect">
                      <a:avLst/>
                    </a:prstGeom>
                    <a:effectLst>
                      <a:reflection blurRad="6350" stA="50000" endA="300" endPos="38500" dist="50800" dir="5400000" sy="-100000" algn="bl" rotWithShape="0"/>
                    </a:effectLst>
                  </pic:spPr>
                </pic:pic>
              </a:graphicData>
            </a:graphic>
            <wp14:sizeRelH relativeFrom="page">
              <wp14:pctWidth>0</wp14:pctWidth>
            </wp14:sizeRelH>
            <wp14:sizeRelV relativeFrom="page">
              <wp14:pctHeight>0</wp14:pctHeight>
            </wp14:sizeRelV>
          </wp:anchor>
        </w:drawing>
      </w:r>
    </w:p>
    <w:p w14:paraId="0781DB65" w14:textId="77777777" w:rsidR="006D1E6A" w:rsidRDefault="006D1E6A" w:rsidP="008E4A4B">
      <w:pPr>
        <w:spacing w:after="0" w:line="240" w:lineRule="auto"/>
        <w:rPr>
          <w:rFonts w:cs="Arial"/>
          <w:bCs/>
          <w:noProof/>
          <w:color w:val="001033"/>
          <w:sz w:val="28"/>
          <w:szCs w:val="28"/>
        </w:rPr>
        <w:sectPr w:rsidR="006D1E6A" w:rsidSect="001205A3">
          <w:headerReference w:type="even" r:id="rId11"/>
          <w:headerReference w:type="default" r:id="rId12"/>
          <w:footerReference w:type="even" r:id="rId13"/>
          <w:footerReference w:type="default" r:id="rId14"/>
          <w:headerReference w:type="first" r:id="rId15"/>
          <w:footerReference w:type="first" r:id="rId16"/>
          <w:pgSz w:w="15840" w:h="12240" w:orient="landscape"/>
          <w:pgMar w:top="621" w:right="432" w:bottom="576" w:left="576" w:header="0" w:footer="0" w:gutter="0"/>
          <w:cols w:space="720"/>
          <w:titlePg/>
          <w:docGrid w:linePitch="360"/>
        </w:sectPr>
      </w:pPr>
    </w:p>
    <w:p w14:paraId="2834AA9C" w14:textId="1B34088A" w:rsidR="006D1E6A" w:rsidRPr="006D1E6A" w:rsidRDefault="006D1E6A" w:rsidP="008E4A4B">
      <w:pPr>
        <w:spacing w:after="0" w:line="240" w:lineRule="auto"/>
        <w:rPr>
          <w:rFonts w:cs="Arial"/>
          <w:bCs/>
          <w:noProof/>
          <w:color w:val="001033"/>
          <w:sz w:val="20"/>
          <w:szCs w:val="20"/>
        </w:rPr>
      </w:pPr>
      <w:r w:rsidRPr="006D1E6A">
        <w:rPr>
          <w:rFonts w:cs="Arial"/>
          <w:bCs/>
          <w:noProof/>
          <w:color w:val="001033"/>
          <w:sz w:val="44"/>
          <w:szCs w:val="44"/>
        </w:rPr>
        <w:lastRenderedPageBreak/>
        <w:t>Stakeholder Salience Model Template Example</w:t>
      </w:r>
    </w:p>
    <w:p w14:paraId="3F65DB18" w14:textId="77777777" w:rsidR="006D1E6A" w:rsidRPr="006D1E6A" w:rsidRDefault="006D1E6A" w:rsidP="008E4A4B">
      <w:pPr>
        <w:spacing w:after="0" w:line="240" w:lineRule="auto"/>
        <w:rPr>
          <w:rFonts w:cs="Arial"/>
          <w:bCs/>
          <w:noProof/>
          <w:color w:val="001033"/>
          <w:sz w:val="20"/>
          <w:szCs w:val="20"/>
        </w:rPr>
      </w:pPr>
    </w:p>
    <w:tbl>
      <w:tblPr>
        <w:tblW w:w="10861" w:type="dxa"/>
        <w:tblLook w:val="04A0" w:firstRow="1" w:lastRow="0" w:firstColumn="1" w:lastColumn="0" w:noHBand="0" w:noVBand="1"/>
      </w:tblPr>
      <w:tblGrid>
        <w:gridCol w:w="8730"/>
        <w:gridCol w:w="2131"/>
      </w:tblGrid>
      <w:tr w:rsidR="006D1E6A" w:rsidRPr="00DD25E9" w14:paraId="3E26C892" w14:textId="77777777" w:rsidTr="006D1E6A">
        <w:trPr>
          <w:trHeight w:val="419"/>
        </w:trPr>
        <w:tc>
          <w:tcPr>
            <w:tcW w:w="8730" w:type="dxa"/>
            <w:tcBorders>
              <w:top w:val="nil"/>
              <w:left w:val="nil"/>
              <w:bottom w:val="single" w:sz="4" w:space="0" w:color="BACFD1"/>
              <w:right w:val="nil"/>
            </w:tcBorders>
            <w:shd w:val="clear" w:color="000000" w:fill="FFFFFF"/>
            <w:vAlign w:val="center"/>
            <w:hideMark/>
          </w:tcPr>
          <w:p w14:paraId="198D2EFB" w14:textId="77777777" w:rsidR="006D1E6A" w:rsidRPr="00DD25E9" w:rsidRDefault="006D1E6A" w:rsidP="009F1299">
            <w:pPr>
              <w:spacing w:after="0" w:line="240" w:lineRule="auto"/>
              <w:rPr>
                <w:rFonts w:eastAsia="Times New Roman" w:cs="Calibri"/>
                <w:color w:val="000000"/>
                <w:sz w:val="20"/>
                <w:szCs w:val="20"/>
              </w:rPr>
            </w:pPr>
            <w:r w:rsidRPr="00DD25E9">
              <w:rPr>
                <w:rFonts w:eastAsia="Times New Roman" w:cs="Calibri"/>
                <w:color w:val="000000"/>
                <w:sz w:val="20"/>
                <w:szCs w:val="20"/>
              </w:rPr>
              <w:t>Project Name</w:t>
            </w:r>
          </w:p>
        </w:tc>
        <w:tc>
          <w:tcPr>
            <w:tcW w:w="2131" w:type="dxa"/>
            <w:tcBorders>
              <w:top w:val="nil"/>
              <w:left w:val="nil"/>
              <w:bottom w:val="single" w:sz="4" w:space="0" w:color="BACFD1"/>
              <w:right w:val="nil"/>
            </w:tcBorders>
            <w:shd w:val="clear" w:color="000000" w:fill="FFFFFF"/>
            <w:vAlign w:val="center"/>
            <w:hideMark/>
          </w:tcPr>
          <w:p w14:paraId="12332686" w14:textId="77777777" w:rsidR="006D1E6A" w:rsidRPr="00DD25E9" w:rsidRDefault="006D1E6A" w:rsidP="009F1299">
            <w:pPr>
              <w:spacing w:after="0" w:line="240" w:lineRule="auto"/>
              <w:jc w:val="center"/>
              <w:rPr>
                <w:rFonts w:eastAsia="Times New Roman" w:cs="Calibri"/>
                <w:color w:val="000000"/>
                <w:sz w:val="20"/>
                <w:szCs w:val="20"/>
              </w:rPr>
            </w:pPr>
            <w:r w:rsidRPr="00DD25E9">
              <w:rPr>
                <w:rFonts w:eastAsia="Times New Roman" w:cs="Calibri"/>
                <w:color w:val="000000"/>
                <w:sz w:val="20"/>
                <w:szCs w:val="20"/>
              </w:rPr>
              <w:t>Date</w:t>
            </w:r>
          </w:p>
        </w:tc>
      </w:tr>
      <w:tr w:rsidR="006D1E6A" w:rsidRPr="00DD25E9" w14:paraId="6F3808FD" w14:textId="77777777" w:rsidTr="006D1E6A">
        <w:trPr>
          <w:trHeight w:val="734"/>
        </w:trPr>
        <w:tc>
          <w:tcPr>
            <w:tcW w:w="8730" w:type="dxa"/>
            <w:tcBorders>
              <w:top w:val="single" w:sz="4" w:space="0" w:color="BACFD1"/>
              <w:left w:val="single" w:sz="4" w:space="0" w:color="BACFD1"/>
              <w:bottom w:val="single" w:sz="18" w:space="0" w:color="BACFD0"/>
              <w:right w:val="single" w:sz="4" w:space="0" w:color="BACFD1"/>
            </w:tcBorders>
            <w:shd w:val="clear" w:color="000000" w:fill="FFFFFF"/>
            <w:vAlign w:val="center"/>
          </w:tcPr>
          <w:p w14:paraId="70E95876" w14:textId="60F7B412" w:rsidR="006D1E6A" w:rsidRPr="00DD25E9" w:rsidRDefault="006D1E6A" w:rsidP="009F1299">
            <w:pPr>
              <w:spacing w:after="0" w:line="240" w:lineRule="auto"/>
              <w:ind w:left="71"/>
              <w:rPr>
                <w:rFonts w:eastAsia="Times New Roman" w:cs="Calibri"/>
                <w:color w:val="000000"/>
                <w:sz w:val="28"/>
                <w:szCs w:val="28"/>
              </w:rPr>
            </w:pPr>
            <w:r w:rsidRPr="006D1E6A">
              <w:rPr>
                <w:rFonts w:eastAsia="Times New Roman" w:cs="Calibri"/>
                <w:color w:val="000000"/>
                <w:sz w:val="28"/>
                <w:szCs w:val="28"/>
              </w:rPr>
              <w:t>Cloud-Based PM Software Implementation</w:t>
            </w:r>
          </w:p>
        </w:tc>
        <w:tc>
          <w:tcPr>
            <w:tcW w:w="2131" w:type="dxa"/>
            <w:tcBorders>
              <w:top w:val="single" w:sz="4" w:space="0" w:color="BACFD1"/>
              <w:left w:val="nil"/>
              <w:bottom w:val="single" w:sz="18" w:space="0" w:color="BACFD0"/>
              <w:right w:val="single" w:sz="4" w:space="0" w:color="BACFD1"/>
            </w:tcBorders>
            <w:shd w:val="clear" w:color="000000" w:fill="F2FCFC"/>
            <w:vAlign w:val="center"/>
          </w:tcPr>
          <w:p w14:paraId="15B6CDCF" w14:textId="1DF042BB" w:rsidR="006D1E6A" w:rsidRPr="00DD25E9" w:rsidRDefault="006D1E6A" w:rsidP="009F1299">
            <w:pPr>
              <w:spacing w:after="0" w:line="240" w:lineRule="auto"/>
              <w:jc w:val="center"/>
              <w:rPr>
                <w:rFonts w:eastAsia="Times New Roman" w:cs="Calibri"/>
                <w:color w:val="000000"/>
                <w:sz w:val="24"/>
                <w:szCs w:val="24"/>
              </w:rPr>
            </w:pPr>
            <w:r>
              <w:rPr>
                <w:rFonts w:eastAsia="Times New Roman" w:cs="Calibri"/>
                <w:color w:val="000000"/>
                <w:sz w:val="24"/>
                <w:szCs w:val="24"/>
              </w:rPr>
              <w:t>01/01/20XX</w:t>
            </w:r>
          </w:p>
        </w:tc>
      </w:tr>
    </w:tbl>
    <w:p w14:paraId="0B143CC4" w14:textId="77777777" w:rsidR="00B470C9" w:rsidRDefault="00B470C9" w:rsidP="00A4116F">
      <w:pPr>
        <w:spacing w:after="0" w:line="240" w:lineRule="auto"/>
        <w:rPr>
          <w:rFonts w:cs="Arial"/>
          <w:bCs/>
          <w:noProof/>
          <w:color w:val="001033"/>
          <w:sz w:val="20"/>
          <w:szCs w:val="20"/>
        </w:rPr>
      </w:pPr>
    </w:p>
    <w:p w14:paraId="6D9A178B" w14:textId="77777777" w:rsidR="001205A3" w:rsidRDefault="001205A3" w:rsidP="00A4116F">
      <w:pPr>
        <w:spacing w:after="0" w:line="240" w:lineRule="auto"/>
        <w:rPr>
          <w:rFonts w:cs="Arial"/>
          <w:bCs/>
          <w:noProof/>
          <w:color w:val="001033"/>
          <w:sz w:val="20"/>
          <w:szCs w:val="20"/>
        </w:rPr>
      </w:pPr>
    </w:p>
    <w:tbl>
      <w:tblPr>
        <w:tblW w:w="11008" w:type="dxa"/>
        <w:tblLook w:val="04A0" w:firstRow="1" w:lastRow="0" w:firstColumn="1" w:lastColumn="0" w:noHBand="0" w:noVBand="1"/>
      </w:tblPr>
      <w:tblGrid>
        <w:gridCol w:w="4818"/>
        <w:gridCol w:w="1342"/>
        <w:gridCol w:w="1020"/>
        <w:gridCol w:w="2077"/>
        <w:gridCol w:w="1751"/>
      </w:tblGrid>
      <w:tr w:rsidR="006D1E6A" w:rsidRPr="006D1E6A" w14:paraId="46DA525F" w14:textId="77777777" w:rsidTr="006D1E6A">
        <w:trPr>
          <w:trHeight w:val="17"/>
        </w:trPr>
        <w:tc>
          <w:tcPr>
            <w:tcW w:w="4818" w:type="dxa"/>
            <w:vMerge w:val="restart"/>
            <w:tcBorders>
              <w:top w:val="nil"/>
              <w:left w:val="nil"/>
              <w:bottom w:val="nil"/>
              <w:right w:val="nil"/>
            </w:tcBorders>
            <w:shd w:val="clear" w:color="auto" w:fill="auto"/>
            <w:noWrap/>
            <w:vAlign w:val="bottom"/>
            <w:hideMark/>
          </w:tcPr>
          <w:p w14:paraId="5A068977" w14:textId="11C1AC73" w:rsidR="006D1E6A" w:rsidRPr="006D1E6A" w:rsidRDefault="006D1E6A" w:rsidP="006D1E6A">
            <w:pPr>
              <w:spacing w:after="0" w:line="240" w:lineRule="auto"/>
              <w:rPr>
                <w:rFonts w:ascii="Calibri" w:eastAsia="Times New Roman" w:hAnsi="Calibri" w:cs="Calibri"/>
                <w:color w:val="000000"/>
                <w:sz w:val="24"/>
                <w:szCs w:val="24"/>
              </w:rPr>
            </w:pPr>
            <w:r w:rsidRPr="006D1E6A">
              <w:rPr>
                <w:rFonts w:ascii="Calibri" w:eastAsia="Times New Roman" w:hAnsi="Calibri" w:cs="Calibri"/>
                <w:noProof/>
                <w:color w:val="000000"/>
                <w:sz w:val="24"/>
                <w:szCs w:val="24"/>
              </w:rPr>
              <w:drawing>
                <wp:anchor distT="0" distB="0" distL="114300" distR="114300" simplePos="0" relativeHeight="251663360" behindDoc="0" locked="0" layoutInCell="1" allowOverlap="1" wp14:anchorId="3044CA02" wp14:editId="67EBBBD5">
                  <wp:simplePos x="0" y="0"/>
                  <wp:positionH relativeFrom="column">
                    <wp:posOffset>5080</wp:posOffset>
                  </wp:positionH>
                  <wp:positionV relativeFrom="paragraph">
                    <wp:posOffset>-2477770</wp:posOffset>
                  </wp:positionV>
                  <wp:extent cx="2465070" cy="2974340"/>
                  <wp:effectExtent l="0" t="0" r="0" b="0"/>
                  <wp:wrapNone/>
                  <wp:docPr id="50008155" name="Picture 2" descr="A diagram of a variety of colored circles&#10;&#10;Description automatically generated">
                    <a:extLst xmlns:a="http://schemas.openxmlformats.org/drawingml/2006/main">
                      <a:ext uri="{FF2B5EF4-FFF2-40B4-BE49-F238E27FC236}">
                        <a16:creationId xmlns:a16="http://schemas.microsoft.com/office/drawing/2014/main" id="{3F3A54B2-1B5E-85C3-5375-3568F849D8BD}"/>
                      </a:ext>
                    </a:extLst>
                  </wp:docPr>
                  <wp:cNvGraphicFramePr/>
                  <a:graphic xmlns:a="http://schemas.openxmlformats.org/drawingml/2006/main">
                    <a:graphicData uri="http://schemas.openxmlformats.org/drawingml/2006/picture">
                      <pic:pic xmlns:pic="http://schemas.openxmlformats.org/drawingml/2006/picture">
                        <pic:nvPicPr>
                          <pic:cNvPr id="50008155" name="Picture 2" descr="A diagram of a variety of colored circles&#10;&#10;Description automatically generated">
                            <a:extLst>
                              <a:ext uri="{FF2B5EF4-FFF2-40B4-BE49-F238E27FC236}">
                                <a16:creationId xmlns:a16="http://schemas.microsoft.com/office/drawing/2014/main" id="{3F3A54B2-1B5E-85C3-5375-3568F849D8BD}"/>
                              </a:ext>
                            </a:extLst>
                          </pic:cNvPr>
                          <pic:cNvPicPr>
                            <a:picLocks noChangeAspect="1"/>
                          </pic:cNvPicPr>
                        </pic:nvPicPr>
                        <pic:blipFill>
                          <a:blip r:embed="rId17"/>
                          <a:stretch>
                            <a:fillRect/>
                          </a:stretch>
                        </pic:blipFill>
                        <pic:spPr>
                          <a:xfrm>
                            <a:off x="0" y="0"/>
                            <a:ext cx="2465070" cy="2974340"/>
                          </a:xfrm>
                          <a:prstGeom prst="rect">
                            <a:avLst/>
                          </a:prstGeom>
                        </pic:spPr>
                      </pic:pic>
                    </a:graphicData>
                  </a:graphic>
                  <wp14:sizeRelH relativeFrom="page">
                    <wp14:pctWidth>0</wp14:pctWidth>
                  </wp14:sizeRelH>
                  <wp14:sizeRelV relativeFrom="page">
                    <wp14:pctHeight>0</wp14:pctHeight>
                  </wp14:sizeRelV>
                </wp:anchor>
              </w:drawing>
            </w:r>
          </w:p>
          <w:tbl>
            <w:tblPr>
              <w:tblW w:w="4173" w:type="dxa"/>
              <w:tblCellSpacing w:w="0" w:type="dxa"/>
              <w:tblCellMar>
                <w:left w:w="0" w:type="dxa"/>
                <w:right w:w="0" w:type="dxa"/>
              </w:tblCellMar>
              <w:tblLook w:val="04A0" w:firstRow="1" w:lastRow="0" w:firstColumn="1" w:lastColumn="0" w:noHBand="0" w:noVBand="1"/>
            </w:tblPr>
            <w:tblGrid>
              <w:gridCol w:w="4173"/>
            </w:tblGrid>
            <w:tr w:rsidR="006D1E6A" w:rsidRPr="006D1E6A" w14:paraId="3C44CA69" w14:textId="77777777" w:rsidTr="006D1E6A">
              <w:trPr>
                <w:trHeight w:val="451"/>
                <w:tblCellSpacing w:w="0" w:type="dxa"/>
              </w:trPr>
              <w:tc>
                <w:tcPr>
                  <w:tcW w:w="4173" w:type="dxa"/>
                  <w:vMerge w:val="restart"/>
                  <w:tcBorders>
                    <w:top w:val="nil"/>
                    <w:left w:val="nil"/>
                    <w:bottom w:val="nil"/>
                    <w:right w:val="nil"/>
                  </w:tcBorders>
                  <w:shd w:val="clear" w:color="000000" w:fill="FFFFFF"/>
                  <w:noWrap/>
                  <w:vAlign w:val="center"/>
                  <w:hideMark/>
                </w:tcPr>
                <w:p w14:paraId="47D472CC" w14:textId="77777777" w:rsidR="006D1E6A" w:rsidRPr="006D1E6A" w:rsidRDefault="006D1E6A" w:rsidP="006D1E6A">
                  <w:pPr>
                    <w:spacing w:after="0" w:line="240" w:lineRule="auto"/>
                    <w:jc w:val="center"/>
                    <w:rPr>
                      <w:rFonts w:eastAsia="Times New Roman" w:cs="Calibri"/>
                      <w:color w:val="001033"/>
                      <w:sz w:val="48"/>
                      <w:szCs w:val="48"/>
                    </w:rPr>
                  </w:pPr>
                  <w:r w:rsidRPr="006D1E6A">
                    <w:rPr>
                      <w:rFonts w:eastAsia="Times New Roman" w:cs="Calibri"/>
                      <w:color w:val="001033"/>
                      <w:sz w:val="48"/>
                      <w:szCs w:val="48"/>
                    </w:rPr>
                    <w:t> </w:t>
                  </w:r>
                </w:p>
              </w:tc>
            </w:tr>
            <w:tr w:rsidR="006D1E6A" w:rsidRPr="006D1E6A" w14:paraId="02C63C82" w14:textId="77777777" w:rsidTr="006D1E6A">
              <w:trPr>
                <w:trHeight w:val="451"/>
                <w:tblCellSpacing w:w="0" w:type="dxa"/>
              </w:trPr>
              <w:tc>
                <w:tcPr>
                  <w:tcW w:w="0" w:type="auto"/>
                  <w:vMerge/>
                  <w:tcBorders>
                    <w:top w:val="nil"/>
                    <w:left w:val="nil"/>
                    <w:bottom w:val="nil"/>
                    <w:right w:val="nil"/>
                  </w:tcBorders>
                  <w:vAlign w:val="center"/>
                  <w:hideMark/>
                </w:tcPr>
                <w:p w14:paraId="3615F0DE" w14:textId="77777777" w:rsidR="006D1E6A" w:rsidRPr="006D1E6A" w:rsidRDefault="006D1E6A" w:rsidP="006D1E6A">
                  <w:pPr>
                    <w:spacing w:after="0" w:line="240" w:lineRule="auto"/>
                    <w:rPr>
                      <w:rFonts w:eastAsia="Times New Roman" w:cs="Calibri"/>
                      <w:color w:val="001033"/>
                      <w:sz w:val="48"/>
                      <w:szCs w:val="48"/>
                    </w:rPr>
                  </w:pPr>
                </w:p>
              </w:tc>
            </w:tr>
          </w:tbl>
          <w:p w14:paraId="0A0C0220" w14:textId="77777777" w:rsidR="006D1E6A" w:rsidRPr="006D1E6A" w:rsidRDefault="006D1E6A" w:rsidP="006D1E6A">
            <w:pPr>
              <w:spacing w:after="0" w:line="240" w:lineRule="auto"/>
              <w:rPr>
                <w:rFonts w:ascii="Calibri" w:eastAsia="Times New Roman" w:hAnsi="Calibri" w:cs="Calibri"/>
                <w:color w:val="000000"/>
                <w:sz w:val="24"/>
                <w:szCs w:val="24"/>
              </w:rPr>
            </w:pPr>
          </w:p>
        </w:tc>
        <w:tc>
          <w:tcPr>
            <w:tcW w:w="6190" w:type="dxa"/>
            <w:gridSpan w:val="4"/>
            <w:tcBorders>
              <w:top w:val="nil"/>
              <w:left w:val="nil"/>
              <w:bottom w:val="single" w:sz="4" w:space="0" w:color="BACFD1"/>
              <w:right w:val="nil"/>
            </w:tcBorders>
            <w:shd w:val="clear" w:color="000000" w:fill="FFFFFF"/>
            <w:noWrap/>
            <w:vAlign w:val="center"/>
            <w:hideMark/>
          </w:tcPr>
          <w:p w14:paraId="09BA3044" w14:textId="77777777" w:rsidR="006D1E6A" w:rsidRPr="006D1E6A" w:rsidRDefault="006D1E6A" w:rsidP="006D1E6A">
            <w:pPr>
              <w:spacing w:after="0" w:line="240" w:lineRule="auto"/>
              <w:rPr>
                <w:rFonts w:eastAsia="Times New Roman" w:cs="Calibri"/>
                <w:color w:val="001033"/>
                <w:sz w:val="48"/>
                <w:szCs w:val="48"/>
              </w:rPr>
            </w:pPr>
            <w:r w:rsidRPr="006D1E6A">
              <w:rPr>
                <w:rFonts w:eastAsia="Times New Roman" w:cs="Calibri"/>
                <w:color w:val="001033"/>
                <w:sz w:val="48"/>
                <w:szCs w:val="48"/>
              </w:rPr>
              <w:t>Stakeholder Type</w:t>
            </w:r>
          </w:p>
        </w:tc>
      </w:tr>
      <w:tr w:rsidR="006D1E6A" w:rsidRPr="006D1E6A" w14:paraId="4B120BC9" w14:textId="77777777" w:rsidTr="006D1E6A">
        <w:trPr>
          <w:trHeight w:val="524"/>
        </w:trPr>
        <w:tc>
          <w:tcPr>
            <w:tcW w:w="4818" w:type="dxa"/>
            <w:vMerge/>
            <w:tcBorders>
              <w:top w:val="nil"/>
              <w:left w:val="nil"/>
              <w:bottom w:val="nil"/>
              <w:right w:val="single" w:sz="24" w:space="0" w:color="BACFD0"/>
            </w:tcBorders>
            <w:vAlign w:val="center"/>
            <w:hideMark/>
          </w:tcPr>
          <w:p w14:paraId="4096E181" w14:textId="77777777" w:rsidR="006D1E6A" w:rsidRPr="006D1E6A" w:rsidRDefault="006D1E6A" w:rsidP="006D1E6A">
            <w:pPr>
              <w:spacing w:after="0" w:line="240" w:lineRule="auto"/>
              <w:rPr>
                <w:rFonts w:ascii="Calibri" w:eastAsia="Times New Roman" w:hAnsi="Calibri" w:cs="Calibri"/>
                <w:color w:val="000000"/>
                <w:sz w:val="24"/>
                <w:szCs w:val="24"/>
              </w:rPr>
            </w:pPr>
          </w:p>
        </w:tc>
        <w:tc>
          <w:tcPr>
            <w:tcW w:w="2362" w:type="dxa"/>
            <w:gridSpan w:val="2"/>
            <w:tcBorders>
              <w:top w:val="single" w:sz="4" w:space="0" w:color="BACFD1"/>
              <w:left w:val="single" w:sz="24" w:space="0" w:color="BACFD0"/>
              <w:bottom w:val="single" w:sz="4" w:space="0" w:color="BACFD1"/>
              <w:right w:val="single" w:sz="4" w:space="0" w:color="BACFD1"/>
            </w:tcBorders>
            <w:shd w:val="clear" w:color="000000" w:fill="FFC3FF"/>
            <w:vAlign w:val="center"/>
            <w:hideMark/>
          </w:tcPr>
          <w:p w14:paraId="7755E063" w14:textId="77777777" w:rsidR="006D1E6A" w:rsidRPr="006D1E6A" w:rsidRDefault="006D1E6A" w:rsidP="006D1E6A">
            <w:pPr>
              <w:spacing w:after="0" w:line="240" w:lineRule="auto"/>
              <w:rPr>
                <w:rFonts w:eastAsia="Times New Roman" w:cs="Calibri"/>
                <w:color w:val="000000"/>
              </w:rPr>
            </w:pPr>
            <w:r w:rsidRPr="006D1E6A">
              <w:rPr>
                <w:rFonts w:eastAsia="Times New Roman" w:cs="Calibri"/>
                <w:color w:val="000000"/>
              </w:rPr>
              <w:t>1 - Dormant</w:t>
            </w:r>
          </w:p>
        </w:tc>
        <w:tc>
          <w:tcPr>
            <w:tcW w:w="3828" w:type="dxa"/>
            <w:gridSpan w:val="2"/>
            <w:tcBorders>
              <w:top w:val="single" w:sz="4" w:space="0" w:color="BACFD1"/>
              <w:left w:val="nil"/>
              <w:bottom w:val="single" w:sz="4" w:space="0" w:color="BACFD1"/>
              <w:right w:val="single" w:sz="4" w:space="0" w:color="BACFD1"/>
            </w:tcBorders>
            <w:shd w:val="clear" w:color="auto" w:fill="auto"/>
            <w:noWrap/>
            <w:vAlign w:val="center"/>
            <w:hideMark/>
          </w:tcPr>
          <w:p w14:paraId="348E1D97" w14:textId="77777777" w:rsidR="006D1E6A" w:rsidRPr="006D1E6A" w:rsidRDefault="006D1E6A" w:rsidP="006D1E6A">
            <w:pPr>
              <w:spacing w:after="0" w:line="240" w:lineRule="auto"/>
              <w:rPr>
                <w:rFonts w:eastAsia="Times New Roman" w:cs="Calibri"/>
                <w:color w:val="000000"/>
              </w:rPr>
            </w:pPr>
            <w:r w:rsidRPr="006D1E6A">
              <w:rPr>
                <w:rFonts w:eastAsia="Times New Roman" w:cs="Calibri"/>
                <w:color w:val="000000"/>
              </w:rPr>
              <w:t>Power only</w:t>
            </w:r>
          </w:p>
        </w:tc>
      </w:tr>
      <w:tr w:rsidR="006D1E6A" w:rsidRPr="006D1E6A" w14:paraId="74A0CCDE" w14:textId="77777777" w:rsidTr="006D1E6A">
        <w:trPr>
          <w:trHeight w:val="524"/>
        </w:trPr>
        <w:tc>
          <w:tcPr>
            <w:tcW w:w="4818" w:type="dxa"/>
            <w:vMerge/>
            <w:tcBorders>
              <w:top w:val="nil"/>
              <w:left w:val="nil"/>
              <w:bottom w:val="nil"/>
              <w:right w:val="single" w:sz="24" w:space="0" w:color="BACFD0"/>
            </w:tcBorders>
            <w:vAlign w:val="center"/>
            <w:hideMark/>
          </w:tcPr>
          <w:p w14:paraId="0E5B075F" w14:textId="77777777" w:rsidR="006D1E6A" w:rsidRPr="006D1E6A" w:rsidRDefault="006D1E6A" w:rsidP="006D1E6A">
            <w:pPr>
              <w:spacing w:after="0" w:line="240" w:lineRule="auto"/>
              <w:rPr>
                <w:rFonts w:ascii="Calibri" w:eastAsia="Times New Roman" w:hAnsi="Calibri" w:cs="Calibri"/>
                <w:color w:val="000000"/>
                <w:sz w:val="24"/>
                <w:szCs w:val="24"/>
              </w:rPr>
            </w:pPr>
          </w:p>
        </w:tc>
        <w:tc>
          <w:tcPr>
            <w:tcW w:w="2362" w:type="dxa"/>
            <w:gridSpan w:val="2"/>
            <w:tcBorders>
              <w:top w:val="single" w:sz="4" w:space="0" w:color="BACFD1"/>
              <w:left w:val="single" w:sz="24" w:space="0" w:color="BACFD0"/>
              <w:bottom w:val="single" w:sz="4" w:space="0" w:color="BACFD1"/>
              <w:right w:val="single" w:sz="4" w:space="0" w:color="BACFD1"/>
            </w:tcBorders>
            <w:shd w:val="clear" w:color="000000" w:fill="FFDB8D"/>
            <w:vAlign w:val="center"/>
            <w:hideMark/>
          </w:tcPr>
          <w:p w14:paraId="553689D3" w14:textId="77777777" w:rsidR="006D1E6A" w:rsidRPr="006D1E6A" w:rsidRDefault="006D1E6A" w:rsidP="006D1E6A">
            <w:pPr>
              <w:spacing w:after="0" w:line="240" w:lineRule="auto"/>
              <w:rPr>
                <w:rFonts w:eastAsia="Times New Roman" w:cs="Calibri"/>
                <w:color w:val="000000"/>
              </w:rPr>
            </w:pPr>
            <w:r w:rsidRPr="006D1E6A">
              <w:rPr>
                <w:rFonts w:eastAsia="Times New Roman" w:cs="Calibri"/>
                <w:color w:val="000000"/>
              </w:rPr>
              <w:t>2 - Discretionary</w:t>
            </w:r>
          </w:p>
        </w:tc>
        <w:tc>
          <w:tcPr>
            <w:tcW w:w="3828" w:type="dxa"/>
            <w:gridSpan w:val="2"/>
            <w:tcBorders>
              <w:top w:val="single" w:sz="4" w:space="0" w:color="BACFD1"/>
              <w:left w:val="nil"/>
              <w:bottom w:val="single" w:sz="4" w:space="0" w:color="BACFD1"/>
              <w:right w:val="single" w:sz="4" w:space="0" w:color="BACFD1"/>
            </w:tcBorders>
            <w:shd w:val="clear" w:color="auto" w:fill="auto"/>
            <w:noWrap/>
            <w:vAlign w:val="center"/>
            <w:hideMark/>
          </w:tcPr>
          <w:p w14:paraId="285233FA" w14:textId="77777777" w:rsidR="006D1E6A" w:rsidRPr="006D1E6A" w:rsidRDefault="006D1E6A" w:rsidP="006D1E6A">
            <w:pPr>
              <w:spacing w:after="0" w:line="240" w:lineRule="auto"/>
              <w:rPr>
                <w:rFonts w:eastAsia="Times New Roman" w:cs="Calibri"/>
                <w:color w:val="000000"/>
              </w:rPr>
            </w:pPr>
            <w:r w:rsidRPr="006D1E6A">
              <w:rPr>
                <w:rFonts w:eastAsia="Times New Roman" w:cs="Calibri"/>
                <w:color w:val="000000"/>
              </w:rPr>
              <w:t xml:space="preserve">Legitimacy only </w:t>
            </w:r>
          </w:p>
        </w:tc>
      </w:tr>
      <w:tr w:rsidR="006D1E6A" w:rsidRPr="006D1E6A" w14:paraId="521D0D51" w14:textId="77777777" w:rsidTr="006D1E6A">
        <w:trPr>
          <w:trHeight w:val="524"/>
        </w:trPr>
        <w:tc>
          <w:tcPr>
            <w:tcW w:w="4818" w:type="dxa"/>
            <w:vMerge/>
            <w:tcBorders>
              <w:top w:val="nil"/>
              <w:left w:val="nil"/>
              <w:bottom w:val="nil"/>
              <w:right w:val="single" w:sz="24" w:space="0" w:color="BACFD0"/>
            </w:tcBorders>
            <w:vAlign w:val="center"/>
            <w:hideMark/>
          </w:tcPr>
          <w:p w14:paraId="57E052B0" w14:textId="77777777" w:rsidR="006D1E6A" w:rsidRPr="006D1E6A" w:rsidRDefault="006D1E6A" w:rsidP="006D1E6A">
            <w:pPr>
              <w:spacing w:after="0" w:line="240" w:lineRule="auto"/>
              <w:rPr>
                <w:rFonts w:ascii="Calibri" w:eastAsia="Times New Roman" w:hAnsi="Calibri" w:cs="Calibri"/>
                <w:color w:val="000000"/>
                <w:sz w:val="24"/>
                <w:szCs w:val="24"/>
              </w:rPr>
            </w:pPr>
          </w:p>
        </w:tc>
        <w:tc>
          <w:tcPr>
            <w:tcW w:w="2362" w:type="dxa"/>
            <w:gridSpan w:val="2"/>
            <w:tcBorders>
              <w:top w:val="single" w:sz="4" w:space="0" w:color="BACFD1"/>
              <w:left w:val="single" w:sz="24" w:space="0" w:color="BACFD0"/>
              <w:bottom w:val="single" w:sz="4" w:space="0" w:color="BACFD1"/>
              <w:right w:val="single" w:sz="4" w:space="0" w:color="BACFD1"/>
            </w:tcBorders>
            <w:shd w:val="clear" w:color="000000" w:fill="B0F5F1"/>
            <w:vAlign w:val="center"/>
            <w:hideMark/>
          </w:tcPr>
          <w:p w14:paraId="53D11575" w14:textId="77777777" w:rsidR="006D1E6A" w:rsidRPr="006D1E6A" w:rsidRDefault="006D1E6A" w:rsidP="006D1E6A">
            <w:pPr>
              <w:spacing w:after="0" w:line="240" w:lineRule="auto"/>
              <w:rPr>
                <w:rFonts w:eastAsia="Times New Roman" w:cs="Calibri"/>
                <w:color w:val="000000"/>
              </w:rPr>
            </w:pPr>
            <w:r w:rsidRPr="006D1E6A">
              <w:rPr>
                <w:rFonts w:eastAsia="Times New Roman" w:cs="Calibri"/>
                <w:color w:val="000000"/>
              </w:rPr>
              <w:t>3 - Demanding</w:t>
            </w:r>
          </w:p>
        </w:tc>
        <w:tc>
          <w:tcPr>
            <w:tcW w:w="3828" w:type="dxa"/>
            <w:gridSpan w:val="2"/>
            <w:tcBorders>
              <w:top w:val="single" w:sz="4" w:space="0" w:color="BACFD1"/>
              <w:left w:val="nil"/>
              <w:bottom w:val="single" w:sz="4" w:space="0" w:color="BACFD1"/>
              <w:right w:val="single" w:sz="4" w:space="0" w:color="BACFD1"/>
            </w:tcBorders>
            <w:shd w:val="clear" w:color="auto" w:fill="auto"/>
            <w:noWrap/>
            <w:vAlign w:val="center"/>
            <w:hideMark/>
          </w:tcPr>
          <w:p w14:paraId="17311C72" w14:textId="77777777" w:rsidR="006D1E6A" w:rsidRPr="006D1E6A" w:rsidRDefault="006D1E6A" w:rsidP="006D1E6A">
            <w:pPr>
              <w:spacing w:after="0" w:line="240" w:lineRule="auto"/>
              <w:rPr>
                <w:rFonts w:eastAsia="Times New Roman" w:cs="Calibri"/>
                <w:color w:val="000000"/>
              </w:rPr>
            </w:pPr>
            <w:r w:rsidRPr="006D1E6A">
              <w:rPr>
                <w:rFonts w:eastAsia="Times New Roman" w:cs="Calibri"/>
                <w:color w:val="000000"/>
              </w:rPr>
              <w:t>Urgency only</w:t>
            </w:r>
          </w:p>
        </w:tc>
      </w:tr>
      <w:tr w:rsidR="006D1E6A" w:rsidRPr="006D1E6A" w14:paraId="2FD23B22" w14:textId="77777777" w:rsidTr="006D1E6A">
        <w:trPr>
          <w:trHeight w:val="524"/>
        </w:trPr>
        <w:tc>
          <w:tcPr>
            <w:tcW w:w="4818" w:type="dxa"/>
            <w:vMerge/>
            <w:tcBorders>
              <w:top w:val="nil"/>
              <w:left w:val="nil"/>
              <w:bottom w:val="nil"/>
              <w:right w:val="single" w:sz="24" w:space="0" w:color="BACFD0"/>
            </w:tcBorders>
            <w:vAlign w:val="center"/>
            <w:hideMark/>
          </w:tcPr>
          <w:p w14:paraId="3F94B657" w14:textId="77777777" w:rsidR="006D1E6A" w:rsidRPr="006D1E6A" w:rsidRDefault="006D1E6A" w:rsidP="006D1E6A">
            <w:pPr>
              <w:spacing w:after="0" w:line="240" w:lineRule="auto"/>
              <w:rPr>
                <w:rFonts w:ascii="Calibri" w:eastAsia="Times New Roman" w:hAnsi="Calibri" w:cs="Calibri"/>
                <w:color w:val="000000"/>
                <w:sz w:val="24"/>
                <w:szCs w:val="24"/>
              </w:rPr>
            </w:pPr>
          </w:p>
        </w:tc>
        <w:tc>
          <w:tcPr>
            <w:tcW w:w="2362" w:type="dxa"/>
            <w:gridSpan w:val="2"/>
            <w:tcBorders>
              <w:top w:val="single" w:sz="4" w:space="0" w:color="BACFD1"/>
              <w:left w:val="single" w:sz="24" w:space="0" w:color="BACFD0"/>
              <w:bottom w:val="single" w:sz="4" w:space="0" w:color="BACFD1"/>
              <w:right w:val="single" w:sz="4" w:space="0" w:color="BACFD1"/>
            </w:tcBorders>
            <w:shd w:val="clear" w:color="000000" w:fill="FFB15D"/>
            <w:vAlign w:val="center"/>
            <w:hideMark/>
          </w:tcPr>
          <w:p w14:paraId="4724003F" w14:textId="77777777" w:rsidR="006D1E6A" w:rsidRPr="006D1E6A" w:rsidRDefault="006D1E6A" w:rsidP="006D1E6A">
            <w:pPr>
              <w:spacing w:after="0" w:line="240" w:lineRule="auto"/>
              <w:rPr>
                <w:rFonts w:eastAsia="Times New Roman" w:cs="Calibri"/>
                <w:color w:val="000000"/>
              </w:rPr>
            </w:pPr>
            <w:r w:rsidRPr="006D1E6A">
              <w:rPr>
                <w:rFonts w:eastAsia="Times New Roman" w:cs="Calibri"/>
                <w:color w:val="000000"/>
              </w:rPr>
              <w:t>4 - Dominant</w:t>
            </w:r>
          </w:p>
        </w:tc>
        <w:tc>
          <w:tcPr>
            <w:tcW w:w="3828" w:type="dxa"/>
            <w:gridSpan w:val="2"/>
            <w:tcBorders>
              <w:top w:val="single" w:sz="4" w:space="0" w:color="BACFD1"/>
              <w:left w:val="nil"/>
              <w:bottom w:val="single" w:sz="4" w:space="0" w:color="BACFD1"/>
              <w:right w:val="single" w:sz="4" w:space="0" w:color="BACFD1"/>
            </w:tcBorders>
            <w:shd w:val="clear" w:color="auto" w:fill="auto"/>
            <w:noWrap/>
            <w:vAlign w:val="center"/>
            <w:hideMark/>
          </w:tcPr>
          <w:p w14:paraId="4B2A4628" w14:textId="77777777" w:rsidR="006D1E6A" w:rsidRPr="006D1E6A" w:rsidRDefault="006D1E6A" w:rsidP="006D1E6A">
            <w:pPr>
              <w:spacing w:after="0" w:line="240" w:lineRule="auto"/>
              <w:rPr>
                <w:rFonts w:eastAsia="Times New Roman" w:cs="Calibri"/>
                <w:color w:val="000000"/>
              </w:rPr>
            </w:pPr>
            <w:r w:rsidRPr="006D1E6A">
              <w:rPr>
                <w:rFonts w:eastAsia="Times New Roman" w:cs="Calibri"/>
                <w:color w:val="000000"/>
              </w:rPr>
              <w:t>Power and Legitimacy</w:t>
            </w:r>
          </w:p>
        </w:tc>
      </w:tr>
      <w:tr w:rsidR="006D1E6A" w:rsidRPr="006D1E6A" w14:paraId="4671C9E8" w14:textId="77777777" w:rsidTr="006D1E6A">
        <w:trPr>
          <w:trHeight w:val="524"/>
        </w:trPr>
        <w:tc>
          <w:tcPr>
            <w:tcW w:w="4818" w:type="dxa"/>
            <w:vMerge/>
            <w:tcBorders>
              <w:top w:val="nil"/>
              <w:left w:val="nil"/>
              <w:bottom w:val="nil"/>
              <w:right w:val="single" w:sz="24" w:space="0" w:color="BACFD0"/>
            </w:tcBorders>
            <w:vAlign w:val="center"/>
            <w:hideMark/>
          </w:tcPr>
          <w:p w14:paraId="2F334F95" w14:textId="77777777" w:rsidR="006D1E6A" w:rsidRPr="006D1E6A" w:rsidRDefault="006D1E6A" w:rsidP="006D1E6A">
            <w:pPr>
              <w:spacing w:after="0" w:line="240" w:lineRule="auto"/>
              <w:rPr>
                <w:rFonts w:ascii="Calibri" w:eastAsia="Times New Roman" w:hAnsi="Calibri" w:cs="Calibri"/>
                <w:color w:val="000000"/>
                <w:sz w:val="24"/>
                <w:szCs w:val="24"/>
              </w:rPr>
            </w:pPr>
          </w:p>
        </w:tc>
        <w:tc>
          <w:tcPr>
            <w:tcW w:w="2362" w:type="dxa"/>
            <w:gridSpan w:val="2"/>
            <w:tcBorders>
              <w:top w:val="single" w:sz="4" w:space="0" w:color="BACFD1"/>
              <w:left w:val="single" w:sz="24" w:space="0" w:color="BACFD0"/>
              <w:bottom w:val="single" w:sz="4" w:space="0" w:color="BACFD1"/>
              <w:right w:val="single" w:sz="4" w:space="0" w:color="BACFD1"/>
            </w:tcBorders>
            <w:shd w:val="clear" w:color="000000" w:fill="A4BCFF"/>
            <w:vAlign w:val="center"/>
            <w:hideMark/>
          </w:tcPr>
          <w:p w14:paraId="5E80E4DD" w14:textId="77777777" w:rsidR="006D1E6A" w:rsidRPr="006D1E6A" w:rsidRDefault="006D1E6A" w:rsidP="006D1E6A">
            <w:pPr>
              <w:spacing w:after="0" w:line="240" w:lineRule="auto"/>
              <w:rPr>
                <w:rFonts w:eastAsia="Times New Roman" w:cs="Calibri"/>
                <w:color w:val="000000"/>
              </w:rPr>
            </w:pPr>
            <w:r w:rsidRPr="006D1E6A">
              <w:rPr>
                <w:rFonts w:eastAsia="Times New Roman" w:cs="Calibri"/>
                <w:color w:val="000000"/>
              </w:rPr>
              <w:t>5 - Dangerous</w:t>
            </w:r>
          </w:p>
        </w:tc>
        <w:tc>
          <w:tcPr>
            <w:tcW w:w="3828" w:type="dxa"/>
            <w:gridSpan w:val="2"/>
            <w:tcBorders>
              <w:top w:val="single" w:sz="4" w:space="0" w:color="BACFD1"/>
              <w:left w:val="nil"/>
              <w:bottom w:val="single" w:sz="4" w:space="0" w:color="BACFD1"/>
              <w:right w:val="single" w:sz="4" w:space="0" w:color="BACFD1"/>
            </w:tcBorders>
            <w:shd w:val="clear" w:color="auto" w:fill="auto"/>
            <w:noWrap/>
            <w:vAlign w:val="center"/>
            <w:hideMark/>
          </w:tcPr>
          <w:p w14:paraId="11D8D50B" w14:textId="77777777" w:rsidR="006D1E6A" w:rsidRPr="006D1E6A" w:rsidRDefault="006D1E6A" w:rsidP="006D1E6A">
            <w:pPr>
              <w:spacing w:after="0" w:line="240" w:lineRule="auto"/>
              <w:rPr>
                <w:rFonts w:eastAsia="Times New Roman" w:cs="Calibri"/>
                <w:color w:val="000000"/>
              </w:rPr>
            </w:pPr>
            <w:r w:rsidRPr="006D1E6A">
              <w:rPr>
                <w:rFonts w:eastAsia="Times New Roman" w:cs="Calibri"/>
                <w:color w:val="000000"/>
              </w:rPr>
              <w:t>Power and Urgency</w:t>
            </w:r>
          </w:p>
        </w:tc>
      </w:tr>
      <w:tr w:rsidR="006D1E6A" w:rsidRPr="006D1E6A" w14:paraId="1E418880" w14:textId="77777777" w:rsidTr="006D1E6A">
        <w:trPr>
          <w:trHeight w:val="524"/>
        </w:trPr>
        <w:tc>
          <w:tcPr>
            <w:tcW w:w="4818" w:type="dxa"/>
            <w:vMerge/>
            <w:tcBorders>
              <w:top w:val="nil"/>
              <w:left w:val="nil"/>
              <w:bottom w:val="nil"/>
              <w:right w:val="single" w:sz="24" w:space="0" w:color="BACFD0"/>
            </w:tcBorders>
            <w:vAlign w:val="center"/>
            <w:hideMark/>
          </w:tcPr>
          <w:p w14:paraId="165BAAFE" w14:textId="77777777" w:rsidR="006D1E6A" w:rsidRPr="006D1E6A" w:rsidRDefault="006D1E6A" w:rsidP="006D1E6A">
            <w:pPr>
              <w:spacing w:after="0" w:line="240" w:lineRule="auto"/>
              <w:rPr>
                <w:rFonts w:ascii="Calibri" w:eastAsia="Times New Roman" w:hAnsi="Calibri" w:cs="Calibri"/>
                <w:color w:val="000000"/>
                <w:sz w:val="24"/>
                <w:szCs w:val="24"/>
              </w:rPr>
            </w:pPr>
          </w:p>
        </w:tc>
        <w:tc>
          <w:tcPr>
            <w:tcW w:w="2362" w:type="dxa"/>
            <w:gridSpan w:val="2"/>
            <w:tcBorders>
              <w:top w:val="single" w:sz="4" w:space="0" w:color="BACFD1"/>
              <w:left w:val="single" w:sz="24" w:space="0" w:color="BACFD0"/>
              <w:bottom w:val="single" w:sz="4" w:space="0" w:color="BACFD1"/>
              <w:right w:val="single" w:sz="4" w:space="0" w:color="BACFD1"/>
            </w:tcBorders>
            <w:shd w:val="clear" w:color="000000" w:fill="D6F593"/>
            <w:vAlign w:val="center"/>
            <w:hideMark/>
          </w:tcPr>
          <w:p w14:paraId="55BB805A" w14:textId="77777777" w:rsidR="006D1E6A" w:rsidRPr="006D1E6A" w:rsidRDefault="006D1E6A" w:rsidP="006D1E6A">
            <w:pPr>
              <w:spacing w:after="0" w:line="240" w:lineRule="auto"/>
              <w:rPr>
                <w:rFonts w:eastAsia="Times New Roman" w:cs="Calibri"/>
                <w:color w:val="000000"/>
              </w:rPr>
            </w:pPr>
            <w:r w:rsidRPr="006D1E6A">
              <w:rPr>
                <w:rFonts w:eastAsia="Times New Roman" w:cs="Calibri"/>
                <w:color w:val="000000"/>
              </w:rPr>
              <w:t>6 - Dependent</w:t>
            </w:r>
          </w:p>
        </w:tc>
        <w:tc>
          <w:tcPr>
            <w:tcW w:w="3828" w:type="dxa"/>
            <w:gridSpan w:val="2"/>
            <w:tcBorders>
              <w:top w:val="single" w:sz="4" w:space="0" w:color="BACFD1"/>
              <w:left w:val="nil"/>
              <w:bottom w:val="single" w:sz="4" w:space="0" w:color="BACFD1"/>
              <w:right w:val="single" w:sz="4" w:space="0" w:color="BACFD1"/>
            </w:tcBorders>
            <w:shd w:val="clear" w:color="auto" w:fill="auto"/>
            <w:noWrap/>
            <w:vAlign w:val="center"/>
            <w:hideMark/>
          </w:tcPr>
          <w:p w14:paraId="1537F1BC" w14:textId="77777777" w:rsidR="006D1E6A" w:rsidRPr="006D1E6A" w:rsidRDefault="006D1E6A" w:rsidP="006D1E6A">
            <w:pPr>
              <w:spacing w:after="0" w:line="240" w:lineRule="auto"/>
              <w:rPr>
                <w:rFonts w:eastAsia="Times New Roman" w:cs="Calibri"/>
                <w:color w:val="000000"/>
              </w:rPr>
            </w:pPr>
            <w:r w:rsidRPr="006D1E6A">
              <w:rPr>
                <w:rFonts w:eastAsia="Times New Roman" w:cs="Calibri"/>
                <w:color w:val="000000"/>
              </w:rPr>
              <w:t>Legitimacy and Urgency</w:t>
            </w:r>
          </w:p>
        </w:tc>
      </w:tr>
      <w:tr w:rsidR="006D1E6A" w:rsidRPr="006D1E6A" w14:paraId="46B90CE0" w14:textId="77777777" w:rsidTr="006D1E6A">
        <w:trPr>
          <w:trHeight w:val="524"/>
        </w:trPr>
        <w:tc>
          <w:tcPr>
            <w:tcW w:w="4818" w:type="dxa"/>
            <w:vMerge/>
            <w:tcBorders>
              <w:top w:val="nil"/>
              <w:left w:val="nil"/>
              <w:bottom w:val="nil"/>
              <w:right w:val="single" w:sz="24" w:space="0" w:color="BACFD0"/>
            </w:tcBorders>
            <w:vAlign w:val="center"/>
            <w:hideMark/>
          </w:tcPr>
          <w:p w14:paraId="531E49C0" w14:textId="77777777" w:rsidR="006D1E6A" w:rsidRPr="006D1E6A" w:rsidRDefault="006D1E6A" w:rsidP="006D1E6A">
            <w:pPr>
              <w:spacing w:after="0" w:line="240" w:lineRule="auto"/>
              <w:rPr>
                <w:rFonts w:ascii="Calibri" w:eastAsia="Times New Roman" w:hAnsi="Calibri" w:cs="Calibri"/>
                <w:color w:val="000000"/>
                <w:sz w:val="24"/>
                <w:szCs w:val="24"/>
              </w:rPr>
            </w:pPr>
          </w:p>
        </w:tc>
        <w:tc>
          <w:tcPr>
            <w:tcW w:w="2362" w:type="dxa"/>
            <w:gridSpan w:val="2"/>
            <w:tcBorders>
              <w:top w:val="single" w:sz="4" w:space="0" w:color="BACFD1"/>
              <w:left w:val="single" w:sz="24" w:space="0" w:color="BACFD0"/>
              <w:bottom w:val="single" w:sz="4" w:space="0" w:color="BACFD1"/>
              <w:right w:val="single" w:sz="4" w:space="0" w:color="BACFD1"/>
            </w:tcBorders>
            <w:shd w:val="clear" w:color="000000" w:fill="FF5C53"/>
            <w:vAlign w:val="center"/>
            <w:hideMark/>
          </w:tcPr>
          <w:p w14:paraId="4C002DE1" w14:textId="77777777" w:rsidR="006D1E6A" w:rsidRPr="006D1E6A" w:rsidRDefault="006D1E6A" w:rsidP="006D1E6A">
            <w:pPr>
              <w:spacing w:after="0" w:line="240" w:lineRule="auto"/>
              <w:rPr>
                <w:rFonts w:eastAsia="Times New Roman" w:cs="Calibri"/>
                <w:color w:val="000000"/>
              </w:rPr>
            </w:pPr>
            <w:r w:rsidRPr="006D1E6A">
              <w:rPr>
                <w:rFonts w:eastAsia="Times New Roman" w:cs="Calibri"/>
                <w:color w:val="000000"/>
              </w:rPr>
              <w:t>7 - Definitive</w:t>
            </w:r>
          </w:p>
        </w:tc>
        <w:tc>
          <w:tcPr>
            <w:tcW w:w="3828" w:type="dxa"/>
            <w:gridSpan w:val="2"/>
            <w:tcBorders>
              <w:top w:val="single" w:sz="4" w:space="0" w:color="BACFD1"/>
              <w:left w:val="nil"/>
              <w:bottom w:val="single" w:sz="4" w:space="0" w:color="BACFD1"/>
              <w:right w:val="single" w:sz="4" w:space="0" w:color="BACFD1"/>
            </w:tcBorders>
            <w:shd w:val="clear" w:color="auto" w:fill="auto"/>
            <w:noWrap/>
            <w:vAlign w:val="center"/>
            <w:hideMark/>
          </w:tcPr>
          <w:p w14:paraId="3DECF67E" w14:textId="77777777" w:rsidR="006D1E6A" w:rsidRPr="006D1E6A" w:rsidRDefault="006D1E6A" w:rsidP="006D1E6A">
            <w:pPr>
              <w:spacing w:after="0" w:line="240" w:lineRule="auto"/>
              <w:rPr>
                <w:rFonts w:eastAsia="Times New Roman" w:cs="Calibri"/>
                <w:color w:val="000000"/>
              </w:rPr>
            </w:pPr>
            <w:r w:rsidRPr="006D1E6A">
              <w:rPr>
                <w:rFonts w:eastAsia="Times New Roman" w:cs="Calibri"/>
                <w:color w:val="000000"/>
              </w:rPr>
              <w:t>Power, Legitimacy, and Urgency</w:t>
            </w:r>
          </w:p>
        </w:tc>
      </w:tr>
      <w:tr w:rsidR="006D1E6A" w:rsidRPr="006D1E6A" w14:paraId="040C521B" w14:textId="77777777" w:rsidTr="006D1E6A">
        <w:trPr>
          <w:trHeight w:val="524"/>
        </w:trPr>
        <w:tc>
          <w:tcPr>
            <w:tcW w:w="4818" w:type="dxa"/>
            <w:vMerge/>
            <w:tcBorders>
              <w:top w:val="nil"/>
              <w:left w:val="nil"/>
              <w:bottom w:val="nil"/>
              <w:right w:val="nil"/>
            </w:tcBorders>
            <w:vAlign w:val="center"/>
            <w:hideMark/>
          </w:tcPr>
          <w:p w14:paraId="442FC3B1" w14:textId="77777777" w:rsidR="006D1E6A" w:rsidRPr="006D1E6A" w:rsidRDefault="006D1E6A" w:rsidP="006D1E6A">
            <w:pPr>
              <w:spacing w:after="0" w:line="240" w:lineRule="auto"/>
              <w:rPr>
                <w:rFonts w:ascii="Calibri" w:eastAsia="Times New Roman" w:hAnsi="Calibri" w:cs="Calibri"/>
                <w:color w:val="000000"/>
                <w:sz w:val="24"/>
                <w:szCs w:val="24"/>
              </w:rPr>
            </w:pPr>
          </w:p>
        </w:tc>
        <w:tc>
          <w:tcPr>
            <w:tcW w:w="1342" w:type="dxa"/>
            <w:tcBorders>
              <w:top w:val="nil"/>
              <w:left w:val="nil"/>
              <w:bottom w:val="nil"/>
              <w:right w:val="nil"/>
            </w:tcBorders>
            <w:shd w:val="clear" w:color="000000" w:fill="FFFFFF"/>
            <w:vAlign w:val="bottom"/>
            <w:hideMark/>
          </w:tcPr>
          <w:p w14:paraId="777340BA"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 </w:t>
            </w:r>
          </w:p>
        </w:tc>
        <w:tc>
          <w:tcPr>
            <w:tcW w:w="1020" w:type="dxa"/>
            <w:tcBorders>
              <w:top w:val="nil"/>
              <w:left w:val="nil"/>
              <w:bottom w:val="nil"/>
              <w:right w:val="nil"/>
            </w:tcBorders>
            <w:shd w:val="clear" w:color="000000" w:fill="FFFFFF"/>
            <w:vAlign w:val="bottom"/>
            <w:hideMark/>
          </w:tcPr>
          <w:p w14:paraId="1B872133"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 </w:t>
            </w:r>
          </w:p>
        </w:tc>
        <w:tc>
          <w:tcPr>
            <w:tcW w:w="2077" w:type="dxa"/>
            <w:tcBorders>
              <w:top w:val="nil"/>
              <w:left w:val="nil"/>
              <w:bottom w:val="nil"/>
              <w:right w:val="nil"/>
            </w:tcBorders>
            <w:shd w:val="clear" w:color="000000" w:fill="FFFFFF"/>
            <w:vAlign w:val="bottom"/>
            <w:hideMark/>
          </w:tcPr>
          <w:p w14:paraId="2A115E4C"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 </w:t>
            </w:r>
          </w:p>
        </w:tc>
        <w:tc>
          <w:tcPr>
            <w:tcW w:w="1750" w:type="dxa"/>
            <w:tcBorders>
              <w:top w:val="nil"/>
              <w:left w:val="nil"/>
              <w:bottom w:val="nil"/>
              <w:right w:val="nil"/>
            </w:tcBorders>
            <w:shd w:val="clear" w:color="000000" w:fill="FFFFFF"/>
            <w:vAlign w:val="bottom"/>
            <w:hideMark/>
          </w:tcPr>
          <w:p w14:paraId="775B48FF"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 </w:t>
            </w:r>
          </w:p>
        </w:tc>
      </w:tr>
    </w:tbl>
    <w:p w14:paraId="7EFFBB73" w14:textId="77777777" w:rsidR="00A4116F" w:rsidRDefault="00A4116F" w:rsidP="008E4A4B">
      <w:pPr>
        <w:spacing w:after="0" w:line="240" w:lineRule="auto"/>
        <w:rPr>
          <w:rFonts w:cs="Arial"/>
          <w:bCs/>
          <w:noProof/>
          <w:color w:val="001033"/>
          <w:sz w:val="20"/>
          <w:szCs w:val="20"/>
        </w:rPr>
      </w:pPr>
    </w:p>
    <w:tbl>
      <w:tblPr>
        <w:tblW w:w="10980" w:type="dxa"/>
        <w:tblLook w:val="04A0" w:firstRow="1" w:lastRow="0" w:firstColumn="1" w:lastColumn="0" w:noHBand="0" w:noVBand="1"/>
      </w:tblPr>
      <w:tblGrid>
        <w:gridCol w:w="2140"/>
        <w:gridCol w:w="2540"/>
        <w:gridCol w:w="1446"/>
        <w:gridCol w:w="1447"/>
        <w:gridCol w:w="1447"/>
        <w:gridCol w:w="1960"/>
      </w:tblGrid>
      <w:tr w:rsidR="006D1E6A" w:rsidRPr="006D1E6A" w14:paraId="0F8527C0" w14:textId="77777777" w:rsidTr="006D1E6A">
        <w:trPr>
          <w:trHeight w:val="432"/>
        </w:trPr>
        <w:tc>
          <w:tcPr>
            <w:tcW w:w="2140" w:type="dxa"/>
            <w:tcBorders>
              <w:top w:val="nil"/>
              <w:left w:val="nil"/>
              <w:bottom w:val="single" w:sz="24" w:space="0" w:color="BACFD0"/>
              <w:right w:val="nil"/>
            </w:tcBorders>
            <w:shd w:val="clear" w:color="000000" w:fill="FFFFFF"/>
            <w:noWrap/>
            <w:vAlign w:val="center"/>
            <w:hideMark/>
          </w:tcPr>
          <w:p w14:paraId="112F67E3" w14:textId="77777777" w:rsidR="006D1E6A" w:rsidRPr="006D1E6A" w:rsidRDefault="006D1E6A" w:rsidP="006D1E6A">
            <w:pPr>
              <w:spacing w:after="0" w:line="240" w:lineRule="auto"/>
              <w:rPr>
                <w:rFonts w:eastAsia="Times New Roman" w:cs="Calibri"/>
                <w:color w:val="001033"/>
                <w:sz w:val="21"/>
                <w:szCs w:val="21"/>
              </w:rPr>
            </w:pPr>
            <w:r w:rsidRPr="006D1E6A">
              <w:rPr>
                <w:rFonts w:eastAsia="Times New Roman" w:cs="Calibri"/>
                <w:color w:val="001033"/>
                <w:sz w:val="21"/>
                <w:szCs w:val="21"/>
              </w:rPr>
              <w:t> </w:t>
            </w:r>
          </w:p>
        </w:tc>
        <w:tc>
          <w:tcPr>
            <w:tcW w:w="2540" w:type="dxa"/>
            <w:tcBorders>
              <w:top w:val="nil"/>
              <w:left w:val="nil"/>
              <w:bottom w:val="single" w:sz="24" w:space="0" w:color="BACFD0"/>
              <w:right w:val="nil"/>
            </w:tcBorders>
            <w:shd w:val="clear" w:color="000000" w:fill="FFFFFF"/>
            <w:noWrap/>
            <w:vAlign w:val="center"/>
            <w:hideMark/>
          </w:tcPr>
          <w:p w14:paraId="62B11920" w14:textId="77777777" w:rsidR="006D1E6A" w:rsidRPr="006D1E6A" w:rsidRDefault="006D1E6A" w:rsidP="006D1E6A">
            <w:pPr>
              <w:spacing w:after="0" w:line="240" w:lineRule="auto"/>
              <w:rPr>
                <w:rFonts w:eastAsia="Times New Roman" w:cs="Calibri"/>
                <w:color w:val="001033"/>
                <w:sz w:val="21"/>
                <w:szCs w:val="21"/>
              </w:rPr>
            </w:pPr>
            <w:r w:rsidRPr="006D1E6A">
              <w:rPr>
                <w:rFonts w:eastAsia="Times New Roman" w:cs="Calibri"/>
                <w:color w:val="001033"/>
                <w:sz w:val="21"/>
                <w:szCs w:val="21"/>
              </w:rPr>
              <w:t> </w:t>
            </w:r>
          </w:p>
        </w:tc>
        <w:tc>
          <w:tcPr>
            <w:tcW w:w="4340" w:type="dxa"/>
            <w:gridSpan w:val="3"/>
            <w:tcBorders>
              <w:top w:val="single" w:sz="24" w:space="0" w:color="7E9A9C"/>
              <w:left w:val="single" w:sz="4" w:space="0" w:color="BACFD0"/>
              <w:bottom w:val="single" w:sz="24" w:space="0" w:color="BACFD0"/>
              <w:right w:val="single" w:sz="4" w:space="0" w:color="BACFD1"/>
            </w:tcBorders>
            <w:shd w:val="clear" w:color="000000" w:fill="BACFD1"/>
            <w:vAlign w:val="center"/>
            <w:hideMark/>
          </w:tcPr>
          <w:p w14:paraId="3F1DBA2A" w14:textId="3316C9B8" w:rsidR="006D1E6A" w:rsidRPr="006D1E6A" w:rsidRDefault="006D1E6A" w:rsidP="006D1E6A">
            <w:pPr>
              <w:spacing w:after="0" w:line="240" w:lineRule="auto"/>
              <w:jc w:val="center"/>
              <w:rPr>
                <w:rFonts w:eastAsia="Times New Roman" w:cs="Calibri"/>
                <w:color w:val="000000"/>
                <w:sz w:val="21"/>
                <w:szCs w:val="21"/>
              </w:rPr>
            </w:pPr>
            <w:r w:rsidRPr="006D1E6A">
              <w:rPr>
                <w:rFonts w:eastAsia="Times New Roman" w:cs="Calibri"/>
                <w:color w:val="000000"/>
                <w:sz w:val="21"/>
                <w:szCs w:val="21"/>
              </w:rPr>
              <w:t>High – Medium – Low</w:t>
            </w:r>
          </w:p>
        </w:tc>
        <w:tc>
          <w:tcPr>
            <w:tcW w:w="1960" w:type="dxa"/>
            <w:tcBorders>
              <w:top w:val="nil"/>
              <w:left w:val="nil"/>
              <w:bottom w:val="single" w:sz="24" w:space="0" w:color="BACFD0"/>
              <w:right w:val="nil"/>
            </w:tcBorders>
            <w:shd w:val="clear" w:color="000000" w:fill="FFFFFF"/>
            <w:vAlign w:val="bottom"/>
            <w:hideMark/>
          </w:tcPr>
          <w:p w14:paraId="727BB96B" w14:textId="77777777" w:rsidR="006D1E6A" w:rsidRPr="006D1E6A" w:rsidRDefault="006D1E6A" w:rsidP="006D1E6A">
            <w:pPr>
              <w:spacing w:after="0" w:line="240" w:lineRule="auto"/>
              <w:rPr>
                <w:rFonts w:eastAsia="Times New Roman" w:cs="Calibri"/>
                <w:color w:val="000000"/>
                <w:sz w:val="21"/>
                <w:szCs w:val="21"/>
              </w:rPr>
            </w:pPr>
            <w:r w:rsidRPr="006D1E6A">
              <w:rPr>
                <w:rFonts w:eastAsia="Times New Roman" w:cs="Calibri"/>
                <w:color w:val="000000"/>
                <w:sz w:val="21"/>
                <w:szCs w:val="21"/>
              </w:rPr>
              <w:t> </w:t>
            </w:r>
          </w:p>
        </w:tc>
      </w:tr>
      <w:tr w:rsidR="006D1E6A" w:rsidRPr="006D1E6A" w14:paraId="61DFC548" w14:textId="77777777" w:rsidTr="006D1E6A">
        <w:trPr>
          <w:trHeight w:val="432"/>
        </w:trPr>
        <w:tc>
          <w:tcPr>
            <w:tcW w:w="2140" w:type="dxa"/>
            <w:tcBorders>
              <w:top w:val="single" w:sz="24" w:space="0" w:color="BACFD0"/>
              <w:left w:val="single" w:sz="4" w:space="0" w:color="BACFD0"/>
              <w:bottom w:val="single" w:sz="4" w:space="0" w:color="BACFD0"/>
              <w:right w:val="single" w:sz="4" w:space="0" w:color="BACFD0"/>
            </w:tcBorders>
            <w:shd w:val="clear" w:color="000000" w:fill="D0F0EC"/>
            <w:vAlign w:val="center"/>
            <w:hideMark/>
          </w:tcPr>
          <w:p w14:paraId="02529731" w14:textId="77777777" w:rsidR="006D1E6A" w:rsidRPr="006D1E6A" w:rsidRDefault="006D1E6A" w:rsidP="006D1E6A">
            <w:pPr>
              <w:spacing w:after="0" w:line="240" w:lineRule="auto"/>
              <w:rPr>
                <w:rFonts w:eastAsia="Times New Roman" w:cs="Calibri"/>
                <w:color w:val="000000"/>
              </w:rPr>
            </w:pPr>
            <w:r w:rsidRPr="006D1E6A">
              <w:rPr>
                <w:rFonts w:eastAsia="Times New Roman" w:cs="Calibri"/>
                <w:color w:val="000000"/>
              </w:rPr>
              <w:t>Stakeholder</w:t>
            </w:r>
          </w:p>
        </w:tc>
        <w:tc>
          <w:tcPr>
            <w:tcW w:w="2540" w:type="dxa"/>
            <w:tcBorders>
              <w:top w:val="single" w:sz="24" w:space="0" w:color="BACFD0"/>
              <w:left w:val="nil"/>
              <w:bottom w:val="single" w:sz="4" w:space="0" w:color="BACFD0"/>
              <w:right w:val="single" w:sz="4" w:space="0" w:color="BACFD0"/>
            </w:tcBorders>
            <w:shd w:val="clear" w:color="000000" w:fill="D0F0EC"/>
            <w:vAlign w:val="center"/>
            <w:hideMark/>
          </w:tcPr>
          <w:p w14:paraId="357EED3F" w14:textId="77777777" w:rsidR="006D1E6A" w:rsidRPr="006D1E6A" w:rsidRDefault="006D1E6A" w:rsidP="006D1E6A">
            <w:pPr>
              <w:spacing w:after="0" w:line="240" w:lineRule="auto"/>
              <w:rPr>
                <w:rFonts w:eastAsia="Times New Roman" w:cs="Calibri"/>
                <w:color w:val="000000"/>
              </w:rPr>
            </w:pPr>
            <w:r w:rsidRPr="006D1E6A">
              <w:rPr>
                <w:rFonts w:eastAsia="Times New Roman" w:cs="Calibri"/>
                <w:color w:val="000000"/>
              </w:rPr>
              <w:t>Role</w:t>
            </w:r>
          </w:p>
        </w:tc>
        <w:tc>
          <w:tcPr>
            <w:tcW w:w="1446" w:type="dxa"/>
            <w:tcBorders>
              <w:top w:val="single" w:sz="24" w:space="0" w:color="BACFD0"/>
              <w:left w:val="nil"/>
              <w:bottom w:val="single" w:sz="4" w:space="0" w:color="BACFD0"/>
              <w:right w:val="single" w:sz="4" w:space="0" w:color="BACFD0"/>
            </w:tcBorders>
            <w:shd w:val="clear" w:color="000000" w:fill="DCEBEB"/>
            <w:vAlign w:val="center"/>
            <w:hideMark/>
          </w:tcPr>
          <w:p w14:paraId="61605770" w14:textId="77777777" w:rsidR="006D1E6A" w:rsidRPr="006D1E6A" w:rsidRDefault="006D1E6A" w:rsidP="006D1E6A">
            <w:pPr>
              <w:spacing w:after="0" w:line="240" w:lineRule="auto"/>
              <w:jc w:val="center"/>
              <w:rPr>
                <w:rFonts w:eastAsia="Times New Roman" w:cs="Calibri"/>
                <w:color w:val="000000"/>
              </w:rPr>
            </w:pPr>
            <w:r w:rsidRPr="006D1E6A">
              <w:rPr>
                <w:rFonts w:eastAsia="Times New Roman" w:cs="Calibri"/>
                <w:color w:val="000000"/>
              </w:rPr>
              <w:t>Power</w:t>
            </w:r>
          </w:p>
        </w:tc>
        <w:tc>
          <w:tcPr>
            <w:tcW w:w="1447" w:type="dxa"/>
            <w:tcBorders>
              <w:top w:val="single" w:sz="24" w:space="0" w:color="BACFD0"/>
              <w:left w:val="nil"/>
              <w:bottom w:val="single" w:sz="4" w:space="0" w:color="BACFD0"/>
              <w:right w:val="single" w:sz="4" w:space="0" w:color="BACFD0"/>
            </w:tcBorders>
            <w:shd w:val="clear" w:color="000000" w:fill="DCEBEB"/>
            <w:vAlign w:val="center"/>
            <w:hideMark/>
          </w:tcPr>
          <w:p w14:paraId="48075474" w14:textId="77777777" w:rsidR="006D1E6A" w:rsidRPr="006D1E6A" w:rsidRDefault="006D1E6A" w:rsidP="006D1E6A">
            <w:pPr>
              <w:spacing w:after="0" w:line="240" w:lineRule="auto"/>
              <w:jc w:val="center"/>
              <w:rPr>
                <w:rFonts w:eastAsia="Times New Roman" w:cs="Calibri"/>
                <w:color w:val="000000"/>
              </w:rPr>
            </w:pPr>
            <w:r w:rsidRPr="006D1E6A">
              <w:rPr>
                <w:rFonts w:eastAsia="Times New Roman" w:cs="Calibri"/>
                <w:color w:val="000000"/>
              </w:rPr>
              <w:t>Legitimacy</w:t>
            </w:r>
          </w:p>
        </w:tc>
        <w:tc>
          <w:tcPr>
            <w:tcW w:w="1447" w:type="dxa"/>
            <w:tcBorders>
              <w:top w:val="single" w:sz="24" w:space="0" w:color="BACFD0"/>
              <w:left w:val="nil"/>
              <w:bottom w:val="single" w:sz="4" w:space="0" w:color="BACFD0"/>
              <w:right w:val="single" w:sz="4" w:space="0" w:color="BACFD0"/>
            </w:tcBorders>
            <w:shd w:val="clear" w:color="000000" w:fill="DCEBEB"/>
            <w:vAlign w:val="center"/>
            <w:hideMark/>
          </w:tcPr>
          <w:p w14:paraId="5C3FCE24" w14:textId="77777777" w:rsidR="006D1E6A" w:rsidRPr="006D1E6A" w:rsidRDefault="006D1E6A" w:rsidP="006D1E6A">
            <w:pPr>
              <w:spacing w:after="0" w:line="240" w:lineRule="auto"/>
              <w:jc w:val="center"/>
              <w:rPr>
                <w:rFonts w:eastAsia="Times New Roman" w:cs="Calibri"/>
                <w:color w:val="000000"/>
              </w:rPr>
            </w:pPr>
            <w:r w:rsidRPr="006D1E6A">
              <w:rPr>
                <w:rFonts w:eastAsia="Times New Roman" w:cs="Calibri"/>
                <w:color w:val="000000"/>
              </w:rPr>
              <w:t>Urgency</w:t>
            </w:r>
          </w:p>
        </w:tc>
        <w:tc>
          <w:tcPr>
            <w:tcW w:w="1960" w:type="dxa"/>
            <w:tcBorders>
              <w:top w:val="single" w:sz="24" w:space="0" w:color="BACFD0"/>
              <w:left w:val="nil"/>
              <w:bottom w:val="single" w:sz="4" w:space="0" w:color="BACFD0"/>
              <w:right w:val="single" w:sz="18" w:space="0" w:color="BACFD0"/>
            </w:tcBorders>
            <w:shd w:val="clear" w:color="000000" w:fill="E0F3F2"/>
            <w:vAlign w:val="center"/>
            <w:hideMark/>
          </w:tcPr>
          <w:p w14:paraId="16D4196A" w14:textId="77777777" w:rsidR="006D1E6A" w:rsidRPr="006D1E6A" w:rsidRDefault="006D1E6A" w:rsidP="006D1E6A">
            <w:pPr>
              <w:spacing w:after="0" w:line="240" w:lineRule="auto"/>
              <w:rPr>
                <w:rFonts w:eastAsia="Times New Roman" w:cs="Calibri"/>
                <w:color w:val="000000"/>
              </w:rPr>
            </w:pPr>
            <w:r w:rsidRPr="006D1E6A">
              <w:rPr>
                <w:rFonts w:eastAsia="Times New Roman" w:cs="Calibri"/>
                <w:color w:val="000000"/>
              </w:rPr>
              <w:t xml:space="preserve">Type </w:t>
            </w:r>
          </w:p>
        </w:tc>
      </w:tr>
      <w:tr w:rsidR="006D1E6A" w:rsidRPr="006D1E6A" w14:paraId="605A7B18" w14:textId="77777777" w:rsidTr="006D1E6A">
        <w:trPr>
          <w:trHeight w:val="576"/>
        </w:trPr>
        <w:tc>
          <w:tcPr>
            <w:tcW w:w="2140" w:type="dxa"/>
            <w:tcBorders>
              <w:top w:val="nil"/>
              <w:left w:val="single" w:sz="4" w:space="0" w:color="BACFD0"/>
              <w:bottom w:val="single" w:sz="4" w:space="0" w:color="BACFD0"/>
              <w:right w:val="single" w:sz="4" w:space="0" w:color="BACFD0"/>
            </w:tcBorders>
            <w:shd w:val="clear" w:color="000000" w:fill="E0F3F2"/>
            <w:vAlign w:val="center"/>
            <w:hideMark/>
          </w:tcPr>
          <w:p w14:paraId="60A049D3"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Victoria Pearson</w:t>
            </w:r>
          </w:p>
        </w:tc>
        <w:tc>
          <w:tcPr>
            <w:tcW w:w="2540" w:type="dxa"/>
            <w:tcBorders>
              <w:top w:val="nil"/>
              <w:left w:val="nil"/>
              <w:bottom w:val="single" w:sz="4" w:space="0" w:color="BACFD0"/>
              <w:right w:val="single" w:sz="4" w:space="0" w:color="BACFD0"/>
            </w:tcBorders>
            <w:shd w:val="clear" w:color="000000" w:fill="ECF7F6"/>
            <w:vAlign w:val="center"/>
            <w:hideMark/>
          </w:tcPr>
          <w:p w14:paraId="003D085C"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Project Manager</w:t>
            </w:r>
          </w:p>
        </w:tc>
        <w:tc>
          <w:tcPr>
            <w:tcW w:w="1446" w:type="dxa"/>
            <w:tcBorders>
              <w:top w:val="single" w:sz="4" w:space="0" w:color="BACFD0"/>
              <w:left w:val="single" w:sz="4" w:space="0" w:color="BACFD0"/>
              <w:bottom w:val="single" w:sz="4" w:space="0" w:color="BACFD0"/>
              <w:right w:val="single" w:sz="4" w:space="0" w:color="BACFD0"/>
            </w:tcBorders>
            <w:shd w:val="clear" w:color="000000" w:fill="FF5C53"/>
            <w:vAlign w:val="center"/>
            <w:hideMark/>
          </w:tcPr>
          <w:p w14:paraId="407669B1"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High</w:t>
            </w:r>
          </w:p>
        </w:tc>
        <w:tc>
          <w:tcPr>
            <w:tcW w:w="1447" w:type="dxa"/>
            <w:tcBorders>
              <w:top w:val="single" w:sz="4" w:space="0" w:color="BACFD0"/>
              <w:left w:val="single" w:sz="4" w:space="0" w:color="BACFD0"/>
              <w:bottom w:val="single" w:sz="4" w:space="0" w:color="BACFD0"/>
              <w:right w:val="single" w:sz="4" w:space="0" w:color="BACFD0"/>
            </w:tcBorders>
            <w:shd w:val="clear" w:color="000000" w:fill="FF5C53"/>
            <w:vAlign w:val="center"/>
            <w:hideMark/>
          </w:tcPr>
          <w:p w14:paraId="19C194F4"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High</w:t>
            </w:r>
          </w:p>
        </w:tc>
        <w:tc>
          <w:tcPr>
            <w:tcW w:w="1447" w:type="dxa"/>
            <w:tcBorders>
              <w:top w:val="single" w:sz="4" w:space="0" w:color="BACFD0"/>
              <w:left w:val="single" w:sz="4" w:space="0" w:color="BACFD0"/>
              <w:bottom w:val="single" w:sz="4" w:space="0" w:color="BACFD0"/>
              <w:right w:val="single" w:sz="4" w:space="0" w:color="BACFD0"/>
            </w:tcBorders>
            <w:shd w:val="clear" w:color="000000" w:fill="FCD46E"/>
            <w:vAlign w:val="center"/>
            <w:hideMark/>
          </w:tcPr>
          <w:p w14:paraId="327C1AD9"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Medium</w:t>
            </w:r>
          </w:p>
        </w:tc>
        <w:tc>
          <w:tcPr>
            <w:tcW w:w="1960" w:type="dxa"/>
            <w:tcBorders>
              <w:top w:val="single" w:sz="4" w:space="0" w:color="BACFD0"/>
              <w:left w:val="single" w:sz="4" w:space="0" w:color="BACFD0"/>
              <w:bottom w:val="single" w:sz="4" w:space="0" w:color="BACFD0"/>
              <w:right w:val="single" w:sz="18" w:space="0" w:color="BACFD0"/>
            </w:tcBorders>
            <w:shd w:val="clear" w:color="000000" w:fill="FFB15D"/>
            <w:vAlign w:val="center"/>
            <w:hideMark/>
          </w:tcPr>
          <w:p w14:paraId="5E1ED83D"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4 - Dominant</w:t>
            </w:r>
          </w:p>
        </w:tc>
      </w:tr>
      <w:tr w:rsidR="006D1E6A" w:rsidRPr="006D1E6A" w14:paraId="1BEFCA41" w14:textId="77777777" w:rsidTr="006D1E6A">
        <w:trPr>
          <w:trHeight w:val="576"/>
        </w:trPr>
        <w:tc>
          <w:tcPr>
            <w:tcW w:w="2140" w:type="dxa"/>
            <w:tcBorders>
              <w:top w:val="nil"/>
              <w:left w:val="single" w:sz="4" w:space="0" w:color="BACFD0"/>
              <w:bottom w:val="single" w:sz="4" w:space="0" w:color="BACFD0"/>
              <w:right w:val="single" w:sz="4" w:space="0" w:color="BACFD0"/>
            </w:tcBorders>
            <w:shd w:val="clear" w:color="000000" w:fill="E0F3F2"/>
            <w:vAlign w:val="center"/>
            <w:hideMark/>
          </w:tcPr>
          <w:p w14:paraId="0A3126E2"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Raghu Prakash</w:t>
            </w:r>
          </w:p>
        </w:tc>
        <w:tc>
          <w:tcPr>
            <w:tcW w:w="2540" w:type="dxa"/>
            <w:tcBorders>
              <w:top w:val="nil"/>
              <w:left w:val="nil"/>
              <w:bottom w:val="single" w:sz="4" w:space="0" w:color="BACFD0"/>
              <w:right w:val="single" w:sz="4" w:space="0" w:color="BACFD0"/>
            </w:tcBorders>
            <w:shd w:val="clear" w:color="000000" w:fill="ECF7F6"/>
            <w:vAlign w:val="center"/>
            <w:hideMark/>
          </w:tcPr>
          <w:p w14:paraId="1AAD5371"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Project Leader</w:t>
            </w:r>
          </w:p>
        </w:tc>
        <w:tc>
          <w:tcPr>
            <w:tcW w:w="1446" w:type="dxa"/>
            <w:tcBorders>
              <w:top w:val="single" w:sz="4" w:space="0" w:color="BACFD0"/>
              <w:left w:val="single" w:sz="4" w:space="0" w:color="BACFD0"/>
              <w:bottom w:val="single" w:sz="4" w:space="0" w:color="BACFD0"/>
              <w:right w:val="single" w:sz="4" w:space="0" w:color="BACFD0"/>
            </w:tcBorders>
            <w:shd w:val="clear" w:color="000000" w:fill="FF5C53"/>
            <w:vAlign w:val="center"/>
            <w:hideMark/>
          </w:tcPr>
          <w:p w14:paraId="0666D764"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High</w:t>
            </w:r>
          </w:p>
        </w:tc>
        <w:tc>
          <w:tcPr>
            <w:tcW w:w="1447" w:type="dxa"/>
            <w:tcBorders>
              <w:top w:val="single" w:sz="4" w:space="0" w:color="BACFD0"/>
              <w:left w:val="single" w:sz="4" w:space="0" w:color="BACFD0"/>
              <w:bottom w:val="single" w:sz="4" w:space="0" w:color="BACFD0"/>
              <w:right w:val="single" w:sz="4" w:space="0" w:color="BACFD0"/>
            </w:tcBorders>
            <w:shd w:val="clear" w:color="000000" w:fill="FF5C53"/>
            <w:vAlign w:val="center"/>
            <w:hideMark/>
          </w:tcPr>
          <w:p w14:paraId="3261D9CA"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High</w:t>
            </w:r>
          </w:p>
        </w:tc>
        <w:tc>
          <w:tcPr>
            <w:tcW w:w="1447" w:type="dxa"/>
            <w:tcBorders>
              <w:top w:val="single" w:sz="4" w:space="0" w:color="BACFD0"/>
              <w:left w:val="single" w:sz="4" w:space="0" w:color="BACFD0"/>
              <w:bottom w:val="single" w:sz="4" w:space="0" w:color="BACFD0"/>
              <w:right w:val="single" w:sz="4" w:space="0" w:color="BACFD0"/>
            </w:tcBorders>
            <w:shd w:val="clear" w:color="000000" w:fill="FCD46E"/>
            <w:vAlign w:val="center"/>
            <w:hideMark/>
          </w:tcPr>
          <w:p w14:paraId="6EECF8A4"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Medium</w:t>
            </w:r>
          </w:p>
        </w:tc>
        <w:tc>
          <w:tcPr>
            <w:tcW w:w="1960" w:type="dxa"/>
            <w:tcBorders>
              <w:top w:val="single" w:sz="4" w:space="0" w:color="BACFD0"/>
              <w:left w:val="single" w:sz="4" w:space="0" w:color="BACFD0"/>
              <w:bottom w:val="single" w:sz="4" w:space="0" w:color="BACFD0"/>
              <w:right w:val="single" w:sz="18" w:space="0" w:color="BACFD0"/>
            </w:tcBorders>
            <w:shd w:val="clear" w:color="000000" w:fill="FFB15D"/>
            <w:vAlign w:val="center"/>
            <w:hideMark/>
          </w:tcPr>
          <w:p w14:paraId="140B98C0"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4 - Dominant</w:t>
            </w:r>
          </w:p>
        </w:tc>
      </w:tr>
      <w:tr w:rsidR="006D1E6A" w:rsidRPr="006D1E6A" w14:paraId="7856D9E2" w14:textId="77777777" w:rsidTr="006D1E6A">
        <w:trPr>
          <w:trHeight w:val="576"/>
        </w:trPr>
        <w:tc>
          <w:tcPr>
            <w:tcW w:w="2140" w:type="dxa"/>
            <w:tcBorders>
              <w:top w:val="nil"/>
              <w:left w:val="single" w:sz="4" w:space="0" w:color="BACFD0"/>
              <w:bottom w:val="single" w:sz="4" w:space="0" w:color="BACFD0"/>
              <w:right w:val="single" w:sz="4" w:space="0" w:color="BACFD0"/>
            </w:tcBorders>
            <w:shd w:val="clear" w:color="000000" w:fill="E0F3F2"/>
            <w:vAlign w:val="center"/>
            <w:hideMark/>
          </w:tcPr>
          <w:p w14:paraId="592EE48C"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Jonathon Wong</w:t>
            </w:r>
          </w:p>
        </w:tc>
        <w:tc>
          <w:tcPr>
            <w:tcW w:w="2540" w:type="dxa"/>
            <w:tcBorders>
              <w:top w:val="nil"/>
              <w:left w:val="nil"/>
              <w:bottom w:val="single" w:sz="4" w:space="0" w:color="BACFD0"/>
              <w:right w:val="single" w:sz="4" w:space="0" w:color="BACFD0"/>
            </w:tcBorders>
            <w:shd w:val="clear" w:color="000000" w:fill="ECF7F6"/>
            <w:vAlign w:val="center"/>
            <w:hideMark/>
          </w:tcPr>
          <w:p w14:paraId="7702ACE4"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Partner</w:t>
            </w:r>
          </w:p>
        </w:tc>
        <w:tc>
          <w:tcPr>
            <w:tcW w:w="1446" w:type="dxa"/>
            <w:tcBorders>
              <w:top w:val="single" w:sz="4" w:space="0" w:color="BACFD0"/>
              <w:left w:val="single" w:sz="4" w:space="0" w:color="BACFD0"/>
              <w:bottom w:val="single" w:sz="4" w:space="0" w:color="BACFD0"/>
              <w:right w:val="single" w:sz="4" w:space="0" w:color="BACFD0"/>
            </w:tcBorders>
            <w:shd w:val="clear" w:color="000000" w:fill="FF5C53"/>
            <w:vAlign w:val="center"/>
            <w:hideMark/>
          </w:tcPr>
          <w:p w14:paraId="3CAFA575"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High</w:t>
            </w:r>
          </w:p>
        </w:tc>
        <w:tc>
          <w:tcPr>
            <w:tcW w:w="1447" w:type="dxa"/>
            <w:tcBorders>
              <w:top w:val="single" w:sz="4" w:space="0" w:color="BACFD0"/>
              <w:left w:val="single" w:sz="4" w:space="0" w:color="BACFD0"/>
              <w:bottom w:val="single" w:sz="4" w:space="0" w:color="BACFD0"/>
              <w:right w:val="single" w:sz="4" w:space="0" w:color="BACFD0"/>
            </w:tcBorders>
            <w:shd w:val="clear" w:color="000000" w:fill="FF5C53"/>
            <w:vAlign w:val="center"/>
            <w:hideMark/>
          </w:tcPr>
          <w:p w14:paraId="396B5272"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High</w:t>
            </w:r>
          </w:p>
        </w:tc>
        <w:tc>
          <w:tcPr>
            <w:tcW w:w="1447" w:type="dxa"/>
            <w:tcBorders>
              <w:top w:val="single" w:sz="4" w:space="0" w:color="BACFD0"/>
              <w:left w:val="single" w:sz="4" w:space="0" w:color="BACFD0"/>
              <w:bottom w:val="single" w:sz="4" w:space="0" w:color="BACFD0"/>
              <w:right w:val="single" w:sz="4" w:space="0" w:color="BACFD0"/>
            </w:tcBorders>
            <w:shd w:val="clear" w:color="000000" w:fill="FF5C53"/>
            <w:vAlign w:val="center"/>
            <w:hideMark/>
          </w:tcPr>
          <w:p w14:paraId="6546AA31"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High</w:t>
            </w:r>
          </w:p>
        </w:tc>
        <w:tc>
          <w:tcPr>
            <w:tcW w:w="1960" w:type="dxa"/>
            <w:tcBorders>
              <w:top w:val="single" w:sz="4" w:space="0" w:color="BACFD0"/>
              <w:left w:val="single" w:sz="4" w:space="0" w:color="BACFD0"/>
              <w:bottom w:val="single" w:sz="4" w:space="0" w:color="BACFD0"/>
              <w:right w:val="single" w:sz="18" w:space="0" w:color="BACFD0"/>
            </w:tcBorders>
            <w:shd w:val="clear" w:color="000000" w:fill="FF5C53"/>
            <w:vAlign w:val="center"/>
            <w:hideMark/>
          </w:tcPr>
          <w:p w14:paraId="62FBFE47"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7 - Definitive</w:t>
            </w:r>
          </w:p>
        </w:tc>
      </w:tr>
      <w:tr w:rsidR="006D1E6A" w:rsidRPr="006D1E6A" w14:paraId="269BB92C" w14:textId="77777777" w:rsidTr="006D1E6A">
        <w:trPr>
          <w:trHeight w:val="576"/>
        </w:trPr>
        <w:tc>
          <w:tcPr>
            <w:tcW w:w="2140" w:type="dxa"/>
            <w:tcBorders>
              <w:top w:val="nil"/>
              <w:left w:val="single" w:sz="4" w:space="0" w:color="BACFD0"/>
              <w:bottom w:val="single" w:sz="4" w:space="0" w:color="BACFD0"/>
              <w:right w:val="single" w:sz="4" w:space="0" w:color="BACFD0"/>
            </w:tcBorders>
            <w:shd w:val="clear" w:color="000000" w:fill="E0F3F2"/>
            <w:vAlign w:val="center"/>
            <w:hideMark/>
          </w:tcPr>
          <w:p w14:paraId="36F1A91D"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Hazel Christensen</w:t>
            </w:r>
          </w:p>
        </w:tc>
        <w:tc>
          <w:tcPr>
            <w:tcW w:w="2540" w:type="dxa"/>
            <w:tcBorders>
              <w:top w:val="nil"/>
              <w:left w:val="nil"/>
              <w:bottom w:val="single" w:sz="4" w:space="0" w:color="BACFD0"/>
              <w:right w:val="single" w:sz="4" w:space="0" w:color="BACFD0"/>
            </w:tcBorders>
            <w:shd w:val="clear" w:color="000000" w:fill="ECF7F6"/>
            <w:vAlign w:val="center"/>
            <w:hideMark/>
          </w:tcPr>
          <w:p w14:paraId="6FF19AAB"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Creative Director</w:t>
            </w:r>
          </w:p>
        </w:tc>
        <w:tc>
          <w:tcPr>
            <w:tcW w:w="1446" w:type="dxa"/>
            <w:tcBorders>
              <w:top w:val="single" w:sz="4" w:space="0" w:color="BACFD0"/>
              <w:left w:val="single" w:sz="4" w:space="0" w:color="BACFD0"/>
              <w:bottom w:val="single" w:sz="4" w:space="0" w:color="BACFD0"/>
              <w:right w:val="single" w:sz="4" w:space="0" w:color="BACFD0"/>
            </w:tcBorders>
            <w:shd w:val="clear" w:color="000000" w:fill="FCD46E"/>
            <w:vAlign w:val="center"/>
            <w:hideMark/>
          </w:tcPr>
          <w:p w14:paraId="22C789DC"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Medium</w:t>
            </w:r>
          </w:p>
        </w:tc>
        <w:tc>
          <w:tcPr>
            <w:tcW w:w="1447" w:type="dxa"/>
            <w:tcBorders>
              <w:top w:val="single" w:sz="4" w:space="0" w:color="BACFD0"/>
              <w:left w:val="single" w:sz="4" w:space="0" w:color="BACFD0"/>
              <w:bottom w:val="single" w:sz="4" w:space="0" w:color="BACFD0"/>
              <w:right w:val="single" w:sz="4" w:space="0" w:color="BACFD0"/>
            </w:tcBorders>
            <w:shd w:val="clear" w:color="000000" w:fill="FF5C53"/>
            <w:vAlign w:val="center"/>
            <w:hideMark/>
          </w:tcPr>
          <w:p w14:paraId="5C007A96"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High</w:t>
            </w:r>
          </w:p>
        </w:tc>
        <w:tc>
          <w:tcPr>
            <w:tcW w:w="1447" w:type="dxa"/>
            <w:tcBorders>
              <w:top w:val="single" w:sz="4" w:space="0" w:color="BACFD0"/>
              <w:left w:val="single" w:sz="4" w:space="0" w:color="BACFD0"/>
              <w:bottom w:val="single" w:sz="4" w:space="0" w:color="BACFD0"/>
              <w:right w:val="single" w:sz="4" w:space="0" w:color="BACFD0"/>
            </w:tcBorders>
            <w:shd w:val="clear" w:color="000000" w:fill="FCD46E"/>
            <w:vAlign w:val="center"/>
            <w:hideMark/>
          </w:tcPr>
          <w:p w14:paraId="196BB924"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 xml:space="preserve">Medium </w:t>
            </w:r>
          </w:p>
        </w:tc>
        <w:tc>
          <w:tcPr>
            <w:tcW w:w="1960" w:type="dxa"/>
            <w:tcBorders>
              <w:top w:val="single" w:sz="4" w:space="0" w:color="BACFD0"/>
              <w:left w:val="single" w:sz="4" w:space="0" w:color="BACFD0"/>
              <w:bottom w:val="single" w:sz="4" w:space="0" w:color="BACFD0"/>
              <w:right w:val="single" w:sz="18" w:space="0" w:color="BACFD0"/>
            </w:tcBorders>
            <w:shd w:val="clear" w:color="000000" w:fill="FFDB8D"/>
            <w:vAlign w:val="center"/>
            <w:hideMark/>
          </w:tcPr>
          <w:p w14:paraId="54AA5C17"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2 - Discretionary</w:t>
            </w:r>
          </w:p>
        </w:tc>
      </w:tr>
      <w:tr w:rsidR="006D1E6A" w:rsidRPr="006D1E6A" w14:paraId="7D5C5F60" w14:textId="77777777" w:rsidTr="006D1E6A">
        <w:trPr>
          <w:trHeight w:val="576"/>
        </w:trPr>
        <w:tc>
          <w:tcPr>
            <w:tcW w:w="2140" w:type="dxa"/>
            <w:tcBorders>
              <w:top w:val="nil"/>
              <w:left w:val="single" w:sz="4" w:space="0" w:color="BACFD0"/>
              <w:bottom w:val="single" w:sz="4" w:space="0" w:color="BACFD0"/>
              <w:right w:val="single" w:sz="4" w:space="0" w:color="BACFD0"/>
            </w:tcBorders>
            <w:shd w:val="clear" w:color="000000" w:fill="E0F3F2"/>
            <w:vAlign w:val="center"/>
            <w:hideMark/>
          </w:tcPr>
          <w:p w14:paraId="3F1B8628"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Carmen Robertson</w:t>
            </w:r>
          </w:p>
        </w:tc>
        <w:tc>
          <w:tcPr>
            <w:tcW w:w="2540" w:type="dxa"/>
            <w:tcBorders>
              <w:top w:val="nil"/>
              <w:left w:val="nil"/>
              <w:bottom w:val="single" w:sz="4" w:space="0" w:color="BACFD0"/>
              <w:right w:val="single" w:sz="4" w:space="0" w:color="BACFD0"/>
            </w:tcBorders>
            <w:shd w:val="clear" w:color="000000" w:fill="ECF7F6"/>
            <w:vAlign w:val="center"/>
            <w:hideMark/>
          </w:tcPr>
          <w:p w14:paraId="1DF676B6" w14:textId="3AD78100"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 xml:space="preserve">Social Media </w:t>
            </w:r>
            <w:r>
              <w:rPr>
                <w:rFonts w:eastAsia="Times New Roman" w:cs="Calibri"/>
                <w:color w:val="000000"/>
                <w:sz w:val="20"/>
                <w:szCs w:val="20"/>
              </w:rPr>
              <w:t>Manager</w:t>
            </w:r>
          </w:p>
        </w:tc>
        <w:tc>
          <w:tcPr>
            <w:tcW w:w="1446" w:type="dxa"/>
            <w:tcBorders>
              <w:top w:val="single" w:sz="4" w:space="0" w:color="BACFD0"/>
              <w:left w:val="single" w:sz="4" w:space="0" w:color="BACFD0"/>
              <w:bottom w:val="single" w:sz="4" w:space="0" w:color="BACFD0"/>
              <w:right w:val="single" w:sz="4" w:space="0" w:color="BACFD0"/>
            </w:tcBorders>
            <w:shd w:val="clear" w:color="000000" w:fill="FCD46E"/>
            <w:vAlign w:val="center"/>
            <w:hideMark/>
          </w:tcPr>
          <w:p w14:paraId="1334F737"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Medium</w:t>
            </w:r>
          </w:p>
        </w:tc>
        <w:tc>
          <w:tcPr>
            <w:tcW w:w="1447" w:type="dxa"/>
            <w:tcBorders>
              <w:top w:val="single" w:sz="4" w:space="0" w:color="BACFD0"/>
              <w:left w:val="single" w:sz="4" w:space="0" w:color="BACFD0"/>
              <w:bottom w:val="single" w:sz="4" w:space="0" w:color="BACFD0"/>
              <w:right w:val="single" w:sz="4" w:space="0" w:color="BACFD0"/>
            </w:tcBorders>
            <w:shd w:val="clear" w:color="000000" w:fill="FF5C53"/>
            <w:vAlign w:val="center"/>
            <w:hideMark/>
          </w:tcPr>
          <w:p w14:paraId="71FCBD50"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High</w:t>
            </w:r>
          </w:p>
        </w:tc>
        <w:tc>
          <w:tcPr>
            <w:tcW w:w="1447" w:type="dxa"/>
            <w:tcBorders>
              <w:top w:val="single" w:sz="4" w:space="0" w:color="BACFD0"/>
              <w:left w:val="single" w:sz="4" w:space="0" w:color="BACFD0"/>
              <w:bottom w:val="single" w:sz="4" w:space="0" w:color="BACFD0"/>
              <w:right w:val="single" w:sz="4" w:space="0" w:color="BACFD0"/>
            </w:tcBorders>
            <w:shd w:val="clear" w:color="000000" w:fill="FCD46E"/>
            <w:vAlign w:val="center"/>
            <w:hideMark/>
          </w:tcPr>
          <w:p w14:paraId="07F79915"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 xml:space="preserve">Medium </w:t>
            </w:r>
          </w:p>
        </w:tc>
        <w:tc>
          <w:tcPr>
            <w:tcW w:w="1960" w:type="dxa"/>
            <w:tcBorders>
              <w:top w:val="single" w:sz="4" w:space="0" w:color="BACFD0"/>
              <w:left w:val="single" w:sz="4" w:space="0" w:color="BACFD0"/>
              <w:bottom w:val="single" w:sz="4" w:space="0" w:color="BACFD0"/>
              <w:right w:val="single" w:sz="18" w:space="0" w:color="BACFD0"/>
            </w:tcBorders>
            <w:shd w:val="clear" w:color="000000" w:fill="FFDB8D"/>
            <w:vAlign w:val="center"/>
            <w:hideMark/>
          </w:tcPr>
          <w:p w14:paraId="40B86736"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2 - Discretionary</w:t>
            </w:r>
          </w:p>
        </w:tc>
      </w:tr>
      <w:tr w:rsidR="006D1E6A" w:rsidRPr="006D1E6A" w14:paraId="525578E9" w14:textId="77777777" w:rsidTr="006D1E6A">
        <w:trPr>
          <w:trHeight w:val="576"/>
        </w:trPr>
        <w:tc>
          <w:tcPr>
            <w:tcW w:w="2140" w:type="dxa"/>
            <w:tcBorders>
              <w:top w:val="nil"/>
              <w:left w:val="single" w:sz="4" w:space="0" w:color="BACFD0"/>
              <w:bottom w:val="single" w:sz="4" w:space="0" w:color="BACFD0"/>
              <w:right w:val="single" w:sz="4" w:space="0" w:color="BACFD0"/>
            </w:tcBorders>
            <w:shd w:val="clear" w:color="000000" w:fill="E0F3F2"/>
            <w:vAlign w:val="center"/>
            <w:hideMark/>
          </w:tcPr>
          <w:p w14:paraId="5BC3E121"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Brian Gorman</w:t>
            </w:r>
          </w:p>
        </w:tc>
        <w:tc>
          <w:tcPr>
            <w:tcW w:w="2540" w:type="dxa"/>
            <w:tcBorders>
              <w:top w:val="nil"/>
              <w:left w:val="nil"/>
              <w:bottom w:val="single" w:sz="4" w:space="0" w:color="BACFD0"/>
              <w:right w:val="single" w:sz="4" w:space="0" w:color="BACFD0"/>
            </w:tcBorders>
            <w:shd w:val="clear" w:color="000000" w:fill="ECF7F6"/>
            <w:vAlign w:val="center"/>
            <w:hideMark/>
          </w:tcPr>
          <w:p w14:paraId="04A0A78D"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Investor</w:t>
            </w:r>
          </w:p>
        </w:tc>
        <w:tc>
          <w:tcPr>
            <w:tcW w:w="1446" w:type="dxa"/>
            <w:tcBorders>
              <w:top w:val="single" w:sz="4" w:space="0" w:color="BACFD0"/>
              <w:left w:val="single" w:sz="4" w:space="0" w:color="BACFD0"/>
              <w:bottom w:val="single" w:sz="4" w:space="0" w:color="BACFD0"/>
              <w:right w:val="single" w:sz="4" w:space="0" w:color="BACFD0"/>
            </w:tcBorders>
            <w:shd w:val="clear" w:color="000000" w:fill="FF5C53"/>
            <w:vAlign w:val="center"/>
            <w:hideMark/>
          </w:tcPr>
          <w:p w14:paraId="224889AA"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High</w:t>
            </w:r>
          </w:p>
        </w:tc>
        <w:tc>
          <w:tcPr>
            <w:tcW w:w="1447" w:type="dxa"/>
            <w:tcBorders>
              <w:top w:val="single" w:sz="4" w:space="0" w:color="BACFD0"/>
              <w:left w:val="single" w:sz="4" w:space="0" w:color="BACFD0"/>
              <w:bottom w:val="single" w:sz="4" w:space="0" w:color="BACFD0"/>
              <w:right w:val="single" w:sz="4" w:space="0" w:color="BACFD0"/>
            </w:tcBorders>
            <w:shd w:val="clear" w:color="000000" w:fill="B1F4F4"/>
            <w:vAlign w:val="center"/>
            <w:hideMark/>
          </w:tcPr>
          <w:p w14:paraId="53D6167F"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Low</w:t>
            </w:r>
          </w:p>
        </w:tc>
        <w:tc>
          <w:tcPr>
            <w:tcW w:w="1447" w:type="dxa"/>
            <w:tcBorders>
              <w:top w:val="single" w:sz="4" w:space="0" w:color="BACFD0"/>
              <w:left w:val="single" w:sz="4" w:space="0" w:color="BACFD0"/>
              <w:bottom w:val="single" w:sz="4" w:space="0" w:color="BACFD0"/>
              <w:right w:val="single" w:sz="4" w:space="0" w:color="BACFD0"/>
            </w:tcBorders>
            <w:shd w:val="clear" w:color="000000" w:fill="B1F4F4"/>
            <w:vAlign w:val="center"/>
            <w:hideMark/>
          </w:tcPr>
          <w:p w14:paraId="5729FAE0"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Low</w:t>
            </w:r>
          </w:p>
        </w:tc>
        <w:tc>
          <w:tcPr>
            <w:tcW w:w="1960" w:type="dxa"/>
            <w:tcBorders>
              <w:top w:val="single" w:sz="4" w:space="0" w:color="BACFD0"/>
              <w:left w:val="single" w:sz="4" w:space="0" w:color="BACFD0"/>
              <w:bottom w:val="single" w:sz="4" w:space="0" w:color="BACFD0"/>
              <w:right w:val="single" w:sz="18" w:space="0" w:color="BACFD0"/>
            </w:tcBorders>
            <w:shd w:val="clear" w:color="000000" w:fill="FFC3FF"/>
            <w:vAlign w:val="center"/>
            <w:hideMark/>
          </w:tcPr>
          <w:p w14:paraId="008A3D12"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1 - Dormant</w:t>
            </w:r>
          </w:p>
        </w:tc>
      </w:tr>
      <w:tr w:rsidR="006D1E6A" w:rsidRPr="006D1E6A" w14:paraId="6E24DD1A" w14:textId="77777777" w:rsidTr="006D1E6A">
        <w:trPr>
          <w:trHeight w:val="576"/>
        </w:trPr>
        <w:tc>
          <w:tcPr>
            <w:tcW w:w="2140" w:type="dxa"/>
            <w:tcBorders>
              <w:top w:val="nil"/>
              <w:left w:val="single" w:sz="4" w:space="0" w:color="BACFD0"/>
              <w:bottom w:val="single" w:sz="4" w:space="0" w:color="BACFD0"/>
              <w:right w:val="single" w:sz="4" w:space="0" w:color="BACFD0"/>
            </w:tcBorders>
            <w:shd w:val="clear" w:color="000000" w:fill="E0F3F2"/>
            <w:vAlign w:val="center"/>
            <w:hideMark/>
          </w:tcPr>
          <w:p w14:paraId="340C6447"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Jose Price</w:t>
            </w:r>
          </w:p>
        </w:tc>
        <w:tc>
          <w:tcPr>
            <w:tcW w:w="2540" w:type="dxa"/>
            <w:tcBorders>
              <w:top w:val="nil"/>
              <w:left w:val="nil"/>
              <w:bottom w:val="single" w:sz="4" w:space="0" w:color="BACFD0"/>
              <w:right w:val="single" w:sz="4" w:space="0" w:color="BACFD0"/>
            </w:tcBorders>
            <w:shd w:val="clear" w:color="000000" w:fill="ECF7F6"/>
            <w:vAlign w:val="center"/>
            <w:hideMark/>
          </w:tcPr>
          <w:p w14:paraId="5A6FD0BB"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Customer</w:t>
            </w:r>
          </w:p>
        </w:tc>
        <w:tc>
          <w:tcPr>
            <w:tcW w:w="1446" w:type="dxa"/>
            <w:tcBorders>
              <w:top w:val="single" w:sz="4" w:space="0" w:color="BACFD0"/>
              <w:left w:val="single" w:sz="4" w:space="0" w:color="BACFD0"/>
              <w:bottom w:val="single" w:sz="4" w:space="0" w:color="BACFD0"/>
              <w:right w:val="single" w:sz="4" w:space="0" w:color="BACFD0"/>
            </w:tcBorders>
            <w:shd w:val="clear" w:color="000000" w:fill="B1F4F4"/>
            <w:vAlign w:val="center"/>
            <w:hideMark/>
          </w:tcPr>
          <w:p w14:paraId="0EA78714"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Low</w:t>
            </w:r>
          </w:p>
        </w:tc>
        <w:tc>
          <w:tcPr>
            <w:tcW w:w="1447" w:type="dxa"/>
            <w:tcBorders>
              <w:top w:val="single" w:sz="4" w:space="0" w:color="BACFD0"/>
              <w:left w:val="single" w:sz="4" w:space="0" w:color="BACFD0"/>
              <w:bottom w:val="single" w:sz="4" w:space="0" w:color="BACFD0"/>
              <w:right w:val="single" w:sz="4" w:space="0" w:color="BACFD0"/>
            </w:tcBorders>
            <w:shd w:val="clear" w:color="000000" w:fill="B1F4F4"/>
            <w:vAlign w:val="center"/>
            <w:hideMark/>
          </w:tcPr>
          <w:p w14:paraId="4BF5C861"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Low</w:t>
            </w:r>
          </w:p>
        </w:tc>
        <w:tc>
          <w:tcPr>
            <w:tcW w:w="1447" w:type="dxa"/>
            <w:tcBorders>
              <w:top w:val="single" w:sz="4" w:space="0" w:color="BACFD0"/>
              <w:left w:val="single" w:sz="4" w:space="0" w:color="BACFD0"/>
              <w:bottom w:val="single" w:sz="4" w:space="0" w:color="BACFD0"/>
              <w:right w:val="single" w:sz="4" w:space="0" w:color="BACFD0"/>
            </w:tcBorders>
            <w:shd w:val="clear" w:color="000000" w:fill="FF5C53"/>
            <w:vAlign w:val="center"/>
            <w:hideMark/>
          </w:tcPr>
          <w:p w14:paraId="2F152155"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High</w:t>
            </w:r>
          </w:p>
        </w:tc>
        <w:tc>
          <w:tcPr>
            <w:tcW w:w="1960" w:type="dxa"/>
            <w:tcBorders>
              <w:top w:val="single" w:sz="4" w:space="0" w:color="BACFD0"/>
              <w:left w:val="single" w:sz="4" w:space="0" w:color="BACFD0"/>
              <w:bottom w:val="single" w:sz="4" w:space="0" w:color="BACFD0"/>
              <w:right w:val="single" w:sz="18" w:space="0" w:color="BACFD0"/>
            </w:tcBorders>
            <w:shd w:val="clear" w:color="000000" w:fill="B0F5F1"/>
            <w:vAlign w:val="center"/>
            <w:hideMark/>
          </w:tcPr>
          <w:p w14:paraId="58AC8987"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3 - Demanding</w:t>
            </w:r>
          </w:p>
        </w:tc>
      </w:tr>
      <w:tr w:rsidR="006D1E6A" w:rsidRPr="006D1E6A" w14:paraId="4CAD91D7" w14:textId="77777777" w:rsidTr="006D1E6A">
        <w:trPr>
          <w:trHeight w:val="576"/>
        </w:trPr>
        <w:tc>
          <w:tcPr>
            <w:tcW w:w="2140" w:type="dxa"/>
            <w:tcBorders>
              <w:top w:val="nil"/>
              <w:left w:val="single" w:sz="4" w:space="0" w:color="BACFD0"/>
              <w:bottom w:val="single" w:sz="4" w:space="0" w:color="BACFD0"/>
              <w:right w:val="single" w:sz="4" w:space="0" w:color="BACFD0"/>
            </w:tcBorders>
            <w:shd w:val="clear" w:color="000000" w:fill="E0F3F2"/>
            <w:vAlign w:val="center"/>
            <w:hideMark/>
          </w:tcPr>
          <w:p w14:paraId="17431F37"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 </w:t>
            </w:r>
          </w:p>
        </w:tc>
        <w:tc>
          <w:tcPr>
            <w:tcW w:w="2540" w:type="dxa"/>
            <w:tcBorders>
              <w:top w:val="nil"/>
              <w:left w:val="nil"/>
              <w:bottom w:val="single" w:sz="4" w:space="0" w:color="BACFD0"/>
              <w:right w:val="single" w:sz="4" w:space="0" w:color="BACFD0"/>
            </w:tcBorders>
            <w:shd w:val="clear" w:color="000000" w:fill="ECF7F6"/>
            <w:vAlign w:val="center"/>
            <w:hideMark/>
          </w:tcPr>
          <w:p w14:paraId="051142B2"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 </w:t>
            </w:r>
          </w:p>
        </w:tc>
        <w:tc>
          <w:tcPr>
            <w:tcW w:w="1446" w:type="dxa"/>
            <w:tcBorders>
              <w:top w:val="nil"/>
              <w:left w:val="nil"/>
              <w:bottom w:val="single" w:sz="4" w:space="0" w:color="BACFD0"/>
              <w:right w:val="single" w:sz="4" w:space="0" w:color="BACFD0"/>
            </w:tcBorders>
            <w:shd w:val="clear" w:color="000000" w:fill="FFFFFF"/>
            <w:vAlign w:val="center"/>
            <w:hideMark/>
          </w:tcPr>
          <w:p w14:paraId="0238659C"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 </w:t>
            </w:r>
          </w:p>
        </w:tc>
        <w:tc>
          <w:tcPr>
            <w:tcW w:w="1447" w:type="dxa"/>
            <w:tcBorders>
              <w:top w:val="nil"/>
              <w:left w:val="nil"/>
              <w:bottom w:val="single" w:sz="4" w:space="0" w:color="BACFD0"/>
              <w:right w:val="single" w:sz="4" w:space="0" w:color="BACFD0"/>
            </w:tcBorders>
            <w:shd w:val="clear" w:color="000000" w:fill="FFFFFF"/>
            <w:vAlign w:val="center"/>
            <w:hideMark/>
          </w:tcPr>
          <w:p w14:paraId="489EB4F7"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 </w:t>
            </w:r>
          </w:p>
        </w:tc>
        <w:tc>
          <w:tcPr>
            <w:tcW w:w="1447" w:type="dxa"/>
            <w:tcBorders>
              <w:top w:val="nil"/>
              <w:left w:val="nil"/>
              <w:bottom w:val="single" w:sz="4" w:space="0" w:color="BACFD0"/>
              <w:right w:val="single" w:sz="4" w:space="0" w:color="BACFD0"/>
            </w:tcBorders>
            <w:shd w:val="clear" w:color="000000" w:fill="FFFFFF"/>
            <w:vAlign w:val="center"/>
            <w:hideMark/>
          </w:tcPr>
          <w:p w14:paraId="0B91306B"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 </w:t>
            </w:r>
          </w:p>
        </w:tc>
        <w:tc>
          <w:tcPr>
            <w:tcW w:w="1960" w:type="dxa"/>
            <w:tcBorders>
              <w:top w:val="single" w:sz="4" w:space="0" w:color="BACFD0"/>
              <w:left w:val="single" w:sz="4" w:space="0" w:color="BACFD0"/>
              <w:bottom w:val="single" w:sz="4" w:space="0" w:color="BACFD0"/>
              <w:right w:val="single" w:sz="18" w:space="0" w:color="BACFD0"/>
            </w:tcBorders>
            <w:shd w:val="clear" w:color="000000" w:fill="A4BCFF"/>
            <w:vAlign w:val="center"/>
            <w:hideMark/>
          </w:tcPr>
          <w:p w14:paraId="5BFB2454"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5 - Dangerous</w:t>
            </w:r>
          </w:p>
        </w:tc>
      </w:tr>
      <w:tr w:rsidR="006D1E6A" w:rsidRPr="006D1E6A" w14:paraId="378F73C5" w14:textId="77777777" w:rsidTr="006D1E6A">
        <w:trPr>
          <w:trHeight w:val="576"/>
        </w:trPr>
        <w:tc>
          <w:tcPr>
            <w:tcW w:w="2140" w:type="dxa"/>
            <w:tcBorders>
              <w:top w:val="nil"/>
              <w:left w:val="single" w:sz="4" w:space="0" w:color="BACFD0"/>
              <w:bottom w:val="single" w:sz="4" w:space="0" w:color="BACFD0"/>
              <w:right w:val="single" w:sz="4" w:space="0" w:color="BACFD0"/>
            </w:tcBorders>
            <w:shd w:val="clear" w:color="000000" w:fill="E0F3F2"/>
            <w:vAlign w:val="center"/>
            <w:hideMark/>
          </w:tcPr>
          <w:p w14:paraId="39C0D174"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 </w:t>
            </w:r>
          </w:p>
        </w:tc>
        <w:tc>
          <w:tcPr>
            <w:tcW w:w="2540" w:type="dxa"/>
            <w:tcBorders>
              <w:top w:val="nil"/>
              <w:left w:val="nil"/>
              <w:bottom w:val="single" w:sz="4" w:space="0" w:color="BACFD0"/>
              <w:right w:val="single" w:sz="4" w:space="0" w:color="BACFD0"/>
            </w:tcBorders>
            <w:shd w:val="clear" w:color="000000" w:fill="ECF7F6"/>
            <w:vAlign w:val="center"/>
            <w:hideMark/>
          </w:tcPr>
          <w:p w14:paraId="35301BA5"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 </w:t>
            </w:r>
          </w:p>
        </w:tc>
        <w:tc>
          <w:tcPr>
            <w:tcW w:w="1446" w:type="dxa"/>
            <w:tcBorders>
              <w:top w:val="nil"/>
              <w:left w:val="nil"/>
              <w:bottom w:val="single" w:sz="4" w:space="0" w:color="BACFD0"/>
              <w:right w:val="single" w:sz="4" w:space="0" w:color="BACFD0"/>
            </w:tcBorders>
            <w:shd w:val="clear" w:color="000000" w:fill="FFFFFF"/>
            <w:vAlign w:val="center"/>
            <w:hideMark/>
          </w:tcPr>
          <w:p w14:paraId="11A14DE1"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 </w:t>
            </w:r>
          </w:p>
        </w:tc>
        <w:tc>
          <w:tcPr>
            <w:tcW w:w="1447" w:type="dxa"/>
            <w:tcBorders>
              <w:top w:val="nil"/>
              <w:left w:val="nil"/>
              <w:bottom w:val="single" w:sz="4" w:space="0" w:color="BACFD0"/>
              <w:right w:val="single" w:sz="4" w:space="0" w:color="BACFD0"/>
            </w:tcBorders>
            <w:shd w:val="clear" w:color="000000" w:fill="FFFFFF"/>
            <w:vAlign w:val="center"/>
            <w:hideMark/>
          </w:tcPr>
          <w:p w14:paraId="74356868"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 </w:t>
            </w:r>
          </w:p>
        </w:tc>
        <w:tc>
          <w:tcPr>
            <w:tcW w:w="1447" w:type="dxa"/>
            <w:tcBorders>
              <w:top w:val="nil"/>
              <w:left w:val="nil"/>
              <w:bottom w:val="single" w:sz="4" w:space="0" w:color="BACFD0"/>
              <w:right w:val="single" w:sz="4" w:space="0" w:color="BACFD0"/>
            </w:tcBorders>
            <w:shd w:val="clear" w:color="000000" w:fill="FFFFFF"/>
            <w:vAlign w:val="center"/>
            <w:hideMark/>
          </w:tcPr>
          <w:p w14:paraId="3FF35C69" w14:textId="77777777" w:rsidR="006D1E6A" w:rsidRPr="006D1E6A" w:rsidRDefault="006D1E6A" w:rsidP="006D1E6A">
            <w:pPr>
              <w:spacing w:after="0" w:line="240" w:lineRule="auto"/>
              <w:jc w:val="center"/>
              <w:rPr>
                <w:rFonts w:eastAsia="Times New Roman" w:cs="Calibri"/>
                <w:color w:val="000000"/>
                <w:sz w:val="20"/>
                <w:szCs w:val="20"/>
              </w:rPr>
            </w:pPr>
            <w:r w:rsidRPr="006D1E6A">
              <w:rPr>
                <w:rFonts w:eastAsia="Times New Roman" w:cs="Calibri"/>
                <w:color w:val="000000"/>
                <w:sz w:val="20"/>
                <w:szCs w:val="20"/>
              </w:rPr>
              <w:t> </w:t>
            </w:r>
          </w:p>
        </w:tc>
        <w:tc>
          <w:tcPr>
            <w:tcW w:w="1960" w:type="dxa"/>
            <w:tcBorders>
              <w:top w:val="single" w:sz="4" w:space="0" w:color="BACFD0"/>
              <w:left w:val="single" w:sz="4" w:space="0" w:color="BACFD0"/>
              <w:bottom w:val="single" w:sz="4" w:space="0" w:color="BACFD0"/>
              <w:right w:val="single" w:sz="18" w:space="0" w:color="BACFD0"/>
            </w:tcBorders>
            <w:shd w:val="clear" w:color="000000" w:fill="D6F593"/>
            <w:vAlign w:val="center"/>
            <w:hideMark/>
          </w:tcPr>
          <w:p w14:paraId="762D0115" w14:textId="77777777" w:rsidR="006D1E6A" w:rsidRPr="006D1E6A" w:rsidRDefault="006D1E6A" w:rsidP="006D1E6A">
            <w:pPr>
              <w:spacing w:after="0" w:line="240" w:lineRule="auto"/>
              <w:rPr>
                <w:rFonts w:eastAsia="Times New Roman" w:cs="Calibri"/>
                <w:color w:val="000000"/>
                <w:sz w:val="20"/>
                <w:szCs w:val="20"/>
              </w:rPr>
            </w:pPr>
            <w:r w:rsidRPr="006D1E6A">
              <w:rPr>
                <w:rFonts w:eastAsia="Times New Roman" w:cs="Calibri"/>
                <w:color w:val="000000"/>
                <w:sz w:val="20"/>
                <w:szCs w:val="20"/>
              </w:rPr>
              <w:t>6 - Dependent</w:t>
            </w:r>
          </w:p>
        </w:tc>
      </w:tr>
    </w:tbl>
    <w:p w14:paraId="18EFDB8D" w14:textId="77777777" w:rsidR="006D1E6A" w:rsidRDefault="006D1E6A" w:rsidP="008E4A4B">
      <w:pPr>
        <w:spacing w:after="0" w:line="240" w:lineRule="auto"/>
        <w:rPr>
          <w:rFonts w:cs="Arial"/>
          <w:bCs/>
          <w:noProof/>
          <w:color w:val="001033"/>
          <w:sz w:val="20"/>
          <w:szCs w:val="20"/>
        </w:rPr>
      </w:pPr>
    </w:p>
    <w:p w14:paraId="0E526902" w14:textId="77777777" w:rsidR="006D1E6A" w:rsidRDefault="006D1E6A" w:rsidP="008E4A4B">
      <w:pPr>
        <w:spacing w:after="0" w:line="240" w:lineRule="auto"/>
        <w:rPr>
          <w:rFonts w:cs="Arial"/>
          <w:bCs/>
          <w:noProof/>
          <w:color w:val="001033"/>
          <w:sz w:val="20"/>
          <w:szCs w:val="20"/>
        </w:rPr>
      </w:pPr>
    </w:p>
    <w:p w14:paraId="0A93208F" w14:textId="77777777" w:rsidR="006D1E6A" w:rsidRDefault="006D1E6A" w:rsidP="008E4A4B">
      <w:pPr>
        <w:spacing w:after="0" w:line="240" w:lineRule="auto"/>
        <w:rPr>
          <w:rFonts w:cs="Arial"/>
          <w:bCs/>
          <w:noProof/>
          <w:color w:val="001033"/>
          <w:sz w:val="20"/>
          <w:szCs w:val="20"/>
        </w:rPr>
        <w:sectPr w:rsidR="006D1E6A" w:rsidSect="006D1E6A">
          <w:pgSz w:w="12240" w:h="15840"/>
          <w:pgMar w:top="576" w:right="576" w:bottom="432" w:left="576" w:header="0" w:footer="0" w:gutter="0"/>
          <w:cols w:space="720"/>
          <w:titlePg/>
          <w:docGrid w:linePitch="360"/>
        </w:sectPr>
      </w:pPr>
    </w:p>
    <w:p w14:paraId="3B97D9E3" w14:textId="3BF1CF7A" w:rsidR="006D1E6A" w:rsidRPr="006D1E6A" w:rsidRDefault="006D1E6A" w:rsidP="006D1E6A">
      <w:pPr>
        <w:spacing w:after="0" w:line="240" w:lineRule="auto"/>
        <w:rPr>
          <w:rFonts w:cs="Arial"/>
          <w:bCs/>
          <w:noProof/>
          <w:color w:val="001033"/>
          <w:sz w:val="20"/>
          <w:szCs w:val="20"/>
        </w:rPr>
      </w:pPr>
      <w:r w:rsidRPr="006D1E6A">
        <w:rPr>
          <w:rFonts w:cs="Arial"/>
          <w:bCs/>
          <w:noProof/>
          <w:color w:val="001033"/>
          <w:sz w:val="44"/>
          <w:szCs w:val="44"/>
        </w:rPr>
        <w:lastRenderedPageBreak/>
        <w:t xml:space="preserve">Stakeholder Salience Model </w:t>
      </w:r>
      <w:r>
        <w:rPr>
          <w:rFonts w:cs="Arial"/>
          <w:bCs/>
          <w:noProof/>
          <w:color w:val="001033"/>
          <w:sz w:val="44"/>
          <w:szCs w:val="44"/>
        </w:rPr>
        <w:t>–</w:t>
      </w:r>
      <w:r w:rsidRPr="006D1E6A">
        <w:rPr>
          <w:rFonts w:cs="Arial"/>
          <w:bCs/>
          <w:noProof/>
          <w:color w:val="001033"/>
          <w:sz w:val="44"/>
          <w:szCs w:val="44"/>
        </w:rPr>
        <w:t xml:space="preserve"> Example</w:t>
      </w:r>
    </w:p>
    <w:p w14:paraId="26775E81" w14:textId="77777777" w:rsidR="006D1E6A" w:rsidRDefault="006D1E6A" w:rsidP="008E4A4B">
      <w:pPr>
        <w:spacing w:after="0" w:line="240" w:lineRule="auto"/>
        <w:rPr>
          <w:rFonts w:cs="Arial"/>
          <w:bCs/>
          <w:noProof/>
          <w:color w:val="001033"/>
          <w:sz w:val="20"/>
          <w:szCs w:val="20"/>
        </w:rPr>
      </w:pPr>
    </w:p>
    <w:p w14:paraId="2D47EE90" w14:textId="77777777" w:rsidR="006D1E6A" w:rsidRDefault="006D1E6A" w:rsidP="008E4A4B">
      <w:pPr>
        <w:spacing w:after="0" w:line="240" w:lineRule="auto"/>
        <w:rPr>
          <w:rFonts w:cs="Arial"/>
          <w:bCs/>
          <w:noProof/>
          <w:color w:val="001033"/>
          <w:sz w:val="20"/>
          <w:szCs w:val="20"/>
        </w:rPr>
      </w:pPr>
    </w:p>
    <w:p w14:paraId="186E01FD" w14:textId="2E034E49" w:rsidR="006D1E6A" w:rsidRDefault="006D1E6A" w:rsidP="008E4A4B">
      <w:pPr>
        <w:spacing w:after="0" w:line="240" w:lineRule="auto"/>
        <w:rPr>
          <w:rFonts w:cs="Arial"/>
          <w:bCs/>
          <w:noProof/>
          <w:color w:val="001033"/>
          <w:sz w:val="20"/>
          <w:szCs w:val="20"/>
        </w:rPr>
      </w:pPr>
      <w:r>
        <w:rPr>
          <w:noProof/>
        </w:rPr>
        <mc:AlternateContent>
          <mc:Choice Requires="wpg">
            <w:drawing>
              <wp:anchor distT="0" distB="0" distL="114300" distR="114300" simplePos="0" relativeHeight="251665408" behindDoc="1" locked="0" layoutInCell="1" allowOverlap="1" wp14:anchorId="5BC5C64D" wp14:editId="064540F3">
                <wp:simplePos x="0" y="0"/>
                <wp:positionH relativeFrom="column">
                  <wp:posOffset>166491</wp:posOffset>
                </wp:positionH>
                <wp:positionV relativeFrom="paragraph">
                  <wp:posOffset>160655</wp:posOffset>
                </wp:positionV>
                <wp:extent cx="6594581" cy="6976962"/>
                <wp:effectExtent l="0" t="0" r="0" b="0"/>
                <wp:wrapNone/>
                <wp:docPr id="55" name="Group 54">
                  <a:extLst xmlns:a="http://schemas.openxmlformats.org/drawingml/2006/main">
                    <a:ext uri="{FF2B5EF4-FFF2-40B4-BE49-F238E27FC236}">
                      <a16:creationId xmlns:a16="http://schemas.microsoft.com/office/drawing/2014/main" id="{86CC61D3-CF2B-A7D1-D883-28BFD86E1EB0}"/>
                    </a:ext>
                  </a:extLst>
                </wp:docPr>
                <wp:cNvGraphicFramePr/>
                <a:graphic xmlns:a="http://schemas.openxmlformats.org/drawingml/2006/main">
                  <a:graphicData uri="http://schemas.microsoft.com/office/word/2010/wordprocessingGroup">
                    <wpg:wgp>
                      <wpg:cNvGrpSpPr/>
                      <wpg:grpSpPr>
                        <a:xfrm>
                          <a:off x="0" y="0"/>
                          <a:ext cx="6594581" cy="6976962"/>
                          <a:chOff x="0" y="0"/>
                          <a:chExt cx="6537286" cy="6748381"/>
                        </a:xfrm>
                      </wpg:grpSpPr>
                      <wpg:grpSp>
                        <wpg:cNvPr id="214752794" name="Group 214752794">
                          <a:extLst>
                            <a:ext uri="{FF2B5EF4-FFF2-40B4-BE49-F238E27FC236}">
                              <a16:creationId xmlns:a16="http://schemas.microsoft.com/office/drawing/2014/main" id="{FF6130CF-A29D-F483-F535-4827E1BAA7EB}"/>
                            </a:ext>
                          </a:extLst>
                        </wpg:cNvPr>
                        <wpg:cNvGrpSpPr/>
                        <wpg:grpSpPr>
                          <a:xfrm>
                            <a:off x="381852" y="0"/>
                            <a:ext cx="6155434" cy="6579338"/>
                            <a:chOff x="381853" y="0"/>
                            <a:chExt cx="4606267" cy="4923485"/>
                          </a:xfrm>
                        </wpg:grpSpPr>
                        <wpg:grpSp>
                          <wpg:cNvPr id="1647204027" name="Group 1647204027">
                            <a:extLst>
                              <a:ext uri="{FF2B5EF4-FFF2-40B4-BE49-F238E27FC236}">
                                <a16:creationId xmlns:a16="http://schemas.microsoft.com/office/drawing/2014/main" id="{12162234-CDE5-CC74-89C8-D09EF679A906}"/>
                              </a:ext>
                            </a:extLst>
                          </wpg:cNvPr>
                          <wpg:cNvGrpSpPr/>
                          <wpg:grpSpPr>
                            <a:xfrm rot="5400000">
                              <a:off x="223244" y="158609"/>
                              <a:ext cx="4923485" cy="4606267"/>
                              <a:chOff x="223244" y="158609"/>
                              <a:chExt cx="4741715" cy="4436206"/>
                            </a:xfrm>
                          </wpg:grpSpPr>
                          <wps:wsp>
                            <wps:cNvPr id="1989981153" name="Freeform 1989981153">
                              <a:extLst>
                                <a:ext uri="{FF2B5EF4-FFF2-40B4-BE49-F238E27FC236}">
                                  <a16:creationId xmlns:a16="http://schemas.microsoft.com/office/drawing/2014/main" id="{CAB1E26C-8777-E4C8-586A-A17FAD6EE92F}"/>
                                </a:ext>
                              </a:extLst>
                            </wps:cNvPr>
                            <wps:cNvSpPr>
                              <a:spLocks noChangeAspect="1"/>
                            </wps:cNvSpPr>
                            <wps:spPr>
                              <a:xfrm>
                                <a:off x="1084924" y="1615101"/>
                                <a:ext cx="1414423" cy="1355190"/>
                              </a:xfrm>
                              <a:custGeom>
                                <a:avLst/>
                                <a:gdLst>
                                  <a:gd name="connsiteX0" fmla="*/ 449256 w 1011557"/>
                                  <a:gd name="connsiteY0" fmla="*/ 0 h 969195"/>
                                  <a:gd name="connsiteX1" fmla="*/ 957139 w 1011557"/>
                                  <a:gd name="connsiteY1" fmla="*/ 128601 h 969195"/>
                                  <a:gd name="connsiteX2" fmla="*/ 1011557 w 1011557"/>
                                  <a:gd name="connsiteY2" fmla="*/ 161661 h 969195"/>
                                  <a:gd name="connsiteX3" fmla="*/ 982337 w 1011557"/>
                                  <a:gd name="connsiteY3" fmla="*/ 183511 h 969195"/>
                                  <a:gd name="connsiteX4" fmla="*/ 572292 w 1011557"/>
                                  <a:gd name="connsiteY4" fmla="*/ 948640 h 969195"/>
                                  <a:gd name="connsiteX5" fmla="*/ 571254 w 1011557"/>
                                  <a:gd name="connsiteY5" fmla="*/ 969195 h 969195"/>
                                  <a:gd name="connsiteX6" fmla="*/ 553759 w 1011557"/>
                                  <a:gd name="connsiteY6" fmla="*/ 960767 h 969195"/>
                                  <a:gd name="connsiteX7" fmla="*/ 1638 w 1011557"/>
                                  <a:gd name="connsiteY7" fmla="*/ 132805 h 969195"/>
                                  <a:gd name="connsiteX8" fmla="*/ 0 w 1011557"/>
                                  <a:gd name="connsiteY8" fmla="*/ 100359 h 969195"/>
                                  <a:gd name="connsiteX9" fmla="*/ 34513 w 1011557"/>
                                  <a:gd name="connsiteY9" fmla="*/ 83733 h 969195"/>
                                  <a:gd name="connsiteX10" fmla="*/ 449256 w 1011557"/>
                                  <a:gd name="connsiteY10" fmla="*/ 0 h 9691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011557" h="969195">
                                    <a:moveTo>
                                      <a:pt x="449256" y="0"/>
                                    </a:moveTo>
                                    <a:cubicBezTo>
                                      <a:pt x="633151" y="0"/>
                                      <a:pt x="806164" y="46586"/>
                                      <a:pt x="957139" y="128601"/>
                                    </a:cubicBezTo>
                                    <a:lnTo>
                                      <a:pt x="1011557" y="161661"/>
                                    </a:lnTo>
                                    <a:lnTo>
                                      <a:pt x="982337" y="183511"/>
                                    </a:lnTo>
                                    <a:cubicBezTo>
                                      <a:pt x="756534" y="369860"/>
                                      <a:pt x="603510" y="641246"/>
                                      <a:pt x="572292" y="948640"/>
                                    </a:cubicBezTo>
                                    <a:lnTo>
                                      <a:pt x="571254" y="969195"/>
                                    </a:lnTo>
                                    <a:lnTo>
                                      <a:pt x="553759" y="960767"/>
                                    </a:lnTo>
                                    <a:cubicBezTo>
                                      <a:pt x="251810" y="796738"/>
                                      <a:pt x="38015" y="490996"/>
                                      <a:pt x="1638" y="132805"/>
                                    </a:cubicBezTo>
                                    <a:lnTo>
                                      <a:pt x="0" y="100359"/>
                                    </a:lnTo>
                                    <a:lnTo>
                                      <a:pt x="34513" y="83733"/>
                                    </a:lnTo>
                                    <a:cubicBezTo>
                                      <a:pt x="161989" y="29815"/>
                                      <a:pt x="302141" y="0"/>
                                      <a:pt x="449256" y="0"/>
                                    </a:cubicBezTo>
                                    <a:close/>
                                  </a:path>
                                </a:pathLst>
                              </a:custGeom>
                              <a:solidFill>
                                <a:srgbClr val="FFB15D"/>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wps:wsp>
                          <wps:wsp>
                            <wps:cNvPr id="65337431" name="Freeform 65337431">
                              <a:extLst>
                                <a:ext uri="{FF2B5EF4-FFF2-40B4-BE49-F238E27FC236}">
                                  <a16:creationId xmlns:a16="http://schemas.microsoft.com/office/drawing/2014/main" id="{F5628AB6-17D3-3C66-6B4E-D2396BDC2399}"/>
                                </a:ext>
                              </a:extLst>
                            </wps:cNvPr>
                            <wps:cNvSpPr>
                              <a:spLocks noChangeAspect="1"/>
                            </wps:cNvSpPr>
                            <wps:spPr>
                              <a:xfrm>
                                <a:off x="2688857" y="1615099"/>
                                <a:ext cx="1366151" cy="1329030"/>
                              </a:xfrm>
                              <a:custGeom>
                                <a:avLst/>
                                <a:gdLst>
                                  <a:gd name="connsiteX0" fmla="*/ 562301 w 977034"/>
                                  <a:gd name="connsiteY0" fmla="*/ 0 h 950486"/>
                                  <a:gd name="connsiteX1" fmla="*/ 879150 w 977034"/>
                                  <a:gd name="connsiteY1" fmla="*/ 47903 h 950486"/>
                                  <a:gd name="connsiteX2" fmla="*/ 977034 w 977034"/>
                                  <a:gd name="connsiteY2" fmla="*/ 83729 h 950486"/>
                                  <a:gd name="connsiteX3" fmla="*/ 974556 w 977034"/>
                                  <a:gd name="connsiteY3" fmla="*/ 132805 h 950486"/>
                                  <a:gd name="connsiteX4" fmla="*/ 510286 w 977034"/>
                                  <a:gd name="connsiteY4" fmla="*/ 907396 h 950486"/>
                                  <a:gd name="connsiteX5" fmla="*/ 439358 w 977034"/>
                                  <a:gd name="connsiteY5" fmla="*/ 950486 h 950486"/>
                                  <a:gd name="connsiteX6" fmla="*/ 439265 w 977034"/>
                                  <a:gd name="connsiteY6" fmla="*/ 948640 h 950486"/>
                                  <a:gd name="connsiteX7" fmla="*/ 29220 w 977034"/>
                                  <a:gd name="connsiteY7" fmla="*/ 183511 h 950486"/>
                                  <a:gd name="connsiteX8" fmla="*/ 0 w 977034"/>
                                  <a:gd name="connsiteY8" fmla="*/ 161661 h 950486"/>
                                  <a:gd name="connsiteX9" fmla="*/ 54418 w 977034"/>
                                  <a:gd name="connsiteY9" fmla="*/ 128601 h 950486"/>
                                  <a:gd name="connsiteX10" fmla="*/ 562301 w 977034"/>
                                  <a:gd name="connsiteY10" fmla="*/ 0 h 9504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977034" h="950486">
                                    <a:moveTo>
                                      <a:pt x="562301" y="0"/>
                                    </a:moveTo>
                                    <a:cubicBezTo>
                                      <a:pt x="672638" y="0"/>
                                      <a:pt x="779057" y="16771"/>
                                      <a:pt x="879150" y="47903"/>
                                    </a:cubicBezTo>
                                    <a:lnTo>
                                      <a:pt x="977034" y="83729"/>
                                    </a:lnTo>
                                    <a:lnTo>
                                      <a:pt x="974556" y="132805"/>
                                    </a:lnTo>
                                    <a:cubicBezTo>
                                      <a:pt x="941817" y="455177"/>
                                      <a:pt x="765370" y="735065"/>
                                      <a:pt x="510286" y="907396"/>
                                    </a:cubicBezTo>
                                    <a:lnTo>
                                      <a:pt x="439358" y="950486"/>
                                    </a:lnTo>
                                    <a:lnTo>
                                      <a:pt x="439265" y="948640"/>
                                    </a:lnTo>
                                    <a:cubicBezTo>
                                      <a:pt x="408047" y="641246"/>
                                      <a:pt x="255023" y="369860"/>
                                      <a:pt x="29220" y="183511"/>
                                    </a:cubicBezTo>
                                    <a:lnTo>
                                      <a:pt x="0" y="161661"/>
                                    </a:lnTo>
                                    <a:lnTo>
                                      <a:pt x="54418" y="128601"/>
                                    </a:lnTo>
                                    <a:cubicBezTo>
                                      <a:pt x="205393" y="46586"/>
                                      <a:pt x="378407" y="0"/>
                                      <a:pt x="562301" y="0"/>
                                    </a:cubicBezTo>
                                    <a:close/>
                                  </a:path>
                                </a:pathLst>
                              </a:custGeom>
                              <a:solidFill>
                                <a:srgbClr val="D6F593"/>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wps:wsp>
                          <wps:wsp>
                            <wps:cNvPr id="1262042107" name="Freeform 1262042107">
                              <a:extLst>
                                <a:ext uri="{FF2B5EF4-FFF2-40B4-BE49-F238E27FC236}">
                                  <a16:creationId xmlns:a16="http://schemas.microsoft.com/office/drawing/2014/main" id="{9694A0E0-D710-519D-E34E-641C6112FDC8}"/>
                                </a:ext>
                              </a:extLst>
                            </wps:cNvPr>
                            <wps:cNvSpPr>
                              <a:spLocks noChangeAspect="1"/>
                            </wps:cNvSpPr>
                            <wps:spPr>
                              <a:xfrm>
                                <a:off x="1986790" y="3115820"/>
                                <a:ext cx="1215620" cy="1188652"/>
                              </a:xfrm>
                              <a:custGeom>
                                <a:avLst/>
                                <a:gdLst>
                                  <a:gd name="connsiteX0" fmla="*/ 869378 w 869378"/>
                                  <a:gd name="connsiteY0" fmla="*/ 0 h 850091"/>
                                  <a:gd name="connsiteX1" fmla="*/ 864269 w 869378"/>
                                  <a:gd name="connsiteY1" fmla="*/ 101174 h 850091"/>
                                  <a:gd name="connsiteX2" fmla="*/ 482025 w 869378"/>
                                  <a:gd name="connsiteY2" fmla="*/ 814427 h 850091"/>
                                  <a:gd name="connsiteX3" fmla="*/ 434333 w 869378"/>
                                  <a:gd name="connsiteY3" fmla="*/ 850091 h 850091"/>
                                  <a:gd name="connsiteX4" fmla="*/ 386640 w 869378"/>
                                  <a:gd name="connsiteY4" fmla="*/ 814427 h 850091"/>
                                  <a:gd name="connsiteX5" fmla="*/ 4396 w 869378"/>
                                  <a:gd name="connsiteY5" fmla="*/ 101174 h 850091"/>
                                  <a:gd name="connsiteX6" fmla="*/ 0 w 869378"/>
                                  <a:gd name="connsiteY6" fmla="*/ 14109 h 850091"/>
                                  <a:gd name="connsiteX7" fmla="*/ 76758 w 869378"/>
                                  <a:gd name="connsiteY7" fmla="*/ 42203 h 850091"/>
                                  <a:gd name="connsiteX8" fmla="*/ 416651 w 869378"/>
                                  <a:gd name="connsiteY8" fmla="*/ 93590 h 850091"/>
                                  <a:gd name="connsiteX9" fmla="*/ 861558 w 869378"/>
                                  <a:gd name="connsiteY9" fmla="*/ 3767 h 850091"/>
                                  <a:gd name="connsiteX10" fmla="*/ 869378 w 869378"/>
                                  <a:gd name="connsiteY10" fmla="*/ 0 h 8500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869378" h="850091">
                                    <a:moveTo>
                                      <a:pt x="869378" y="0"/>
                                    </a:moveTo>
                                    <a:lnTo>
                                      <a:pt x="864269" y="101174"/>
                                    </a:lnTo>
                                    <a:cubicBezTo>
                                      <a:pt x="835168" y="387727"/>
                                      <a:pt x="692519" y="640713"/>
                                      <a:pt x="482025" y="814427"/>
                                    </a:cubicBezTo>
                                    <a:lnTo>
                                      <a:pt x="434333" y="850091"/>
                                    </a:lnTo>
                                    <a:lnTo>
                                      <a:pt x="386640" y="814427"/>
                                    </a:lnTo>
                                    <a:cubicBezTo>
                                      <a:pt x="176146" y="640713"/>
                                      <a:pt x="33497" y="387727"/>
                                      <a:pt x="4396" y="101174"/>
                                    </a:cubicBezTo>
                                    <a:lnTo>
                                      <a:pt x="0" y="14109"/>
                                    </a:lnTo>
                                    <a:lnTo>
                                      <a:pt x="76758" y="42203"/>
                                    </a:lnTo>
                                    <a:cubicBezTo>
                                      <a:pt x="184130" y="75599"/>
                                      <a:pt x="298290" y="93590"/>
                                      <a:pt x="416651" y="93590"/>
                                    </a:cubicBezTo>
                                    <a:cubicBezTo>
                                      <a:pt x="574466" y="93590"/>
                                      <a:pt x="724812" y="61606"/>
                                      <a:pt x="861558" y="3767"/>
                                    </a:cubicBezTo>
                                    <a:lnTo>
                                      <a:pt x="869378" y="0"/>
                                    </a:lnTo>
                                    <a:close/>
                                  </a:path>
                                </a:pathLst>
                              </a:custGeom>
                              <a:solidFill>
                                <a:srgbClr val="A4BCFF"/>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wps:wsp>
                          <wps:wsp>
                            <wps:cNvPr id="774996293" name="Freeform 774996293">
                              <a:extLst>
                                <a:ext uri="{FF2B5EF4-FFF2-40B4-BE49-F238E27FC236}">
                                  <a16:creationId xmlns:a16="http://schemas.microsoft.com/office/drawing/2014/main" id="{056C523C-4D79-BA6E-B8B5-FA8E1AC1D9F9}"/>
                                </a:ext>
                              </a:extLst>
                            </wps:cNvPr>
                            <wps:cNvSpPr>
                              <a:spLocks noChangeAspect="1"/>
                            </wps:cNvSpPr>
                            <wps:spPr>
                              <a:xfrm>
                                <a:off x="1080069" y="158609"/>
                                <a:ext cx="2977622" cy="1613443"/>
                              </a:xfrm>
                              <a:custGeom>
                                <a:avLst/>
                                <a:gdLst>
                                  <a:gd name="connsiteX0" fmla="*/ 1065113 w 2129514"/>
                                  <a:gd name="connsiteY0" fmla="*/ 0 h 1153890"/>
                                  <a:gd name="connsiteX1" fmla="*/ 2125117 w 2129514"/>
                                  <a:gd name="connsiteY1" fmla="*/ 956563 h 1153890"/>
                                  <a:gd name="connsiteX2" fmla="*/ 2129514 w 2129514"/>
                                  <a:gd name="connsiteY2" fmla="*/ 1043628 h 1153890"/>
                                  <a:gd name="connsiteX3" fmla="*/ 2052755 w 2129514"/>
                                  <a:gd name="connsiteY3" fmla="*/ 1015534 h 1153890"/>
                                  <a:gd name="connsiteX4" fmla="*/ 1712862 w 2129514"/>
                                  <a:gd name="connsiteY4" fmla="*/ 964147 h 1153890"/>
                                  <a:gd name="connsiteX5" fmla="*/ 1168041 w 2129514"/>
                                  <a:gd name="connsiteY5" fmla="*/ 1102101 h 1153890"/>
                                  <a:gd name="connsiteX6" fmla="*/ 1082795 w 2129514"/>
                                  <a:gd name="connsiteY6" fmla="*/ 1153890 h 1153890"/>
                                  <a:gd name="connsiteX7" fmla="*/ 997548 w 2129514"/>
                                  <a:gd name="connsiteY7" fmla="*/ 1102101 h 1153890"/>
                                  <a:gd name="connsiteX8" fmla="*/ 452727 w 2129514"/>
                                  <a:gd name="connsiteY8" fmla="*/ 964147 h 1153890"/>
                                  <a:gd name="connsiteX9" fmla="*/ 7820 w 2129514"/>
                                  <a:gd name="connsiteY9" fmla="*/ 1053970 h 1153890"/>
                                  <a:gd name="connsiteX10" fmla="*/ 0 w 2129514"/>
                                  <a:gd name="connsiteY10" fmla="*/ 1057737 h 1153890"/>
                                  <a:gd name="connsiteX11" fmla="*/ 5109 w 2129514"/>
                                  <a:gd name="connsiteY11" fmla="*/ 956563 h 1153890"/>
                                  <a:gd name="connsiteX12" fmla="*/ 1065113 w 2129514"/>
                                  <a:gd name="connsiteY12" fmla="*/ 0 h 11538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129514" h="1153890">
                                    <a:moveTo>
                                      <a:pt x="1065113" y="0"/>
                                    </a:moveTo>
                                    <a:cubicBezTo>
                                      <a:pt x="1616796" y="0"/>
                                      <a:pt x="2070553" y="419276"/>
                                      <a:pt x="2125117" y="956563"/>
                                    </a:cubicBezTo>
                                    <a:lnTo>
                                      <a:pt x="2129514" y="1043628"/>
                                    </a:lnTo>
                                    <a:lnTo>
                                      <a:pt x="2052755" y="1015534"/>
                                    </a:lnTo>
                                    <a:cubicBezTo>
                                      <a:pt x="1945383" y="982138"/>
                                      <a:pt x="1831224" y="964147"/>
                                      <a:pt x="1712862" y="964147"/>
                                    </a:cubicBezTo>
                                    <a:cubicBezTo>
                                      <a:pt x="1515593" y="964147"/>
                                      <a:pt x="1329996" y="1014122"/>
                                      <a:pt x="1168041" y="1102101"/>
                                    </a:cubicBezTo>
                                    <a:lnTo>
                                      <a:pt x="1082795" y="1153890"/>
                                    </a:lnTo>
                                    <a:lnTo>
                                      <a:pt x="997548" y="1102101"/>
                                    </a:lnTo>
                                    <a:cubicBezTo>
                                      <a:pt x="835593" y="1014122"/>
                                      <a:pt x="649996" y="964147"/>
                                      <a:pt x="452727" y="964147"/>
                                    </a:cubicBezTo>
                                    <a:cubicBezTo>
                                      <a:pt x="294912" y="964147"/>
                                      <a:pt x="144567" y="996131"/>
                                      <a:pt x="7820" y="1053970"/>
                                    </a:cubicBezTo>
                                    <a:lnTo>
                                      <a:pt x="0" y="1057737"/>
                                    </a:lnTo>
                                    <a:lnTo>
                                      <a:pt x="5109" y="956563"/>
                                    </a:lnTo>
                                    <a:cubicBezTo>
                                      <a:pt x="59674" y="419276"/>
                                      <a:pt x="513430" y="0"/>
                                      <a:pt x="1065113" y="0"/>
                                    </a:cubicBezTo>
                                    <a:close/>
                                  </a:path>
                                </a:pathLst>
                              </a:custGeom>
                              <a:solidFill>
                                <a:srgbClr val="FFDB8D"/>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wps:wsp>
                          <wps:wsp>
                            <wps:cNvPr id="1802636880" name="Freeform 1802636880">
                              <a:extLst>
                                <a:ext uri="{FF2B5EF4-FFF2-40B4-BE49-F238E27FC236}">
                                  <a16:creationId xmlns:a16="http://schemas.microsoft.com/office/drawing/2014/main" id="{BAED3CF7-2A84-1C66-FB92-E7DDFC1735E2}"/>
                                </a:ext>
                              </a:extLst>
                            </wps:cNvPr>
                            <wps:cNvSpPr>
                              <a:spLocks noChangeAspect="1"/>
                            </wps:cNvSpPr>
                            <wps:spPr>
                              <a:xfrm>
                                <a:off x="2688857" y="1783134"/>
                                <a:ext cx="2276102" cy="2811681"/>
                              </a:xfrm>
                              <a:custGeom>
                                <a:avLst/>
                                <a:gdLst>
                                  <a:gd name="connsiteX0" fmla="*/ 1052689 w 1627806"/>
                                  <a:gd name="connsiteY0" fmla="*/ 0 h 2010837"/>
                                  <a:gd name="connsiteX1" fmla="*/ 1070184 w 1627806"/>
                                  <a:gd name="connsiteY1" fmla="*/ 8428 h 2010837"/>
                                  <a:gd name="connsiteX2" fmla="*/ 1627806 w 1627806"/>
                                  <a:gd name="connsiteY2" fmla="*/ 945332 h 2010837"/>
                                  <a:gd name="connsiteX3" fmla="*/ 562301 w 1627806"/>
                                  <a:gd name="connsiteY3" fmla="*/ 2010837 h 2010837"/>
                                  <a:gd name="connsiteX4" fmla="*/ 54418 w 1627806"/>
                                  <a:gd name="connsiteY4" fmla="*/ 1882236 h 2010837"/>
                                  <a:gd name="connsiteX5" fmla="*/ 0 w 1627806"/>
                                  <a:gd name="connsiteY5" fmla="*/ 1849176 h 2010837"/>
                                  <a:gd name="connsiteX6" fmla="*/ 29220 w 1627806"/>
                                  <a:gd name="connsiteY6" fmla="*/ 1827326 h 2010837"/>
                                  <a:gd name="connsiteX7" fmla="*/ 445166 w 1627806"/>
                                  <a:gd name="connsiteY7" fmla="*/ 945332 h 2010837"/>
                                  <a:gd name="connsiteX8" fmla="*/ 443700 w 1627806"/>
                                  <a:gd name="connsiteY8" fmla="*/ 916286 h 2010837"/>
                                  <a:gd name="connsiteX9" fmla="*/ 459373 w 1627806"/>
                                  <a:gd name="connsiteY9" fmla="*/ 908736 h 2010837"/>
                                  <a:gd name="connsiteX10" fmla="*/ 1051651 w 1627806"/>
                                  <a:gd name="connsiteY10" fmla="*/ 20555 h 2010837"/>
                                  <a:gd name="connsiteX11" fmla="*/ 1052689 w 1627806"/>
                                  <a:gd name="connsiteY11" fmla="*/ 0 h 20108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627806" h="2010837">
                                    <a:moveTo>
                                      <a:pt x="1052689" y="0"/>
                                    </a:moveTo>
                                    <a:lnTo>
                                      <a:pt x="1070184" y="8428"/>
                                    </a:lnTo>
                                    <a:cubicBezTo>
                                      <a:pt x="1402329" y="188860"/>
                                      <a:pt x="1627806" y="540765"/>
                                      <a:pt x="1627806" y="945332"/>
                                    </a:cubicBezTo>
                                    <a:cubicBezTo>
                                      <a:pt x="1627806" y="1533794"/>
                                      <a:pt x="1150763" y="2010837"/>
                                      <a:pt x="562301" y="2010837"/>
                                    </a:cubicBezTo>
                                    <a:cubicBezTo>
                                      <a:pt x="378407" y="2010837"/>
                                      <a:pt x="205393" y="1964251"/>
                                      <a:pt x="54418" y="1882236"/>
                                    </a:cubicBezTo>
                                    <a:lnTo>
                                      <a:pt x="0" y="1849176"/>
                                    </a:lnTo>
                                    <a:lnTo>
                                      <a:pt x="29220" y="1827326"/>
                                    </a:lnTo>
                                    <a:cubicBezTo>
                                      <a:pt x="283249" y="1617683"/>
                                      <a:pt x="445166" y="1300416"/>
                                      <a:pt x="445166" y="945332"/>
                                    </a:cubicBezTo>
                                    <a:lnTo>
                                      <a:pt x="443700" y="916286"/>
                                    </a:lnTo>
                                    <a:lnTo>
                                      <a:pt x="459373" y="908736"/>
                                    </a:lnTo>
                                    <a:cubicBezTo>
                                      <a:pt x="783285" y="732777"/>
                                      <a:pt x="1012629" y="404798"/>
                                      <a:pt x="1051651" y="20555"/>
                                    </a:cubicBezTo>
                                    <a:lnTo>
                                      <a:pt x="1052689" y="0"/>
                                    </a:lnTo>
                                    <a:close/>
                                  </a:path>
                                </a:pathLst>
                              </a:custGeom>
                              <a:solidFill>
                                <a:srgbClr val="AFF5F0"/>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wps:wsp>
                          <wps:wsp>
                            <wps:cNvPr id="1267261888" name="Freeform 1267261888">
                              <a:extLst>
                                <a:ext uri="{FF2B5EF4-FFF2-40B4-BE49-F238E27FC236}">
                                  <a16:creationId xmlns:a16="http://schemas.microsoft.com/office/drawing/2014/main" id="{C2E15B93-9784-FF9F-E5F4-F82E181EE9D6}"/>
                                </a:ext>
                              </a:extLst>
                            </wps:cNvPr>
                            <wps:cNvSpPr>
                              <a:spLocks noChangeAspect="1"/>
                            </wps:cNvSpPr>
                            <wps:spPr>
                              <a:xfrm>
                                <a:off x="223244" y="1809293"/>
                                <a:ext cx="2276102" cy="2785521"/>
                              </a:xfrm>
                              <a:custGeom>
                                <a:avLst/>
                                <a:gdLst>
                                  <a:gd name="connsiteX0" fmla="*/ 540699 w 1627806"/>
                                  <a:gd name="connsiteY0" fmla="*/ 0 h 1992128"/>
                                  <a:gd name="connsiteX1" fmla="*/ 540792 w 1627806"/>
                                  <a:gd name="connsiteY1" fmla="*/ 1846 h 1992128"/>
                                  <a:gd name="connsiteX2" fmla="*/ 1133070 w 1627806"/>
                                  <a:gd name="connsiteY2" fmla="*/ 890027 h 1992128"/>
                                  <a:gd name="connsiteX3" fmla="*/ 1183267 w 1627806"/>
                                  <a:gd name="connsiteY3" fmla="*/ 914208 h 1992128"/>
                                  <a:gd name="connsiteX4" fmla="*/ 1182640 w 1627806"/>
                                  <a:gd name="connsiteY4" fmla="*/ 926623 h 1992128"/>
                                  <a:gd name="connsiteX5" fmla="*/ 1598586 w 1627806"/>
                                  <a:gd name="connsiteY5" fmla="*/ 1808617 h 1992128"/>
                                  <a:gd name="connsiteX6" fmla="*/ 1627806 w 1627806"/>
                                  <a:gd name="connsiteY6" fmla="*/ 1830467 h 1992128"/>
                                  <a:gd name="connsiteX7" fmla="*/ 1573388 w 1627806"/>
                                  <a:gd name="connsiteY7" fmla="*/ 1863527 h 1992128"/>
                                  <a:gd name="connsiteX8" fmla="*/ 1065505 w 1627806"/>
                                  <a:gd name="connsiteY8" fmla="*/ 1992128 h 1992128"/>
                                  <a:gd name="connsiteX9" fmla="*/ 0 w 1627806"/>
                                  <a:gd name="connsiteY9" fmla="*/ 926623 h 1992128"/>
                                  <a:gd name="connsiteX10" fmla="*/ 469771 w 1627806"/>
                                  <a:gd name="connsiteY10" fmla="*/ 43090 h 1992128"/>
                                  <a:gd name="connsiteX11" fmla="*/ 540699 w 1627806"/>
                                  <a:gd name="connsiteY11" fmla="*/ 0 h 19921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627806" h="1992128">
                                    <a:moveTo>
                                      <a:pt x="540699" y="0"/>
                                    </a:moveTo>
                                    <a:lnTo>
                                      <a:pt x="540792" y="1846"/>
                                    </a:lnTo>
                                    <a:cubicBezTo>
                                      <a:pt x="579814" y="386089"/>
                                      <a:pt x="809159" y="714068"/>
                                      <a:pt x="1133070" y="890027"/>
                                    </a:cubicBezTo>
                                    <a:lnTo>
                                      <a:pt x="1183267" y="914208"/>
                                    </a:lnTo>
                                    <a:lnTo>
                                      <a:pt x="1182640" y="926623"/>
                                    </a:lnTo>
                                    <a:cubicBezTo>
                                      <a:pt x="1182640" y="1281707"/>
                                      <a:pt x="1344558" y="1598974"/>
                                      <a:pt x="1598586" y="1808617"/>
                                    </a:cubicBezTo>
                                    <a:lnTo>
                                      <a:pt x="1627806" y="1830467"/>
                                    </a:lnTo>
                                    <a:lnTo>
                                      <a:pt x="1573388" y="1863527"/>
                                    </a:lnTo>
                                    <a:cubicBezTo>
                                      <a:pt x="1422413" y="1945542"/>
                                      <a:pt x="1249400" y="1992128"/>
                                      <a:pt x="1065505" y="1992128"/>
                                    </a:cubicBezTo>
                                    <a:cubicBezTo>
                                      <a:pt x="477043" y="1992128"/>
                                      <a:pt x="0" y="1515085"/>
                                      <a:pt x="0" y="926623"/>
                                    </a:cubicBezTo>
                                    <a:cubicBezTo>
                                      <a:pt x="0" y="558834"/>
                                      <a:pt x="186345" y="234569"/>
                                      <a:pt x="469771" y="43090"/>
                                    </a:cubicBezTo>
                                    <a:lnTo>
                                      <a:pt x="540699" y="0"/>
                                    </a:lnTo>
                                    <a:close/>
                                  </a:path>
                                </a:pathLst>
                              </a:custGeom>
                              <a:solidFill>
                                <a:srgbClr val="FFC3FF"/>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wps:wsp>
                          <wps:wsp>
                            <wps:cNvPr id="537588688" name="Freeform 537588688">
                              <a:extLst>
                                <a:ext uri="{FF2B5EF4-FFF2-40B4-BE49-F238E27FC236}">
                                  <a16:creationId xmlns:a16="http://schemas.microsoft.com/office/drawing/2014/main" id="{C588E187-7D54-848D-23AF-5AE7262C63D9}"/>
                                </a:ext>
                              </a:extLst>
                            </wps:cNvPr>
                            <wps:cNvSpPr>
                              <a:spLocks noChangeAspect="1"/>
                            </wps:cNvSpPr>
                            <wps:spPr>
                              <a:xfrm>
                                <a:off x="1989472" y="1905443"/>
                                <a:ext cx="1208086" cy="1232880"/>
                              </a:xfrm>
                              <a:custGeom>
                                <a:avLst/>
                                <a:gdLst>
                                  <a:gd name="connsiteX0" fmla="*/ 432415 w 863990"/>
                                  <a:gd name="connsiteY0" fmla="*/ 0 h 881722"/>
                                  <a:gd name="connsiteX1" fmla="*/ 480107 w 863990"/>
                                  <a:gd name="connsiteY1" fmla="*/ 35664 h 881722"/>
                                  <a:gd name="connsiteX2" fmla="*/ 862351 w 863990"/>
                                  <a:gd name="connsiteY2" fmla="*/ 748917 h 881722"/>
                                  <a:gd name="connsiteX3" fmla="*/ 863990 w 863990"/>
                                  <a:gd name="connsiteY3" fmla="*/ 781363 h 881722"/>
                                  <a:gd name="connsiteX4" fmla="*/ 829476 w 863990"/>
                                  <a:gd name="connsiteY4" fmla="*/ 797989 h 881722"/>
                                  <a:gd name="connsiteX5" fmla="*/ 414733 w 863990"/>
                                  <a:gd name="connsiteY5" fmla="*/ 881722 h 881722"/>
                                  <a:gd name="connsiteX6" fmla="*/ 97884 w 863990"/>
                                  <a:gd name="connsiteY6" fmla="*/ 833819 h 881722"/>
                                  <a:gd name="connsiteX7" fmla="*/ 0 w 863990"/>
                                  <a:gd name="connsiteY7" fmla="*/ 797993 h 881722"/>
                                  <a:gd name="connsiteX8" fmla="*/ 2478 w 863990"/>
                                  <a:gd name="connsiteY8" fmla="*/ 748917 h 881722"/>
                                  <a:gd name="connsiteX9" fmla="*/ 384722 w 863990"/>
                                  <a:gd name="connsiteY9" fmla="*/ 35664 h 881722"/>
                                  <a:gd name="connsiteX10" fmla="*/ 432415 w 863990"/>
                                  <a:gd name="connsiteY10" fmla="*/ 0 h 8817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863990" h="881722">
                                    <a:moveTo>
                                      <a:pt x="432415" y="0"/>
                                    </a:moveTo>
                                    <a:lnTo>
                                      <a:pt x="480107" y="35664"/>
                                    </a:lnTo>
                                    <a:cubicBezTo>
                                      <a:pt x="690601" y="209379"/>
                                      <a:pt x="833250" y="462364"/>
                                      <a:pt x="862351" y="748917"/>
                                    </a:cubicBezTo>
                                    <a:lnTo>
                                      <a:pt x="863990" y="781363"/>
                                    </a:lnTo>
                                    <a:lnTo>
                                      <a:pt x="829476" y="797989"/>
                                    </a:lnTo>
                                    <a:cubicBezTo>
                                      <a:pt x="702001" y="851907"/>
                                      <a:pt x="561849" y="881722"/>
                                      <a:pt x="414733" y="881722"/>
                                    </a:cubicBezTo>
                                    <a:cubicBezTo>
                                      <a:pt x="304397" y="881722"/>
                                      <a:pt x="197977" y="864951"/>
                                      <a:pt x="97884" y="833819"/>
                                    </a:cubicBezTo>
                                    <a:lnTo>
                                      <a:pt x="0" y="797993"/>
                                    </a:lnTo>
                                    <a:lnTo>
                                      <a:pt x="2478" y="748917"/>
                                    </a:lnTo>
                                    <a:cubicBezTo>
                                      <a:pt x="31579" y="462364"/>
                                      <a:pt x="174228" y="209379"/>
                                      <a:pt x="384722" y="35664"/>
                                    </a:cubicBezTo>
                                    <a:lnTo>
                                      <a:pt x="432415" y="0"/>
                                    </a:lnTo>
                                    <a:close/>
                                  </a:path>
                                </a:pathLst>
                              </a:custGeom>
                              <a:solidFill>
                                <a:srgbClr val="FF5C53"/>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wps:wsp>
                        </wpg:grpSp>
                        <wps:wsp>
                          <wps:cNvPr id="2103853938" name="TextBox 37">
                            <a:extLst>
                              <a:ext uri="{FF2B5EF4-FFF2-40B4-BE49-F238E27FC236}">
                                <a16:creationId xmlns:a16="http://schemas.microsoft.com/office/drawing/2014/main" id="{B3A02B2A-48DB-01D7-B0DB-7D1C8412D2CD}"/>
                              </a:ext>
                            </a:extLst>
                          </wps:cNvPr>
                          <wps:cNvSpPr txBox="1"/>
                          <wps:spPr>
                            <a:xfrm>
                              <a:off x="781558" y="2178708"/>
                              <a:ext cx="1066475" cy="223834"/>
                            </a:xfrm>
                            <a:prstGeom prst="rect">
                              <a:avLst/>
                            </a:prstGeom>
                            <a:noFill/>
                          </wps:spPr>
                          <wps:txbx>
                            <w:txbxContent>
                              <w:p w14:paraId="0615E266" w14:textId="77777777" w:rsidR="006D1E6A" w:rsidRDefault="006D1E6A" w:rsidP="006D1E6A">
                                <w:pPr>
                                  <w:spacing w:after="0" w:line="240" w:lineRule="auto"/>
                                  <w:jc w:val="center"/>
                                  <w:rPr>
                                    <w:sz w:val="28"/>
                                    <w:szCs w:val="28"/>
                                  </w:rPr>
                                </w:pPr>
                                <w:r>
                                  <w:rPr>
                                    <w:sz w:val="28"/>
                                    <w:szCs w:val="28"/>
                                  </w:rPr>
                                  <w:t xml:space="preserve"> </w:t>
                                </w:r>
                              </w:p>
                            </w:txbxContent>
                          </wps:txbx>
                          <wps:bodyPr wrap="square" rtlCol="0">
                            <a:spAutoFit/>
                          </wps:bodyPr>
                        </wps:wsp>
                        <wps:wsp>
                          <wps:cNvPr id="2000624296" name="TextBox 41">
                            <a:extLst>
                              <a:ext uri="{FF2B5EF4-FFF2-40B4-BE49-F238E27FC236}">
                                <a16:creationId xmlns:a16="http://schemas.microsoft.com/office/drawing/2014/main" id="{4291DD77-34BC-F0B7-0673-171B1852FEC8}"/>
                              </a:ext>
                            </a:extLst>
                          </wps:cNvPr>
                          <wps:cNvSpPr txBox="1"/>
                          <wps:spPr>
                            <a:xfrm>
                              <a:off x="923274" y="314194"/>
                              <a:ext cx="273685" cy="364018"/>
                            </a:xfrm>
                            <a:prstGeom prst="rect">
                              <a:avLst/>
                            </a:prstGeom>
                            <a:noFill/>
                          </wps:spPr>
                          <wps:txbx>
                            <w:txbxContent>
                              <w:p w14:paraId="2B5FB2B0"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1</w:t>
                                </w:r>
                              </w:p>
                            </w:txbxContent>
                          </wps:txbx>
                          <wps:bodyPr wrap="square" lIns="0" tIns="0" rIns="0" bIns="0" rtlCol="0">
                            <a:spAutoFit/>
                          </wps:bodyPr>
                        </wps:wsp>
                        <wps:wsp>
                          <wps:cNvPr id="1914228479" name="TextBox 42">
                            <a:extLst>
                              <a:ext uri="{FF2B5EF4-FFF2-40B4-BE49-F238E27FC236}">
                                <a16:creationId xmlns:a16="http://schemas.microsoft.com/office/drawing/2014/main" id="{E91A41DB-F1C9-27FB-1AA1-1B38AFB1F540}"/>
                              </a:ext>
                            </a:extLst>
                          </wps:cNvPr>
                          <wps:cNvSpPr txBox="1"/>
                          <wps:spPr>
                            <a:xfrm>
                              <a:off x="4712340" y="2307359"/>
                              <a:ext cx="273685" cy="364018"/>
                            </a:xfrm>
                            <a:prstGeom prst="rect">
                              <a:avLst/>
                            </a:prstGeom>
                            <a:noFill/>
                          </wps:spPr>
                          <wps:txbx>
                            <w:txbxContent>
                              <w:p w14:paraId="4BF48BE8"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2</w:t>
                                </w:r>
                              </w:p>
                            </w:txbxContent>
                          </wps:txbx>
                          <wps:bodyPr wrap="square" lIns="0" tIns="0" rIns="0" bIns="0" rtlCol="0">
                            <a:spAutoFit/>
                          </wps:bodyPr>
                        </wps:wsp>
                        <wps:wsp>
                          <wps:cNvPr id="972111835" name="TextBox 43">
                            <a:extLst>
                              <a:ext uri="{FF2B5EF4-FFF2-40B4-BE49-F238E27FC236}">
                                <a16:creationId xmlns:a16="http://schemas.microsoft.com/office/drawing/2014/main" id="{1755BFAC-4833-D760-41CB-DCF5618067A0}"/>
                              </a:ext>
                            </a:extLst>
                          </wps:cNvPr>
                          <wps:cNvSpPr txBox="1"/>
                          <wps:spPr>
                            <a:xfrm>
                              <a:off x="960267" y="4335010"/>
                              <a:ext cx="273685" cy="364018"/>
                            </a:xfrm>
                            <a:prstGeom prst="rect">
                              <a:avLst/>
                            </a:prstGeom>
                            <a:noFill/>
                          </wps:spPr>
                          <wps:txbx>
                            <w:txbxContent>
                              <w:p w14:paraId="6FCB1BEC"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3</w:t>
                                </w:r>
                              </w:p>
                            </w:txbxContent>
                          </wps:txbx>
                          <wps:bodyPr wrap="square" lIns="0" tIns="0" rIns="0" bIns="0" rtlCol="0">
                            <a:spAutoFit/>
                          </wps:bodyPr>
                        </wps:wsp>
                        <wps:wsp>
                          <wps:cNvPr id="692921642" name="TextBox 44">
                            <a:extLst>
                              <a:ext uri="{FF2B5EF4-FFF2-40B4-BE49-F238E27FC236}">
                                <a16:creationId xmlns:a16="http://schemas.microsoft.com/office/drawing/2014/main" id="{A21B2B3A-089B-AB7B-CF48-11B92693A116}"/>
                              </a:ext>
                            </a:extLst>
                          </wps:cNvPr>
                          <wps:cNvSpPr txBox="1"/>
                          <wps:spPr>
                            <a:xfrm>
                              <a:off x="3082470" y="1857392"/>
                              <a:ext cx="273685" cy="364018"/>
                            </a:xfrm>
                            <a:prstGeom prst="rect">
                              <a:avLst/>
                            </a:prstGeom>
                            <a:noFill/>
                          </wps:spPr>
                          <wps:txbx>
                            <w:txbxContent>
                              <w:p w14:paraId="06039B71"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4</w:t>
                                </w:r>
                              </w:p>
                            </w:txbxContent>
                          </wps:txbx>
                          <wps:bodyPr wrap="square" lIns="0" tIns="0" rIns="0" bIns="0" rtlCol="0">
                            <a:spAutoFit/>
                          </wps:bodyPr>
                        </wps:wsp>
                        <wps:wsp>
                          <wps:cNvPr id="1468348220" name="TextBox 45">
                            <a:extLst>
                              <a:ext uri="{FF2B5EF4-FFF2-40B4-BE49-F238E27FC236}">
                                <a16:creationId xmlns:a16="http://schemas.microsoft.com/office/drawing/2014/main" id="{103C3A87-CD7C-1EC2-6E2A-F9CB123DDC13}"/>
                              </a:ext>
                            </a:extLst>
                          </wps:cNvPr>
                          <wps:cNvSpPr txBox="1"/>
                          <wps:spPr>
                            <a:xfrm>
                              <a:off x="1522868" y="2707329"/>
                              <a:ext cx="273685" cy="364018"/>
                            </a:xfrm>
                            <a:prstGeom prst="rect">
                              <a:avLst/>
                            </a:prstGeom>
                            <a:noFill/>
                          </wps:spPr>
                          <wps:txbx>
                            <w:txbxContent>
                              <w:p w14:paraId="616882E5"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5</w:t>
                                </w:r>
                              </w:p>
                            </w:txbxContent>
                          </wps:txbx>
                          <wps:bodyPr wrap="square" lIns="0" tIns="0" rIns="0" bIns="0" rtlCol="0">
                            <a:spAutoFit/>
                          </wps:bodyPr>
                        </wps:wsp>
                        <wps:wsp>
                          <wps:cNvPr id="1130007763" name="TextBox 46">
                            <a:extLst>
                              <a:ext uri="{FF2B5EF4-FFF2-40B4-BE49-F238E27FC236}">
                                <a16:creationId xmlns:a16="http://schemas.microsoft.com/office/drawing/2014/main" id="{EBF2EB8D-3A62-D707-FC6D-1E216A68A262}"/>
                              </a:ext>
                            </a:extLst>
                          </wps:cNvPr>
                          <wps:cNvSpPr txBox="1"/>
                          <wps:spPr>
                            <a:xfrm>
                              <a:off x="3076524" y="2705071"/>
                              <a:ext cx="273685" cy="364018"/>
                            </a:xfrm>
                            <a:prstGeom prst="rect">
                              <a:avLst/>
                            </a:prstGeom>
                            <a:noFill/>
                          </wps:spPr>
                          <wps:txbx>
                            <w:txbxContent>
                              <w:p w14:paraId="20242CD8"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6</w:t>
                                </w:r>
                              </w:p>
                            </w:txbxContent>
                          </wps:txbx>
                          <wps:bodyPr wrap="square" lIns="0" tIns="0" rIns="0" bIns="0" rtlCol="0">
                            <a:spAutoFit/>
                          </wps:bodyPr>
                        </wps:wsp>
                        <wps:wsp>
                          <wps:cNvPr id="2027992018" name="TextBox 47">
                            <a:extLst>
                              <a:ext uri="{FF2B5EF4-FFF2-40B4-BE49-F238E27FC236}">
                                <a16:creationId xmlns:a16="http://schemas.microsoft.com/office/drawing/2014/main" id="{2C16BC6C-F319-4F90-D69E-4C14699DDE1C}"/>
                              </a:ext>
                            </a:extLst>
                          </wps:cNvPr>
                          <wps:cNvSpPr txBox="1"/>
                          <wps:spPr>
                            <a:xfrm>
                              <a:off x="1968031" y="1856055"/>
                              <a:ext cx="273685" cy="364018"/>
                            </a:xfrm>
                            <a:prstGeom prst="rect">
                              <a:avLst/>
                            </a:prstGeom>
                            <a:noFill/>
                          </wps:spPr>
                          <wps:txbx>
                            <w:txbxContent>
                              <w:p w14:paraId="70D63020"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7</w:t>
                                </w:r>
                              </w:p>
                            </w:txbxContent>
                          </wps:txbx>
                          <wps:bodyPr wrap="square" lIns="0" tIns="0" rIns="0" bIns="0" rtlCol="0">
                            <a:spAutoFit/>
                          </wps:bodyPr>
                        </wps:wsp>
                        <wps:wsp>
                          <wps:cNvPr id="91493201" name="TextBox 48">
                            <a:extLst>
                              <a:ext uri="{FF2B5EF4-FFF2-40B4-BE49-F238E27FC236}">
                                <a16:creationId xmlns:a16="http://schemas.microsoft.com/office/drawing/2014/main" id="{A616ABDD-03B5-547B-274A-FDC712C3332A}"/>
                              </a:ext>
                            </a:extLst>
                          </wps:cNvPr>
                          <wps:cNvSpPr txBox="1"/>
                          <wps:spPr>
                            <a:xfrm>
                              <a:off x="1977511" y="2262972"/>
                              <a:ext cx="914324" cy="381943"/>
                            </a:xfrm>
                            <a:prstGeom prst="rect">
                              <a:avLst/>
                            </a:prstGeom>
                            <a:noFill/>
                          </wps:spPr>
                          <wps:txbx>
                            <w:txbxContent>
                              <w:p w14:paraId="1EF22F32" w14:textId="77777777" w:rsidR="006D1E6A" w:rsidRDefault="006D1E6A" w:rsidP="006D1E6A">
                                <w:pPr>
                                  <w:spacing w:after="0" w:line="240" w:lineRule="auto"/>
                                  <w:jc w:val="center"/>
                                  <w:rPr>
                                    <w:sz w:val="28"/>
                                    <w:szCs w:val="28"/>
                                  </w:rPr>
                                </w:pPr>
                                <w:r>
                                  <w:rPr>
                                    <w:sz w:val="28"/>
                                    <w:szCs w:val="28"/>
                                  </w:rPr>
                                  <w:t>Jonathon Wong</w:t>
                                </w:r>
                              </w:p>
                            </w:txbxContent>
                          </wps:txbx>
                          <wps:bodyPr wrap="square" rtlCol="0" anchor="ctr" anchorCtr="0">
                            <a:spAutoFit/>
                          </wps:bodyPr>
                        </wps:wsp>
                        <wps:wsp>
                          <wps:cNvPr id="236212158" name="TextBox 49">
                            <a:extLst>
                              <a:ext uri="{FF2B5EF4-FFF2-40B4-BE49-F238E27FC236}">
                                <a16:creationId xmlns:a16="http://schemas.microsoft.com/office/drawing/2014/main" id="{5A228E1A-390A-1A53-3A3F-D2AFDF753D66}"/>
                              </a:ext>
                            </a:extLst>
                          </wps:cNvPr>
                          <wps:cNvSpPr txBox="1"/>
                          <wps:spPr>
                            <a:xfrm>
                              <a:off x="3356926" y="2235728"/>
                              <a:ext cx="1407050" cy="381943"/>
                            </a:xfrm>
                            <a:prstGeom prst="rect">
                              <a:avLst/>
                            </a:prstGeom>
                            <a:noFill/>
                          </wps:spPr>
                          <wps:txbx>
                            <w:txbxContent>
                              <w:p w14:paraId="1E5E0DEE" w14:textId="77777777" w:rsidR="006D1E6A" w:rsidRDefault="006D1E6A" w:rsidP="006D1E6A">
                                <w:pPr>
                                  <w:spacing w:after="0" w:line="240" w:lineRule="auto"/>
                                  <w:jc w:val="center"/>
                                  <w:rPr>
                                    <w:sz w:val="28"/>
                                    <w:szCs w:val="28"/>
                                  </w:rPr>
                                </w:pPr>
                                <w:r>
                                  <w:rPr>
                                    <w:sz w:val="28"/>
                                    <w:szCs w:val="28"/>
                                  </w:rPr>
                                  <w:t>Hazel Christensen</w:t>
                                </w:r>
                              </w:p>
                              <w:p w14:paraId="19491704" w14:textId="77777777" w:rsidR="006D1E6A" w:rsidRDefault="006D1E6A" w:rsidP="006D1E6A">
                                <w:pPr>
                                  <w:spacing w:after="0" w:line="240" w:lineRule="auto"/>
                                  <w:jc w:val="center"/>
                                  <w:rPr>
                                    <w:sz w:val="28"/>
                                    <w:szCs w:val="28"/>
                                  </w:rPr>
                                </w:pPr>
                                <w:r>
                                  <w:rPr>
                                    <w:sz w:val="28"/>
                                    <w:szCs w:val="28"/>
                                  </w:rPr>
                                  <w:t>Carmen Robertson</w:t>
                                </w:r>
                              </w:p>
                            </w:txbxContent>
                          </wps:txbx>
                          <wps:bodyPr wrap="square" rtlCol="0" anchor="ctr" anchorCtr="0">
                            <a:spAutoFit/>
                          </wps:bodyPr>
                        </wps:wsp>
                        <wps:wsp>
                          <wps:cNvPr id="1245979725" name="TextBox 50">
                            <a:extLst>
                              <a:ext uri="{FF2B5EF4-FFF2-40B4-BE49-F238E27FC236}">
                                <a16:creationId xmlns:a16="http://schemas.microsoft.com/office/drawing/2014/main" id="{63AD3766-AB15-8CE5-CF22-2AB60311B39C}"/>
                              </a:ext>
                            </a:extLst>
                          </wps:cNvPr>
                          <wps:cNvSpPr txBox="1"/>
                          <wps:spPr>
                            <a:xfrm>
                              <a:off x="2250577" y="3123523"/>
                              <a:ext cx="1286460" cy="223834"/>
                            </a:xfrm>
                            <a:prstGeom prst="rect">
                              <a:avLst/>
                            </a:prstGeom>
                            <a:noFill/>
                          </wps:spPr>
                          <wps:txbx>
                            <w:txbxContent>
                              <w:p w14:paraId="617D2933" w14:textId="77777777" w:rsidR="006D1E6A" w:rsidRDefault="006D1E6A" w:rsidP="006D1E6A">
                                <w:pPr>
                                  <w:spacing w:after="0" w:line="240" w:lineRule="auto"/>
                                  <w:jc w:val="center"/>
                                  <w:rPr>
                                    <w:sz w:val="28"/>
                                    <w:szCs w:val="28"/>
                                  </w:rPr>
                                </w:pPr>
                                <w:r>
                                  <w:rPr>
                                    <w:sz w:val="28"/>
                                    <w:szCs w:val="28"/>
                                  </w:rPr>
                                  <w:t xml:space="preserve"> </w:t>
                                </w:r>
                              </w:p>
                            </w:txbxContent>
                          </wps:txbx>
                          <wps:bodyPr wrap="square" rtlCol="0">
                            <a:spAutoFit/>
                          </wps:bodyPr>
                        </wps:wsp>
                        <wps:wsp>
                          <wps:cNvPr id="827752655" name="TextBox 51">
                            <a:extLst>
                              <a:ext uri="{FF2B5EF4-FFF2-40B4-BE49-F238E27FC236}">
                                <a16:creationId xmlns:a16="http://schemas.microsoft.com/office/drawing/2014/main" id="{1EBF3C3E-69A2-0D26-7A76-124764C61924}"/>
                              </a:ext>
                            </a:extLst>
                          </wps:cNvPr>
                          <wps:cNvSpPr txBox="1"/>
                          <wps:spPr>
                            <a:xfrm>
                              <a:off x="2232505" y="1347971"/>
                              <a:ext cx="1349581" cy="467892"/>
                            </a:xfrm>
                            <a:prstGeom prst="rect">
                              <a:avLst/>
                            </a:prstGeom>
                            <a:noFill/>
                          </wps:spPr>
                          <wps:txbx>
                            <w:txbxContent>
                              <w:p w14:paraId="09DB7002" w14:textId="77777777" w:rsidR="006D1E6A" w:rsidRDefault="006D1E6A" w:rsidP="006D1E6A">
                                <w:pPr>
                                  <w:spacing w:after="0" w:line="240" w:lineRule="auto"/>
                                  <w:jc w:val="center"/>
                                  <w:rPr>
                                    <w:sz w:val="28"/>
                                    <w:szCs w:val="28"/>
                                  </w:rPr>
                                </w:pPr>
                                <w:r>
                                  <w:rPr>
                                    <w:sz w:val="28"/>
                                    <w:szCs w:val="28"/>
                                  </w:rPr>
                                  <w:t>Victoria Pearson</w:t>
                                </w:r>
                              </w:p>
                              <w:p w14:paraId="4264B419" w14:textId="77777777" w:rsidR="006D1E6A" w:rsidRDefault="006D1E6A" w:rsidP="006D1E6A">
                                <w:pPr>
                                  <w:jc w:val="center"/>
                                  <w:rPr>
                                    <w:sz w:val="28"/>
                                    <w:szCs w:val="28"/>
                                  </w:rPr>
                                </w:pPr>
                                <w:r>
                                  <w:rPr>
                                    <w:sz w:val="28"/>
                                    <w:szCs w:val="28"/>
                                  </w:rPr>
                                  <w:t>Raghu Prakash</w:t>
                                </w:r>
                              </w:p>
                            </w:txbxContent>
                          </wps:txbx>
                          <wps:bodyPr wrap="square" rtlCol="0" anchor="ctr" anchorCtr="0">
                            <a:spAutoFit/>
                          </wps:bodyPr>
                        </wps:wsp>
                        <wps:wsp>
                          <wps:cNvPr id="1341454466" name="TextBox 52">
                            <a:extLst>
                              <a:ext uri="{FF2B5EF4-FFF2-40B4-BE49-F238E27FC236}">
                                <a16:creationId xmlns:a16="http://schemas.microsoft.com/office/drawing/2014/main" id="{A1613E3D-4A6F-D3DB-A8FA-1C4ABBB8074D}"/>
                              </a:ext>
                            </a:extLst>
                          </wps:cNvPr>
                          <wps:cNvSpPr txBox="1"/>
                          <wps:spPr>
                            <a:xfrm>
                              <a:off x="689320" y="3709871"/>
                              <a:ext cx="1407050" cy="223834"/>
                            </a:xfrm>
                            <a:prstGeom prst="rect">
                              <a:avLst/>
                            </a:prstGeom>
                            <a:noFill/>
                          </wps:spPr>
                          <wps:txbx>
                            <w:txbxContent>
                              <w:p w14:paraId="2E12CC05" w14:textId="77777777" w:rsidR="006D1E6A" w:rsidRDefault="006D1E6A" w:rsidP="006D1E6A">
                                <w:pPr>
                                  <w:spacing w:after="0" w:line="240" w:lineRule="auto"/>
                                  <w:rPr>
                                    <w:sz w:val="28"/>
                                    <w:szCs w:val="28"/>
                                  </w:rPr>
                                </w:pPr>
                                <w:r>
                                  <w:rPr>
                                    <w:sz w:val="28"/>
                                    <w:szCs w:val="28"/>
                                  </w:rPr>
                                  <w:t>Jose Price</w:t>
                                </w:r>
                              </w:p>
                            </w:txbxContent>
                          </wps:txbx>
                          <wps:bodyPr wrap="square" rtlCol="0" anchor="ctr" anchorCtr="0">
                            <a:spAutoFit/>
                          </wps:bodyPr>
                        </wps:wsp>
                        <wps:wsp>
                          <wps:cNvPr id="1788499022" name="TextBox 53">
                            <a:extLst>
                              <a:ext uri="{FF2B5EF4-FFF2-40B4-BE49-F238E27FC236}">
                                <a16:creationId xmlns:a16="http://schemas.microsoft.com/office/drawing/2014/main" id="{9151D6AD-EA9B-5EB1-5CD0-4EC65BC3ABDD}"/>
                              </a:ext>
                            </a:extLst>
                          </wps:cNvPr>
                          <wps:cNvSpPr txBox="1"/>
                          <wps:spPr>
                            <a:xfrm>
                              <a:off x="994123" y="861462"/>
                              <a:ext cx="1166811" cy="223834"/>
                            </a:xfrm>
                            <a:prstGeom prst="rect">
                              <a:avLst/>
                            </a:prstGeom>
                            <a:noFill/>
                          </wps:spPr>
                          <wps:txbx>
                            <w:txbxContent>
                              <w:p w14:paraId="3098D457" w14:textId="77777777" w:rsidR="006D1E6A" w:rsidRDefault="006D1E6A" w:rsidP="006D1E6A">
                                <w:pPr>
                                  <w:spacing w:after="0" w:line="240" w:lineRule="auto"/>
                                  <w:rPr>
                                    <w:sz w:val="28"/>
                                    <w:szCs w:val="28"/>
                                  </w:rPr>
                                </w:pPr>
                                <w:r>
                                  <w:rPr>
                                    <w:sz w:val="28"/>
                                    <w:szCs w:val="28"/>
                                  </w:rPr>
                                  <w:t>Brian Gorman</w:t>
                                </w:r>
                              </w:p>
                            </w:txbxContent>
                          </wps:txbx>
                          <wps:bodyPr wrap="square" rtlCol="0" anchor="ctr" anchorCtr="0">
                            <a:spAutoFit/>
                          </wps:bodyPr>
                        </wps:wsp>
                      </wpg:grpSp>
                      <wps:wsp>
                        <wps:cNvPr id="1620566205" name="TextBox 61">
                          <a:extLst>
                            <a:ext uri="{FF2B5EF4-FFF2-40B4-BE49-F238E27FC236}">
                              <a16:creationId xmlns:a16="http://schemas.microsoft.com/office/drawing/2014/main" id="{565AEF7C-5742-3849-96E7-9E0EE32526F7}"/>
                            </a:ext>
                          </a:extLst>
                        </wps:cNvPr>
                        <wps:cNvSpPr txBox="1"/>
                        <wps:spPr>
                          <a:xfrm>
                            <a:off x="0" y="84848"/>
                            <a:ext cx="1119221" cy="576730"/>
                          </a:xfrm>
                          <a:prstGeom prst="rect">
                            <a:avLst/>
                          </a:prstGeom>
                          <a:noFill/>
                        </wps:spPr>
                        <wps:txbx>
                          <w:txbxContent>
                            <w:p w14:paraId="720D855A" w14:textId="77777777" w:rsidR="006D1E6A" w:rsidRDefault="006D1E6A" w:rsidP="006D1E6A">
                              <w:pPr>
                                <w:rPr>
                                  <w:sz w:val="48"/>
                                  <w:szCs w:val="48"/>
                                </w:rPr>
                              </w:pPr>
                              <w:r>
                                <w:rPr>
                                  <w:sz w:val="48"/>
                                  <w:szCs w:val="48"/>
                                </w:rPr>
                                <w:t>Power</w:t>
                              </w:r>
                            </w:p>
                          </w:txbxContent>
                        </wps:txbx>
                        <wps:bodyPr wrap="square" rtlCol="0">
                          <a:spAutoFit/>
                        </wps:bodyPr>
                      </wps:wsp>
                      <wps:wsp>
                        <wps:cNvPr id="1509564438" name="TextBox 62">
                          <a:extLst>
                            <a:ext uri="{FF2B5EF4-FFF2-40B4-BE49-F238E27FC236}">
                              <a16:creationId xmlns:a16="http://schemas.microsoft.com/office/drawing/2014/main" id="{0CF0F1F3-EC46-3ABA-5A83-F4E99049E8CF}"/>
                            </a:ext>
                          </a:extLst>
                        </wps:cNvPr>
                        <wps:cNvSpPr txBox="1"/>
                        <wps:spPr>
                          <a:xfrm>
                            <a:off x="4707911" y="727218"/>
                            <a:ext cx="1822983" cy="576730"/>
                          </a:xfrm>
                          <a:prstGeom prst="rect">
                            <a:avLst/>
                          </a:prstGeom>
                          <a:noFill/>
                        </wps:spPr>
                        <wps:txbx>
                          <w:txbxContent>
                            <w:p w14:paraId="24FF0290" w14:textId="77777777" w:rsidR="006D1E6A" w:rsidRDefault="006D1E6A" w:rsidP="006D1E6A">
                              <w:pPr>
                                <w:jc w:val="right"/>
                                <w:rPr>
                                  <w:sz w:val="48"/>
                                  <w:szCs w:val="48"/>
                                </w:rPr>
                              </w:pPr>
                              <w:r>
                                <w:rPr>
                                  <w:sz w:val="48"/>
                                  <w:szCs w:val="48"/>
                                </w:rPr>
                                <w:t>Legitimacy</w:t>
                              </w:r>
                            </w:p>
                          </w:txbxContent>
                        </wps:txbx>
                        <wps:bodyPr wrap="square" rtlCol="0">
                          <a:spAutoFit/>
                        </wps:bodyPr>
                      </wps:wsp>
                      <wps:wsp>
                        <wps:cNvPr id="975080409" name="TextBox 63">
                          <a:extLst>
                            <a:ext uri="{FF2B5EF4-FFF2-40B4-BE49-F238E27FC236}">
                              <a16:creationId xmlns:a16="http://schemas.microsoft.com/office/drawing/2014/main" id="{32CDAE6D-9718-18D7-BA44-AA04DE7A08FA}"/>
                            </a:ext>
                          </a:extLst>
                        </wps:cNvPr>
                        <wps:cNvSpPr txBox="1"/>
                        <wps:spPr>
                          <a:xfrm>
                            <a:off x="4281" y="6171651"/>
                            <a:ext cx="1438369" cy="576730"/>
                          </a:xfrm>
                          <a:prstGeom prst="rect">
                            <a:avLst/>
                          </a:prstGeom>
                          <a:noFill/>
                        </wps:spPr>
                        <wps:txbx>
                          <w:txbxContent>
                            <w:p w14:paraId="5E11BA93" w14:textId="77777777" w:rsidR="006D1E6A" w:rsidRDefault="006D1E6A" w:rsidP="006D1E6A">
                              <w:pPr>
                                <w:rPr>
                                  <w:sz w:val="48"/>
                                  <w:szCs w:val="48"/>
                                </w:rPr>
                              </w:pPr>
                              <w:r>
                                <w:rPr>
                                  <w:sz w:val="48"/>
                                  <w:szCs w:val="48"/>
                                </w:rPr>
                                <w:t>Urgency</w:t>
                              </w:r>
                            </w:p>
                          </w:txbxContent>
                        </wps:txbx>
                        <wps:bodyPr wrap="square" rtlCol="0">
                          <a:spAutoFit/>
                        </wps:bodyPr>
                      </wps:wsp>
                    </wpg:wgp>
                  </a:graphicData>
                </a:graphic>
              </wp:anchor>
            </w:drawing>
          </mc:Choice>
          <mc:Fallback>
            <w:pict>
              <v:group w14:anchorId="5BC5C64D" id="Group 54" o:spid="_x0000_s1026" style="position:absolute;margin-left:13.1pt;margin-top:12.65pt;width:519.25pt;height:549.35pt;z-index:-251651072" coordsize="65372,67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">
                <v:group id="Group 214752794" o:spid="_x0000_s1027" style="position:absolute;left:3818;width:61554;height:65793" coordorigin="3818" coordsize="46062,4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">
                  <v:group id="Group 1647204027" o:spid="_x0000_s1028" style="position:absolute;left:2233;top:1585;width:49234;height:46063;rotation:90" coordorigin="2232,1586" coordsize="47417,44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">
                    <v:shape id="Freeform 1989981153" o:spid="_x0000_s1029" style="position:absolute;left:10849;top:16151;width:14144;height:13551;visibility:visible;mso-wrap-style:square;v-text-anchor:middle" coordsize="1011557,969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" path="m449256,c633151,,806164,46586,957139,128601r54418,33060l982337,183511c756534,369860,603510,641246,572292,948640r-1038,20555l553759,960767c251810,796738,38015,490996,1638,132805l,100359,34513,83733c161989,29815,302141,,449256,xe" fillcolor="#ffb15d" stroked="f" strokeweight="1pt">
                      <v:stroke joinstyle="miter"/>
                      <v:path arrowok="t" o:connecttype="custom" o:connectlocs="628178,0;1338332,179818;1414423,226045;1373566,256597;800215,1326449;798763,1355190;774301,1343405;2290,185696;0,140328;48258,117081;628178,0" o:connectangles="0,0,0,0,0,0,0,0,0,0,0"/>
                      <o:lock v:ext="edit" aspectratio="t"/>
                    </v:shape>
                    <v:shape id="Freeform 65337431" o:spid="_x0000_s1030" style="position:absolute;left:26888;top:16150;width:13662;height:13291;visibility:visible;mso-wrap-style:square;v-text-anchor:middle" coordsize="977034,950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" path="m562301,c672638,,779057,16771,879150,47903r97884,35826l974556,132805c941817,455177,765370,735065,510286,907396r-70928,43090l439265,948640c408047,641246,255023,369860,29220,183511l,161661,54418,128601c205393,46586,378407,,562301,xe" fillcolor="#d6f593" stroked="f" strokeweight="1pt">
                      <v:stroke joinstyle="miter"/>
                      <v:path arrowok="t" o:connecttype="custom" o:connectlocs="786245,0;1229283,66981;1366151,117075;1362686,185696;713514,1268779;614338,1329030;614208,1326449;40857,256597;0,226045;76091,179818;786245,0" o:connectangles="0,0,0,0,0,0,0,0,0,0,0"/>
                      <o:lock v:ext="edit" aspectratio="t"/>
                    </v:shape>
                    <v:shape id="Freeform 1262042107" o:spid="_x0000_s1031" style="position:absolute;left:19867;top:31158;width:12157;height:11886;visibility:visible;mso-wrap-style:square;v-text-anchor:middle" coordsize="869378,850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" path="m869378,r-5109,101174c835168,387727,692519,640713,482025,814427r-47692,35664l386640,814427c176146,640713,33497,387727,4396,101174l,14109,76758,42203c184130,75599,298290,93590,416651,93590v157815,,308161,-31984,444907,-89823l869378,xe" fillcolor="#a4bcff" stroked="f" strokeweight="1pt">
                      <v:stroke joinstyle="miter"/>
                      <v:path arrowok="t" o:connecttype="custom" o:connectlocs="1215620,0;1208476,141468;673998,1138784;607312,1188652;540625,1138784;6147,141468;0,19728;107328,59011;582588,130864;1204686,5267;1215620,0" o:connectangles="0,0,0,0,0,0,0,0,0,0,0"/>
                      <o:lock v:ext="edit" aspectratio="t"/>
                    </v:shape>
                    <v:shape id="Freeform 774996293" o:spid="_x0000_s1032" style="position:absolute;left:10800;top:1586;width:29776;height:16134;visibility:visible;mso-wrap-style:square;v-text-anchor:middle" coordsize="2129514,1153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" path="m1065113,v551683,,1005440,419276,1060004,956563l2129514,1043628r-76759,-28094c1945383,982138,1831224,964147,1712862,964147v-197269,,-382866,49975,-544821,137954l1082795,1153890r-85247,-51789c835593,1014122,649996,964147,452727,964147v-157815,,-308160,31984,-444907,89823l,1057737,5109,956563c59674,419276,513430,,1065113,xe" fillcolor="#ffdb8d" stroked="f" strokeweight="1pt">
                      <v:stroke joinstyle="miter"/>
                      <v:path arrowok="t" o:connecttype="custom" o:connectlocs="1489309,0;2971474,1337528;2977622,1459268;2870293,1419985;2395033,1348132;1633229,1541028;1514033,1613443;1394835,1541028;633032,1348132;10934,1473728;0,1478996;7144,1337528;1489309,0" o:connectangles="0,0,0,0,0,0,0,0,0,0,0,0,0"/>
                      <o:lock v:ext="edit" aspectratio="t"/>
                    </v:shape>
                    <v:shape id="Freeform 1802636880" o:spid="_x0000_s1033" style="position:absolute;left:26888;top:17831;width:22761;height:28117;visibility:visible;mso-wrap-style:square;v-text-anchor:middle" coordsize="1627806,201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" path="m1052689,r17495,8428c1402329,188860,1627806,540765,1627806,945332v,588462,-477043,1065505,-1065505,1065505c378407,2010837,205393,1964251,54418,1882236l,1849176r29220,-21850c283249,1617683,445166,1300416,445166,945332r-1466,-29046l459373,908736c783285,732777,1012629,404798,1051651,20555l1052689,xe" fillcolor="#aff5f0" stroked="f" strokeweight="1pt">
                      <v:stroke joinstyle="miter"/>
                      <v:path arrowok="t" o:connecttype="custom" o:connectlocs="1471937,0;1496399,11785;2276102,1321824;786245,2811681;76091,2631863;0,2585636;40857,2555084;622459,1321824;620410,1281210;642325,1270653;1470485,28741;1471937,0" o:connectangles="0,0,0,0,0,0,0,0,0,0,0,0"/>
                      <o:lock v:ext="edit" aspectratio="t"/>
                    </v:shape>
                    <v:shape id="Freeform 1267261888" o:spid="_x0000_s1034" style="position:absolute;left:2232;top:18092;width:22761;height:27856;visibility:visible;mso-wrap-style:square;v-text-anchor:middle" coordsize="1627806,199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" path="m540699,r93,1846c579814,386089,809159,714068,1133070,890027r50197,24181l1182640,926623v,355084,161918,672351,415946,881994l1627806,1830467r-54418,33060c1422413,1945542,1249400,1992128,1065505,1992128,477043,1992128,,1515085,,926623,,558834,186345,234569,469771,43090l540699,xe" fillcolor="#ffc3ff" stroked="f" strokeweight="1pt">
                      <v:stroke joinstyle="miter"/>
                      <v:path arrowok="t" o:connecttype="custom" o:connectlocs="756040,0;756170,2581;1584331,1244493;1654519,1278304;1653643,1295664;2235245,2528924;2276102,2559476;2200011,2605703;1489857,2785521;0,1295664;656864,60251;756040,0" o:connectangles="0,0,0,0,0,0,0,0,0,0,0,0"/>
                      <o:lock v:ext="edit" aspectratio="t"/>
                    </v:shape>
                    <v:shape id="Freeform 537588688" o:spid="_x0000_s1035" style="position:absolute;left:19894;top:19054;width:12081;height:12329;visibility:visible;mso-wrap-style:square;v-text-anchor:middle" coordsize="863990,881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" path="m432415,r47692,35664c690601,209379,833250,462364,862351,748917r1639,32446l829476,797989c702001,851907,561849,881722,414733,881722v-110336,,-216756,-16771,-316849,-47903l,797993,2478,748917c31579,462364,174228,209379,384722,35664l432415,xe" fillcolor="#ff5c53" stroked="f" strokeweight="1pt">
                      <v:stroke joinstyle="miter"/>
                      <v:path arrowok="t" o:connecttype="custom" o:connectlocs="604630,0;671316,49868;1205794,1047184;1208086,1092552;1159826,1115799;579906,1232880;136868,1165899;0,1115805;3465,1047184;537943,49868;604630,0" o:connectangles="0,0,0,0,0,0,0,0,0,0,0"/>
                      <o:lock v:ext="edit" aspectratio="t"/>
                    </v:shape>
                  </v:group>
                  <v:shapetype id="_x0000_t202" coordsize="21600,21600" o:spt="202" path="m,l,21600r21600,l21600,xe">
                    <v:stroke joinstyle="miter"/>
                    <v:path gradientshapeok="t" o:connecttype="rect"/>
                  </v:shapetype>
                  <v:shape id="TextBox 37" o:spid="_x0000_s1036" type="#_x0000_t202" style="position:absolute;left:7815;top:21787;width:10665;height:2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" filled="f" stroked="f">
                    <v:textbox style="mso-fit-shape-to-text:t">
                      <w:txbxContent>
                        <w:p w14:paraId="0615E266" w14:textId="77777777" w:rsidR="006D1E6A" w:rsidRDefault="006D1E6A" w:rsidP="006D1E6A">
                          <w:pPr>
                            <w:spacing w:after="0" w:line="240" w:lineRule="auto"/>
                            <w:jc w:val="center"/>
                            <w:rPr>
                              <w:sz w:val="28"/>
                              <w:szCs w:val="28"/>
                            </w:rPr>
                          </w:pPr>
                          <w:r>
                            <w:rPr>
                              <w:sz w:val="28"/>
                              <w:szCs w:val="28"/>
                            </w:rPr>
                            <w:t xml:space="preserve"> </w:t>
                          </w:r>
                        </w:p>
                      </w:txbxContent>
                    </v:textbox>
                  </v:shape>
                  <v:shape id="TextBox 41" o:spid="_x0000_s1037" type="#_x0000_t202" style="position:absolute;left:9232;top:3141;width:2737;height:3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" filled="f" stroked="f">
                    <v:textbox style="mso-fit-shape-to-text:t" inset="0,0,0,0">
                      <w:txbxContent>
                        <w:p w14:paraId="2B5FB2B0"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1</w:t>
                          </w:r>
                        </w:p>
                      </w:txbxContent>
                    </v:textbox>
                  </v:shape>
                  <v:shape id="TextBox 42" o:spid="_x0000_s1038" type="#_x0000_t202" style="position:absolute;left:47123;top:23073;width:2737;height:3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" filled="f" stroked="f">
                    <v:textbox style="mso-fit-shape-to-text:t" inset="0,0,0,0">
                      <w:txbxContent>
                        <w:p w14:paraId="4BF48BE8"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2</w:t>
                          </w:r>
                        </w:p>
                      </w:txbxContent>
                    </v:textbox>
                  </v:shape>
                  <v:shape id="TextBox 43" o:spid="_x0000_s1039" type="#_x0000_t202" style="position:absolute;left:9602;top:43350;width:2737;height:3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" filled="f" stroked="f">
                    <v:textbox style="mso-fit-shape-to-text:t" inset="0,0,0,0">
                      <w:txbxContent>
                        <w:p w14:paraId="6FCB1BEC"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3</w:t>
                          </w:r>
                        </w:p>
                      </w:txbxContent>
                    </v:textbox>
                  </v:shape>
                  <v:shape id="TextBox 44" o:spid="_x0000_s1040" type="#_x0000_t202" style="position:absolute;left:30824;top:18573;width:2737;height:3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" filled="f" stroked="f">
                    <v:textbox style="mso-fit-shape-to-text:t" inset="0,0,0,0">
                      <w:txbxContent>
                        <w:p w14:paraId="06039B71"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4</w:t>
                          </w:r>
                        </w:p>
                      </w:txbxContent>
                    </v:textbox>
                  </v:shape>
                  <v:shape id="TextBox 45" o:spid="_x0000_s1041" type="#_x0000_t202" style="position:absolute;left:15228;top:27073;width:2737;height:3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" filled="f" stroked="f">
                    <v:textbox style="mso-fit-shape-to-text:t" inset="0,0,0,0">
                      <w:txbxContent>
                        <w:p w14:paraId="616882E5"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5</w:t>
                          </w:r>
                        </w:p>
                      </w:txbxContent>
                    </v:textbox>
                  </v:shape>
                  <v:shape id="TextBox 46" o:spid="_x0000_s1042" type="#_x0000_t202" style="position:absolute;left:30765;top:27050;width:2737;height:3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" filled="f" stroked="f">
                    <v:textbox style="mso-fit-shape-to-text:t" inset="0,0,0,0">
                      <w:txbxContent>
                        <w:p w14:paraId="20242CD8"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6</w:t>
                          </w:r>
                        </w:p>
                      </w:txbxContent>
                    </v:textbox>
                  </v:shape>
                  <v:shape id="TextBox 47" o:spid="_x0000_s1043" type="#_x0000_t202" style="position:absolute;left:19680;top:18560;width:2737;height:3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" filled="f" stroked="f">
                    <v:textbox style="mso-fit-shape-to-text:t" inset="0,0,0,0">
                      <w:txbxContent>
                        <w:p w14:paraId="70D63020"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7</w:t>
                          </w:r>
                        </w:p>
                      </w:txbxContent>
                    </v:textbox>
                  </v:shape>
                  <v:shape id="TextBox 48" o:spid="_x0000_s1044" type="#_x0000_t202" style="position:absolute;left:19775;top:22629;width:9143;height:3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" filled="f" stroked="f">
                    <v:textbox style="mso-fit-shape-to-text:t">
                      <w:txbxContent>
                        <w:p w14:paraId="1EF22F32" w14:textId="77777777" w:rsidR="006D1E6A" w:rsidRDefault="006D1E6A" w:rsidP="006D1E6A">
                          <w:pPr>
                            <w:spacing w:after="0" w:line="240" w:lineRule="auto"/>
                            <w:jc w:val="center"/>
                            <w:rPr>
                              <w:sz w:val="28"/>
                              <w:szCs w:val="28"/>
                            </w:rPr>
                          </w:pPr>
                          <w:r>
                            <w:rPr>
                              <w:sz w:val="28"/>
                              <w:szCs w:val="28"/>
                            </w:rPr>
                            <w:t>Jonathon Wong</w:t>
                          </w:r>
                        </w:p>
                      </w:txbxContent>
                    </v:textbox>
                  </v:shape>
                  <v:shape id="TextBox 49" o:spid="_x0000_s1045" type="#_x0000_t202" style="position:absolute;left:33569;top:22357;width:14070;height:38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" filled="f" stroked="f">
                    <v:textbox style="mso-fit-shape-to-text:t">
                      <w:txbxContent>
                        <w:p w14:paraId="1E5E0DEE" w14:textId="77777777" w:rsidR="006D1E6A" w:rsidRDefault="006D1E6A" w:rsidP="006D1E6A">
                          <w:pPr>
                            <w:spacing w:after="0" w:line="240" w:lineRule="auto"/>
                            <w:jc w:val="center"/>
                            <w:rPr>
                              <w:sz w:val="28"/>
                              <w:szCs w:val="28"/>
                            </w:rPr>
                          </w:pPr>
                          <w:r>
                            <w:rPr>
                              <w:sz w:val="28"/>
                              <w:szCs w:val="28"/>
                            </w:rPr>
                            <w:t>Hazel Christensen</w:t>
                          </w:r>
                        </w:p>
                        <w:p w14:paraId="19491704" w14:textId="77777777" w:rsidR="006D1E6A" w:rsidRDefault="006D1E6A" w:rsidP="006D1E6A">
                          <w:pPr>
                            <w:spacing w:after="0" w:line="240" w:lineRule="auto"/>
                            <w:jc w:val="center"/>
                            <w:rPr>
                              <w:sz w:val="28"/>
                              <w:szCs w:val="28"/>
                            </w:rPr>
                          </w:pPr>
                          <w:r>
                            <w:rPr>
                              <w:sz w:val="28"/>
                              <w:szCs w:val="28"/>
                            </w:rPr>
                            <w:t>Carmen Robertson</w:t>
                          </w:r>
                        </w:p>
                      </w:txbxContent>
                    </v:textbox>
                  </v:shape>
                  <v:shape id="TextBox 50" o:spid="_x0000_s1046" type="#_x0000_t202" style="position:absolute;left:22505;top:31235;width:12865;height:2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" filled="f" stroked="f">
                    <v:textbox style="mso-fit-shape-to-text:t">
                      <w:txbxContent>
                        <w:p w14:paraId="617D2933" w14:textId="77777777" w:rsidR="006D1E6A" w:rsidRDefault="006D1E6A" w:rsidP="006D1E6A">
                          <w:pPr>
                            <w:spacing w:after="0" w:line="240" w:lineRule="auto"/>
                            <w:jc w:val="center"/>
                            <w:rPr>
                              <w:sz w:val="28"/>
                              <w:szCs w:val="28"/>
                            </w:rPr>
                          </w:pPr>
                          <w:r>
                            <w:rPr>
                              <w:sz w:val="28"/>
                              <w:szCs w:val="28"/>
                            </w:rPr>
                            <w:t xml:space="preserve"> </w:t>
                          </w:r>
                        </w:p>
                      </w:txbxContent>
                    </v:textbox>
                  </v:shape>
                  <v:shape id="TextBox 51" o:spid="_x0000_s1047" type="#_x0000_t202" style="position:absolute;left:22325;top:13479;width:13495;height:4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" filled="f" stroked="f">
                    <v:textbox style="mso-fit-shape-to-text:t">
                      <w:txbxContent>
                        <w:p w14:paraId="09DB7002" w14:textId="77777777" w:rsidR="006D1E6A" w:rsidRDefault="006D1E6A" w:rsidP="006D1E6A">
                          <w:pPr>
                            <w:spacing w:after="0" w:line="240" w:lineRule="auto"/>
                            <w:jc w:val="center"/>
                            <w:rPr>
                              <w:sz w:val="28"/>
                              <w:szCs w:val="28"/>
                            </w:rPr>
                          </w:pPr>
                          <w:r>
                            <w:rPr>
                              <w:sz w:val="28"/>
                              <w:szCs w:val="28"/>
                            </w:rPr>
                            <w:t>Victoria Pearson</w:t>
                          </w:r>
                        </w:p>
                        <w:p w14:paraId="4264B419" w14:textId="77777777" w:rsidR="006D1E6A" w:rsidRDefault="006D1E6A" w:rsidP="006D1E6A">
                          <w:pPr>
                            <w:jc w:val="center"/>
                            <w:rPr>
                              <w:sz w:val="28"/>
                              <w:szCs w:val="28"/>
                            </w:rPr>
                          </w:pPr>
                          <w:r>
                            <w:rPr>
                              <w:sz w:val="28"/>
                              <w:szCs w:val="28"/>
                            </w:rPr>
                            <w:t>Raghu Prakash</w:t>
                          </w:r>
                        </w:p>
                      </w:txbxContent>
                    </v:textbox>
                  </v:shape>
                  <v:shape id="TextBox 52" o:spid="_x0000_s1048" type="#_x0000_t202" style="position:absolute;left:6893;top:37098;width:14070;height:2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" filled="f" stroked="f">
                    <v:textbox style="mso-fit-shape-to-text:t">
                      <w:txbxContent>
                        <w:p w14:paraId="2E12CC05" w14:textId="77777777" w:rsidR="006D1E6A" w:rsidRDefault="006D1E6A" w:rsidP="006D1E6A">
                          <w:pPr>
                            <w:spacing w:after="0" w:line="240" w:lineRule="auto"/>
                            <w:rPr>
                              <w:sz w:val="28"/>
                              <w:szCs w:val="28"/>
                            </w:rPr>
                          </w:pPr>
                          <w:r>
                            <w:rPr>
                              <w:sz w:val="28"/>
                              <w:szCs w:val="28"/>
                            </w:rPr>
                            <w:t>Jose Price</w:t>
                          </w:r>
                        </w:p>
                      </w:txbxContent>
                    </v:textbox>
                  </v:shape>
                  <v:shape id="TextBox 53" o:spid="_x0000_s1049" type="#_x0000_t202" style="position:absolute;left:9941;top:8614;width:11668;height:2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" filled="f" stroked="f">
                    <v:textbox style="mso-fit-shape-to-text:t">
                      <w:txbxContent>
                        <w:p w14:paraId="3098D457" w14:textId="77777777" w:rsidR="006D1E6A" w:rsidRDefault="006D1E6A" w:rsidP="006D1E6A">
                          <w:pPr>
                            <w:spacing w:after="0" w:line="240" w:lineRule="auto"/>
                            <w:rPr>
                              <w:sz w:val="28"/>
                              <w:szCs w:val="28"/>
                            </w:rPr>
                          </w:pPr>
                          <w:r>
                            <w:rPr>
                              <w:sz w:val="28"/>
                              <w:szCs w:val="28"/>
                            </w:rPr>
                            <w:t>Brian Gorman</w:t>
                          </w:r>
                        </w:p>
                      </w:txbxContent>
                    </v:textbox>
                  </v:shape>
                </v:group>
                <v:shape id="TextBox 61" o:spid="_x0000_s1050" type="#_x0000_t202" style="position:absolute;top:848;width:11192;height:5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" filled="f" stroked="f">
                  <v:textbox style="mso-fit-shape-to-text:t">
                    <w:txbxContent>
                      <w:p w14:paraId="720D855A" w14:textId="77777777" w:rsidR="006D1E6A" w:rsidRDefault="006D1E6A" w:rsidP="006D1E6A">
                        <w:pPr>
                          <w:rPr>
                            <w:sz w:val="48"/>
                            <w:szCs w:val="48"/>
                          </w:rPr>
                        </w:pPr>
                        <w:r>
                          <w:rPr>
                            <w:sz w:val="48"/>
                            <w:szCs w:val="48"/>
                          </w:rPr>
                          <w:t>Power</w:t>
                        </w:r>
                      </w:p>
                    </w:txbxContent>
                  </v:textbox>
                </v:shape>
                <v:shape id="TextBox 62" o:spid="_x0000_s1051" type="#_x0000_t202" style="position:absolute;left:47079;top:7272;width:18229;height:5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" filled="f" stroked="f">
                  <v:textbox style="mso-fit-shape-to-text:t">
                    <w:txbxContent>
                      <w:p w14:paraId="24FF0290" w14:textId="77777777" w:rsidR="006D1E6A" w:rsidRDefault="006D1E6A" w:rsidP="006D1E6A">
                        <w:pPr>
                          <w:jc w:val="right"/>
                          <w:rPr>
                            <w:sz w:val="48"/>
                            <w:szCs w:val="48"/>
                          </w:rPr>
                        </w:pPr>
                        <w:r>
                          <w:rPr>
                            <w:sz w:val="48"/>
                            <w:szCs w:val="48"/>
                          </w:rPr>
                          <w:t>Legitimacy</w:t>
                        </w:r>
                      </w:p>
                    </w:txbxContent>
                  </v:textbox>
                </v:shape>
                <v:shape id="TextBox 63" o:spid="_x0000_s1052" type="#_x0000_t202" style="position:absolute;left:42;top:61716;width:14384;height:5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" filled="f" stroked="f">
                  <v:textbox style="mso-fit-shape-to-text:t">
                    <w:txbxContent>
                      <w:p w14:paraId="5E11BA93" w14:textId="77777777" w:rsidR="006D1E6A" w:rsidRDefault="006D1E6A" w:rsidP="006D1E6A">
                        <w:pPr>
                          <w:rPr>
                            <w:sz w:val="48"/>
                            <w:szCs w:val="48"/>
                          </w:rPr>
                        </w:pPr>
                        <w:r>
                          <w:rPr>
                            <w:sz w:val="48"/>
                            <w:szCs w:val="48"/>
                          </w:rPr>
                          <w:t>Urgency</w:t>
                        </w:r>
                      </w:p>
                    </w:txbxContent>
                  </v:textbox>
                </v:shape>
              </v:group>
            </w:pict>
          </mc:Fallback>
        </mc:AlternateContent>
      </w:r>
    </w:p>
    <w:p w14:paraId="3D704EC2" w14:textId="477D53C4" w:rsidR="006D1E6A" w:rsidRDefault="006D1E6A" w:rsidP="008E4A4B">
      <w:pPr>
        <w:spacing w:after="0" w:line="240" w:lineRule="auto"/>
        <w:rPr>
          <w:rFonts w:cs="Arial"/>
          <w:bCs/>
          <w:noProof/>
          <w:color w:val="001033"/>
          <w:sz w:val="20"/>
          <w:szCs w:val="20"/>
        </w:rPr>
        <w:sectPr w:rsidR="006D1E6A" w:rsidSect="006D1E6A">
          <w:pgSz w:w="12240" w:h="15840"/>
          <w:pgMar w:top="576" w:right="576" w:bottom="432" w:left="576" w:header="0" w:footer="0" w:gutter="0"/>
          <w:cols w:space="720"/>
          <w:titlePg/>
          <w:docGrid w:linePitch="360"/>
        </w:sectPr>
      </w:pPr>
    </w:p>
    <w:p w14:paraId="31C05272" w14:textId="7B37760D" w:rsidR="006D1E6A" w:rsidRPr="006D1E6A" w:rsidRDefault="006D1E6A" w:rsidP="006D1E6A">
      <w:pPr>
        <w:spacing w:after="0" w:line="240" w:lineRule="auto"/>
        <w:rPr>
          <w:rFonts w:cs="Arial"/>
          <w:bCs/>
          <w:noProof/>
          <w:color w:val="001033"/>
          <w:sz w:val="20"/>
          <w:szCs w:val="20"/>
        </w:rPr>
      </w:pPr>
      <w:bookmarkStart w:id="5" w:name="_Hlk536359931"/>
      <w:bookmarkEnd w:id="0"/>
      <w:bookmarkEnd w:id="1"/>
      <w:bookmarkEnd w:id="2"/>
      <w:bookmarkEnd w:id="3"/>
      <w:bookmarkEnd w:id="4"/>
      <w:r w:rsidRPr="006D1E6A">
        <w:rPr>
          <w:rFonts w:cs="Arial"/>
          <w:bCs/>
          <w:noProof/>
          <w:color w:val="001033"/>
          <w:sz w:val="44"/>
          <w:szCs w:val="44"/>
        </w:rPr>
        <w:lastRenderedPageBreak/>
        <w:t>Stakeholder Salience Model Template</w:t>
      </w:r>
    </w:p>
    <w:p w14:paraId="3A27A6E5" w14:textId="77777777" w:rsidR="006D1E6A" w:rsidRPr="006D1E6A" w:rsidRDefault="006D1E6A" w:rsidP="006D1E6A">
      <w:pPr>
        <w:spacing w:after="0" w:line="240" w:lineRule="auto"/>
        <w:rPr>
          <w:rFonts w:cs="Arial"/>
          <w:bCs/>
          <w:noProof/>
          <w:color w:val="001033"/>
          <w:sz w:val="20"/>
          <w:szCs w:val="20"/>
        </w:rPr>
      </w:pPr>
    </w:p>
    <w:tbl>
      <w:tblPr>
        <w:tblW w:w="10861" w:type="dxa"/>
        <w:tblLook w:val="04A0" w:firstRow="1" w:lastRow="0" w:firstColumn="1" w:lastColumn="0" w:noHBand="0" w:noVBand="1"/>
      </w:tblPr>
      <w:tblGrid>
        <w:gridCol w:w="8730"/>
        <w:gridCol w:w="2131"/>
      </w:tblGrid>
      <w:tr w:rsidR="006D1E6A" w:rsidRPr="00DD25E9" w14:paraId="1638E032" w14:textId="77777777" w:rsidTr="009F1299">
        <w:trPr>
          <w:trHeight w:val="419"/>
        </w:trPr>
        <w:tc>
          <w:tcPr>
            <w:tcW w:w="8730" w:type="dxa"/>
            <w:tcBorders>
              <w:top w:val="nil"/>
              <w:left w:val="nil"/>
              <w:bottom w:val="single" w:sz="4" w:space="0" w:color="BACFD1"/>
              <w:right w:val="nil"/>
            </w:tcBorders>
            <w:shd w:val="clear" w:color="000000" w:fill="FFFFFF"/>
            <w:vAlign w:val="center"/>
            <w:hideMark/>
          </w:tcPr>
          <w:p w14:paraId="1E3A83F9" w14:textId="77777777" w:rsidR="006D1E6A" w:rsidRPr="00DD25E9" w:rsidRDefault="006D1E6A" w:rsidP="009F1299">
            <w:pPr>
              <w:spacing w:after="0" w:line="240" w:lineRule="auto"/>
              <w:rPr>
                <w:rFonts w:eastAsia="Times New Roman" w:cs="Calibri"/>
                <w:color w:val="000000"/>
                <w:sz w:val="20"/>
                <w:szCs w:val="20"/>
              </w:rPr>
            </w:pPr>
            <w:r w:rsidRPr="00DD25E9">
              <w:rPr>
                <w:rFonts w:eastAsia="Times New Roman" w:cs="Calibri"/>
                <w:color w:val="000000"/>
                <w:sz w:val="20"/>
                <w:szCs w:val="20"/>
              </w:rPr>
              <w:t>Project Name</w:t>
            </w:r>
          </w:p>
        </w:tc>
        <w:tc>
          <w:tcPr>
            <w:tcW w:w="2131" w:type="dxa"/>
            <w:tcBorders>
              <w:top w:val="nil"/>
              <w:left w:val="nil"/>
              <w:bottom w:val="single" w:sz="4" w:space="0" w:color="BACFD1"/>
              <w:right w:val="nil"/>
            </w:tcBorders>
            <w:shd w:val="clear" w:color="000000" w:fill="FFFFFF"/>
            <w:vAlign w:val="center"/>
            <w:hideMark/>
          </w:tcPr>
          <w:p w14:paraId="45E5A6B2" w14:textId="77777777" w:rsidR="006D1E6A" w:rsidRPr="00DD25E9" w:rsidRDefault="006D1E6A" w:rsidP="009F1299">
            <w:pPr>
              <w:spacing w:after="0" w:line="240" w:lineRule="auto"/>
              <w:jc w:val="center"/>
              <w:rPr>
                <w:rFonts w:eastAsia="Times New Roman" w:cs="Calibri"/>
                <w:color w:val="000000"/>
                <w:sz w:val="20"/>
                <w:szCs w:val="20"/>
              </w:rPr>
            </w:pPr>
            <w:r w:rsidRPr="00DD25E9">
              <w:rPr>
                <w:rFonts w:eastAsia="Times New Roman" w:cs="Calibri"/>
                <w:color w:val="000000"/>
                <w:sz w:val="20"/>
                <w:szCs w:val="20"/>
              </w:rPr>
              <w:t>Date</w:t>
            </w:r>
          </w:p>
        </w:tc>
      </w:tr>
      <w:tr w:rsidR="006D1E6A" w:rsidRPr="00DD25E9" w14:paraId="602209C0" w14:textId="77777777" w:rsidTr="009F1299">
        <w:trPr>
          <w:trHeight w:val="734"/>
        </w:trPr>
        <w:tc>
          <w:tcPr>
            <w:tcW w:w="8730" w:type="dxa"/>
            <w:tcBorders>
              <w:top w:val="single" w:sz="4" w:space="0" w:color="BACFD1"/>
              <w:left w:val="single" w:sz="4" w:space="0" w:color="BACFD1"/>
              <w:bottom w:val="single" w:sz="18" w:space="0" w:color="BACFD0"/>
              <w:right w:val="single" w:sz="4" w:space="0" w:color="BACFD1"/>
            </w:tcBorders>
            <w:shd w:val="clear" w:color="000000" w:fill="FFFFFF"/>
            <w:vAlign w:val="center"/>
          </w:tcPr>
          <w:p w14:paraId="1EFD965D" w14:textId="77777777" w:rsidR="006D1E6A" w:rsidRPr="00DD25E9" w:rsidRDefault="006D1E6A" w:rsidP="009F1299">
            <w:pPr>
              <w:spacing w:after="0" w:line="240" w:lineRule="auto"/>
              <w:ind w:left="71"/>
              <w:rPr>
                <w:rFonts w:eastAsia="Times New Roman" w:cs="Calibri"/>
                <w:color w:val="000000"/>
                <w:sz w:val="28"/>
                <w:szCs w:val="28"/>
              </w:rPr>
            </w:pPr>
          </w:p>
        </w:tc>
        <w:tc>
          <w:tcPr>
            <w:tcW w:w="2131" w:type="dxa"/>
            <w:tcBorders>
              <w:top w:val="single" w:sz="4" w:space="0" w:color="BACFD1"/>
              <w:left w:val="nil"/>
              <w:bottom w:val="single" w:sz="18" w:space="0" w:color="BACFD0"/>
              <w:right w:val="single" w:sz="4" w:space="0" w:color="BACFD1"/>
            </w:tcBorders>
            <w:shd w:val="clear" w:color="000000" w:fill="F2FCFC"/>
            <w:vAlign w:val="center"/>
          </w:tcPr>
          <w:p w14:paraId="017E2A1B" w14:textId="77777777" w:rsidR="006D1E6A" w:rsidRPr="00DD25E9" w:rsidRDefault="006D1E6A" w:rsidP="009F1299">
            <w:pPr>
              <w:spacing w:after="0" w:line="240" w:lineRule="auto"/>
              <w:jc w:val="center"/>
              <w:rPr>
                <w:rFonts w:eastAsia="Times New Roman" w:cs="Calibri"/>
                <w:color w:val="000000"/>
                <w:sz w:val="24"/>
                <w:szCs w:val="24"/>
              </w:rPr>
            </w:pPr>
          </w:p>
        </w:tc>
      </w:tr>
    </w:tbl>
    <w:p w14:paraId="14DCF095" w14:textId="77777777" w:rsidR="006D1E6A" w:rsidRDefault="006D1E6A" w:rsidP="006D1E6A">
      <w:pPr>
        <w:spacing w:after="0" w:line="240" w:lineRule="auto"/>
        <w:rPr>
          <w:rFonts w:cs="Arial"/>
          <w:bCs/>
          <w:noProof/>
          <w:color w:val="001033"/>
          <w:sz w:val="20"/>
          <w:szCs w:val="20"/>
        </w:rPr>
      </w:pPr>
    </w:p>
    <w:p w14:paraId="7B063D4C" w14:textId="77777777" w:rsidR="006D1E6A" w:rsidRDefault="006D1E6A" w:rsidP="006D1E6A">
      <w:pPr>
        <w:spacing w:after="0" w:line="240" w:lineRule="auto"/>
        <w:rPr>
          <w:rFonts w:cs="Arial"/>
          <w:bCs/>
          <w:noProof/>
          <w:color w:val="001033"/>
          <w:sz w:val="20"/>
          <w:szCs w:val="20"/>
        </w:rPr>
      </w:pPr>
    </w:p>
    <w:tbl>
      <w:tblPr>
        <w:tblW w:w="11008" w:type="dxa"/>
        <w:tblLook w:val="04A0" w:firstRow="1" w:lastRow="0" w:firstColumn="1" w:lastColumn="0" w:noHBand="0" w:noVBand="1"/>
      </w:tblPr>
      <w:tblGrid>
        <w:gridCol w:w="4818"/>
        <w:gridCol w:w="1342"/>
        <w:gridCol w:w="1020"/>
        <w:gridCol w:w="2077"/>
        <w:gridCol w:w="1751"/>
      </w:tblGrid>
      <w:tr w:rsidR="006D1E6A" w:rsidRPr="006D1E6A" w14:paraId="57821DB8" w14:textId="77777777" w:rsidTr="009F1299">
        <w:trPr>
          <w:trHeight w:val="17"/>
        </w:trPr>
        <w:tc>
          <w:tcPr>
            <w:tcW w:w="4818" w:type="dxa"/>
            <w:vMerge w:val="restart"/>
            <w:tcBorders>
              <w:top w:val="nil"/>
              <w:left w:val="nil"/>
              <w:bottom w:val="nil"/>
              <w:right w:val="nil"/>
            </w:tcBorders>
            <w:shd w:val="clear" w:color="auto" w:fill="auto"/>
            <w:noWrap/>
            <w:vAlign w:val="bottom"/>
            <w:hideMark/>
          </w:tcPr>
          <w:p w14:paraId="396A7D27" w14:textId="77777777" w:rsidR="006D1E6A" w:rsidRPr="006D1E6A" w:rsidRDefault="006D1E6A" w:rsidP="009F1299">
            <w:pPr>
              <w:spacing w:after="0" w:line="240" w:lineRule="auto"/>
              <w:rPr>
                <w:rFonts w:ascii="Calibri" w:eastAsia="Times New Roman" w:hAnsi="Calibri" w:cs="Calibri"/>
                <w:color w:val="000000"/>
                <w:sz w:val="24"/>
                <w:szCs w:val="24"/>
              </w:rPr>
            </w:pPr>
            <w:r w:rsidRPr="006D1E6A">
              <w:rPr>
                <w:rFonts w:ascii="Calibri" w:eastAsia="Times New Roman" w:hAnsi="Calibri" w:cs="Calibri"/>
                <w:noProof/>
                <w:color w:val="000000"/>
                <w:sz w:val="24"/>
                <w:szCs w:val="24"/>
              </w:rPr>
              <w:drawing>
                <wp:anchor distT="0" distB="0" distL="114300" distR="114300" simplePos="0" relativeHeight="251667456" behindDoc="0" locked="0" layoutInCell="1" allowOverlap="1" wp14:anchorId="59FE2B81" wp14:editId="06D7D20D">
                  <wp:simplePos x="0" y="0"/>
                  <wp:positionH relativeFrom="column">
                    <wp:posOffset>5080</wp:posOffset>
                  </wp:positionH>
                  <wp:positionV relativeFrom="paragraph">
                    <wp:posOffset>-2477770</wp:posOffset>
                  </wp:positionV>
                  <wp:extent cx="2465070" cy="2974340"/>
                  <wp:effectExtent l="0" t="0" r="0" b="0"/>
                  <wp:wrapNone/>
                  <wp:docPr id="2027945280" name="Picture 2" descr="A diagram of a variety of colored circles&#10;&#10;Description automatically generated">
                    <a:extLst xmlns:a="http://schemas.openxmlformats.org/drawingml/2006/main">
                      <a:ext uri="{FF2B5EF4-FFF2-40B4-BE49-F238E27FC236}">
                        <a16:creationId xmlns:a16="http://schemas.microsoft.com/office/drawing/2014/main" id="{3F3A54B2-1B5E-85C3-5375-3568F849D8BD}"/>
                      </a:ext>
                    </a:extLst>
                  </wp:docPr>
                  <wp:cNvGraphicFramePr/>
                  <a:graphic xmlns:a="http://schemas.openxmlformats.org/drawingml/2006/main">
                    <a:graphicData uri="http://schemas.openxmlformats.org/drawingml/2006/picture">
                      <pic:pic xmlns:pic="http://schemas.openxmlformats.org/drawingml/2006/picture">
                        <pic:nvPicPr>
                          <pic:cNvPr id="50008155" name="Picture 2" descr="A diagram of a variety of colored circles&#10;&#10;Description automatically generated">
                            <a:extLst>
                              <a:ext uri="{FF2B5EF4-FFF2-40B4-BE49-F238E27FC236}">
                                <a16:creationId xmlns:a16="http://schemas.microsoft.com/office/drawing/2014/main" id="{3F3A54B2-1B5E-85C3-5375-3568F849D8BD}"/>
                              </a:ext>
                            </a:extLst>
                          </pic:cNvPr>
                          <pic:cNvPicPr>
                            <a:picLocks noChangeAspect="1"/>
                          </pic:cNvPicPr>
                        </pic:nvPicPr>
                        <pic:blipFill>
                          <a:blip r:embed="rId17"/>
                          <a:stretch>
                            <a:fillRect/>
                          </a:stretch>
                        </pic:blipFill>
                        <pic:spPr>
                          <a:xfrm>
                            <a:off x="0" y="0"/>
                            <a:ext cx="2465070" cy="2974340"/>
                          </a:xfrm>
                          <a:prstGeom prst="rect">
                            <a:avLst/>
                          </a:prstGeom>
                        </pic:spPr>
                      </pic:pic>
                    </a:graphicData>
                  </a:graphic>
                  <wp14:sizeRelH relativeFrom="page">
                    <wp14:pctWidth>0</wp14:pctWidth>
                  </wp14:sizeRelH>
                  <wp14:sizeRelV relativeFrom="page">
                    <wp14:pctHeight>0</wp14:pctHeight>
                  </wp14:sizeRelV>
                </wp:anchor>
              </w:drawing>
            </w:r>
          </w:p>
          <w:tbl>
            <w:tblPr>
              <w:tblW w:w="4173" w:type="dxa"/>
              <w:tblCellSpacing w:w="0" w:type="dxa"/>
              <w:tblCellMar>
                <w:left w:w="0" w:type="dxa"/>
                <w:right w:w="0" w:type="dxa"/>
              </w:tblCellMar>
              <w:tblLook w:val="04A0" w:firstRow="1" w:lastRow="0" w:firstColumn="1" w:lastColumn="0" w:noHBand="0" w:noVBand="1"/>
            </w:tblPr>
            <w:tblGrid>
              <w:gridCol w:w="4173"/>
            </w:tblGrid>
            <w:tr w:rsidR="006D1E6A" w:rsidRPr="006D1E6A" w14:paraId="2C2BF8C8" w14:textId="77777777" w:rsidTr="009F1299">
              <w:trPr>
                <w:trHeight w:val="451"/>
                <w:tblCellSpacing w:w="0" w:type="dxa"/>
              </w:trPr>
              <w:tc>
                <w:tcPr>
                  <w:tcW w:w="4173" w:type="dxa"/>
                  <w:vMerge w:val="restart"/>
                  <w:tcBorders>
                    <w:top w:val="nil"/>
                    <w:left w:val="nil"/>
                    <w:bottom w:val="nil"/>
                    <w:right w:val="nil"/>
                  </w:tcBorders>
                  <w:shd w:val="clear" w:color="000000" w:fill="FFFFFF"/>
                  <w:noWrap/>
                  <w:vAlign w:val="center"/>
                  <w:hideMark/>
                </w:tcPr>
                <w:p w14:paraId="4550146A" w14:textId="77777777" w:rsidR="006D1E6A" w:rsidRPr="006D1E6A" w:rsidRDefault="006D1E6A" w:rsidP="009F1299">
                  <w:pPr>
                    <w:spacing w:after="0" w:line="240" w:lineRule="auto"/>
                    <w:jc w:val="center"/>
                    <w:rPr>
                      <w:rFonts w:eastAsia="Times New Roman" w:cs="Calibri"/>
                      <w:color w:val="001033"/>
                      <w:sz w:val="48"/>
                      <w:szCs w:val="48"/>
                    </w:rPr>
                  </w:pPr>
                  <w:r w:rsidRPr="006D1E6A">
                    <w:rPr>
                      <w:rFonts w:eastAsia="Times New Roman" w:cs="Calibri"/>
                      <w:color w:val="001033"/>
                      <w:sz w:val="48"/>
                      <w:szCs w:val="48"/>
                    </w:rPr>
                    <w:t> </w:t>
                  </w:r>
                </w:p>
              </w:tc>
            </w:tr>
            <w:tr w:rsidR="006D1E6A" w:rsidRPr="006D1E6A" w14:paraId="7E41C0CB" w14:textId="77777777" w:rsidTr="009F1299">
              <w:trPr>
                <w:trHeight w:val="451"/>
                <w:tblCellSpacing w:w="0" w:type="dxa"/>
              </w:trPr>
              <w:tc>
                <w:tcPr>
                  <w:tcW w:w="0" w:type="auto"/>
                  <w:vMerge/>
                  <w:tcBorders>
                    <w:top w:val="nil"/>
                    <w:left w:val="nil"/>
                    <w:bottom w:val="nil"/>
                    <w:right w:val="nil"/>
                  </w:tcBorders>
                  <w:vAlign w:val="center"/>
                  <w:hideMark/>
                </w:tcPr>
                <w:p w14:paraId="2DF3D511" w14:textId="77777777" w:rsidR="006D1E6A" w:rsidRPr="006D1E6A" w:rsidRDefault="006D1E6A" w:rsidP="009F1299">
                  <w:pPr>
                    <w:spacing w:after="0" w:line="240" w:lineRule="auto"/>
                    <w:rPr>
                      <w:rFonts w:eastAsia="Times New Roman" w:cs="Calibri"/>
                      <w:color w:val="001033"/>
                      <w:sz w:val="48"/>
                      <w:szCs w:val="48"/>
                    </w:rPr>
                  </w:pPr>
                </w:p>
              </w:tc>
            </w:tr>
          </w:tbl>
          <w:p w14:paraId="3B8E20DC" w14:textId="77777777" w:rsidR="006D1E6A" w:rsidRPr="006D1E6A" w:rsidRDefault="006D1E6A" w:rsidP="009F1299">
            <w:pPr>
              <w:spacing w:after="0" w:line="240" w:lineRule="auto"/>
              <w:rPr>
                <w:rFonts w:ascii="Calibri" w:eastAsia="Times New Roman" w:hAnsi="Calibri" w:cs="Calibri"/>
                <w:color w:val="000000"/>
                <w:sz w:val="24"/>
                <w:szCs w:val="24"/>
              </w:rPr>
            </w:pPr>
          </w:p>
        </w:tc>
        <w:tc>
          <w:tcPr>
            <w:tcW w:w="6190" w:type="dxa"/>
            <w:gridSpan w:val="4"/>
            <w:tcBorders>
              <w:top w:val="nil"/>
              <w:left w:val="nil"/>
              <w:bottom w:val="single" w:sz="4" w:space="0" w:color="BACFD1"/>
              <w:right w:val="nil"/>
            </w:tcBorders>
            <w:shd w:val="clear" w:color="000000" w:fill="FFFFFF"/>
            <w:noWrap/>
            <w:vAlign w:val="center"/>
            <w:hideMark/>
          </w:tcPr>
          <w:p w14:paraId="568F6E2A" w14:textId="77777777" w:rsidR="006D1E6A" w:rsidRPr="006D1E6A" w:rsidRDefault="006D1E6A" w:rsidP="009F1299">
            <w:pPr>
              <w:spacing w:after="0" w:line="240" w:lineRule="auto"/>
              <w:rPr>
                <w:rFonts w:eastAsia="Times New Roman" w:cs="Calibri"/>
                <w:color w:val="001033"/>
                <w:sz w:val="48"/>
                <w:szCs w:val="48"/>
              </w:rPr>
            </w:pPr>
            <w:r w:rsidRPr="006D1E6A">
              <w:rPr>
                <w:rFonts w:eastAsia="Times New Roman" w:cs="Calibri"/>
                <w:color w:val="001033"/>
                <w:sz w:val="48"/>
                <w:szCs w:val="48"/>
              </w:rPr>
              <w:t>Stakeholder Type</w:t>
            </w:r>
          </w:p>
        </w:tc>
      </w:tr>
      <w:tr w:rsidR="006D1E6A" w:rsidRPr="006D1E6A" w14:paraId="1A10EF07" w14:textId="77777777" w:rsidTr="006D1E6A">
        <w:trPr>
          <w:trHeight w:val="524"/>
        </w:trPr>
        <w:tc>
          <w:tcPr>
            <w:tcW w:w="4818" w:type="dxa"/>
            <w:vMerge/>
            <w:tcBorders>
              <w:top w:val="nil"/>
              <w:left w:val="nil"/>
              <w:bottom w:val="nil"/>
              <w:right w:val="single" w:sz="24" w:space="0" w:color="BACFD0"/>
            </w:tcBorders>
            <w:vAlign w:val="center"/>
            <w:hideMark/>
          </w:tcPr>
          <w:p w14:paraId="35BAFB3A" w14:textId="77777777" w:rsidR="006D1E6A" w:rsidRPr="006D1E6A" w:rsidRDefault="006D1E6A" w:rsidP="009F1299">
            <w:pPr>
              <w:spacing w:after="0" w:line="240" w:lineRule="auto"/>
              <w:rPr>
                <w:rFonts w:ascii="Calibri" w:eastAsia="Times New Roman" w:hAnsi="Calibri" w:cs="Calibri"/>
                <w:color w:val="000000"/>
                <w:sz w:val="24"/>
                <w:szCs w:val="24"/>
              </w:rPr>
            </w:pPr>
          </w:p>
        </w:tc>
        <w:tc>
          <w:tcPr>
            <w:tcW w:w="2362" w:type="dxa"/>
            <w:gridSpan w:val="2"/>
            <w:tcBorders>
              <w:top w:val="single" w:sz="4" w:space="0" w:color="BACFD1"/>
              <w:left w:val="single" w:sz="24" w:space="0" w:color="BACFD0"/>
              <w:bottom w:val="single" w:sz="4" w:space="0" w:color="BACFD1"/>
              <w:right w:val="single" w:sz="4" w:space="0" w:color="BACFD1"/>
            </w:tcBorders>
            <w:shd w:val="clear" w:color="000000" w:fill="FFC3FF"/>
            <w:vAlign w:val="center"/>
            <w:hideMark/>
          </w:tcPr>
          <w:p w14:paraId="6144C2AD" w14:textId="77777777" w:rsidR="006D1E6A" w:rsidRPr="006D1E6A" w:rsidRDefault="006D1E6A" w:rsidP="009F1299">
            <w:pPr>
              <w:spacing w:after="0" w:line="240" w:lineRule="auto"/>
              <w:rPr>
                <w:rFonts w:eastAsia="Times New Roman" w:cs="Calibri"/>
                <w:color w:val="000000"/>
              </w:rPr>
            </w:pPr>
            <w:r w:rsidRPr="006D1E6A">
              <w:rPr>
                <w:rFonts w:eastAsia="Times New Roman" w:cs="Calibri"/>
                <w:color w:val="000000"/>
              </w:rPr>
              <w:t>1 - Dormant</w:t>
            </w:r>
          </w:p>
        </w:tc>
        <w:tc>
          <w:tcPr>
            <w:tcW w:w="3828" w:type="dxa"/>
            <w:gridSpan w:val="2"/>
            <w:tcBorders>
              <w:top w:val="single" w:sz="4" w:space="0" w:color="BACFD1"/>
              <w:left w:val="nil"/>
              <w:bottom w:val="single" w:sz="4" w:space="0" w:color="BACFD1"/>
              <w:right w:val="single" w:sz="4" w:space="0" w:color="BACFD1"/>
            </w:tcBorders>
            <w:shd w:val="clear" w:color="auto" w:fill="auto"/>
            <w:noWrap/>
            <w:vAlign w:val="center"/>
            <w:hideMark/>
          </w:tcPr>
          <w:p w14:paraId="25ED4230" w14:textId="77777777" w:rsidR="006D1E6A" w:rsidRPr="006D1E6A" w:rsidRDefault="006D1E6A" w:rsidP="009F1299">
            <w:pPr>
              <w:spacing w:after="0" w:line="240" w:lineRule="auto"/>
              <w:rPr>
                <w:rFonts w:eastAsia="Times New Roman" w:cs="Calibri"/>
                <w:color w:val="000000"/>
              </w:rPr>
            </w:pPr>
            <w:r w:rsidRPr="006D1E6A">
              <w:rPr>
                <w:rFonts w:eastAsia="Times New Roman" w:cs="Calibri"/>
                <w:color w:val="000000"/>
              </w:rPr>
              <w:t>Power only</w:t>
            </w:r>
          </w:p>
        </w:tc>
      </w:tr>
      <w:tr w:rsidR="006D1E6A" w:rsidRPr="006D1E6A" w14:paraId="051F5213" w14:textId="77777777" w:rsidTr="006D1E6A">
        <w:trPr>
          <w:trHeight w:val="524"/>
        </w:trPr>
        <w:tc>
          <w:tcPr>
            <w:tcW w:w="4818" w:type="dxa"/>
            <w:vMerge/>
            <w:tcBorders>
              <w:top w:val="nil"/>
              <w:left w:val="nil"/>
              <w:bottom w:val="nil"/>
              <w:right w:val="single" w:sz="24" w:space="0" w:color="BACFD0"/>
            </w:tcBorders>
            <w:vAlign w:val="center"/>
            <w:hideMark/>
          </w:tcPr>
          <w:p w14:paraId="16AE8CE1" w14:textId="77777777" w:rsidR="006D1E6A" w:rsidRPr="006D1E6A" w:rsidRDefault="006D1E6A" w:rsidP="009F1299">
            <w:pPr>
              <w:spacing w:after="0" w:line="240" w:lineRule="auto"/>
              <w:rPr>
                <w:rFonts w:ascii="Calibri" w:eastAsia="Times New Roman" w:hAnsi="Calibri" w:cs="Calibri"/>
                <w:color w:val="000000"/>
                <w:sz w:val="24"/>
                <w:szCs w:val="24"/>
              </w:rPr>
            </w:pPr>
          </w:p>
        </w:tc>
        <w:tc>
          <w:tcPr>
            <w:tcW w:w="2362" w:type="dxa"/>
            <w:gridSpan w:val="2"/>
            <w:tcBorders>
              <w:top w:val="single" w:sz="4" w:space="0" w:color="BACFD1"/>
              <w:left w:val="single" w:sz="24" w:space="0" w:color="BACFD0"/>
              <w:bottom w:val="single" w:sz="4" w:space="0" w:color="BACFD1"/>
              <w:right w:val="single" w:sz="4" w:space="0" w:color="BACFD1"/>
            </w:tcBorders>
            <w:shd w:val="clear" w:color="000000" w:fill="FFDB8D"/>
            <w:vAlign w:val="center"/>
            <w:hideMark/>
          </w:tcPr>
          <w:p w14:paraId="415F4318" w14:textId="77777777" w:rsidR="006D1E6A" w:rsidRPr="006D1E6A" w:rsidRDefault="006D1E6A" w:rsidP="009F1299">
            <w:pPr>
              <w:spacing w:after="0" w:line="240" w:lineRule="auto"/>
              <w:rPr>
                <w:rFonts w:eastAsia="Times New Roman" w:cs="Calibri"/>
                <w:color w:val="000000"/>
              </w:rPr>
            </w:pPr>
            <w:r w:rsidRPr="006D1E6A">
              <w:rPr>
                <w:rFonts w:eastAsia="Times New Roman" w:cs="Calibri"/>
                <w:color w:val="000000"/>
              </w:rPr>
              <w:t>2 - Discretionary</w:t>
            </w:r>
          </w:p>
        </w:tc>
        <w:tc>
          <w:tcPr>
            <w:tcW w:w="3828" w:type="dxa"/>
            <w:gridSpan w:val="2"/>
            <w:tcBorders>
              <w:top w:val="single" w:sz="4" w:space="0" w:color="BACFD1"/>
              <w:left w:val="nil"/>
              <w:bottom w:val="single" w:sz="4" w:space="0" w:color="BACFD1"/>
              <w:right w:val="single" w:sz="4" w:space="0" w:color="BACFD1"/>
            </w:tcBorders>
            <w:shd w:val="clear" w:color="auto" w:fill="auto"/>
            <w:noWrap/>
            <w:vAlign w:val="center"/>
            <w:hideMark/>
          </w:tcPr>
          <w:p w14:paraId="7E9DC1C3" w14:textId="77777777" w:rsidR="006D1E6A" w:rsidRPr="006D1E6A" w:rsidRDefault="006D1E6A" w:rsidP="009F1299">
            <w:pPr>
              <w:spacing w:after="0" w:line="240" w:lineRule="auto"/>
              <w:rPr>
                <w:rFonts w:eastAsia="Times New Roman" w:cs="Calibri"/>
                <w:color w:val="000000"/>
              </w:rPr>
            </w:pPr>
            <w:r w:rsidRPr="006D1E6A">
              <w:rPr>
                <w:rFonts w:eastAsia="Times New Roman" w:cs="Calibri"/>
                <w:color w:val="000000"/>
              </w:rPr>
              <w:t xml:space="preserve">Legitimacy only </w:t>
            </w:r>
          </w:p>
        </w:tc>
      </w:tr>
      <w:tr w:rsidR="006D1E6A" w:rsidRPr="006D1E6A" w14:paraId="60B40486" w14:textId="77777777" w:rsidTr="006D1E6A">
        <w:trPr>
          <w:trHeight w:val="524"/>
        </w:trPr>
        <w:tc>
          <w:tcPr>
            <w:tcW w:w="4818" w:type="dxa"/>
            <w:vMerge/>
            <w:tcBorders>
              <w:top w:val="nil"/>
              <w:left w:val="nil"/>
              <w:bottom w:val="nil"/>
              <w:right w:val="single" w:sz="24" w:space="0" w:color="BACFD0"/>
            </w:tcBorders>
            <w:vAlign w:val="center"/>
            <w:hideMark/>
          </w:tcPr>
          <w:p w14:paraId="1D9C5CAD" w14:textId="77777777" w:rsidR="006D1E6A" w:rsidRPr="006D1E6A" w:rsidRDefault="006D1E6A" w:rsidP="009F1299">
            <w:pPr>
              <w:spacing w:after="0" w:line="240" w:lineRule="auto"/>
              <w:rPr>
                <w:rFonts w:ascii="Calibri" w:eastAsia="Times New Roman" w:hAnsi="Calibri" w:cs="Calibri"/>
                <w:color w:val="000000"/>
                <w:sz w:val="24"/>
                <w:szCs w:val="24"/>
              </w:rPr>
            </w:pPr>
          </w:p>
        </w:tc>
        <w:tc>
          <w:tcPr>
            <w:tcW w:w="2362" w:type="dxa"/>
            <w:gridSpan w:val="2"/>
            <w:tcBorders>
              <w:top w:val="single" w:sz="4" w:space="0" w:color="BACFD1"/>
              <w:left w:val="single" w:sz="24" w:space="0" w:color="BACFD0"/>
              <w:bottom w:val="single" w:sz="4" w:space="0" w:color="BACFD1"/>
              <w:right w:val="single" w:sz="4" w:space="0" w:color="BACFD1"/>
            </w:tcBorders>
            <w:shd w:val="clear" w:color="000000" w:fill="B0F5F1"/>
            <w:vAlign w:val="center"/>
            <w:hideMark/>
          </w:tcPr>
          <w:p w14:paraId="129C0E0D" w14:textId="77777777" w:rsidR="006D1E6A" w:rsidRPr="006D1E6A" w:rsidRDefault="006D1E6A" w:rsidP="009F1299">
            <w:pPr>
              <w:spacing w:after="0" w:line="240" w:lineRule="auto"/>
              <w:rPr>
                <w:rFonts w:eastAsia="Times New Roman" w:cs="Calibri"/>
                <w:color w:val="000000"/>
              </w:rPr>
            </w:pPr>
            <w:r w:rsidRPr="006D1E6A">
              <w:rPr>
                <w:rFonts w:eastAsia="Times New Roman" w:cs="Calibri"/>
                <w:color w:val="000000"/>
              </w:rPr>
              <w:t>3 - Demanding</w:t>
            </w:r>
          </w:p>
        </w:tc>
        <w:tc>
          <w:tcPr>
            <w:tcW w:w="3828" w:type="dxa"/>
            <w:gridSpan w:val="2"/>
            <w:tcBorders>
              <w:top w:val="single" w:sz="4" w:space="0" w:color="BACFD1"/>
              <w:left w:val="nil"/>
              <w:bottom w:val="single" w:sz="4" w:space="0" w:color="BACFD1"/>
              <w:right w:val="single" w:sz="4" w:space="0" w:color="BACFD1"/>
            </w:tcBorders>
            <w:shd w:val="clear" w:color="auto" w:fill="auto"/>
            <w:noWrap/>
            <w:vAlign w:val="center"/>
            <w:hideMark/>
          </w:tcPr>
          <w:p w14:paraId="07D3BADA" w14:textId="77777777" w:rsidR="006D1E6A" w:rsidRPr="006D1E6A" w:rsidRDefault="006D1E6A" w:rsidP="009F1299">
            <w:pPr>
              <w:spacing w:after="0" w:line="240" w:lineRule="auto"/>
              <w:rPr>
                <w:rFonts w:eastAsia="Times New Roman" w:cs="Calibri"/>
                <w:color w:val="000000"/>
              </w:rPr>
            </w:pPr>
            <w:r w:rsidRPr="006D1E6A">
              <w:rPr>
                <w:rFonts w:eastAsia="Times New Roman" w:cs="Calibri"/>
                <w:color w:val="000000"/>
              </w:rPr>
              <w:t>Urgency only</w:t>
            </w:r>
          </w:p>
        </w:tc>
      </w:tr>
      <w:tr w:rsidR="006D1E6A" w:rsidRPr="006D1E6A" w14:paraId="6115AFA5" w14:textId="77777777" w:rsidTr="006D1E6A">
        <w:trPr>
          <w:trHeight w:val="524"/>
        </w:trPr>
        <w:tc>
          <w:tcPr>
            <w:tcW w:w="4818" w:type="dxa"/>
            <w:vMerge/>
            <w:tcBorders>
              <w:top w:val="nil"/>
              <w:left w:val="nil"/>
              <w:bottom w:val="nil"/>
              <w:right w:val="single" w:sz="24" w:space="0" w:color="BACFD0"/>
            </w:tcBorders>
            <w:vAlign w:val="center"/>
            <w:hideMark/>
          </w:tcPr>
          <w:p w14:paraId="751E85E2" w14:textId="77777777" w:rsidR="006D1E6A" w:rsidRPr="006D1E6A" w:rsidRDefault="006D1E6A" w:rsidP="009F1299">
            <w:pPr>
              <w:spacing w:after="0" w:line="240" w:lineRule="auto"/>
              <w:rPr>
                <w:rFonts w:ascii="Calibri" w:eastAsia="Times New Roman" w:hAnsi="Calibri" w:cs="Calibri"/>
                <w:color w:val="000000"/>
                <w:sz w:val="24"/>
                <w:szCs w:val="24"/>
              </w:rPr>
            </w:pPr>
          </w:p>
        </w:tc>
        <w:tc>
          <w:tcPr>
            <w:tcW w:w="2362" w:type="dxa"/>
            <w:gridSpan w:val="2"/>
            <w:tcBorders>
              <w:top w:val="single" w:sz="4" w:space="0" w:color="BACFD1"/>
              <w:left w:val="single" w:sz="24" w:space="0" w:color="BACFD0"/>
              <w:bottom w:val="single" w:sz="4" w:space="0" w:color="BACFD1"/>
              <w:right w:val="single" w:sz="4" w:space="0" w:color="BACFD1"/>
            </w:tcBorders>
            <w:shd w:val="clear" w:color="000000" w:fill="FFB15D"/>
            <w:vAlign w:val="center"/>
            <w:hideMark/>
          </w:tcPr>
          <w:p w14:paraId="2F031CF3" w14:textId="77777777" w:rsidR="006D1E6A" w:rsidRPr="006D1E6A" w:rsidRDefault="006D1E6A" w:rsidP="009F1299">
            <w:pPr>
              <w:spacing w:after="0" w:line="240" w:lineRule="auto"/>
              <w:rPr>
                <w:rFonts w:eastAsia="Times New Roman" w:cs="Calibri"/>
                <w:color w:val="000000"/>
              </w:rPr>
            </w:pPr>
            <w:r w:rsidRPr="006D1E6A">
              <w:rPr>
                <w:rFonts w:eastAsia="Times New Roman" w:cs="Calibri"/>
                <w:color w:val="000000"/>
              </w:rPr>
              <w:t>4 - Dominant</w:t>
            </w:r>
          </w:p>
        </w:tc>
        <w:tc>
          <w:tcPr>
            <w:tcW w:w="3828" w:type="dxa"/>
            <w:gridSpan w:val="2"/>
            <w:tcBorders>
              <w:top w:val="single" w:sz="4" w:space="0" w:color="BACFD1"/>
              <w:left w:val="nil"/>
              <w:bottom w:val="single" w:sz="4" w:space="0" w:color="BACFD1"/>
              <w:right w:val="single" w:sz="4" w:space="0" w:color="BACFD1"/>
            </w:tcBorders>
            <w:shd w:val="clear" w:color="auto" w:fill="auto"/>
            <w:noWrap/>
            <w:vAlign w:val="center"/>
            <w:hideMark/>
          </w:tcPr>
          <w:p w14:paraId="257A54D8" w14:textId="77777777" w:rsidR="006D1E6A" w:rsidRPr="006D1E6A" w:rsidRDefault="006D1E6A" w:rsidP="009F1299">
            <w:pPr>
              <w:spacing w:after="0" w:line="240" w:lineRule="auto"/>
              <w:rPr>
                <w:rFonts w:eastAsia="Times New Roman" w:cs="Calibri"/>
                <w:color w:val="000000"/>
              </w:rPr>
            </w:pPr>
            <w:r w:rsidRPr="006D1E6A">
              <w:rPr>
                <w:rFonts w:eastAsia="Times New Roman" w:cs="Calibri"/>
                <w:color w:val="000000"/>
              </w:rPr>
              <w:t>Power and Legitimacy</w:t>
            </w:r>
          </w:p>
        </w:tc>
      </w:tr>
      <w:tr w:rsidR="006D1E6A" w:rsidRPr="006D1E6A" w14:paraId="5B08A6D5" w14:textId="77777777" w:rsidTr="006D1E6A">
        <w:trPr>
          <w:trHeight w:val="524"/>
        </w:trPr>
        <w:tc>
          <w:tcPr>
            <w:tcW w:w="4818" w:type="dxa"/>
            <w:vMerge/>
            <w:tcBorders>
              <w:top w:val="nil"/>
              <w:left w:val="nil"/>
              <w:bottom w:val="nil"/>
              <w:right w:val="single" w:sz="24" w:space="0" w:color="BACFD0"/>
            </w:tcBorders>
            <w:vAlign w:val="center"/>
            <w:hideMark/>
          </w:tcPr>
          <w:p w14:paraId="18002A3B" w14:textId="77777777" w:rsidR="006D1E6A" w:rsidRPr="006D1E6A" w:rsidRDefault="006D1E6A" w:rsidP="009F1299">
            <w:pPr>
              <w:spacing w:after="0" w:line="240" w:lineRule="auto"/>
              <w:rPr>
                <w:rFonts w:ascii="Calibri" w:eastAsia="Times New Roman" w:hAnsi="Calibri" w:cs="Calibri"/>
                <w:color w:val="000000"/>
                <w:sz w:val="24"/>
                <w:szCs w:val="24"/>
              </w:rPr>
            </w:pPr>
          </w:p>
        </w:tc>
        <w:tc>
          <w:tcPr>
            <w:tcW w:w="2362" w:type="dxa"/>
            <w:gridSpan w:val="2"/>
            <w:tcBorders>
              <w:top w:val="single" w:sz="4" w:space="0" w:color="BACFD1"/>
              <w:left w:val="single" w:sz="24" w:space="0" w:color="BACFD0"/>
              <w:bottom w:val="single" w:sz="4" w:space="0" w:color="BACFD1"/>
              <w:right w:val="single" w:sz="4" w:space="0" w:color="BACFD1"/>
            </w:tcBorders>
            <w:shd w:val="clear" w:color="000000" w:fill="A4BCFF"/>
            <w:vAlign w:val="center"/>
            <w:hideMark/>
          </w:tcPr>
          <w:p w14:paraId="5960D261" w14:textId="77777777" w:rsidR="006D1E6A" w:rsidRPr="006D1E6A" w:rsidRDefault="006D1E6A" w:rsidP="009F1299">
            <w:pPr>
              <w:spacing w:after="0" w:line="240" w:lineRule="auto"/>
              <w:rPr>
                <w:rFonts w:eastAsia="Times New Roman" w:cs="Calibri"/>
                <w:color w:val="000000"/>
              </w:rPr>
            </w:pPr>
            <w:r w:rsidRPr="006D1E6A">
              <w:rPr>
                <w:rFonts w:eastAsia="Times New Roman" w:cs="Calibri"/>
                <w:color w:val="000000"/>
              </w:rPr>
              <w:t>5 - Dangerous</w:t>
            </w:r>
          </w:p>
        </w:tc>
        <w:tc>
          <w:tcPr>
            <w:tcW w:w="3828" w:type="dxa"/>
            <w:gridSpan w:val="2"/>
            <w:tcBorders>
              <w:top w:val="single" w:sz="4" w:space="0" w:color="BACFD1"/>
              <w:left w:val="nil"/>
              <w:bottom w:val="single" w:sz="4" w:space="0" w:color="BACFD1"/>
              <w:right w:val="single" w:sz="4" w:space="0" w:color="BACFD1"/>
            </w:tcBorders>
            <w:shd w:val="clear" w:color="auto" w:fill="auto"/>
            <w:noWrap/>
            <w:vAlign w:val="center"/>
            <w:hideMark/>
          </w:tcPr>
          <w:p w14:paraId="7273AEDF" w14:textId="77777777" w:rsidR="006D1E6A" w:rsidRPr="006D1E6A" w:rsidRDefault="006D1E6A" w:rsidP="009F1299">
            <w:pPr>
              <w:spacing w:after="0" w:line="240" w:lineRule="auto"/>
              <w:rPr>
                <w:rFonts w:eastAsia="Times New Roman" w:cs="Calibri"/>
                <w:color w:val="000000"/>
              </w:rPr>
            </w:pPr>
            <w:r w:rsidRPr="006D1E6A">
              <w:rPr>
                <w:rFonts w:eastAsia="Times New Roman" w:cs="Calibri"/>
                <w:color w:val="000000"/>
              </w:rPr>
              <w:t>Power and Urgency</w:t>
            </w:r>
          </w:p>
        </w:tc>
      </w:tr>
      <w:tr w:rsidR="006D1E6A" w:rsidRPr="006D1E6A" w14:paraId="4D5A866C" w14:textId="77777777" w:rsidTr="006D1E6A">
        <w:trPr>
          <w:trHeight w:val="524"/>
        </w:trPr>
        <w:tc>
          <w:tcPr>
            <w:tcW w:w="4818" w:type="dxa"/>
            <w:vMerge/>
            <w:tcBorders>
              <w:top w:val="nil"/>
              <w:left w:val="nil"/>
              <w:bottom w:val="nil"/>
              <w:right w:val="single" w:sz="24" w:space="0" w:color="BACFD0"/>
            </w:tcBorders>
            <w:vAlign w:val="center"/>
            <w:hideMark/>
          </w:tcPr>
          <w:p w14:paraId="75F5231A" w14:textId="77777777" w:rsidR="006D1E6A" w:rsidRPr="006D1E6A" w:rsidRDefault="006D1E6A" w:rsidP="009F1299">
            <w:pPr>
              <w:spacing w:after="0" w:line="240" w:lineRule="auto"/>
              <w:rPr>
                <w:rFonts w:ascii="Calibri" w:eastAsia="Times New Roman" w:hAnsi="Calibri" w:cs="Calibri"/>
                <w:color w:val="000000"/>
                <w:sz w:val="24"/>
                <w:szCs w:val="24"/>
              </w:rPr>
            </w:pPr>
          </w:p>
        </w:tc>
        <w:tc>
          <w:tcPr>
            <w:tcW w:w="2362" w:type="dxa"/>
            <w:gridSpan w:val="2"/>
            <w:tcBorders>
              <w:top w:val="single" w:sz="4" w:space="0" w:color="BACFD1"/>
              <w:left w:val="single" w:sz="24" w:space="0" w:color="BACFD0"/>
              <w:bottom w:val="single" w:sz="4" w:space="0" w:color="BACFD1"/>
              <w:right w:val="single" w:sz="4" w:space="0" w:color="BACFD1"/>
            </w:tcBorders>
            <w:shd w:val="clear" w:color="000000" w:fill="D6F593"/>
            <w:vAlign w:val="center"/>
            <w:hideMark/>
          </w:tcPr>
          <w:p w14:paraId="58508199" w14:textId="77777777" w:rsidR="006D1E6A" w:rsidRPr="006D1E6A" w:rsidRDefault="006D1E6A" w:rsidP="009F1299">
            <w:pPr>
              <w:spacing w:after="0" w:line="240" w:lineRule="auto"/>
              <w:rPr>
                <w:rFonts w:eastAsia="Times New Roman" w:cs="Calibri"/>
                <w:color w:val="000000"/>
              </w:rPr>
            </w:pPr>
            <w:r w:rsidRPr="006D1E6A">
              <w:rPr>
                <w:rFonts w:eastAsia="Times New Roman" w:cs="Calibri"/>
                <w:color w:val="000000"/>
              </w:rPr>
              <w:t>6 - Dependent</w:t>
            </w:r>
          </w:p>
        </w:tc>
        <w:tc>
          <w:tcPr>
            <w:tcW w:w="3828" w:type="dxa"/>
            <w:gridSpan w:val="2"/>
            <w:tcBorders>
              <w:top w:val="single" w:sz="4" w:space="0" w:color="BACFD1"/>
              <w:left w:val="nil"/>
              <w:bottom w:val="single" w:sz="4" w:space="0" w:color="BACFD1"/>
              <w:right w:val="single" w:sz="4" w:space="0" w:color="BACFD1"/>
            </w:tcBorders>
            <w:shd w:val="clear" w:color="auto" w:fill="auto"/>
            <w:noWrap/>
            <w:vAlign w:val="center"/>
            <w:hideMark/>
          </w:tcPr>
          <w:p w14:paraId="2388ACD1" w14:textId="77777777" w:rsidR="006D1E6A" w:rsidRPr="006D1E6A" w:rsidRDefault="006D1E6A" w:rsidP="009F1299">
            <w:pPr>
              <w:spacing w:after="0" w:line="240" w:lineRule="auto"/>
              <w:rPr>
                <w:rFonts w:eastAsia="Times New Roman" w:cs="Calibri"/>
                <w:color w:val="000000"/>
              </w:rPr>
            </w:pPr>
            <w:r w:rsidRPr="006D1E6A">
              <w:rPr>
                <w:rFonts w:eastAsia="Times New Roman" w:cs="Calibri"/>
                <w:color w:val="000000"/>
              </w:rPr>
              <w:t>Legitimacy and Urgency</w:t>
            </w:r>
          </w:p>
        </w:tc>
      </w:tr>
      <w:tr w:rsidR="006D1E6A" w:rsidRPr="006D1E6A" w14:paraId="75C0C282" w14:textId="77777777" w:rsidTr="006D1E6A">
        <w:trPr>
          <w:trHeight w:val="524"/>
        </w:trPr>
        <w:tc>
          <w:tcPr>
            <w:tcW w:w="4818" w:type="dxa"/>
            <w:vMerge/>
            <w:tcBorders>
              <w:top w:val="nil"/>
              <w:left w:val="nil"/>
              <w:bottom w:val="nil"/>
              <w:right w:val="single" w:sz="24" w:space="0" w:color="BACFD0"/>
            </w:tcBorders>
            <w:vAlign w:val="center"/>
            <w:hideMark/>
          </w:tcPr>
          <w:p w14:paraId="24E3B56D" w14:textId="77777777" w:rsidR="006D1E6A" w:rsidRPr="006D1E6A" w:rsidRDefault="006D1E6A" w:rsidP="009F1299">
            <w:pPr>
              <w:spacing w:after="0" w:line="240" w:lineRule="auto"/>
              <w:rPr>
                <w:rFonts w:ascii="Calibri" w:eastAsia="Times New Roman" w:hAnsi="Calibri" w:cs="Calibri"/>
                <w:color w:val="000000"/>
                <w:sz w:val="24"/>
                <w:szCs w:val="24"/>
              </w:rPr>
            </w:pPr>
          </w:p>
        </w:tc>
        <w:tc>
          <w:tcPr>
            <w:tcW w:w="2362" w:type="dxa"/>
            <w:gridSpan w:val="2"/>
            <w:tcBorders>
              <w:top w:val="single" w:sz="4" w:space="0" w:color="BACFD1"/>
              <w:left w:val="single" w:sz="24" w:space="0" w:color="BACFD0"/>
              <w:bottom w:val="single" w:sz="4" w:space="0" w:color="BACFD1"/>
              <w:right w:val="single" w:sz="4" w:space="0" w:color="BACFD1"/>
            </w:tcBorders>
            <w:shd w:val="clear" w:color="000000" w:fill="FF5C53"/>
            <w:vAlign w:val="center"/>
            <w:hideMark/>
          </w:tcPr>
          <w:p w14:paraId="4EB3E86B" w14:textId="77777777" w:rsidR="006D1E6A" w:rsidRPr="006D1E6A" w:rsidRDefault="006D1E6A" w:rsidP="009F1299">
            <w:pPr>
              <w:spacing w:after="0" w:line="240" w:lineRule="auto"/>
              <w:rPr>
                <w:rFonts w:eastAsia="Times New Roman" w:cs="Calibri"/>
                <w:color w:val="000000"/>
              </w:rPr>
            </w:pPr>
            <w:r w:rsidRPr="006D1E6A">
              <w:rPr>
                <w:rFonts w:eastAsia="Times New Roman" w:cs="Calibri"/>
                <w:color w:val="000000"/>
              </w:rPr>
              <w:t>7 - Definitive</w:t>
            </w:r>
          </w:p>
        </w:tc>
        <w:tc>
          <w:tcPr>
            <w:tcW w:w="3828" w:type="dxa"/>
            <w:gridSpan w:val="2"/>
            <w:tcBorders>
              <w:top w:val="single" w:sz="4" w:space="0" w:color="BACFD1"/>
              <w:left w:val="nil"/>
              <w:bottom w:val="single" w:sz="4" w:space="0" w:color="BACFD1"/>
              <w:right w:val="single" w:sz="4" w:space="0" w:color="BACFD1"/>
            </w:tcBorders>
            <w:shd w:val="clear" w:color="auto" w:fill="auto"/>
            <w:noWrap/>
            <w:vAlign w:val="center"/>
            <w:hideMark/>
          </w:tcPr>
          <w:p w14:paraId="66E83832" w14:textId="77777777" w:rsidR="006D1E6A" w:rsidRPr="006D1E6A" w:rsidRDefault="006D1E6A" w:rsidP="009F1299">
            <w:pPr>
              <w:spacing w:after="0" w:line="240" w:lineRule="auto"/>
              <w:rPr>
                <w:rFonts w:eastAsia="Times New Roman" w:cs="Calibri"/>
                <w:color w:val="000000"/>
              </w:rPr>
            </w:pPr>
            <w:r w:rsidRPr="006D1E6A">
              <w:rPr>
                <w:rFonts w:eastAsia="Times New Roman" w:cs="Calibri"/>
                <w:color w:val="000000"/>
              </w:rPr>
              <w:t>Power, Legitimacy, and Urgency</w:t>
            </w:r>
          </w:p>
        </w:tc>
      </w:tr>
      <w:tr w:rsidR="006D1E6A" w:rsidRPr="006D1E6A" w14:paraId="421C9611" w14:textId="77777777" w:rsidTr="009F1299">
        <w:trPr>
          <w:trHeight w:val="524"/>
        </w:trPr>
        <w:tc>
          <w:tcPr>
            <w:tcW w:w="4818" w:type="dxa"/>
            <w:vMerge/>
            <w:tcBorders>
              <w:top w:val="nil"/>
              <w:left w:val="nil"/>
              <w:bottom w:val="nil"/>
              <w:right w:val="nil"/>
            </w:tcBorders>
            <w:vAlign w:val="center"/>
            <w:hideMark/>
          </w:tcPr>
          <w:p w14:paraId="7EF2E817" w14:textId="77777777" w:rsidR="006D1E6A" w:rsidRPr="006D1E6A" w:rsidRDefault="006D1E6A" w:rsidP="009F1299">
            <w:pPr>
              <w:spacing w:after="0" w:line="240" w:lineRule="auto"/>
              <w:rPr>
                <w:rFonts w:ascii="Calibri" w:eastAsia="Times New Roman" w:hAnsi="Calibri" w:cs="Calibri"/>
                <w:color w:val="000000"/>
                <w:sz w:val="24"/>
                <w:szCs w:val="24"/>
              </w:rPr>
            </w:pPr>
          </w:p>
        </w:tc>
        <w:tc>
          <w:tcPr>
            <w:tcW w:w="1342" w:type="dxa"/>
            <w:tcBorders>
              <w:top w:val="nil"/>
              <w:left w:val="nil"/>
              <w:bottom w:val="nil"/>
              <w:right w:val="nil"/>
            </w:tcBorders>
            <w:shd w:val="clear" w:color="000000" w:fill="FFFFFF"/>
            <w:vAlign w:val="bottom"/>
            <w:hideMark/>
          </w:tcPr>
          <w:p w14:paraId="47BEA5BA" w14:textId="77777777" w:rsidR="006D1E6A" w:rsidRPr="006D1E6A" w:rsidRDefault="006D1E6A" w:rsidP="009F1299">
            <w:pPr>
              <w:spacing w:after="0" w:line="240" w:lineRule="auto"/>
              <w:rPr>
                <w:rFonts w:eastAsia="Times New Roman" w:cs="Calibri"/>
                <w:color w:val="000000"/>
                <w:sz w:val="20"/>
                <w:szCs w:val="20"/>
              </w:rPr>
            </w:pPr>
            <w:r w:rsidRPr="006D1E6A">
              <w:rPr>
                <w:rFonts w:eastAsia="Times New Roman" w:cs="Calibri"/>
                <w:color w:val="000000"/>
                <w:sz w:val="20"/>
                <w:szCs w:val="20"/>
              </w:rPr>
              <w:t> </w:t>
            </w:r>
          </w:p>
        </w:tc>
        <w:tc>
          <w:tcPr>
            <w:tcW w:w="1020" w:type="dxa"/>
            <w:tcBorders>
              <w:top w:val="nil"/>
              <w:left w:val="nil"/>
              <w:bottom w:val="nil"/>
              <w:right w:val="nil"/>
            </w:tcBorders>
            <w:shd w:val="clear" w:color="000000" w:fill="FFFFFF"/>
            <w:vAlign w:val="bottom"/>
            <w:hideMark/>
          </w:tcPr>
          <w:p w14:paraId="77E8B5A5" w14:textId="77777777" w:rsidR="006D1E6A" w:rsidRPr="006D1E6A" w:rsidRDefault="006D1E6A" w:rsidP="009F1299">
            <w:pPr>
              <w:spacing w:after="0" w:line="240" w:lineRule="auto"/>
              <w:rPr>
                <w:rFonts w:eastAsia="Times New Roman" w:cs="Calibri"/>
                <w:color w:val="000000"/>
                <w:sz w:val="20"/>
                <w:szCs w:val="20"/>
              </w:rPr>
            </w:pPr>
            <w:r w:rsidRPr="006D1E6A">
              <w:rPr>
                <w:rFonts w:eastAsia="Times New Roman" w:cs="Calibri"/>
                <w:color w:val="000000"/>
                <w:sz w:val="20"/>
                <w:szCs w:val="20"/>
              </w:rPr>
              <w:t> </w:t>
            </w:r>
          </w:p>
        </w:tc>
        <w:tc>
          <w:tcPr>
            <w:tcW w:w="2077" w:type="dxa"/>
            <w:tcBorders>
              <w:top w:val="nil"/>
              <w:left w:val="nil"/>
              <w:bottom w:val="nil"/>
              <w:right w:val="nil"/>
            </w:tcBorders>
            <w:shd w:val="clear" w:color="000000" w:fill="FFFFFF"/>
            <w:vAlign w:val="bottom"/>
            <w:hideMark/>
          </w:tcPr>
          <w:p w14:paraId="358D7C6B" w14:textId="77777777" w:rsidR="006D1E6A" w:rsidRPr="006D1E6A" w:rsidRDefault="006D1E6A" w:rsidP="009F1299">
            <w:pPr>
              <w:spacing w:after="0" w:line="240" w:lineRule="auto"/>
              <w:rPr>
                <w:rFonts w:eastAsia="Times New Roman" w:cs="Calibri"/>
                <w:color w:val="000000"/>
                <w:sz w:val="20"/>
                <w:szCs w:val="20"/>
              </w:rPr>
            </w:pPr>
            <w:r w:rsidRPr="006D1E6A">
              <w:rPr>
                <w:rFonts w:eastAsia="Times New Roman" w:cs="Calibri"/>
                <w:color w:val="000000"/>
                <w:sz w:val="20"/>
                <w:szCs w:val="20"/>
              </w:rPr>
              <w:t> </w:t>
            </w:r>
          </w:p>
        </w:tc>
        <w:tc>
          <w:tcPr>
            <w:tcW w:w="1750" w:type="dxa"/>
            <w:tcBorders>
              <w:top w:val="nil"/>
              <w:left w:val="nil"/>
              <w:bottom w:val="nil"/>
              <w:right w:val="nil"/>
            </w:tcBorders>
            <w:shd w:val="clear" w:color="000000" w:fill="FFFFFF"/>
            <w:vAlign w:val="bottom"/>
            <w:hideMark/>
          </w:tcPr>
          <w:p w14:paraId="0FEAE9EB" w14:textId="77777777" w:rsidR="006D1E6A" w:rsidRPr="006D1E6A" w:rsidRDefault="006D1E6A" w:rsidP="009F1299">
            <w:pPr>
              <w:spacing w:after="0" w:line="240" w:lineRule="auto"/>
              <w:rPr>
                <w:rFonts w:eastAsia="Times New Roman" w:cs="Calibri"/>
                <w:color w:val="000000"/>
                <w:sz w:val="20"/>
                <w:szCs w:val="20"/>
              </w:rPr>
            </w:pPr>
            <w:r w:rsidRPr="006D1E6A">
              <w:rPr>
                <w:rFonts w:eastAsia="Times New Roman" w:cs="Calibri"/>
                <w:color w:val="000000"/>
                <w:sz w:val="20"/>
                <w:szCs w:val="20"/>
              </w:rPr>
              <w:t> </w:t>
            </w:r>
          </w:p>
        </w:tc>
      </w:tr>
    </w:tbl>
    <w:p w14:paraId="5DB5DEC5" w14:textId="77777777" w:rsidR="006D1E6A" w:rsidRDefault="006D1E6A" w:rsidP="006D1E6A">
      <w:pPr>
        <w:spacing w:after="0" w:line="240" w:lineRule="auto"/>
        <w:rPr>
          <w:rFonts w:cs="Arial"/>
          <w:bCs/>
          <w:noProof/>
          <w:color w:val="001033"/>
          <w:sz w:val="20"/>
          <w:szCs w:val="20"/>
        </w:rPr>
      </w:pPr>
    </w:p>
    <w:tbl>
      <w:tblPr>
        <w:tblW w:w="10980" w:type="dxa"/>
        <w:tblLook w:val="04A0" w:firstRow="1" w:lastRow="0" w:firstColumn="1" w:lastColumn="0" w:noHBand="0" w:noVBand="1"/>
      </w:tblPr>
      <w:tblGrid>
        <w:gridCol w:w="2140"/>
        <w:gridCol w:w="2540"/>
        <w:gridCol w:w="1446"/>
        <w:gridCol w:w="1447"/>
        <w:gridCol w:w="1447"/>
        <w:gridCol w:w="1960"/>
      </w:tblGrid>
      <w:tr w:rsidR="006D1E6A" w:rsidRPr="006D1E6A" w14:paraId="64F4B154" w14:textId="77777777" w:rsidTr="009F1299">
        <w:trPr>
          <w:trHeight w:val="432"/>
        </w:trPr>
        <w:tc>
          <w:tcPr>
            <w:tcW w:w="2140" w:type="dxa"/>
            <w:tcBorders>
              <w:top w:val="nil"/>
              <w:left w:val="nil"/>
              <w:bottom w:val="single" w:sz="24" w:space="0" w:color="BACFD0"/>
              <w:right w:val="nil"/>
            </w:tcBorders>
            <w:shd w:val="clear" w:color="000000" w:fill="FFFFFF"/>
            <w:noWrap/>
            <w:vAlign w:val="center"/>
            <w:hideMark/>
          </w:tcPr>
          <w:p w14:paraId="2530082E" w14:textId="77777777" w:rsidR="006D1E6A" w:rsidRPr="006D1E6A" w:rsidRDefault="006D1E6A" w:rsidP="009F1299">
            <w:pPr>
              <w:spacing w:after="0" w:line="240" w:lineRule="auto"/>
              <w:rPr>
                <w:rFonts w:eastAsia="Times New Roman" w:cs="Calibri"/>
                <w:color w:val="001033"/>
                <w:sz w:val="21"/>
                <w:szCs w:val="21"/>
              </w:rPr>
            </w:pPr>
            <w:r w:rsidRPr="006D1E6A">
              <w:rPr>
                <w:rFonts w:eastAsia="Times New Roman" w:cs="Calibri"/>
                <w:color w:val="001033"/>
                <w:sz w:val="21"/>
                <w:szCs w:val="21"/>
              </w:rPr>
              <w:t> </w:t>
            </w:r>
          </w:p>
        </w:tc>
        <w:tc>
          <w:tcPr>
            <w:tcW w:w="2540" w:type="dxa"/>
            <w:tcBorders>
              <w:top w:val="nil"/>
              <w:left w:val="nil"/>
              <w:bottom w:val="single" w:sz="24" w:space="0" w:color="BACFD0"/>
              <w:right w:val="nil"/>
            </w:tcBorders>
            <w:shd w:val="clear" w:color="000000" w:fill="FFFFFF"/>
            <w:noWrap/>
            <w:vAlign w:val="center"/>
            <w:hideMark/>
          </w:tcPr>
          <w:p w14:paraId="3EB693AB" w14:textId="77777777" w:rsidR="006D1E6A" w:rsidRPr="006D1E6A" w:rsidRDefault="006D1E6A" w:rsidP="009F1299">
            <w:pPr>
              <w:spacing w:after="0" w:line="240" w:lineRule="auto"/>
              <w:rPr>
                <w:rFonts w:eastAsia="Times New Roman" w:cs="Calibri"/>
                <w:color w:val="001033"/>
                <w:sz w:val="21"/>
                <w:szCs w:val="21"/>
              </w:rPr>
            </w:pPr>
            <w:r w:rsidRPr="006D1E6A">
              <w:rPr>
                <w:rFonts w:eastAsia="Times New Roman" w:cs="Calibri"/>
                <w:color w:val="001033"/>
                <w:sz w:val="21"/>
                <w:szCs w:val="21"/>
              </w:rPr>
              <w:t> </w:t>
            </w:r>
          </w:p>
        </w:tc>
        <w:tc>
          <w:tcPr>
            <w:tcW w:w="4340" w:type="dxa"/>
            <w:gridSpan w:val="3"/>
            <w:tcBorders>
              <w:top w:val="single" w:sz="24" w:space="0" w:color="7E9A9C"/>
              <w:left w:val="single" w:sz="4" w:space="0" w:color="BACFD0"/>
              <w:bottom w:val="single" w:sz="24" w:space="0" w:color="BACFD0"/>
              <w:right w:val="single" w:sz="4" w:space="0" w:color="BACFD1"/>
            </w:tcBorders>
            <w:shd w:val="clear" w:color="000000" w:fill="BACFD1"/>
            <w:vAlign w:val="center"/>
            <w:hideMark/>
          </w:tcPr>
          <w:p w14:paraId="7D4BE17B" w14:textId="77777777" w:rsidR="006D1E6A" w:rsidRPr="006D1E6A" w:rsidRDefault="006D1E6A" w:rsidP="009F1299">
            <w:pPr>
              <w:spacing w:after="0" w:line="240" w:lineRule="auto"/>
              <w:jc w:val="center"/>
              <w:rPr>
                <w:rFonts w:eastAsia="Times New Roman" w:cs="Calibri"/>
                <w:color w:val="000000"/>
                <w:sz w:val="21"/>
                <w:szCs w:val="21"/>
              </w:rPr>
            </w:pPr>
            <w:r w:rsidRPr="006D1E6A">
              <w:rPr>
                <w:rFonts w:eastAsia="Times New Roman" w:cs="Calibri"/>
                <w:color w:val="000000"/>
                <w:sz w:val="21"/>
                <w:szCs w:val="21"/>
              </w:rPr>
              <w:t>High – Medium – Low</w:t>
            </w:r>
          </w:p>
        </w:tc>
        <w:tc>
          <w:tcPr>
            <w:tcW w:w="1960" w:type="dxa"/>
            <w:tcBorders>
              <w:top w:val="nil"/>
              <w:left w:val="nil"/>
              <w:bottom w:val="single" w:sz="24" w:space="0" w:color="BACFD0"/>
              <w:right w:val="nil"/>
            </w:tcBorders>
            <w:shd w:val="clear" w:color="000000" w:fill="FFFFFF"/>
            <w:vAlign w:val="bottom"/>
            <w:hideMark/>
          </w:tcPr>
          <w:p w14:paraId="63162E22" w14:textId="77777777" w:rsidR="006D1E6A" w:rsidRPr="006D1E6A" w:rsidRDefault="006D1E6A" w:rsidP="009F1299">
            <w:pPr>
              <w:spacing w:after="0" w:line="240" w:lineRule="auto"/>
              <w:rPr>
                <w:rFonts w:eastAsia="Times New Roman" w:cs="Calibri"/>
                <w:color w:val="000000"/>
                <w:sz w:val="21"/>
                <w:szCs w:val="21"/>
              </w:rPr>
            </w:pPr>
            <w:r w:rsidRPr="006D1E6A">
              <w:rPr>
                <w:rFonts w:eastAsia="Times New Roman" w:cs="Calibri"/>
                <w:color w:val="000000"/>
                <w:sz w:val="21"/>
                <w:szCs w:val="21"/>
              </w:rPr>
              <w:t> </w:t>
            </w:r>
          </w:p>
        </w:tc>
      </w:tr>
      <w:tr w:rsidR="006D1E6A" w:rsidRPr="006D1E6A" w14:paraId="4727EAEF" w14:textId="77777777" w:rsidTr="009F1299">
        <w:trPr>
          <w:trHeight w:val="432"/>
        </w:trPr>
        <w:tc>
          <w:tcPr>
            <w:tcW w:w="2140" w:type="dxa"/>
            <w:tcBorders>
              <w:top w:val="single" w:sz="24" w:space="0" w:color="BACFD0"/>
              <w:left w:val="single" w:sz="4" w:space="0" w:color="BACFD0"/>
              <w:bottom w:val="single" w:sz="4" w:space="0" w:color="BACFD0"/>
              <w:right w:val="single" w:sz="4" w:space="0" w:color="BACFD0"/>
            </w:tcBorders>
            <w:shd w:val="clear" w:color="000000" w:fill="D0F0EC"/>
            <w:vAlign w:val="center"/>
            <w:hideMark/>
          </w:tcPr>
          <w:p w14:paraId="1A43E1B3" w14:textId="77777777" w:rsidR="006D1E6A" w:rsidRPr="006D1E6A" w:rsidRDefault="006D1E6A" w:rsidP="009F1299">
            <w:pPr>
              <w:spacing w:after="0" w:line="240" w:lineRule="auto"/>
              <w:rPr>
                <w:rFonts w:eastAsia="Times New Roman" w:cs="Calibri"/>
                <w:color w:val="000000"/>
              </w:rPr>
            </w:pPr>
            <w:r w:rsidRPr="006D1E6A">
              <w:rPr>
                <w:rFonts w:eastAsia="Times New Roman" w:cs="Calibri"/>
                <w:color w:val="000000"/>
              </w:rPr>
              <w:t>Stakeholder</w:t>
            </w:r>
          </w:p>
        </w:tc>
        <w:tc>
          <w:tcPr>
            <w:tcW w:w="2540" w:type="dxa"/>
            <w:tcBorders>
              <w:top w:val="single" w:sz="24" w:space="0" w:color="BACFD0"/>
              <w:left w:val="nil"/>
              <w:bottom w:val="single" w:sz="4" w:space="0" w:color="BACFD0"/>
              <w:right w:val="single" w:sz="4" w:space="0" w:color="BACFD0"/>
            </w:tcBorders>
            <w:shd w:val="clear" w:color="000000" w:fill="D0F0EC"/>
            <w:vAlign w:val="center"/>
            <w:hideMark/>
          </w:tcPr>
          <w:p w14:paraId="39363F02" w14:textId="77777777" w:rsidR="006D1E6A" w:rsidRPr="006D1E6A" w:rsidRDefault="006D1E6A" w:rsidP="009F1299">
            <w:pPr>
              <w:spacing w:after="0" w:line="240" w:lineRule="auto"/>
              <w:rPr>
                <w:rFonts w:eastAsia="Times New Roman" w:cs="Calibri"/>
                <w:color w:val="000000"/>
              </w:rPr>
            </w:pPr>
            <w:r w:rsidRPr="006D1E6A">
              <w:rPr>
                <w:rFonts w:eastAsia="Times New Roman" w:cs="Calibri"/>
                <w:color w:val="000000"/>
              </w:rPr>
              <w:t>Role</w:t>
            </w:r>
          </w:p>
        </w:tc>
        <w:tc>
          <w:tcPr>
            <w:tcW w:w="1446" w:type="dxa"/>
            <w:tcBorders>
              <w:top w:val="single" w:sz="24" w:space="0" w:color="BACFD0"/>
              <w:left w:val="nil"/>
              <w:bottom w:val="single" w:sz="4" w:space="0" w:color="BACFD0"/>
              <w:right w:val="single" w:sz="4" w:space="0" w:color="BACFD0"/>
            </w:tcBorders>
            <w:shd w:val="clear" w:color="000000" w:fill="DCEBEB"/>
            <w:vAlign w:val="center"/>
            <w:hideMark/>
          </w:tcPr>
          <w:p w14:paraId="711C054B" w14:textId="77777777" w:rsidR="006D1E6A" w:rsidRPr="006D1E6A" w:rsidRDefault="006D1E6A" w:rsidP="009F1299">
            <w:pPr>
              <w:spacing w:after="0" w:line="240" w:lineRule="auto"/>
              <w:jc w:val="center"/>
              <w:rPr>
                <w:rFonts w:eastAsia="Times New Roman" w:cs="Calibri"/>
                <w:color w:val="000000"/>
              </w:rPr>
            </w:pPr>
            <w:r w:rsidRPr="006D1E6A">
              <w:rPr>
                <w:rFonts w:eastAsia="Times New Roman" w:cs="Calibri"/>
                <w:color w:val="000000"/>
              </w:rPr>
              <w:t>Power</w:t>
            </w:r>
          </w:p>
        </w:tc>
        <w:tc>
          <w:tcPr>
            <w:tcW w:w="1447" w:type="dxa"/>
            <w:tcBorders>
              <w:top w:val="single" w:sz="24" w:space="0" w:color="BACFD0"/>
              <w:left w:val="nil"/>
              <w:bottom w:val="single" w:sz="4" w:space="0" w:color="BACFD0"/>
              <w:right w:val="single" w:sz="4" w:space="0" w:color="BACFD0"/>
            </w:tcBorders>
            <w:shd w:val="clear" w:color="000000" w:fill="DCEBEB"/>
            <w:vAlign w:val="center"/>
            <w:hideMark/>
          </w:tcPr>
          <w:p w14:paraId="5B03F8B8" w14:textId="77777777" w:rsidR="006D1E6A" w:rsidRPr="006D1E6A" w:rsidRDefault="006D1E6A" w:rsidP="009F1299">
            <w:pPr>
              <w:spacing w:after="0" w:line="240" w:lineRule="auto"/>
              <w:jc w:val="center"/>
              <w:rPr>
                <w:rFonts w:eastAsia="Times New Roman" w:cs="Calibri"/>
                <w:color w:val="000000"/>
              </w:rPr>
            </w:pPr>
            <w:r w:rsidRPr="006D1E6A">
              <w:rPr>
                <w:rFonts w:eastAsia="Times New Roman" w:cs="Calibri"/>
                <w:color w:val="000000"/>
              </w:rPr>
              <w:t>Legitimacy</w:t>
            </w:r>
          </w:p>
        </w:tc>
        <w:tc>
          <w:tcPr>
            <w:tcW w:w="1447" w:type="dxa"/>
            <w:tcBorders>
              <w:top w:val="single" w:sz="24" w:space="0" w:color="BACFD0"/>
              <w:left w:val="nil"/>
              <w:bottom w:val="single" w:sz="4" w:space="0" w:color="BACFD0"/>
              <w:right w:val="single" w:sz="4" w:space="0" w:color="BACFD0"/>
            </w:tcBorders>
            <w:shd w:val="clear" w:color="000000" w:fill="DCEBEB"/>
            <w:vAlign w:val="center"/>
            <w:hideMark/>
          </w:tcPr>
          <w:p w14:paraId="42698907" w14:textId="77777777" w:rsidR="006D1E6A" w:rsidRPr="006D1E6A" w:rsidRDefault="006D1E6A" w:rsidP="009F1299">
            <w:pPr>
              <w:spacing w:after="0" w:line="240" w:lineRule="auto"/>
              <w:jc w:val="center"/>
              <w:rPr>
                <w:rFonts w:eastAsia="Times New Roman" w:cs="Calibri"/>
                <w:color w:val="000000"/>
              </w:rPr>
            </w:pPr>
            <w:r w:rsidRPr="006D1E6A">
              <w:rPr>
                <w:rFonts w:eastAsia="Times New Roman" w:cs="Calibri"/>
                <w:color w:val="000000"/>
              </w:rPr>
              <w:t>Urgency</w:t>
            </w:r>
          </w:p>
        </w:tc>
        <w:tc>
          <w:tcPr>
            <w:tcW w:w="1960" w:type="dxa"/>
            <w:tcBorders>
              <w:top w:val="single" w:sz="24" w:space="0" w:color="BACFD0"/>
              <w:left w:val="nil"/>
              <w:bottom w:val="single" w:sz="4" w:space="0" w:color="BACFD0"/>
              <w:right w:val="single" w:sz="18" w:space="0" w:color="BACFD0"/>
            </w:tcBorders>
            <w:shd w:val="clear" w:color="000000" w:fill="E0F3F2"/>
            <w:vAlign w:val="center"/>
            <w:hideMark/>
          </w:tcPr>
          <w:p w14:paraId="65BAB7BE" w14:textId="77777777" w:rsidR="006D1E6A" w:rsidRPr="006D1E6A" w:rsidRDefault="006D1E6A" w:rsidP="009F1299">
            <w:pPr>
              <w:spacing w:after="0" w:line="240" w:lineRule="auto"/>
              <w:rPr>
                <w:rFonts w:eastAsia="Times New Roman" w:cs="Calibri"/>
                <w:color w:val="000000"/>
              </w:rPr>
            </w:pPr>
            <w:r w:rsidRPr="006D1E6A">
              <w:rPr>
                <w:rFonts w:eastAsia="Times New Roman" w:cs="Calibri"/>
                <w:color w:val="000000"/>
              </w:rPr>
              <w:t xml:space="preserve">Type </w:t>
            </w:r>
          </w:p>
        </w:tc>
      </w:tr>
      <w:tr w:rsidR="006D1E6A" w:rsidRPr="006D1E6A" w14:paraId="0FFD59B4" w14:textId="77777777" w:rsidTr="006D1E6A">
        <w:trPr>
          <w:trHeight w:val="576"/>
        </w:trPr>
        <w:tc>
          <w:tcPr>
            <w:tcW w:w="2140" w:type="dxa"/>
            <w:tcBorders>
              <w:top w:val="nil"/>
              <w:left w:val="single" w:sz="4" w:space="0" w:color="BACFD0"/>
              <w:bottom w:val="single" w:sz="4" w:space="0" w:color="BACFD0"/>
              <w:right w:val="single" w:sz="4" w:space="0" w:color="BACFD0"/>
            </w:tcBorders>
            <w:shd w:val="clear" w:color="000000" w:fill="E0F3F2"/>
            <w:vAlign w:val="center"/>
          </w:tcPr>
          <w:p w14:paraId="616CB6C7" w14:textId="69786C7C" w:rsidR="006D1E6A" w:rsidRPr="006D1E6A" w:rsidRDefault="006D1E6A" w:rsidP="009F1299">
            <w:pPr>
              <w:spacing w:after="0" w:line="240" w:lineRule="auto"/>
              <w:rPr>
                <w:rFonts w:eastAsia="Times New Roman" w:cs="Calibri"/>
                <w:color w:val="000000"/>
                <w:sz w:val="20"/>
                <w:szCs w:val="20"/>
              </w:rPr>
            </w:pPr>
          </w:p>
        </w:tc>
        <w:tc>
          <w:tcPr>
            <w:tcW w:w="2540" w:type="dxa"/>
            <w:tcBorders>
              <w:top w:val="nil"/>
              <w:left w:val="nil"/>
              <w:bottom w:val="single" w:sz="4" w:space="0" w:color="BACFD0"/>
              <w:right w:val="single" w:sz="4" w:space="0" w:color="BACFD0"/>
            </w:tcBorders>
            <w:shd w:val="clear" w:color="000000" w:fill="ECF7F6"/>
            <w:vAlign w:val="center"/>
          </w:tcPr>
          <w:p w14:paraId="22ACD5F9" w14:textId="0CBDD3F1" w:rsidR="006D1E6A" w:rsidRPr="006D1E6A" w:rsidRDefault="006D1E6A" w:rsidP="009F1299">
            <w:pPr>
              <w:spacing w:after="0" w:line="240" w:lineRule="auto"/>
              <w:rPr>
                <w:rFonts w:eastAsia="Times New Roman" w:cs="Calibri"/>
                <w:color w:val="000000"/>
                <w:sz w:val="20"/>
                <w:szCs w:val="20"/>
              </w:rPr>
            </w:pPr>
          </w:p>
        </w:tc>
        <w:tc>
          <w:tcPr>
            <w:tcW w:w="1446"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5B997797" w14:textId="52E094EB" w:rsidR="006D1E6A" w:rsidRPr="006D1E6A" w:rsidRDefault="006D1E6A" w:rsidP="009F1299">
            <w:pPr>
              <w:spacing w:after="0" w:line="240" w:lineRule="auto"/>
              <w:jc w:val="center"/>
              <w:rPr>
                <w:rFonts w:eastAsia="Times New Roman" w:cs="Calibri"/>
                <w:color w:val="000000"/>
                <w:sz w:val="20"/>
                <w:szCs w:val="20"/>
              </w:rPr>
            </w:pPr>
          </w:p>
        </w:tc>
        <w:tc>
          <w:tcPr>
            <w:tcW w:w="1447"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298DB64C" w14:textId="41C8E406" w:rsidR="006D1E6A" w:rsidRPr="006D1E6A" w:rsidRDefault="006D1E6A" w:rsidP="009F1299">
            <w:pPr>
              <w:spacing w:after="0" w:line="240" w:lineRule="auto"/>
              <w:jc w:val="center"/>
              <w:rPr>
                <w:rFonts w:eastAsia="Times New Roman" w:cs="Calibri"/>
                <w:color w:val="000000"/>
                <w:sz w:val="20"/>
                <w:szCs w:val="20"/>
              </w:rPr>
            </w:pPr>
          </w:p>
        </w:tc>
        <w:tc>
          <w:tcPr>
            <w:tcW w:w="1447"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3C973E4D" w14:textId="35E232F0" w:rsidR="006D1E6A" w:rsidRPr="006D1E6A" w:rsidRDefault="006D1E6A" w:rsidP="009F1299">
            <w:pPr>
              <w:spacing w:after="0" w:line="240" w:lineRule="auto"/>
              <w:jc w:val="center"/>
              <w:rPr>
                <w:rFonts w:eastAsia="Times New Roman" w:cs="Calibri"/>
                <w:color w:val="000000"/>
                <w:sz w:val="20"/>
                <w:szCs w:val="20"/>
              </w:rPr>
            </w:pPr>
          </w:p>
        </w:tc>
        <w:tc>
          <w:tcPr>
            <w:tcW w:w="1960" w:type="dxa"/>
            <w:tcBorders>
              <w:top w:val="single" w:sz="4" w:space="0" w:color="BACFD0"/>
              <w:left w:val="single" w:sz="4" w:space="0" w:color="BACFD0"/>
              <w:bottom w:val="single" w:sz="4" w:space="0" w:color="BACFD0"/>
              <w:right w:val="single" w:sz="18" w:space="0" w:color="BACFD0"/>
            </w:tcBorders>
            <w:shd w:val="clear" w:color="auto" w:fill="F7FCFA"/>
            <w:vAlign w:val="center"/>
          </w:tcPr>
          <w:p w14:paraId="113DEEC3" w14:textId="13A18118" w:rsidR="006D1E6A" w:rsidRPr="006D1E6A" w:rsidRDefault="006D1E6A" w:rsidP="009F1299">
            <w:pPr>
              <w:spacing w:after="0" w:line="240" w:lineRule="auto"/>
              <w:rPr>
                <w:rFonts w:eastAsia="Times New Roman" w:cs="Calibri"/>
                <w:color w:val="000000"/>
                <w:sz w:val="20"/>
                <w:szCs w:val="20"/>
              </w:rPr>
            </w:pPr>
          </w:p>
        </w:tc>
      </w:tr>
      <w:tr w:rsidR="006D1E6A" w:rsidRPr="006D1E6A" w14:paraId="44858EE5" w14:textId="77777777" w:rsidTr="006D1E6A">
        <w:trPr>
          <w:trHeight w:val="576"/>
        </w:trPr>
        <w:tc>
          <w:tcPr>
            <w:tcW w:w="2140" w:type="dxa"/>
            <w:tcBorders>
              <w:top w:val="nil"/>
              <w:left w:val="single" w:sz="4" w:space="0" w:color="BACFD0"/>
              <w:bottom w:val="single" w:sz="4" w:space="0" w:color="BACFD0"/>
              <w:right w:val="single" w:sz="4" w:space="0" w:color="BACFD0"/>
            </w:tcBorders>
            <w:shd w:val="clear" w:color="000000" w:fill="E0F3F2"/>
            <w:vAlign w:val="center"/>
          </w:tcPr>
          <w:p w14:paraId="0566FDF9" w14:textId="1BD0ACED" w:rsidR="006D1E6A" w:rsidRPr="006D1E6A" w:rsidRDefault="006D1E6A" w:rsidP="009F1299">
            <w:pPr>
              <w:spacing w:after="0" w:line="240" w:lineRule="auto"/>
              <w:rPr>
                <w:rFonts w:eastAsia="Times New Roman" w:cs="Calibri"/>
                <w:color w:val="000000"/>
                <w:sz w:val="20"/>
                <w:szCs w:val="20"/>
              </w:rPr>
            </w:pPr>
          </w:p>
        </w:tc>
        <w:tc>
          <w:tcPr>
            <w:tcW w:w="2540" w:type="dxa"/>
            <w:tcBorders>
              <w:top w:val="nil"/>
              <w:left w:val="nil"/>
              <w:bottom w:val="single" w:sz="4" w:space="0" w:color="BACFD0"/>
              <w:right w:val="single" w:sz="4" w:space="0" w:color="BACFD0"/>
            </w:tcBorders>
            <w:shd w:val="clear" w:color="000000" w:fill="ECF7F6"/>
            <w:vAlign w:val="center"/>
          </w:tcPr>
          <w:p w14:paraId="5B29FA0B" w14:textId="484BB7A2" w:rsidR="006D1E6A" w:rsidRPr="006D1E6A" w:rsidRDefault="006D1E6A" w:rsidP="009F1299">
            <w:pPr>
              <w:spacing w:after="0" w:line="240" w:lineRule="auto"/>
              <w:rPr>
                <w:rFonts w:eastAsia="Times New Roman" w:cs="Calibri"/>
                <w:color w:val="000000"/>
                <w:sz w:val="20"/>
                <w:szCs w:val="20"/>
              </w:rPr>
            </w:pPr>
          </w:p>
        </w:tc>
        <w:tc>
          <w:tcPr>
            <w:tcW w:w="1446"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746A67DC" w14:textId="63978EBC" w:rsidR="006D1E6A" w:rsidRPr="006D1E6A" w:rsidRDefault="006D1E6A" w:rsidP="009F1299">
            <w:pPr>
              <w:spacing w:after="0" w:line="240" w:lineRule="auto"/>
              <w:jc w:val="center"/>
              <w:rPr>
                <w:rFonts w:eastAsia="Times New Roman" w:cs="Calibri"/>
                <w:color w:val="000000"/>
                <w:sz w:val="20"/>
                <w:szCs w:val="20"/>
              </w:rPr>
            </w:pPr>
          </w:p>
        </w:tc>
        <w:tc>
          <w:tcPr>
            <w:tcW w:w="1447"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311F6A65" w14:textId="4929CC83" w:rsidR="006D1E6A" w:rsidRPr="006D1E6A" w:rsidRDefault="006D1E6A" w:rsidP="009F1299">
            <w:pPr>
              <w:spacing w:after="0" w:line="240" w:lineRule="auto"/>
              <w:jc w:val="center"/>
              <w:rPr>
                <w:rFonts w:eastAsia="Times New Roman" w:cs="Calibri"/>
                <w:color w:val="000000"/>
                <w:sz w:val="20"/>
                <w:szCs w:val="20"/>
              </w:rPr>
            </w:pPr>
          </w:p>
        </w:tc>
        <w:tc>
          <w:tcPr>
            <w:tcW w:w="1447"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1D4167C1" w14:textId="6FE54235" w:rsidR="006D1E6A" w:rsidRPr="006D1E6A" w:rsidRDefault="006D1E6A" w:rsidP="009F1299">
            <w:pPr>
              <w:spacing w:after="0" w:line="240" w:lineRule="auto"/>
              <w:jc w:val="center"/>
              <w:rPr>
                <w:rFonts w:eastAsia="Times New Roman" w:cs="Calibri"/>
                <w:color w:val="000000"/>
                <w:sz w:val="20"/>
                <w:szCs w:val="20"/>
              </w:rPr>
            </w:pPr>
          </w:p>
        </w:tc>
        <w:tc>
          <w:tcPr>
            <w:tcW w:w="1960" w:type="dxa"/>
            <w:tcBorders>
              <w:top w:val="single" w:sz="4" w:space="0" w:color="BACFD0"/>
              <w:left w:val="single" w:sz="4" w:space="0" w:color="BACFD0"/>
              <w:bottom w:val="single" w:sz="4" w:space="0" w:color="BACFD0"/>
              <w:right w:val="single" w:sz="18" w:space="0" w:color="BACFD0"/>
            </w:tcBorders>
            <w:shd w:val="clear" w:color="auto" w:fill="F7FCFA"/>
            <w:vAlign w:val="center"/>
          </w:tcPr>
          <w:p w14:paraId="71362064" w14:textId="4BE6CA21" w:rsidR="006D1E6A" w:rsidRPr="006D1E6A" w:rsidRDefault="006D1E6A" w:rsidP="009F1299">
            <w:pPr>
              <w:spacing w:after="0" w:line="240" w:lineRule="auto"/>
              <w:rPr>
                <w:rFonts w:eastAsia="Times New Roman" w:cs="Calibri"/>
                <w:color w:val="000000"/>
                <w:sz w:val="20"/>
                <w:szCs w:val="20"/>
              </w:rPr>
            </w:pPr>
          </w:p>
        </w:tc>
      </w:tr>
      <w:tr w:rsidR="006D1E6A" w:rsidRPr="006D1E6A" w14:paraId="5E23CCB6" w14:textId="77777777" w:rsidTr="006D1E6A">
        <w:trPr>
          <w:trHeight w:val="576"/>
        </w:trPr>
        <w:tc>
          <w:tcPr>
            <w:tcW w:w="2140" w:type="dxa"/>
            <w:tcBorders>
              <w:top w:val="nil"/>
              <w:left w:val="single" w:sz="4" w:space="0" w:color="BACFD0"/>
              <w:bottom w:val="single" w:sz="4" w:space="0" w:color="BACFD0"/>
              <w:right w:val="single" w:sz="4" w:space="0" w:color="BACFD0"/>
            </w:tcBorders>
            <w:shd w:val="clear" w:color="000000" w:fill="E0F3F2"/>
            <w:vAlign w:val="center"/>
          </w:tcPr>
          <w:p w14:paraId="52C7B6B1" w14:textId="654E8FED" w:rsidR="006D1E6A" w:rsidRPr="006D1E6A" w:rsidRDefault="006D1E6A" w:rsidP="009F1299">
            <w:pPr>
              <w:spacing w:after="0" w:line="240" w:lineRule="auto"/>
              <w:rPr>
                <w:rFonts w:eastAsia="Times New Roman" w:cs="Calibri"/>
                <w:color w:val="000000"/>
                <w:sz w:val="20"/>
                <w:szCs w:val="20"/>
              </w:rPr>
            </w:pPr>
          </w:p>
        </w:tc>
        <w:tc>
          <w:tcPr>
            <w:tcW w:w="2540" w:type="dxa"/>
            <w:tcBorders>
              <w:top w:val="nil"/>
              <w:left w:val="nil"/>
              <w:bottom w:val="single" w:sz="4" w:space="0" w:color="BACFD0"/>
              <w:right w:val="single" w:sz="4" w:space="0" w:color="BACFD0"/>
            </w:tcBorders>
            <w:shd w:val="clear" w:color="000000" w:fill="ECF7F6"/>
            <w:vAlign w:val="center"/>
          </w:tcPr>
          <w:p w14:paraId="52B8736D" w14:textId="1F00306D" w:rsidR="006D1E6A" w:rsidRPr="006D1E6A" w:rsidRDefault="006D1E6A" w:rsidP="009F1299">
            <w:pPr>
              <w:spacing w:after="0" w:line="240" w:lineRule="auto"/>
              <w:rPr>
                <w:rFonts w:eastAsia="Times New Roman" w:cs="Calibri"/>
                <w:color w:val="000000"/>
                <w:sz w:val="20"/>
                <w:szCs w:val="20"/>
              </w:rPr>
            </w:pPr>
          </w:p>
        </w:tc>
        <w:tc>
          <w:tcPr>
            <w:tcW w:w="1446"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0930EF3F" w14:textId="1F692013" w:rsidR="006D1E6A" w:rsidRPr="006D1E6A" w:rsidRDefault="006D1E6A" w:rsidP="009F1299">
            <w:pPr>
              <w:spacing w:after="0" w:line="240" w:lineRule="auto"/>
              <w:jc w:val="center"/>
              <w:rPr>
                <w:rFonts w:eastAsia="Times New Roman" w:cs="Calibri"/>
                <w:color w:val="000000"/>
                <w:sz w:val="20"/>
                <w:szCs w:val="20"/>
              </w:rPr>
            </w:pPr>
          </w:p>
        </w:tc>
        <w:tc>
          <w:tcPr>
            <w:tcW w:w="1447"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355704C7" w14:textId="70559CB1" w:rsidR="006D1E6A" w:rsidRPr="006D1E6A" w:rsidRDefault="006D1E6A" w:rsidP="009F1299">
            <w:pPr>
              <w:spacing w:after="0" w:line="240" w:lineRule="auto"/>
              <w:jc w:val="center"/>
              <w:rPr>
                <w:rFonts w:eastAsia="Times New Roman" w:cs="Calibri"/>
                <w:color w:val="000000"/>
                <w:sz w:val="20"/>
                <w:szCs w:val="20"/>
              </w:rPr>
            </w:pPr>
          </w:p>
        </w:tc>
        <w:tc>
          <w:tcPr>
            <w:tcW w:w="1447"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665F054E" w14:textId="60E29AB3" w:rsidR="006D1E6A" w:rsidRPr="006D1E6A" w:rsidRDefault="006D1E6A" w:rsidP="009F1299">
            <w:pPr>
              <w:spacing w:after="0" w:line="240" w:lineRule="auto"/>
              <w:jc w:val="center"/>
              <w:rPr>
                <w:rFonts w:eastAsia="Times New Roman" w:cs="Calibri"/>
                <w:color w:val="000000"/>
                <w:sz w:val="20"/>
                <w:szCs w:val="20"/>
              </w:rPr>
            </w:pPr>
          </w:p>
        </w:tc>
        <w:tc>
          <w:tcPr>
            <w:tcW w:w="1960" w:type="dxa"/>
            <w:tcBorders>
              <w:top w:val="single" w:sz="4" w:space="0" w:color="BACFD0"/>
              <w:left w:val="single" w:sz="4" w:space="0" w:color="BACFD0"/>
              <w:bottom w:val="single" w:sz="4" w:space="0" w:color="BACFD0"/>
              <w:right w:val="single" w:sz="18" w:space="0" w:color="BACFD0"/>
            </w:tcBorders>
            <w:shd w:val="clear" w:color="auto" w:fill="F7FCFA"/>
            <w:vAlign w:val="center"/>
          </w:tcPr>
          <w:p w14:paraId="665B7852" w14:textId="2F86C93B" w:rsidR="006D1E6A" w:rsidRPr="006D1E6A" w:rsidRDefault="006D1E6A" w:rsidP="009F1299">
            <w:pPr>
              <w:spacing w:after="0" w:line="240" w:lineRule="auto"/>
              <w:rPr>
                <w:rFonts w:eastAsia="Times New Roman" w:cs="Calibri"/>
                <w:color w:val="000000"/>
                <w:sz w:val="20"/>
                <w:szCs w:val="20"/>
              </w:rPr>
            </w:pPr>
          </w:p>
        </w:tc>
      </w:tr>
      <w:tr w:rsidR="006D1E6A" w:rsidRPr="006D1E6A" w14:paraId="0D3B4315" w14:textId="77777777" w:rsidTr="006D1E6A">
        <w:trPr>
          <w:trHeight w:val="576"/>
        </w:trPr>
        <w:tc>
          <w:tcPr>
            <w:tcW w:w="2140" w:type="dxa"/>
            <w:tcBorders>
              <w:top w:val="nil"/>
              <w:left w:val="single" w:sz="4" w:space="0" w:color="BACFD0"/>
              <w:bottom w:val="single" w:sz="4" w:space="0" w:color="BACFD0"/>
              <w:right w:val="single" w:sz="4" w:space="0" w:color="BACFD0"/>
            </w:tcBorders>
            <w:shd w:val="clear" w:color="000000" w:fill="E0F3F2"/>
            <w:vAlign w:val="center"/>
          </w:tcPr>
          <w:p w14:paraId="1E7143AD" w14:textId="01743A37" w:rsidR="006D1E6A" w:rsidRPr="006D1E6A" w:rsidRDefault="006D1E6A" w:rsidP="009F1299">
            <w:pPr>
              <w:spacing w:after="0" w:line="240" w:lineRule="auto"/>
              <w:rPr>
                <w:rFonts w:eastAsia="Times New Roman" w:cs="Calibri"/>
                <w:color w:val="000000"/>
                <w:sz w:val="20"/>
                <w:szCs w:val="20"/>
              </w:rPr>
            </w:pPr>
          </w:p>
        </w:tc>
        <w:tc>
          <w:tcPr>
            <w:tcW w:w="2540" w:type="dxa"/>
            <w:tcBorders>
              <w:top w:val="nil"/>
              <w:left w:val="nil"/>
              <w:bottom w:val="single" w:sz="4" w:space="0" w:color="BACFD0"/>
              <w:right w:val="single" w:sz="4" w:space="0" w:color="BACFD0"/>
            </w:tcBorders>
            <w:shd w:val="clear" w:color="000000" w:fill="ECF7F6"/>
            <w:vAlign w:val="center"/>
          </w:tcPr>
          <w:p w14:paraId="7A3E0A5A" w14:textId="27ABB610" w:rsidR="006D1E6A" w:rsidRPr="006D1E6A" w:rsidRDefault="006D1E6A" w:rsidP="009F1299">
            <w:pPr>
              <w:spacing w:after="0" w:line="240" w:lineRule="auto"/>
              <w:rPr>
                <w:rFonts w:eastAsia="Times New Roman" w:cs="Calibri"/>
                <w:color w:val="000000"/>
                <w:sz w:val="20"/>
                <w:szCs w:val="20"/>
              </w:rPr>
            </w:pPr>
          </w:p>
        </w:tc>
        <w:tc>
          <w:tcPr>
            <w:tcW w:w="1446"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39201BFA" w14:textId="419C63C1" w:rsidR="006D1E6A" w:rsidRPr="006D1E6A" w:rsidRDefault="006D1E6A" w:rsidP="009F1299">
            <w:pPr>
              <w:spacing w:after="0" w:line="240" w:lineRule="auto"/>
              <w:jc w:val="center"/>
              <w:rPr>
                <w:rFonts w:eastAsia="Times New Roman" w:cs="Calibri"/>
                <w:color w:val="000000"/>
                <w:sz w:val="20"/>
                <w:szCs w:val="20"/>
              </w:rPr>
            </w:pPr>
          </w:p>
        </w:tc>
        <w:tc>
          <w:tcPr>
            <w:tcW w:w="1447"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1FDE1446" w14:textId="3BE0FED1" w:rsidR="006D1E6A" w:rsidRPr="006D1E6A" w:rsidRDefault="006D1E6A" w:rsidP="009F1299">
            <w:pPr>
              <w:spacing w:after="0" w:line="240" w:lineRule="auto"/>
              <w:jc w:val="center"/>
              <w:rPr>
                <w:rFonts w:eastAsia="Times New Roman" w:cs="Calibri"/>
                <w:color w:val="000000"/>
                <w:sz w:val="20"/>
                <w:szCs w:val="20"/>
              </w:rPr>
            </w:pPr>
          </w:p>
        </w:tc>
        <w:tc>
          <w:tcPr>
            <w:tcW w:w="1447"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25BC7BBA" w14:textId="65E5CC71" w:rsidR="006D1E6A" w:rsidRPr="006D1E6A" w:rsidRDefault="006D1E6A" w:rsidP="009F1299">
            <w:pPr>
              <w:spacing w:after="0" w:line="240" w:lineRule="auto"/>
              <w:jc w:val="center"/>
              <w:rPr>
                <w:rFonts w:eastAsia="Times New Roman" w:cs="Calibri"/>
                <w:color w:val="000000"/>
                <w:sz w:val="20"/>
                <w:szCs w:val="20"/>
              </w:rPr>
            </w:pPr>
          </w:p>
        </w:tc>
        <w:tc>
          <w:tcPr>
            <w:tcW w:w="1960" w:type="dxa"/>
            <w:tcBorders>
              <w:top w:val="single" w:sz="4" w:space="0" w:color="BACFD0"/>
              <w:left w:val="single" w:sz="4" w:space="0" w:color="BACFD0"/>
              <w:bottom w:val="single" w:sz="4" w:space="0" w:color="BACFD0"/>
              <w:right w:val="single" w:sz="18" w:space="0" w:color="BACFD0"/>
            </w:tcBorders>
            <w:shd w:val="clear" w:color="auto" w:fill="F7FCFA"/>
            <w:vAlign w:val="center"/>
          </w:tcPr>
          <w:p w14:paraId="4AE34E2F" w14:textId="11F45822" w:rsidR="006D1E6A" w:rsidRPr="006D1E6A" w:rsidRDefault="006D1E6A" w:rsidP="009F1299">
            <w:pPr>
              <w:spacing w:after="0" w:line="240" w:lineRule="auto"/>
              <w:rPr>
                <w:rFonts w:eastAsia="Times New Roman" w:cs="Calibri"/>
                <w:color w:val="000000"/>
                <w:sz w:val="20"/>
                <w:szCs w:val="20"/>
              </w:rPr>
            </w:pPr>
          </w:p>
        </w:tc>
      </w:tr>
      <w:tr w:rsidR="006D1E6A" w:rsidRPr="006D1E6A" w14:paraId="1EF3296D" w14:textId="77777777" w:rsidTr="006D1E6A">
        <w:trPr>
          <w:trHeight w:val="576"/>
        </w:trPr>
        <w:tc>
          <w:tcPr>
            <w:tcW w:w="2140" w:type="dxa"/>
            <w:tcBorders>
              <w:top w:val="nil"/>
              <w:left w:val="single" w:sz="4" w:space="0" w:color="BACFD0"/>
              <w:bottom w:val="single" w:sz="4" w:space="0" w:color="BACFD0"/>
              <w:right w:val="single" w:sz="4" w:space="0" w:color="BACFD0"/>
            </w:tcBorders>
            <w:shd w:val="clear" w:color="000000" w:fill="E0F3F2"/>
            <w:vAlign w:val="center"/>
          </w:tcPr>
          <w:p w14:paraId="35894696" w14:textId="274FC385" w:rsidR="006D1E6A" w:rsidRPr="006D1E6A" w:rsidRDefault="006D1E6A" w:rsidP="009F1299">
            <w:pPr>
              <w:spacing w:after="0" w:line="240" w:lineRule="auto"/>
              <w:rPr>
                <w:rFonts w:eastAsia="Times New Roman" w:cs="Calibri"/>
                <w:color w:val="000000"/>
                <w:sz w:val="20"/>
                <w:szCs w:val="20"/>
              </w:rPr>
            </w:pPr>
          </w:p>
        </w:tc>
        <w:tc>
          <w:tcPr>
            <w:tcW w:w="2540" w:type="dxa"/>
            <w:tcBorders>
              <w:top w:val="nil"/>
              <w:left w:val="nil"/>
              <w:bottom w:val="single" w:sz="4" w:space="0" w:color="BACFD0"/>
              <w:right w:val="single" w:sz="4" w:space="0" w:color="BACFD0"/>
            </w:tcBorders>
            <w:shd w:val="clear" w:color="000000" w:fill="ECF7F6"/>
            <w:vAlign w:val="center"/>
          </w:tcPr>
          <w:p w14:paraId="6E65A6AE" w14:textId="5C82F722" w:rsidR="006D1E6A" w:rsidRPr="006D1E6A" w:rsidRDefault="006D1E6A" w:rsidP="009F1299">
            <w:pPr>
              <w:spacing w:after="0" w:line="240" w:lineRule="auto"/>
              <w:rPr>
                <w:rFonts w:eastAsia="Times New Roman" w:cs="Calibri"/>
                <w:color w:val="000000"/>
                <w:sz w:val="20"/>
                <w:szCs w:val="20"/>
              </w:rPr>
            </w:pPr>
          </w:p>
        </w:tc>
        <w:tc>
          <w:tcPr>
            <w:tcW w:w="1446"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4CB85846" w14:textId="14ECD3B8" w:rsidR="006D1E6A" w:rsidRPr="006D1E6A" w:rsidRDefault="006D1E6A" w:rsidP="009F1299">
            <w:pPr>
              <w:spacing w:after="0" w:line="240" w:lineRule="auto"/>
              <w:jc w:val="center"/>
              <w:rPr>
                <w:rFonts w:eastAsia="Times New Roman" w:cs="Calibri"/>
                <w:color w:val="000000"/>
                <w:sz w:val="20"/>
                <w:szCs w:val="20"/>
              </w:rPr>
            </w:pPr>
          </w:p>
        </w:tc>
        <w:tc>
          <w:tcPr>
            <w:tcW w:w="1447"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571F4108" w14:textId="3342636B" w:rsidR="006D1E6A" w:rsidRPr="006D1E6A" w:rsidRDefault="006D1E6A" w:rsidP="009F1299">
            <w:pPr>
              <w:spacing w:after="0" w:line="240" w:lineRule="auto"/>
              <w:jc w:val="center"/>
              <w:rPr>
                <w:rFonts w:eastAsia="Times New Roman" w:cs="Calibri"/>
                <w:color w:val="000000"/>
                <w:sz w:val="20"/>
                <w:szCs w:val="20"/>
              </w:rPr>
            </w:pPr>
          </w:p>
        </w:tc>
        <w:tc>
          <w:tcPr>
            <w:tcW w:w="1447"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650EB44F" w14:textId="45D5B9B6" w:rsidR="006D1E6A" w:rsidRPr="006D1E6A" w:rsidRDefault="006D1E6A" w:rsidP="009F1299">
            <w:pPr>
              <w:spacing w:after="0" w:line="240" w:lineRule="auto"/>
              <w:jc w:val="center"/>
              <w:rPr>
                <w:rFonts w:eastAsia="Times New Roman" w:cs="Calibri"/>
                <w:color w:val="000000"/>
                <w:sz w:val="20"/>
                <w:szCs w:val="20"/>
              </w:rPr>
            </w:pPr>
          </w:p>
        </w:tc>
        <w:tc>
          <w:tcPr>
            <w:tcW w:w="1960" w:type="dxa"/>
            <w:tcBorders>
              <w:top w:val="single" w:sz="4" w:space="0" w:color="BACFD0"/>
              <w:left w:val="single" w:sz="4" w:space="0" w:color="BACFD0"/>
              <w:bottom w:val="single" w:sz="4" w:space="0" w:color="BACFD0"/>
              <w:right w:val="single" w:sz="18" w:space="0" w:color="BACFD0"/>
            </w:tcBorders>
            <w:shd w:val="clear" w:color="auto" w:fill="F7FCFA"/>
            <w:vAlign w:val="center"/>
          </w:tcPr>
          <w:p w14:paraId="002823D4" w14:textId="62E9FE82" w:rsidR="006D1E6A" w:rsidRPr="006D1E6A" w:rsidRDefault="006D1E6A" w:rsidP="009F1299">
            <w:pPr>
              <w:spacing w:after="0" w:line="240" w:lineRule="auto"/>
              <w:rPr>
                <w:rFonts w:eastAsia="Times New Roman" w:cs="Calibri"/>
                <w:color w:val="000000"/>
                <w:sz w:val="20"/>
                <w:szCs w:val="20"/>
              </w:rPr>
            </w:pPr>
          </w:p>
        </w:tc>
      </w:tr>
      <w:tr w:rsidR="006D1E6A" w:rsidRPr="006D1E6A" w14:paraId="45D43FF0" w14:textId="77777777" w:rsidTr="006D1E6A">
        <w:trPr>
          <w:trHeight w:val="576"/>
        </w:trPr>
        <w:tc>
          <w:tcPr>
            <w:tcW w:w="2140" w:type="dxa"/>
            <w:tcBorders>
              <w:top w:val="nil"/>
              <w:left w:val="single" w:sz="4" w:space="0" w:color="BACFD0"/>
              <w:bottom w:val="single" w:sz="4" w:space="0" w:color="BACFD0"/>
              <w:right w:val="single" w:sz="4" w:space="0" w:color="BACFD0"/>
            </w:tcBorders>
            <w:shd w:val="clear" w:color="000000" w:fill="E0F3F2"/>
            <w:vAlign w:val="center"/>
          </w:tcPr>
          <w:p w14:paraId="7188F0EB" w14:textId="0BEF7010" w:rsidR="006D1E6A" w:rsidRPr="006D1E6A" w:rsidRDefault="006D1E6A" w:rsidP="009F1299">
            <w:pPr>
              <w:spacing w:after="0" w:line="240" w:lineRule="auto"/>
              <w:rPr>
                <w:rFonts w:eastAsia="Times New Roman" w:cs="Calibri"/>
                <w:color w:val="000000"/>
                <w:sz w:val="20"/>
                <w:szCs w:val="20"/>
              </w:rPr>
            </w:pPr>
          </w:p>
        </w:tc>
        <w:tc>
          <w:tcPr>
            <w:tcW w:w="2540" w:type="dxa"/>
            <w:tcBorders>
              <w:top w:val="nil"/>
              <w:left w:val="nil"/>
              <w:bottom w:val="single" w:sz="4" w:space="0" w:color="BACFD0"/>
              <w:right w:val="single" w:sz="4" w:space="0" w:color="BACFD0"/>
            </w:tcBorders>
            <w:shd w:val="clear" w:color="000000" w:fill="ECF7F6"/>
            <w:vAlign w:val="center"/>
          </w:tcPr>
          <w:p w14:paraId="2D8F6A0C" w14:textId="34A7297D" w:rsidR="006D1E6A" w:rsidRPr="006D1E6A" w:rsidRDefault="006D1E6A" w:rsidP="009F1299">
            <w:pPr>
              <w:spacing w:after="0" w:line="240" w:lineRule="auto"/>
              <w:rPr>
                <w:rFonts w:eastAsia="Times New Roman" w:cs="Calibri"/>
                <w:color w:val="000000"/>
                <w:sz w:val="20"/>
                <w:szCs w:val="20"/>
              </w:rPr>
            </w:pPr>
          </w:p>
        </w:tc>
        <w:tc>
          <w:tcPr>
            <w:tcW w:w="1446"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71E41FCE" w14:textId="54EA1EA9" w:rsidR="006D1E6A" w:rsidRPr="006D1E6A" w:rsidRDefault="006D1E6A" w:rsidP="009F1299">
            <w:pPr>
              <w:spacing w:after="0" w:line="240" w:lineRule="auto"/>
              <w:jc w:val="center"/>
              <w:rPr>
                <w:rFonts w:eastAsia="Times New Roman" w:cs="Calibri"/>
                <w:color w:val="000000"/>
                <w:sz w:val="20"/>
                <w:szCs w:val="20"/>
              </w:rPr>
            </w:pPr>
          </w:p>
        </w:tc>
        <w:tc>
          <w:tcPr>
            <w:tcW w:w="1447"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57A50CAF" w14:textId="3C4241FB" w:rsidR="006D1E6A" w:rsidRPr="006D1E6A" w:rsidRDefault="006D1E6A" w:rsidP="009F1299">
            <w:pPr>
              <w:spacing w:after="0" w:line="240" w:lineRule="auto"/>
              <w:jc w:val="center"/>
              <w:rPr>
                <w:rFonts w:eastAsia="Times New Roman" w:cs="Calibri"/>
                <w:color w:val="000000"/>
                <w:sz w:val="20"/>
                <w:szCs w:val="20"/>
              </w:rPr>
            </w:pPr>
          </w:p>
        </w:tc>
        <w:tc>
          <w:tcPr>
            <w:tcW w:w="1447"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71E4704F" w14:textId="10C6F8C4" w:rsidR="006D1E6A" w:rsidRPr="006D1E6A" w:rsidRDefault="006D1E6A" w:rsidP="009F1299">
            <w:pPr>
              <w:spacing w:after="0" w:line="240" w:lineRule="auto"/>
              <w:jc w:val="center"/>
              <w:rPr>
                <w:rFonts w:eastAsia="Times New Roman" w:cs="Calibri"/>
                <w:color w:val="000000"/>
                <w:sz w:val="20"/>
                <w:szCs w:val="20"/>
              </w:rPr>
            </w:pPr>
          </w:p>
        </w:tc>
        <w:tc>
          <w:tcPr>
            <w:tcW w:w="1960" w:type="dxa"/>
            <w:tcBorders>
              <w:top w:val="single" w:sz="4" w:space="0" w:color="BACFD0"/>
              <w:left w:val="single" w:sz="4" w:space="0" w:color="BACFD0"/>
              <w:bottom w:val="single" w:sz="4" w:space="0" w:color="BACFD0"/>
              <w:right w:val="single" w:sz="18" w:space="0" w:color="BACFD0"/>
            </w:tcBorders>
            <w:shd w:val="clear" w:color="auto" w:fill="F7FCFA"/>
            <w:vAlign w:val="center"/>
          </w:tcPr>
          <w:p w14:paraId="63B585A0" w14:textId="3A0C9BEF" w:rsidR="006D1E6A" w:rsidRPr="006D1E6A" w:rsidRDefault="006D1E6A" w:rsidP="009F1299">
            <w:pPr>
              <w:spacing w:after="0" w:line="240" w:lineRule="auto"/>
              <w:rPr>
                <w:rFonts w:eastAsia="Times New Roman" w:cs="Calibri"/>
                <w:color w:val="000000"/>
                <w:sz w:val="20"/>
                <w:szCs w:val="20"/>
              </w:rPr>
            </w:pPr>
          </w:p>
        </w:tc>
      </w:tr>
      <w:tr w:rsidR="006D1E6A" w:rsidRPr="006D1E6A" w14:paraId="2AEB725B" w14:textId="77777777" w:rsidTr="006D1E6A">
        <w:trPr>
          <w:trHeight w:val="576"/>
        </w:trPr>
        <w:tc>
          <w:tcPr>
            <w:tcW w:w="2140" w:type="dxa"/>
            <w:tcBorders>
              <w:top w:val="nil"/>
              <w:left w:val="single" w:sz="4" w:space="0" w:color="BACFD0"/>
              <w:bottom w:val="single" w:sz="4" w:space="0" w:color="BACFD0"/>
              <w:right w:val="single" w:sz="4" w:space="0" w:color="BACFD0"/>
            </w:tcBorders>
            <w:shd w:val="clear" w:color="000000" w:fill="E0F3F2"/>
            <w:vAlign w:val="center"/>
          </w:tcPr>
          <w:p w14:paraId="7AA5BAD7" w14:textId="0D1033B2" w:rsidR="006D1E6A" w:rsidRPr="006D1E6A" w:rsidRDefault="006D1E6A" w:rsidP="009F1299">
            <w:pPr>
              <w:spacing w:after="0" w:line="240" w:lineRule="auto"/>
              <w:rPr>
                <w:rFonts w:eastAsia="Times New Roman" w:cs="Calibri"/>
                <w:color w:val="000000"/>
                <w:sz w:val="20"/>
                <w:szCs w:val="20"/>
              </w:rPr>
            </w:pPr>
          </w:p>
        </w:tc>
        <w:tc>
          <w:tcPr>
            <w:tcW w:w="2540" w:type="dxa"/>
            <w:tcBorders>
              <w:top w:val="nil"/>
              <w:left w:val="nil"/>
              <w:bottom w:val="single" w:sz="4" w:space="0" w:color="BACFD0"/>
              <w:right w:val="single" w:sz="4" w:space="0" w:color="BACFD0"/>
            </w:tcBorders>
            <w:shd w:val="clear" w:color="000000" w:fill="ECF7F6"/>
            <w:vAlign w:val="center"/>
          </w:tcPr>
          <w:p w14:paraId="42FDD672" w14:textId="174A00DF" w:rsidR="006D1E6A" w:rsidRPr="006D1E6A" w:rsidRDefault="006D1E6A" w:rsidP="009F1299">
            <w:pPr>
              <w:spacing w:after="0" w:line="240" w:lineRule="auto"/>
              <w:rPr>
                <w:rFonts w:eastAsia="Times New Roman" w:cs="Calibri"/>
                <w:color w:val="000000"/>
                <w:sz w:val="20"/>
                <w:szCs w:val="20"/>
              </w:rPr>
            </w:pPr>
          </w:p>
        </w:tc>
        <w:tc>
          <w:tcPr>
            <w:tcW w:w="1446"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1F18B57F" w14:textId="1B9752A3" w:rsidR="006D1E6A" w:rsidRPr="006D1E6A" w:rsidRDefault="006D1E6A" w:rsidP="009F1299">
            <w:pPr>
              <w:spacing w:after="0" w:line="240" w:lineRule="auto"/>
              <w:jc w:val="center"/>
              <w:rPr>
                <w:rFonts w:eastAsia="Times New Roman" w:cs="Calibri"/>
                <w:color w:val="000000"/>
                <w:sz w:val="20"/>
                <w:szCs w:val="20"/>
              </w:rPr>
            </w:pPr>
          </w:p>
        </w:tc>
        <w:tc>
          <w:tcPr>
            <w:tcW w:w="1447"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11F79A10" w14:textId="2B92035A" w:rsidR="006D1E6A" w:rsidRPr="006D1E6A" w:rsidRDefault="006D1E6A" w:rsidP="009F1299">
            <w:pPr>
              <w:spacing w:after="0" w:line="240" w:lineRule="auto"/>
              <w:jc w:val="center"/>
              <w:rPr>
                <w:rFonts w:eastAsia="Times New Roman" w:cs="Calibri"/>
                <w:color w:val="000000"/>
                <w:sz w:val="20"/>
                <w:szCs w:val="20"/>
              </w:rPr>
            </w:pPr>
          </w:p>
        </w:tc>
        <w:tc>
          <w:tcPr>
            <w:tcW w:w="1447" w:type="dxa"/>
            <w:tcBorders>
              <w:top w:val="single" w:sz="4" w:space="0" w:color="BACFD0"/>
              <w:left w:val="single" w:sz="4" w:space="0" w:color="BACFD0"/>
              <w:bottom w:val="single" w:sz="4" w:space="0" w:color="BACFD0"/>
              <w:right w:val="single" w:sz="4" w:space="0" w:color="BACFD0"/>
            </w:tcBorders>
            <w:shd w:val="clear" w:color="auto" w:fill="FFFFFF" w:themeFill="background1"/>
            <w:vAlign w:val="center"/>
          </w:tcPr>
          <w:p w14:paraId="62DE11E1" w14:textId="627487FE" w:rsidR="006D1E6A" w:rsidRPr="006D1E6A" w:rsidRDefault="006D1E6A" w:rsidP="009F1299">
            <w:pPr>
              <w:spacing w:after="0" w:line="240" w:lineRule="auto"/>
              <w:jc w:val="center"/>
              <w:rPr>
                <w:rFonts w:eastAsia="Times New Roman" w:cs="Calibri"/>
                <w:color w:val="000000"/>
                <w:sz w:val="20"/>
                <w:szCs w:val="20"/>
              </w:rPr>
            </w:pPr>
          </w:p>
        </w:tc>
        <w:tc>
          <w:tcPr>
            <w:tcW w:w="1960" w:type="dxa"/>
            <w:tcBorders>
              <w:top w:val="single" w:sz="4" w:space="0" w:color="BACFD0"/>
              <w:left w:val="single" w:sz="4" w:space="0" w:color="BACFD0"/>
              <w:bottom w:val="single" w:sz="4" w:space="0" w:color="BACFD0"/>
              <w:right w:val="single" w:sz="18" w:space="0" w:color="BACFD0"/>
            </w:tcBorders>
            <w:shd w:val="clear" w:color="auto" w:fill="F7FCFA"/>
            <w:vAlign w:val="center"/>
          </w:tcPr>
          <w:p w14:paraId="7C60DC2C" w14:textId="7BAACC82" w:rsidR="006D1E6A" w:rsidRPr="006D1E6A" w:rsidRDefault="006D1E6A" w:rsidP="009F1299">
            <w:pPr>
              <w:spacing w:after="0" w:line="240" w:lineRule="auto"/>
              <w:rPr>
                <w:rFonts w:eastAsia="Times New Roman" w:cs="Calibri"/>
                <w:color w:val="000000"/>
                <w:sz w:val="20"/>
                <w:szCs w:val="20"/>
              </w:rPr>
            </w:pPr>
          </w:p>
        </w:tc>
      </w:tr>
      <w:tr w:rsidR="006D1E6A" w:rsidRPr="006D1E6A" w14:paraId="0ADB2201" w14:textId="77777777" w:rsidTr="006D1E6A">
        <w:trPr>
          <w:trHeight w:val="576"/>
        </w:trPr>
        <w:tc>
          <w:tcPr>
            <w:tcW w:w="2140" w:type="dxa"/>
            <w:tcBorders>
              <w:top w:val="nil"/>
              <w:left w:val="single" w:sz="4" w:space="0" w:color="BACFD0"/>
              <w:bottom w:val="single" w:sz="4" w:space="0" w:color="BACFD0"/>
              <w:right w:val="single" w:sz="4" w:space="0" w:color="BACFD0"/>
            </w:tcBorders>
            <w:shd w:val="clear" w:color="000000" w:fill="E0F3F2"/>
            <w:vAlign w:val="center"/>
          </w:tcPr>
          <w:p w14:paraId="258ED5F7" w14:textId="0E0CFE2B" w:rsidR="006D1E6A" w:rsidRPr="006D1E6A" w:rsidRDefault="006D1E6A" w:rsidP="009F1299">
            <w:pPr>
              <w:spacing w:after="0" w:line="240" w:lineRule="auto"/>
              <w:rPr>
                <w:rFonts w:eastAsia="Times New Roman" w:cs="Calibri"/>
                <w:color w:val="000000"/>
                <w:sz w:val="20"/>
                <w:szCs w:val="20"/>
              </w:rPr>
            </w:pPr>
          </w:p>
        </w:tc>
        <w:tc>
          <w:tcPr>
            <w:tcW w:w="2540" w:type="dxa"/>
            <w:tcBorders>
              <w:top w:val="nil"/>
              <w:left w:val="nil"/>
              <w:bottom w:val="single" w:sz="4" w:space="0" w:color="BACFD0"/>
              <w:right w:val="single" w:sz="4" w:space="0" w:color="BACFD0"/>
            </w:tcBorders>
            <w:shd w:val="clear" w:color="000000" w:fill="ECF7F6"/>
            <w:vAlign w:val="center"/>
          </w:tcPr>
          <w:p w14:paraId="73B33474" w14:textId="4AADF140" w:rsidR="006D1E6A" w:rsidRPr="006D1E6A" w:rsidRDefault="006D1E6A" w:rsidP="009F1299">
            <w:pPr>
              <w:spacing w:after="0" w:line="240" w:lineRule="auto"/>
              <w:rPr>
                <w:rFonts w:eastAsia="Times New Roman" w:cs="Calibri"/>
                <w:color w:val="000000"/>
                <w:sz w:val="20"/>
                <w:szCs w:val="20"/>
              </w:rPr>
            </w:pPr>
          </w:p>
        </w:tc>
        <w:tc>
          <w:tcPr>
            <w:tcW w:w="1446" w:type="dxa"/>
            <w:tcBorders>
              <w:top w:val="nil"/>
              <w:left w:val="nil"/>
              <w:bottom w:val="single" w:sz="4" w:space="0" w:color="BACFD0"/>
              <w:right w:val="single" w:sz="4" w:space="0" w:color="BACFD0"/>
            </w:tcBorders>
            <w:shd w:val="clear" w:color="auto" w:fill="FFFFFF" w:themeFill="background1"/>
            <w:vAlign w:val="center"/>
          </w:tcPr>
          <w:p w14:paraId="3CF02A2C" w14:textId="60AF932C" w:rsidR="006D1E6A" w:rsidRPr="006D1E6A" w:rsidRDefault="006D1E6A" w:rsidP="009F1299">
            <w:pPr>
              <w:spacing w:after="0" w:line="240" w:lineRule="auto"/>
              <w:jc w:val="center"/>
              <w:rPr>
                <w:rFonts w:eastAsia="Times New Roman" w:cs="Calibri"/>
                <w:color w:val="000000"/>
                <w:sz w:val="20"/>
                <w:szCs w:val="20"/>
              </w:rPr>
            </w:pPr>
          </w:p>
        </w:tc>
        <w:tc>
          <w:tcPr>
            <w:tcW w:w="1447" w:type="dxa"/>
            <w:tcBorders>
              <w:top w:val="nil"/>
              <w:left w:val="nil"/>
              <w:bottom w:val="single" w:sz="4" w:space="0" w:color="BACFD0"/>
              <w:right w:val="single" w:sz="4" w:space="0" w:color="BACFD0"/>
            </w:tcBorders>
            <w:shd w:val="clear" w:color="auto" w:fill="FFFFFF" w:themeFill="background1"/>
            <w:vAlign w:val="center"/>
          </w:tcPr>
          <w:p w14:paraId="648EA057" w14:textId="51B3256C" w:rsidR="006D1E6A" w:rsidRPr="006D1E6A" w:rsidRDefault="006D1E6A" w:rsidP="009F1299">
            <w:pPr>
              <w:spacing w:after="0" w:line="240" w:lineRule="auto"/>
              <w:jc w:val="center"/>
              <w:rPr>
                <w:rFonts w:eastAsia="Times New Roman" w:cs="Calibri"/>
                <w:color w:val="000000"/>
                <w:sz w:val="20"/>
                <w:szCs w:val="20"/>
              </w:rPr>
            </w:pPr>
          </w:p>
        </w:tc>
        <w:tc>
          <w:tcPr>
            <w:tcW w:w="1447" w:type="dxa"/>
            <w:tcBorders>
              <w:top w:val="nil"/>
              <w:left w:val="nil"/>
              <w:bottom w:val="single" w:sz="4" w:space="0" w:color="BACFD0"/>
              <w:right w:val="single" w:sz="4" w:space="0" w:color="BACFD0"/>
            </w:tcBorders>
            <w:shd w:val="clear" w:color="auto" w:fill="FFFFFF" w:themeFill="background1"/>
            <w:vAlign w:val="center"/>
          </w:tcPr>
          <w:p w14:paraId="4EAA18F3" w14:textId="1618D514" w:rsidR="006D1E6A" w:rsidRPr="006D1E6A" w:rsidRDefault="006D1E6A" w:rsidP="009F1299">
            <w:pPr>
              <w:spacing w:after="0" w:line="240" w:lineRule="auto"/>
              <w:jc w:val="center"/>
              <w:rPr>
                <w:rFonts w:eastAsia="Times New Roman" w:cs="Calibri"/>
                <w:color w:val="000000"/>
                <w:sz w:val="20"/>
                <w:szCs w:val="20"/>
              </w:rPr>
            </w:pPr>
          </w:p>
        </w:tc>
        <w:tc>
          <w:tcPr>
            <w:tcW w:w="1960" w:type="dxa"/>
            <w:tcBorders>
              <w:top w:val="single" w:sz="4" w:space="0" w:color="BACFD0"/>
              <w:left w:val="single" w:sz="4" w:space="0" w:color="BACFD0"/>
              <w:bottom w:val="single" w:sz="4" w:space="0" w:color="BACFD0"/>
              <w:right w:val="single" w:sz="18" w:space="0" w:color="BACFD0"/>
            </w:tcBorders>
            <w:shd w:val="clear" w:color="auto" w:fill="F7FCFA"/>
            <w:vAlign w:val="center"/>
          </w:tcPr>
          <w:p w14:paraId="6E8BF8F8" w14:textId="419BEE7C" w:rsidR="006D1E6A" w:rsidRPr="006D1E6A" w:rsidRDefault="006D1E6A" w:rsidP="009F1299">
            <w:pPr>
              <w:spacing w:after="0" w:line="240" w:lineRule="auto"/>
              <w:rPr>
                <w:rFonts w:eastAsia="Times New Roman" w:cs="Calibri"/>
                <w:color w:val="000000"/>
                <w:sz w:val="20"/>
                <w:szCs w:val="20"/>
              </w:rPr>
            </w:pPr>
          </w:p>
        </w:tc>
      </w:tr>
      <w:tr w:rsidR="006D1E6A" w:rsidRPr="006D1E6A" w14:paraId="59FDEFC8" w14:textId="77777777" w:rsidTr="006D1E6A">
        <w:trPr>
          <w:trHeight w:val="576"/>
        </w:trPr>
        <w:tc>
          <w:tcPr>
            <w:tcW w:w="2140" w:type="dxa"/>
            <w:tcBorders>
              <w:top w:val="nil"/>
              <w:left w:val="single" w:sz="4" w:space="0" w:color="BACFD0"/>
              <w:bottom w:val="single" w:sz="4" w:space="0" w:color="BACFD0"/>
              <w:right w:val="single" w:sz="4" w:space="0" w:color="BACFD0"/>
            </w:tcBorders>
            <w:shd w:val="clear" w:color="000000" w:fill="E0F3F2"/>
            <w:vAlign w:val="center"/>
          </w:tcPr>
          <w:p w14:paraId="13B44706" w14:textId="6A9248A5" w:rsidR="006D1E6A" w:rsidRPr="006D1E6A" w:rsidRDefault="006D1E6A" w:rsidP="009F1299">
            <w:pPr>
              <w:spacing w:after="0" w:line="240" w:lineRule="auto"/>
              <w:rPr>
                <w:rFonts w:eastAsia="Times New Roman" w:cs="Calibri"/>
                <w:color w:val="000000"/>
                <w:sz w:val="20"/>
                <w:szCs w:val="20"/>
              </w:rPr>
            </w:pPr>
          </w:p>
        </w:tc>
        <w:tc>
          <w:tcPr>
            <w:tcW w:w="2540" w:type="dxa"/>
            <w:tcBorders>
              <w:top w:val="nil"/>
              <w:left w:val="nil"/>
              <w:bottom w:val="single" w:sz="4" w:space="0" w:color="BACFD0"/>
              <w:right w:val="single" w:sz="4" w:space="0" w:color="BACFD0"/>
            </w:tcBorders>
            <w:shd w:val="clear" w:color="000000" w:fill="ECF7F6"/>
            <w:vAlign w:val="center"/>
          </w:tcPr>
          <w:p w14:paraId="06156FAC" w14:textId="3D045734" w:rsidR="006D1E6A" w:rsidRPr="006D1E6A" w:rsidRDefault="006D1E6A" w:rsidP="009F1299">
            <w:pPr>
              <w:spacing w:after="0" w:line="240" w:lineRule="auto"/>
              <w:rPr>
                <w:rFonts w:eastAsia="Times New Roman" w:cs="Calibri"/>
                <w:color w:val="000000"/>
                <w:sz w:val="20"/>
                <w:szCs w:val="20"/>
              </w:rPr>
            </w:pPr>
          </w:p>
        </w:tc>
        <w:tc>
          <w:tcPr>
            <w:tcW w:w="1446" w:type="dxa"/>
            <w:tcBorders>
              <w:top w:val="nil"/>
              <w:left w:val="nil"/>
              <w:bottom w:val="single" w:sz="4" w:space="0" w:color="BACFD0"/>
              <w:right w:val="single" w:sz="4" w:space="0" w:color="BACFD0"/>
            </w:tcBorders>
            <w:shd w:val="clear" w:color="auto" w:fill="FFFFFF" w:themeFill="background1"/>
            <w:vAlign w:val="center"/>
          </w:tcPr>
          <w:p w14:paraId="7F69DFB0" w14:textId="502BD7D8" w:rsidR="006D1E6A" w:rsidRPr="006D1E6A" w:rsidRDefault="006D1E6A" w:rsidP="009F1299">
            <w:pPr>
              <w:spacing w:after="0" w:line="240" w:lineRule="auto"/>
              <w:jc w:val="center"/>
              <w:rPr>
                <w:rFonts w:eastAsia="Times New Roman" w:cs="Calibri"/>
                <w:color w:val="000000"/>
                <w:sz w:val="20"/>
                <w:szCs w:val="20"/>
              </w:rPr>
            </w:pPr>
          </w:p>
        </w:tc>
        <w:tc>
          <w:tcPr>
            <w:tcW w:w="1447" w:type="dxa"/>
            <w:tcBorders>
              <w:top w:val="nil"/>
              <w:left w:val="nil"/>
              <w:bottom w:val="single" w:sz="4" w:space="0" w:color="BACFD0"/>
              <w:right w:val="single" w:sz="4" w:space="0" w:color="BACFD0"/>
            </w:tcBorders>
            <w:shd w:val="clear" w:color="auto" w:fill="FFFFFF" w:themeFill="background1"/>
            <w:vAlign w:val="center"/>
          </w:tcPr>
          <w:p w14:paraId="1BB76AB6" w14:textId="47317A41" w:rsidR="006D1E6A" w:rsidRPr="006D1E6A" w:rsidRDefault="006D1E6A" w:rsidP="009F1299">
            <w:pPr>
              <w:spacing w:after="0" w:line="240" w:lineRule="auto"/>
              <w:jc w:val="center"/>
              <w:rPr>
                <w:rFonts w:eastAsia="Times New Roman" w:cs="Calibri"/>
                <w:color w:val="000000"/>
                <w:sz w:val="20"/>
                <w:szCs w:val="20"/>
              </w:rPr>
            </w:pPr>
          </w:p>
        </w:tc>
        <w:tc>
          <w:tcPr>
            <w:tcW w:w="1447" w:type="dxa"/>
            <w:tcBorders>
              <w:top w:val="nil"/>
              <w:left w:val="nil"/>
              <w:bottom w:val="single" w:sz="4" w:space="0" w:color="BACFD0"/>
              <w:right w:val="single" w:sz="4" w:space="0" w:color="BACFD0"/>
            </w:tcBorders>
            <w:shd w:val="clear" w:color="auto" w:fill="FFFFFF" w:themeFill="background1"/>
            <w:vAlign w:val="center"/>
          </w:tcPr>
          <w:p w14:paraId="668580B0" w14:textId="6A0E71D2" w:rsidR="006D1E6A" w:rsidRPr="006D1E6A" w:rsidRDefault="006D1E6A" w:rsidP="009F1299">
            <w:pPr>
              <w:spacing w:after="0" w:line="240" w:lineRule="auto"/>
              <w:jc w:val="center"/>
              <w:rPr>
                <w:rFonts w:eastAsia="Times New Roman" w:cs="Calibri"/>
                <w:color w:val="000000"/>
                <w:sz w:val="20"/>
                <w:szCs w:val="20"/>
              </w:rPr>
            </w:pPr>
          </w:p>
        </w:tc>
        <w:tc>
          <w:tcPr>
            <w:tcW w:w="1960" w:type="dxa"/>
            <w:tcBorders>
              <w:top w:val="single" w:sz="4" w:space="0" w:color="BACFD0"/>
              <w:left w:val="single" w:sz="4" w:space="0" w:color="BACFD0"/>
              <w:bottom w:val="single" w:sz="4" w:space="0" w:color="BACFD0"/>
              <w:right w:val="single" w:sz="18" w:space="0" w:color="BACFD0"/>
            </w:tcBorders>
            <w:shd w:val="clear" w:color="auto" w:fill="F7FCFA"/>
            <w:vAlign w:val="center"/>
          </w:tcPr>
          <w:p w14:paraId="2AA6BF19" w14:textId="237F69E6" w:rsidR="006D1E6A" w:rsidRPr="006D1E6A" w:rsidRDefault="006D1E6A" w:rsidP="009F1299">
            <w:pPr>
              <w:spacing w:after="0" w:line="240" w:lineRule="auto"/>
              <w:rPr>
                <w:rFonts w:eastAsia="Times New Roman" w:cs="Calibri"/>
                <w:color w:val="000000"/>
                <w:sz w:val="20"/>
                <w:szCs w:val="20"/>
              </w:rPr>
            </w:pPr>
          </w:p>
        </w:tc>
      </w:tr>
    </w:tbl>
    <w:p w14:paraId="7DE4B35B" w14:textId="77777777" w:rsidR="006D1E6A" w:rsidRDefault="006D1E6A" w:rsidP="006D1E6A">
      <w:pPr>
        <w:spacing w:after="0" w:line="240" w:lineRule="auto"/>
        <w:rPr>
          <w:rFonts w:cs="Arial"/>
          <w:bCs/>
          <w:noProof/>
          <w:color w:val="001033"/>
          <w:sz w:val="20"/>
          <w:szCs w:val="20"/>
        </w:rPr>
      </w:pPr>
    </w:p>
    <w:p w14:paraId="49C192E2" w14:textId="77777777" w:rsidR="006D1E6A" w:rsidRDefault="006D1E6A" w:rsidP="006D1E6A">
      <w:pPr>
        <w:spacing w:after="0" w:line="240" w:lineRule="auto"/>
        <w:rPr>
          <w:rFonts w:cs="Arial"/>
          <w:bCs/>
          <w:noProof/>
          <w:color w:val="001033"/>
          <w:sz w:val="20"/>
          <w:szCs w:val="20"/>
        </w:rPr>
      </w:pPr>
    </w:p>
    <w:p w14:paraId="222CC670" w14:textId="77777777" w:rsidR="006D1E6A" w:rsidRDefault="006D1E6A" w:rsidP="006D1E6A">
      <w:pPr>
        <w:spacing w:after="0" w:line="240" w:lineRule="auto"/>
        <w:rPr>
          <w:rFonts w:cs="Arial"/>
          <w:bCs/>
          <w:noProof/>
          <w:color w:val="001033"/>
          <w:sz w:val="20"/>
          <w:szCs w:val="20"/>
        </w:rPr>
        <w:sectPr w:rsidR="006D1E6A" w:rsidSect="006D1E6A">
          <w:pgSz w:w="12240" w:h="15840"/>
          <w:pgMar w:top="576" w:right="576" w:bottom="432" w:left="576" w:header="0" w:footer="0" w:gutter="0"/>
          <w:cols w:space="720"/>
          <w:titlePg/>
          <w:docGrid w:linePitch="360"/>
        </w:sectPr>
      </w:pPr>
    </w:p>
    <w:p w14:paraId="2AC58477" w14:textId="253CC8D7" w:rsidR="006D1E6A" w:rsidRPr="006D1E6A" w:rsidRDefault="006D1E6A" w:rsidP="006D1E6A">
      <w:pPr>
        <w:spacing w:after="0" w:line="240" w:lineRule="auto"/>
        <w:rPr>
          <w:rFonts w:cs="Arial"/>
          <w:bCs/>
          <w:noProof/>
          <w:color w:val="001033"/>
          <w:sz w:val="20"/>
          <w:szCs w:val="20"/>
        </w:rPr>
      </w:pPr>
      <w:r w:rsidRPr="006D1E6A">
        <w:rPr>
          <w:rFonts w:cs="Arial"/>
          <w:bCs/>
          <w:noProof/>
          <w:color w:val="001033"/>
          <w:sz w:val="44"/>
          <w:szCs w:val="44"/>
        </w:rPr>
        <w:lastRenderedPageBreak/>
        <w:t xml:space="preserve">Stakeholder Salience Model </w:t>
      </w:r>
    </w:p>
    <w:p w14:paraId="76779189" w14:textId="77777777" w:rsidR="006D1E6A" w:rsidRDefault="006D1E6A" w:rsidP="006D1E6A">
      <w:pPr>
        <w:spacing w:after="0" w:line="240" w:lineRule="auto"/>
        <w:rPr>
          <w:rFonts w:cs="Arial"/>
          <w:bCs/>
          <w:noProof/>
          <w:color w:val="001033"/>
          <w:sz w:val="20"/>
          <w:szCs w:val="20"/>
        </w:rPr>
      </w:pPr>
    </w:p>
    <w:p w14:paraId="64171979" w14:textId="374B84AE" w:rsidR="006D1E6A" w:rsidRDefault="006D1E6A" w:rsidP="006D1E6A">
      <w:pPr>
        <w:spacing w:after="0" w:line="240" w:lineRule="auto"/>
        <w:rPr>
          <w:rFonts w:cs="Arial"/>
          <w:bCs/>
          <w:noProof/>
          <w:color w:val="001033"/>
          <w:sz w:val="20"/>
          <w:szCs w:val="20"/>
        </w:rPr>
      </w:pPr>
      <w:r>
        <w:rPr>
          <w:noProof/>
        </w:rPr>
        <mc:AlternateContent>
          <mc:Choice Requires="wpg">
            <w:drawing>
              <wp:anchor distT="0" distB="0" distL="114300" distR="114300" simplePos="0" relativeHeight="251669504" behindDoc="1" locked="0" layoutInCell="1" allowOverlap="1" wp14:anchorId="48FE6886" wp14:editId="46DC91E7">
                <wp:simplePos x="0" y="0"/>
                <wp:positionH relativeFrom="column">
                  <wp:posOffset>201399</wp:posOffset>
                </wp:positionH>
                <wp:positionV relativeFrom="paragraph">
                  <wp:posOffset>154337</wp:posOffset>
                </wp:positionV>
                <wp:extent cx="6592824" cy="6976962"/>
                <wp:effectExtent l="0" t="0" r="0" b="0"/>
                <wp:wrapNone/>
                <wp:docPr id="30" name="Group 29">
                  <a:extLst xmlns:a="http://schemas.openxmlformats.org/drawingml/2006/main">
                    <a:ext uri="{FF2B5EF4-FFF2-40B4-BE49-F238E27FC236}">
                      <a16:creationId xmlns:a16="http://schemas.microsoft.com/office/drawing/2014/main" id="{0F001880-E3F5-9640-BECD-E8D5A8DDB338}"/>
                    </a:ext>
                  </a:extLst>
                </wp:docPr>
                <wp:cNvGraphicFramePr/>
                <a:graphic xmlns:a="http://schemas.openxmlformats.org/drawingml/2006/main">
                  <a:graphicData uri="http://schemas.microsoft.com/office/word/2010/wordprocessingGroup">
                    <wpg:wgp>
                      <wpg:cNvGrpSpPr/>
                      <wpg:grpSpPr>
                        <a:xfrm>
                          <a:off x="0" y="0"/>
                          <a:ext cx="6592824" cy="6976962"/>
                          <a:chOff x="0" y="0"/>
                          <a:chExt cx="6537285" cy="6748381"/>
                        </a:xfrm>
                      </wpg:grpSpPr>
                      <wpg:grpSp>
                        <wpg:cNvPr id="679650657" name="Group 679650657">
                          <a:extLst>
                            <a:ext uri="{FF2B5EF4-FFF2-40B4-BE49-F238E27FC236}">
                              <a16:creationId xmlns:a16="http://schemas.microsoft.com/office/drawing/2014/main" id="{BAE637C9-5EBA-A4DD-F36E-2C0C9225F435}"/>
                            </a:ext>
                          </a:extLst>
                        </wpg:cNvPr>
                        <wpg:cNvGrpSpPr/>
                        <wpg:grpSpPr>
                          <a:xfrm>
                            <a:off x="381852" y="0"/>
                            <a:ext cx="6155433" cy="6579338"/>
                            <a:chOff x="381853" y="0"/>
                            <a:chExt cx="4606267" cy="4923485"/>
                          </a:xfrm>
                        </wpg:grpSpPr>
                        <wpg:grpSp>
                          <wpg:cNvPr id="1283860228" name="Group 1283860228">
                            <a:extLst>
                              <a:ext uri="{FF2B5EF4-FFF2-40B4-BE49-F238E27FC236}">
                                <a16:creationId xmlns:a16="http://schemas.microsoft.com/office/drawing/2014/main" id="{8C7384FD-5128-E78F-A1A8-EF4BA768857C}"/>
                              </a:ext>
                            </a:extLst>
                          </wpg:cNvPr>
                          <wpg:cNvGrpSpPr/>
                          <wpg:grpSpPr>
                            <a:xfrm rot="5400000">
                              <a:off x="223244" y="158609"/>
                              <a:ext cx="4923485" cy="4606267"/>
                              <a:chOff x="223244" y="158609"/>
                              <a:chExt cx="4741715" cy="4436206"/>
                            </a:xfrm>
                          </wpg:grpSpPr>
                          <wps:wsp>
                            <wps:cNvPr id="54307018" name="Freeform 54307018">
                              <a:extLst>
                                <a:ext uri="{FF2B5EF4-FFF2-40B4-BE49-F238E27FC236}">
                                  <a16:creationId xmlns:a16="http://schemas.microsoft.com/office/drawing/2014/main" id="{850B3C45-35D8-39FD-EBF4-2AADD3EF93BE}"/>
                                </a:ext>
                              </a:extLst>
                            </wps:cNvPr>
                            <wps:cNvSpPr>
                              <a:spLocks noChangeAspect="1"/>
                            </wps:cNvSpPr>
                            <wps:spPr>
                              <a:xfrm>
                                <a:off x="1084924" y="1615101"/>
                                <a:ext cx="1414423" cy="1355190"/>
                              </a:xfrm>
                              <a:custGeom>
                                <a:avLst/>
                                <a:gdLst>
                                  <a:gd name="connsiteX0" fmla="*/ 449256 w 1011557"/>
                                  <a:gd name="connsiteY0" fmla="*/ 0 h 969195"/>
                                  <a:gd name="connsiteX1" fmla="*/ 957139 w 1011557"/>
                                  <a:gd name="connsiteY1" fmla="*/ 128601 h 969195"/>
                                  <a:gd name="connsiteX2" fmla="*/ 1011557 w 1011557"/>
                                  <a:gd name="connsiteY2" fmla="*/ 161661 h 969195"/>
                                  <a:gd name="connsiteX3" fmla="*/ 982337 w 1011557"/>
                                  <a:gd name="connsiteY3" fmla="*/ 183511 h 969195"/>
                                  <a:gd name="connsiteX4" fmla="*/ 572292 w 1011557"/>
                                  <a:gd name="connsiteY4" fmla="*/ 948640 h 969195"/>
                                  <a:gd name="connsiteX5" fmla="*/ 571254 w 1011557"/>
                                  <a:gd name="connsiteY5" fmla="*/ 969195 h 969195"/>
                                  <a:gd name="connsiteX6" fmla="*/ 553759 w 1011557"/>
                                  <a:gd name="connsiteY6" fmla="*/ 960767 h 969195"/>
                                  <a:gd name="connsiteX7" fmla="*/ 1638 w 1011557"/>
                                  <a:gd name="connsiteY7" fmla="*/ 132805 h 969195"/>
                                  <a:gd name="connsiteX8" fmla="*/ 0 w 1011557"/>
                                  <a:gd name="connsiteY8" fmla="*/ 100359 h 969195"/>
                                  <a:gd name="connsiteX9" fmla="*/ 34513 w 1011557"/>
                                  <a:gd name="connsiteY9" fmla="*/ 83733 h 969195"/>
                                  <a:gd name="connsiteX10" fmla="*/ 449256 w 1011557"/>
                                  <a:gd name="connsiteY10" fmla="*/ 0 h 9691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011557" h="969195">
                                    <a:moveTo>
                                      <a:pt x="449256" y="0"/>
                                    </a:moveTo>
                                    <a:cubicBezTo>
                                      <a:pt x="633151" y="0"/>
                                      <a:pt x="806164" y="46586"/>
                                      <a:pt x="957139" y="128601"/>
                                    </a:cubicBezTo>
                                    <a:lnTo>
                                      <a:pt x="1011557" y="161661"/>
                                    </a:lnTo>
                                    <a:lnTo>
                                      <a:pt x="982337" y="183511"/>
                                    </a:lnTo>
                                    <a:cubicBezTo>
                                      <a:pt x="756534" y="369860"/>
                                      <a:pt x="603510" y="641246"/>
                                      <a:pt x="572292" y="948640"/>
                                    </a:cubicBezTo>
                                    <a:lnTo>
                                      <a:pt x="571254" y="969195"/>
                                    </a:lnTo>
                                    <a:lnTo>
                                      <a:pt x="553759" y="960767"/>
                                    </a:lnTo>
                                    <a:cubicBezTo>
                                      <a:pt x="251810" y="796738"/>
                                      <a:pt x="38015" y="490996"/>
                                      <a:pt x="1638" y="132805"/>
                                    </a:cubicBezTo>
                                    <a:lnTo>
                                      <a:pt x="0" y="100359"/>
                                    </a:lnTo>
                                    <a:lnTo>
                                      <a:pt x="34513" y="83733"/>
                                    </a:lnTo>
                                    <a:cubicBezTo>
                                      <a:pt x="161989" y="29815"/>
                                      <a:pt x="302141" y="0"/>
                                      <a:pt x="449256" y="0"/>
                                    </a:cubicBezTo>
                                    <a:close/>
                                  </a:path>
                                </a:pathLst>
                              </a:custGeom>
                              <a:solidFill>
                                <a:srgbClr val="FFB15D"/>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wps:wsp>
                          <wps:wsp>
                            <wps:cNvPr id="1974523749" name="Freeform 1974523749">
                              <a:extLst>
                                <a:ext uri="{FF2B5EF4-FFF2-40B4-BE49-F238E27FC236}">
                                  <a16:creationId xmlns:a16="http://schemas.microsoft.com/office/drawing/2014/main" id="{2876D3B4-5AC4-DBB0-765B-08A4F5237AA4}"/>
                                </a:ext>
                              </a:extLst>
                            </wps:cNvPr>
                            <wps:cNvSpPr>
                              <a:spLocks noChangeAspect="1"/>
                            </wps:cNvSpPr>
                            <wps:spPr>
                              <a:xfrm>
                                <a:off x="2688857" y="1615099"/>
                                <a:ext cx="1366151" cy="1329030"/>
                              </a:xfrm>
                              <a:custGeom>
                                <a:avLst/>
                                <a:gdLst>
                                  <a:gd name="connsiteX0" fmla="*/ 562301 w 977034"/>
                                  <a:gd name="connsiteY0" fmla="*/ 0 h 950486"/>
                                  <a:gd name="connsiteX1" fmla="*/ 879150 w 977034"/>
                                  <a:gd name="connsiteY1" fmla="*/ 47903 h 950486"/>
                                  <a:gd name="connsiteX2" fmla="*/ 977034 w 977034"/>
                                  <a:gd name="connsiteY2" fmla="*/ 83729 h 950486"/>
                                  <a:gd name="connsiteX3" fmla="*/ 974556 w 977034"/>
                                  <a:gd name="connsiteY3" fmla="*/ 132805 h 950486"/>
                                  <a:gd name="connsiteX4" fmla="*/ 510286 w 977034"/>
                                  <a:gd name="connsiteY4" fmla="*/ 907396 h 950486"/>
                                  <a:gd name="connsiteX5" fmla="*/ 439358 w 977034"/>
                                  <a:gd name="connsiteY5" fmla="*/ 950486 h 950486"/>
                                  <a:gd name="connsiteX6" fmla="*/ 439265 w 977034"/>
                                  <a:gd name="connsiteY6" fmla="*/ 948640 h 950486"/>
                                  <a:gd name="connsiteX7" fmla="*/ 29220 w 977034"/>
                                  <a:gd name="connsiteY7" fmla="*/ 183511 h 950486"/>
                                  <a:gd name="connsiteX8" fmla="*/ 0 w 977034"/>
                                  <a:gd name="connsiteY8" fmla="*/ 161661 h 950486"/>
                                  <a:gd name="connsiteX9" fmla="*/ 54418 w 977034"/>
                                  <a:gd name="connsiteY9" fmla="*/ 128601 h 950486"/>
                                  <a:gd name="connsiteX10" fmla="*/ 562301 w 977034"/>
                                  <a:gd name="connsiteY10" fmla="*/ 0 h 9504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977034" h="950486">
                                    <a:moveTo>
                                      <a:pt x="562301" y="0"/>
                                    </a:moveTo>
                                    <a:cubicBezTo>
                                      <a:pt x="672638" y="0"/>
                                      <a:pt x="779057" y="16771"/>
                                      <a:pt x="879150" y="47903"/>
                                    </a:cubicBezTo>
                                    <a:lnTo>
                                      <a:pt x="977034" y="83729"/>
                                    </a:lnTo>
                                    <a:lnTo>
                                      <a:pt x="974556" y="132805"/>
                                    </a:lnTo>
                                    <a:cubicBezTo>
                                      <a:pt x="941817" y="455177"/>
                                      <a:pt x="765370" y="735065"/>
                                      <a:pt x="510286" y="907396"/>
                                    </a:cubicBezTo>
                                    <a:lnTo>
                                      <a:pt x="439358" y="950486"/>
                                    </a:lnTo>
                                    <a:lnTo>
                                      <a:pt x="439265" y="948640"/>
                                    </a:lnTo>
                                    <a:cubicBezTo>
                                      <a:pt x="408047" y="641246"/>
                                      <a:pt x="255023" y="369860"/>
                                      <a:pt x="29220" y="183511"/>
                                    </a:cubicBezTo>
                                    <a:lnTo>
                                      <a:pt x="0" y="161661"/>
                                    </a:lnTo>
                                    <a:lnTo>
                                      <a:pt x="54418" y="128601"/>
                                    </a:lnTo>
                                    <a:cubicBezTo>
                                      <a:pt x="205393" y="46586"/>
                                      <a:pt x="378407" y="0"/>
                                      <a:pt x="562301" y="0"/>
                                    </a:cubicBezTo>
                                    <a:close/>
                                  </a:path>
                                </a:pathLst>
                              </a:custGeom>
                              <a:solidFill>
                                <a:srgbClr val="D6F593"/>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wps:wsp>
                          <wps:wsp>
                            <wps:cNvPr id="1640845908" name="Freeform 1640845908">
                              <a:extLst>
                                <a:ext uri="{FF2B5EF4-FFF2-40B4-BE49-F238E27FC236}">
                                  <a16:creationId xmlns:a16="http://schemas.microsoft.com/office/drawing/2014/main" id="{6731243E-7606-64AD-42DA-FC302CB3DF9B}"/>
                                </a:ext>
                              </a:extLst>
                            </wps:cNvPr>
                            <wps:cNvSpPr>
                              <a:spLocks noChangeAspect="1"/>
                            </wps:cNvSpPr>
                            <wps:spPr>
                              <a:xfrm>
                                <a:off x="1986790" y="3115820"/>
                                <a:ext cx="1215620" cy="1188652"/>
                              </a:xfrm>
                              <a:custGeom>
                                <a:avLst/>
                                <a:gdLst>
                                  <a:gd name="connsiteX0" fmla="*/ 869378 w 869378"/>
                                  <a:gd name="connsiteY0" fmla="*/ 0 h 850091"/>
                                  <a:gd name="connsiteX1" fmla="*/ 864269 w 869378"/>
                                  <a:gd name="connsiteY1" fmla="*/ 101174 h 850091"/>
                                  <a:gd name="connsiteX2" fmla="*/ 482025 w 869378"/>
                                  <a:gd name="connsiteY2" fmla="*/ 814427 h 850091"/>
                                  <a:gd name="connsiteX3" fmla="*/ 434333 w 869378"/>
                                  <a:gd name="connsiteY3" fmla="*/ 850091 h 850091"/>
                                  <a:gd name="connsiteX4" fmla="*/ 386640 w 869378"/>
                                  <a:gd name="connsiteY4" fmla="*/ 814427 h 850091"/>
                                  <a:gd name="connsiteX5" fmla="*/ 4396 w 869378"/>
                                  <a:gd name="connsiteY5" fmla="*/ 101174 h 850091"/>
                                  <a:gd name="connsiteX6" fmla="*/ 0 w 869378"/>
                                  <a:gd name="connsiteY6" fmla="*/ 14109 h 850091"/>
                                  <a:gd name="connsiteX7" fmla="*/ 76758 w 869378"/>
                                  <a:gd name="connsiteY7" fmla="*/ 42203 h 850091"/>
                                  <a:gd name="connsiteX8" fmla="*/ 416651 w 869378"/>
                                  <a:gd name="connsiteY8" fmla="*/ 93590 h 850091"/>
                                  <a:gd name="connsiteX9" fmla="*/ 861558 w 869378"/>
                                  <a:gd name="connsiteY9" fmla="*/ 3767 h 850091"/>
                                  <a:gd name="connsiteX10" fmla="*/ 869378 w 869378"/>
                                  <a:gd name="connsiteY10" fmla="*/ 0 h 8500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869378" h="850091">
                                    <a:moveTo>
                                      <a:pt x="869378" y="0"/>
                                    </a:moveTo>
                                    <a:lnTo>
                                      <a:pt x="864269" y="101174"/>
                                    </a:lnTo>
                                    <a:cubicBezTo>
                                      <a:pt x="835168" y="387727"/>
                                      <a:pt x="692519" y="640713"/>
                                      <a:pt x="482025" y="814427"/>
                                    </a:cubicBezTo>
                                    <a:lnTo>
                                      <a:pt x="434333" y="850091"/>
                                    </a:lnTo>
                                    <a:lnTo>
                                      <a:pt x="386640" y="814427"/>
                                    </a:lnTo>
                                    <a:cubicBezTo>
                                      <a:pt x="176146" y="640713"/>
                                      <a:pt x="33497" y="387727"/>
                                      <a:pt x="4396" y="101174"/>
                                    </a:cubicBezTo>
                                    <a:lnTo>
                                      <a:pt x="0" y="14109"/>
                                    </a:lnTo>
                                    <a:lnTo>
                                      <a:pt x="76758" y="42203"/>
                                    </a:lnTo>
                                    <a:cubicBezTo>
                                      <a:pt x="184130" y="75599"/>
                                      <a:pt x="298290" y="93590"/>
                                      <a:pt x="416651" y="93590"/>
                                    </a:cubicBezTo>
                                    <a:cubicBezTo>
                                      <a:pt x="574466" y="93590"/>
                                      <a:pt x="724812" y="61606"/>
                                      <a:pt x="861558" y="3767"/>
                                    </a:cubicBezTo>
                                    <a:lnTo>
                                      <a:pt x="869378" y="0"/>
                                    </a:lnTo>
                                    <a:close/>
                                  </a:path>
                                </a:pathLst>
                              </a:custGeom>
                              <a:solidFill>
                                <a:srgbClr val="A4BCFF"/>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wps:wsp>
                          <wps:wsp>
                            <wps:cNvPr id="1529793076" name="Freeform 1529793076">
                              <a:extLst>
                                <a:ext uri="{FF2B5EF4-FFF2-40B4-BE49-F238E27FC236}">
                                  <a16:creationId xmlns:a16="http://schemas.microsoft.com/office/drawing/2014/main" id="{E022C325-1180-223F-CFB8-BBEC8951C6EF}"/>
                                </a:ext>
                              </a:extLst>
                            </wps:cNvPr>
                            <wps:cNvSpPr>
                              <a:spLocks noChangeAspect="1"/>
                            </wps:cNvSpPr>
                            <wps:spPr>
                              <a:xfrm>
                                <a:off x="1080069" y="158609"/>
                                <a:ext cx="2977622" cy="1613443"/>
                              </a:xfrm>
                              <a:custGeom>
                                <a:avLst/>
                                <a:gdLst>
                                  <a:gd name="connsiteX0" fmla="*/ 1065113 w 2129514"/>
                                  <a:gd name="connsiteY0" fmla="*/ 0 h 1153890"/>
                                  <a:gd name="connsiteX1" fmla="*/ 2125117 w 2129514"/>
                                  <a:gd name="connsiteY1" fmla="*/ 956563 h 1153890"/>
                                  <a:gd name="connsiteX2" fmla="*/ 2129514 w 2129514"/>
                                  <a:gd name="connsiteY2" fmla="*/ 1043628 h 1153890"/>
                                  <a:gd name="connsiteX3" fmla="*/ 2052755 w 2129514"/>
                                  <a:gd name="connsiteY3" fmla="*/ 1015534 h 1153890"/>
                                  <a:gd name="connsiteX4" fmla="*/ 1712862 w 2129514"/>
                                  <a:gd name="connsiteY4" fmla="*/ 964147 h 1153890"/>
                                  <a:gd name="connsiteX5" fmla="*/ 1168041 w 2129514"/>
                                  <a:gd name="connsiteY5" fmla="*/ 1102101 h 1153890"/>
                                  <a:gd name="connsiteX6" fmla="*/ 1082795 w 2129514"/>
                                  <a:gd name="connsiteY6" fmla="*/ 1153890 h 1153890"/>
                                  <a:gd name="connsiteX7" fmla="*/ 997548 w 2129514"/>
                                  <a:gd name="connsiteY7" fmla="*/ 1102101 h 1153890"/>
                                  <a:gd name="connsiteX8" fmla="*/ 452727 w 2129514"/>
                                  <a:gd name="connsiteY8" fmla="*/ 964147 h 1153890"/>
                                  <a:gd name="connsiteX9" fmla="*/ 7820 w 2129514"/>
                                  <a:gd name="connsiteY9" fmla="*/ 1053970 h 1153890"/>
                                  <a:gd name="connsiteX10" fmla="*/ 0 w 2129514"/>
                                  <a:gd name="connsiteY10" fmla="*/ 1057737 h 1153890"/>
                                  <a:gd name="connsiteX11" fmla="*/ 5109 w 2129514"/>
                                  <a:gd name="connsiteY11" fmla="*/ 956563 h 1153890"/>
                                  <a:gd name="connsiteX12" fmla="*/ 1065113 w 2129514"/>
                                  <a:gd name="connsiteY12" fmla="*/ 0 h 11538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129514" h="1153890">
                                    <a:moveTo>
                                      <a:pt x="1065113" y="0"/>
                                    </a:moveTo>
                                    <a:cubicBezTo>
                                      <a:pt x="1616796" y="0"/>
                                      <a:pt x="2070553" y="419276"/>
                                      <a:pt x="2125117" y="956563"/>
                                    </a:cubicBezTo>
                                    <a:lnTo>
                                      <a:pt x="2129514" y="1043628"/>
                                    </a:lnTo>
                                    <a:lnTo>
                                      <a:pt x="2052755" y="1015534"/>
                                    </a:lnTo>
                                    <a:cubicBezTo>
                                      <a:pt x="1945383" y="982138"/>
                                      <a:pt x="1831224" y="964147"/>
                                      <a:pt x="1712862" y="964147"/>
                                    </a:cubicBezTo>
                                    <a:cubicBezTo>
                                      <a:pt x="1515593" y="964147"/>
                                      <a:pt x="1329996" y="1014122"/>
                                      <a:pt x="1168041" y="1102101"/>
                                    </a:cubicBezTo>
                                    <a:lnTo>
                                      <a:pt x="1082795" y="1153890"/>
                                    </a:lnTo>
                                    <a:lnTo>
                                      <a:pt x="997548" y="1102101"/>
                                    </a:lnTo>
                                    <a:cubicBezTo>
                                      <a:pt x="835593" y="1014122"/>
                                      <a:pt x="649996" y="964147"/>
                                      <a:pt x="452727" y="964147"/>
                                    </a:cubicBezTo>
                                    <a:cubicBezTo>
                                      <a:pt x="294912" y="964147"/>
                                      <a:pt x="144567" y="996131"/>
                                      <a:pt x="7820" y="1053970"/>
                                    </a:cubicBezTo>
                                    <a:lnTo>
                                      <a:pt x="0" y="1057737"/>
                                    </a:lnTo>
                                    <a:lnTo>
                                      <a:pt x="5109" y="956563"/>
                                    </a:lnTo>
                                    <a:cubicBezTo>
                                      <a:pt x="59674" y="419276"/>
                                      <a:pt x="513430" y="0"/>
                                      <a:pt x="1065113" y="0"/>
                                    </a:cubicBezTo>
                                    <a:close/>
                                  </a:path>
                                </a:pathLst>
                              </a:custGeom>
                              <a:solidFill>
                                <a:srgbClr val="FFDB8D"/>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wps:wsp>
                          <wps:wsp>
                            <wps:cNvPr id="439067418" name="Freeform 439067418">
                              <a:extLst>
                                <a:ext uri="{FF2B5EF4-FFF2-40B4-BE49-F238E27FC236}">
                                  <a16:creationId xmlns:a16="http://schemas.microsoft.com/office/drawing/2014/main" id="{0CE76771-D4F8-F467-305E-6F4E1C9E1F15}"/>
                                </a:ext>
                              </a:extLst>
                            </wps:cNvPr>
                            <wps:cNvSpPr>
                              <a:spLocks noChangeAspect="1"/>
                            </wps:cNvSpPr>
                            <wps:spPr>
                              <a:xfrm>
                                <a:off x="2688857" y="1783134"/>
                                <a:ext cx="2276102" cy="2811681"/>
                              </a:xfrm>
                              <a:custGeom>
                                <a:avLst/>
                                <a:gdLst>
                                  <a:gd name="connsiteX0" fmla="*/ 1052689 w 1627806"/>
                                  <a:gd name="connsiteY0" fmla="*/ 0 h 2010837"/>
                                  <a:gd name="connsiteX1" fmla="*/ 1070184 w 1627806"/>
                                  <a:gd name="connsiteY1" fmla="*/ 8428 h 2010837"/>
                                  <a:gd name="connsiteX2" fmla="*/ 1627806 w 1627806"/>
                                  <a:gd name="connsiteY2" fmla="*/ 945332 h 2010837"/>
                                  <a:gd name="connsiteX3" fmla="*/ 562301 w 1627806"/>
                                  <a:gd name="connsiteY3" fmla="*/ 2010837 h 2010837"/>
                                  <a:gd name="connsiteX4" fmla="*/ 54418 w 1627806"/>
                                  <a:gd name="connsiteY4" fmla="*/ 1882236 h 2010837"/>
                                  <a:gd name="connsiteX5" fmla="*/ 0 w 1627806"/>
                                  <a:gd name="connsiteY5" fmla="*/ 1849176 h 2010837"/>
                                  <a:gd name="connsiteX6" fmla="*/ 29220 w 1627806"/>
                                  <a:gd name="connsiteY6" fmla="*/ 1827326 h 2010837"/>
                                  <a:gd name="connsiteX7" fmla="*/ 445166 w 1627806"/>
                                  <a:gd name="connsiteY7" fmla="*/ 945332 h 2010837"/>
                                  <a:gd name="connsiteX8" fmla="*/ 443700 w 1627806"/>
                                  <a:gd name="connsiteY8" fmla="*/ 916286 h 2010837"/>
                                  <a:gd name="connsiteX9" fmla="*/ 459373 w 1627806"/>
                                  <a:gd name="connsiteY9" fmla="*/ 908736 h 2010837"/>
                                  <a:gd name="connsiteX10" fmla="*/ 1051651 w 1627806"/>
                                  <a:gd name="connsiteY10" fmla="*/ 20555 h 2010837"/>
                                  <a:gd name="connsiteX11" fmla="*/ 1052689 w 1627806"/>
                                  <a:gd name="connsiteY11" fmla="*/ 0 h 20108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627806" h="2010837">
                                    <a:moveTo>
                                      <a:pt x="1052689" y="0"/>
                                    </a:moveTo>
                                    <a:lnTo>
                                      <a:pt x="1070184" y="8428"/>
                                    </a:lnTo>
                                    <a:cubicBezTo>
                                      <a:pt x="1402329" y="188860"/>
                                      <a:pt x="1627806" y="540765"/>
                                      <a:pt x="1627806" y="945332"/>
                                    </a:cubicBezTo>
                                    <a:cubicBezTo>
                                      <a:pt x="1627806" y="1533794"/>
                                      <a:pt x="1150763" y="2010837"/>
                                      <a:pt x="562301" y="2010837"/>
                                    </a:cubicBezTo>
                                    <a:cubicBezTo>
                                      <a:pt x="378407" y="2010837"/>
                                      <a:pt x="205393" y="1964251"/>
                                      <a:pt x="54418" y="1882236"/>
                                    </a:cubicBezTo>
                                    <a:lnTo>
                                      <a:pt x="0" y="1849176"/>
                                    </a:lnTo>
                                    <a:lnTo>
                                      <a:pt x="29220" y="1827326"/>
                                    </a:lnTo>
                                    <a:cubicBezTo>
                                      <a:pt x="283249" y="1617683"/>
                                      <a:pt x="445166" y="1300416"/>
                                      <a:pt x="445166" y="945332"/>
                                    </a:cubicBezTo>
                                    <a:lnTo>
                                      <a:pt x="443700" y="916286"/>
                                    </a:lnTo>
                                    <a:lnTo>
                                      <a:pt x="459373" y="908736"/>
                                    </a:lnTo>
                                    <a:cubicBezTo>
                                      <a:pt x="783285" y="732777"/>
                                      <a:pt x="1012629" y="404798"/>
                                      <a:pt x="1051651" y="20555"/>
                                    </a:cubicBezTo>
                                    <a:lnTo>
                                      <a:pt x="1052689" y="0"/>
                                    </a:lnTo>
                                    <a:close/>
                                  </a:path>
                                </a:pathLst>
                              </a:custGeom>
                              <a:solidFill>
                                <a:srgbClr val="AFF5F0"/>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wps:wsp>
                          <wps:wsp>
                            <wps:cNvPr id="1506550929" name="Freeform 1506550929">
                              <a:extLst>
                                <a:ext uri="{FF2B5EF4-FFF2-40B4-BE49-F238E27FC236}">
                                  <a16:creationId xmlns:a16="http://schemas.microsoft.com/office/drawing/2014/main" id="{49D257E9-8ED6-5A62-9772-00C4D4E278A0}"/>
                                </a:ext>
                              </a:extLst>
                            </wps:cNvPr>
                            <wps:cNvSpPr>
                              <a:spLocks noChangeAspect="1"/>
                            </wps:cNvSpPr>
                            <wps:spPr>
                              <a:xfrm>
                                <a:off x="223244" y="1809293"/>
                                <a:ext cx="2276102" cy="2785521"/>
                              </a:xfrm>
                              <a:custGeom>
                                <a:avLst/>
                                <a:gdLst>
                                  <a:gd name="connsiteX0" fmla="*/ 540699 w 1627806"/>
                                  <a:gd name="connsiteY0" fmla="*/ 0 h 1992128"/>
                                  <a:gd name="connsiteX1" fmla="*/ 540792 w 1627806"/>
                                  <a:gd name="connsiteY1" fmla="*/ 1846 h 1992128"/>
                                  <a:gd name="connsiteX2" fmla="*/ 1133070 w 1627806"/>
                                  <a:gd name="connsiteY2" fmla="*/ 890027 h 1992128"/>
                                  <a:gd name="connsiteX3" fmla="*/ 1183267 w 1627806"/>
                                  <a:gd name="connsiteY3" fmla="*/ 914208 h 1992128"/>
                                  <a:gd name="connsiteX4" fmla="*/ 1182640 w 1627806"/>
                                  <a:gd name="connsiteY4" fmla="*/ 926623 h 1992128"/>
                                  <a:gd name="connsiteX5" fmla="*/ 1598586 w 1627806"/>
                                  <a:gd name="connsiteY5" fmla="*/ 1808617 h 1992128"/>
                                  <a:gd name="connsiteX6" fmla="*/ 1627806 w 1627806"/>
                                  <a:gd name="connsiteY6" fmla="*/ 1830467 h 1992128"/>
                                  <a:gd name="connsiteX7" fmla="*/ 1573388 w 1627806"/>
                                  <a:gd name="connsiteY7" fmla="*/ 1863527 h 1992128"/>
                                  <a:gd name="connsiteX8" fmla="*/ 1065505 w 1627806"/>
                                  <a:gd name="connsiteY8" fmla="*/ 1992128 h 1992128"/>
                                  <a:gd name="connsiteX9" fmla="*/ 0 w 1627806"/>
                                  <a:gd name="connsiteY9" fmla="*/ 926623 h 1992128"/>
                                  <a:gd name="connsiteX10" fmla="*/ 469771 w 1627806"/>
                                  <a:gd name="connsiteY10" fmla="*/ 43090 h 1992128"/>
                                  <a:gd name="connsiteX11" fmla="*/ 540699 w 1627806"/>
                                  <a:gd name="connsiteY11" fmla="*/ 0 h 19921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627806" h="1992128">
                                    <a:moveTo>
                                      <a:pt x="540699" y="0"/>
                                    </a:moveTo>
                                    <a:lnTo>
                                      <a:pt x="540792" y="1846"/>
                                    </a:lnTo>
                                    <a:cubicBezTo>
                                      <a:pt x="579814" y="386089"/>
                                      <a:pt x="809159" y="714068"/>
                                      <a:pt x="1133070" y="890027"/>
                                    </a:cubicBezTo>
                                    <a:lnTo>
                                      <a:pt x="1183267" y="914208"/>
                                    </a:lnTo>
                                    <a:lnTo>
                                      <a:pt x="1182640" y="926623"/>
                                    </a:lnTo>
                                    <a:cubicBezTo>
                                      <a:pt x="1182640" y="1281707"/>
                                      <a:pt x="1344558" y="1598974"/>
                                      <a:pt x="1598586" y="1808617"/>
                                    </a:cubicBezTo>
                                    <a:lnTo>
                                      <a:pt x="1627806" y="1830467"/>
                                    </a:lnTo>
                                    <a:lnTo>
                                      <a:pt x="1573388" y="1863527"/>
                                    </a:lnTo>
                                    <a:cubicBezTo>
                                      <a:pt x="1422413" y="1945542"/>
                                      <a:pt x="1249400" y="1992128"/>
                                      <a:pt x="1065505" y="1992128"/>
                                    </a:cubicBezTo>
                                    <a:cubicBezTo>
                                      <a:pt x="477043" y="1992128"/>
                                      <a:pt x="0" y="1515085"/>
                                      <a:pt x="0" y="926623"/>
                                    </a:cubicBezTo>
                                    <a:cubicBezTo>
                                      <a:pt x="0" y="558834"/>
                                      <a:pt x="186345" y="234569"/>
                                      <a:pt x="469771" y="43090"/>
                                    </a:cubicBezTo>
                                    <a:lnTo>
                                      <a:pt x="540699" y="0"/>
                                    </a:lnTo>
                                    <a:close/>
                                  </a:path>
                                </a:pathLst>
                              </a:custGeom>
                              <a:solidFill>
                                <a:srgbClr val="FFC3FF"/>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wps:wsp>
                          <wps:wsp>
                            <wps:cNvPr id="1621379251" name="Freeform 1621379251">
                              <a:extLst>
                                <a:ext uri="{FF2B5EF4-FFF2-40B4-BE49-F238E27FC236}">
                                  <a16:creationId xmlns:a16="http://schemas.microsoft.com/office/drawing/2014/main" id="{F2B9C766-9749-3D78-E50C-4CDE080F636B}"/>
                                </a:ext>
                              </a:extLst>
                            </wps:cNvPr>
                            <wps:cNvSpPr>
                              <a:spLocks noChangeAspect="1"/>
                            </wps:cNvSpPr>
                            <wps:spPr>
                              <a:xfrm>
                                <a:off x="1989472" y="1905443"/>
                                <a:ext cx="1208086" cy="1232880"/>
                              </a:xfrm>
                              <a:custGeom>
                                <a:avLst/>
                                <a:gdLst>
                                  <a:gd name="connsiteX0" fmla="*/ 432415 w 863990"/>
                                  <a:gd name="connsiteY0" fmla="*/ 0 h 881722"/>
                                  <a:gd name="connsiteX1" fmla="*/ 480107 w 863990"/>
                                  <a:gd name="connsiteY1" fmla="*/ 35664 h 881722"/>
                                  <a:gd name="connsiteX2" fmla="*/ 862351 w 863990"/>
                                  <a:gd name="connsiteY2" fmla="*/ 748917 h 881722"/>
                                  <a:gd name="connsiteX3" fmla="*/ 863990 w 863990"/>
                                  <a:gd name="connsiteY3" fmla="*/ 781363 h 881722"/>
                                  <a:gd name="connsiteX4" fmla="*/ 829476 w 863990"/>
                                  <a:gd name="connsiteY4" fmla="*/ 797989 h 881722"/>
                                  <a:gd name="connsiteX5" fmla="*/ 414733 w 863990"/>
                                  <a:gd name="connsiteY5" fmla="*/ 881722 h 881722"/>
                                  <a:gd name="connsiteX6" fmla="*/ 97884 w 863990"/>
                                  <a:gd name="connsiteY6" fmla="*/ 833819 h 881722"/>
                                  <a:gd name="connsiteX7" fmla="*/ 0 w 863990"/>
                                  <a:gd name="connsiteY7" fmla="*/ 797993 h 881722"/>
                                  <a:gd name="connsiteX8" fmla="*/ 2478 w 863990"/>
                                  <a:gd name="connsiteY8" fmla="*/ 748917 h 881722"/>
                                  <a:gd name="connsiteX9" fmla="*/ 384722 w 863990"/>
                                  <a:gd name="connsiteY9" fmla="*/ 35664 h 881722"/>
                                  <a:gd name="connsiteX10" fmla="*/ 432415 w 863990"/>
                                  <a:gd name="connsiteY10" fmla="*/ 0 h 8817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863990" h="881722">
                                    <a:moveTo>
                                      <a:pt x="432415" y="0"/>
                                    </a:moveTo>
                                    <a:lnTo>
                                      <a:pt x="480107" y="35664"/>
                                    </a:lnTo>
                                    <a:cubicBezTo>
                                      <a:pt x="690601" y="209379"/>
                                      <a:pt x="833250" y="462364"/>
                                      <a:pt x="862351" y="748917"/>
                                    </a:cubicBezTo>
                                    <a:lnTo>
                                      <a:pt x="863990" y="781363"/>
                                    </a:lnTo>
                                    <a:lnTo>
                                      <a:pt x="829476" y="797989"/>
                                    </a:lnTo>
                                    <a:cubicBezTo>
                                      <a:pt x="702001" y="851907"/>
                                      <a:pt x="561849" y="881722"/>
                                      <a:pt x="414733" y="881722"/>
                                    </a:cubicBezTo>
                                    <a:cubicBezTo>
                                      <a:pt x="304397" y="881722"/>
                                      <a:pt x="197977" y="864951"/>
                                      <a:pt x="97884" y="833819"/>
                                    </a:cubicBezTo>
                                    <a:lnTo>
                                      <a:pt x="0" y="797993"/>
                                    </a:lnTo>
                                    <a:lnTo>
                                      <a:pt x="2478" y="748917"/>
                                    </a:lnTo>
                                    <a:cubicBezTo>
                                      <a:pt x="31579" y="462364"/>
                                      <a:pt x="174228" y="209379"/>
                                      <a:pt x="384722" y="35664"/>
                                    </a:cubicBezTo>
                                    <a:lnTo>
                                      <a:pt x="432415" y="0"/>
                                    </a:lnTo>
                                    <a:close/>
                                  </a:path>
                                </a:pathLst>
                              </a:custGeom>
                              <a:solidFill>
                                <a:srgbClr val="FF5C53"/>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wps:wsp>
                        </wpg:grpSp>
                        <wps:wsp>
                          <wps:cNvPr id="110453619" name="TextBox 37">
                            <a:extLst>
                              <a:ext uri="{FF2B5EF4-FFF2-40B4-BE49-F238E27FC236}">
                                <a16:creationId xmlns:a16="http://schemas.microsoft.com/office/drawing/2014/main" id="{64A59FBE-31E4-C29C-8560-59C19F18D2D3}"/>
                              </a:ext>
                            </a:extLst>
                          </wps:cNvPr>
                          <wps:cNvSpPr txBox="1"/>
                          <wps:spPr>
                            <a:xfrm>
                              <a:off x="781457" y="2178572"/>
                              <a:ext cx="1066288" cy="473407"/>
                            </a:xfrm>
                            <a:prstGeom prst="rect">
                              <a:avLst/>
                            </a:prstGeom>
                            <a:noFill/>
                          </wps:spPr>
                          <wps:txbx>
                            <w:txbxContent>
                              <w:p w14:paraId="0D1857F5" w14:textId="77777777" w:rsidR="006D1E6A" w:rsidRDefault="006D1E6A" w:rsidP="006D1E6A">
                                <w:pPr>
                                  <w:spacing w:after="0" w:line="240" w:lineRule="auto"/>
                                  <w:jc w:val="center"/>
                                  <w:rPr>
                                    <w:sz w:val="28"/>
                                    <w:szCs w:val="28"/>
                                  </w:rPr>
                                </w:pPr>
                                <w:r>
                                  <w:rPr>
                                    <w:sz w:val="28"/>
                                    <w:szCs w:val="28"/>
                                  </w:rPr>
                                  <w:t xml:space="preserve">Stakeholder </w:t>
                                </w:r>
                              </w:p>
                              <w:p w14:paraId="79F2FD76" w14:textId="77777777" w:rsidR="006D1E6A" w:rsidRDefault="006D1E6A" w:rsidP="006D1E6A">
                                <w:pPr>
                                  <w:spacing w:after="0" w:line="240" w:lineRule="auto"/>
                                  <w:jc w:val="center"/>
                                  <w:rPr>
                                    <w:sz w:val="28"/>
                                    <w:szCs w:val="28"/>
                                  </w:rPr>
                                </w:pPr>
                                <w:r>
                                  <w:rPr>
                                    <w:sz w:val="28"/>
                                    <w:szCs w:val="28"/>
                                  </w:rPr>
                                  <w:t>Stakeholder</w:t>
                                </w:r>
                              </w:p>
                              <w:p w14:paraId="79F27F31" w14:textId="77777777" w:rsidR="006D1E6A" w:rsidRDefault="006D1E6A" w:rsidP="006D1E6A">
                                <w:pPr>
                                  <w:spacing w:after="0" w:line="240" w:lineRule="auto"/>
                                  <w:jc w:val="center"/>
                                  <w:rPr>
                                    <w:sz w:val="28"/>
                                    <w:szCs w:val="28"/>
                                  </w:rPr>
                                </w:pPr>
                                <w:r>
                                  <w:rPr>
                                    <w:sz w:val="28"/>
                                    <w:szCs w:val="28"/>
                                  </w:rPr>
                                  <w:t>Stakeholder</w:t>
                                </w:r>
                              </w:p>
                            </w:txbxContent>
                          </wps:txbx>
                          <wps:bodyPr wrap="square" lIns="0" tIns="0" rIns="0" bIns="0" rtlCol="0" anchor="ctr" anchorCtr="0">
                            <a:spAutoFit/>
                          </wps:bodyPr>
                        </wps:wsp>
                        <wps:wsp>
                          <wps:cNvPr id="913374421" name="TextBox 41">
                            <a:extLst>
                              <a:ext uri="{FF2B5EF4-FFF2-40B4-BE49-F238E27FC236}">
                                <a16:creationId xmlns:a16="http://schemas.microsoft.com/office/drawing/2014/main" id="{53564134-069C-178D-F586-2FECECC238A5}"/>
                              </a:ext>
                            </a:extLst>
                          </wps:cNvPr>
                          <wps:cNvSpPr txBox="1"/>
                          <wps:spPr>
                            <a:xfrm>
                              <a:off x="923255" y="314194"/>
                              <a:ext cx="273758" cy="364018"/>
                            </a:xfrm>
                            <a:prstGeom prst="rect">
                              <a:avLst/>
                            </a:prstGeom>
                            <a:noFill/>
                          </wps:spPr>
                          <wps:txbx>
                            <w:txbxContent>
                              <w:p w14:paraId="67066738"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1</w:t>
                                </w:r>
                              </w:p>
                            </w:txbxContent>
                          </wps:txbx>
                          <wps:bodyPr wrap="square" lIns="0" tIns="0" rIns="0" bIns="0" rtlCol="0">
                            <a:spAutoFit/>
                          </wps:bodyPr>
                        </wps:wsp>
                        <wps:wsp>
                          <wps:cNvPr id="1284510616" name="TextBox 42">
                            <a:extLst>
                              <a:ext uri="{FF2B5EF4-FFF2-40B4-BE49-F238E27FC236}">
                                <a16:creationId xmlns:a16="http://schemas.microsoft.com/office/drawing/2014/main" id="{437DBA0F-2729-89DB-8A28-F24B0116EE7C}"/>
                              </a:ext>
                            </a:extLst>
                          </wps:cNvPr>
                          <wps:cNvSpPr txBox="1"/>
                          <wps:spPr>
                            <a:xfrm>
                              <a:off x="4712236" y="2307359"/>
                              <a:ext cx="273758" cy="364018"/>
                            </a:xfrm>
                            <a:prstGeom prst="rect">
                              <a:avLst/>
                            </a:prstGeom>
                            <a:noFill/>
                          </wps:spPr>
                          <wps:txbx>
                            <w:txbxContent>
                              <w:p w14:paraId="7BB2C940"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2</w:t>
                                </w:r>
                              </w:p>
                            </w:txbxContent>
                          </wps:txbx>
                          <wps:bodyPr wrap="square" lIns="0" tIns="0" rIns="0" bIns="0" rtlCol="0">
                            <a:spAutoFit/>
                          </wps:bodyPr>
                        </wps:wsp>
                        <wps:wsp>
                          <wps:cNvPr id="824168907" name="TextBox 43">
                            <a:extLst>
                              <a:ext uri="{FF2B5EF4-FFF2-40B4-BE49-F238E27FC236}">
                                <a16:creationId xmlns:a16="http://schemas.microsoft.com/office/drawing/2014/main" id="{BC97F2BA-EB39-ABC0-CF03-85FC8F464898}"/>
                              </a:ext>
                            </a:extLst>
                          </wps:cNvPr>
                          <wps:cNvSpPr txBox="1"/>
                          <wps:spPr>
                            <a:xfrm>
                              <a:off x="960248" y="4335010"/>
                              <a:ext cx="273758" cy="364018"/>
                            </a:xfrm>
                            <a:prstGeom prst="rect">
                              <a:avLst/>
                            </a:prstGeom>
                            <a:noFill/>
                          </wps:spPr>
                          <wps:txbx>
                            <w:txbxContent>
                              <w:p w14:paraId="14DF8A66"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3</w:t>
                                </w:r>
                              </w:p>
                            </w:txbxContent>
                          </wps:txbx>
                          <wps:bodyPr wrap="square" lIns="0" tIns="0" rIns="0" bIns="0" rtlCol="0">
                            <a:spAutoFit/>
                          </wps:bodyPr>
                        </wps:wsp>
                        <wps:wsp>
                          <wps:cNvPr id="955009050" name="TextBox 44">
                            <a:extLst>
                              <a:ext uri="{FF2B5EF4-FFF2-40B4-BE49-F238E27FC236}">
                                <a16:creationId xmlns:a16="http://schemas.microsoft.com/office/drawing/2014/main" id="{B97B97F3-BF58-895E-D09C-54E380E8A3F9}"/>
                              </a:ext>
                            </a:extLst>
                          </wps:cNvPr>
                          <wps:cNvSpPr txBox="1"/>
                          <wps:spPr>
                            <a:xfrm>
                              <a:off x="3082404" y="1857392"/>
                              <a:ext cx="273758" cy="364018"/>
                            </a:xfrm>
                            <a:prstGeom prst="rect">
                              <a:avLst/>
                            </a:prstGeom>
                            <a:noFill/>
                          </wps:spPr>
                          <wps:txbx>
                            <w:txbxContent>
                              <w:p w14:paraId="5ECD1F21"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4</w:t>
                                </w:r>
                              </w:p>
                            </w:txbxContent>
                          </wps:txbx>
                          <wps:bodyPr wrap="square" lIns="0" tIns="0" rIns="0" bIns="0" rtlCol="0">
                            <a:spAutoFit/>
                          </wps:bodyPr>
                        </wps:wsp>
                        <wps:wsp>
                          <wps:cNvPr id="446274135" name="TextBox 45">
                            <a:extLst>
                              <a:ext uri="{FF2B5EF4-FFF2-40B4-BE49-F238E27FC236}">
                                <a16:creationId xmlns:a16="http://schemas.microsoft.com/office/drawing/2014/main" id="{190C3933-8676-9979-9EB6-BBCBC81E1E35}"/>
                              </a:ext>
                            </a:extLst>
                          </wps:cNvPr>
                          <wps:cNvSpPr txBox="1"/>
                          <wps:spPr>
                            <a:xfrm>
                              <a:off x="1522836" y="2707329"/>
                              <a:ext cx="273758" cy="364018"/>
                            </a:xfrm>
                            <a:prstGeom prst="rect">
                              <a:avLst/>
                            </a:prstGeom>
                            <a:noFill/>
                          </wps:spPr>
                          <wps:txbx>
                            <w:txbxContent>
                              <w:p w14:paraId="7E30180A"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5</w:t>
                                </w:r>
                              </w:p>
                            </w:txbxContent>
                          </wps:txbx>
                          <wps:bodyPr wrap="square" lIns="0" tIns="0" rIns="0" bIns="0" rtlCol="0">
                            <a:spAutoFit/>
                          </wps:bodyPr>
                        </wps:wsp>
                        <wps:wsp>
                          <wps:cNvPr id="1451067821" name="TextBox 46">
                            <a:extLst>
                              <a:ext uri="{FF2B5EF4-FFF2-40B4-BE49-F238E27FC236}">
                                <a16:creationId xmlns:a16="http://schemas.microsoft.com/office/drawing/2014/main" id="{7246218D-887D-1B39-4B1B-89653C75BADC}"/>
                              </a:ext>
                            </a:extLst>
                          </wps:cNvPr>
                          <wps:cNvSpPr txBox="1"/>
                          <wps:spPr>
                            <a:xfrm>
                              <a:off x="3076457" y="2705071"/>
                              <a:ext cx="273758" cy="364018"/>
                            </a:xfrm>
                            <a:prstGeom prst="rect">
                              <a:avLst/>
                            </a:prstGeom>
                            <a:noFill/>
                          </wps:spPr>
                          <wps:txbx>
                            <w:txbxContent>
                              <w:p w14:paraId="16173CC9"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6</w:t>
                                </w:r>
                              </w:p>
                            </w:txbxContent>
                          </wps:txbx>
                          <wps:bodyPr wrap="square" lIns="0" tIns="0" rIns="0" bIns="0" rtlCol="0">
                            <a:spAutoFit/>
                          </wps:bodyPr>
                        </wps:wsp>
                        <wps:wsp>
                          <wps:cNvPr id="816540072" name="TextBox 47">
                            <a:extLst>
                              <a:ext uri="{FF2B5EF4-FFF2-40B4-BE49-F238E27FC236}">
                                <a16:creationId xmlns:a16="http://schemas.microsoft.com/office/drawing/2014/main" id="{72CD7C13-232B-EC68-3748-2EF7B5AD943F}"/>
                              </a:ext>
                            </a:extLst>
                          </wps:cNvPr>
                          <wps:cNvSpPr txBox="1"/>
                          <wps:spPr>
                            <a:xfrm>
                              <a:off x="1967989" y="1856055"/>
                              <a:ext cx="273758" cy="364018"/>
                            </a:xfrm>
                            <a:prstGeom prst="rect">
                              <a:avLst/>
                            </a:prstGeom>
                            <a:noFill/>
                          </wps:spPr>
                          <wps:txbx>
                            <w:txbxContent>
                              <w:p w14:paraId="148395F5"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7</w:t>
                                </w:r>
                              </w:p>
                            </w:txbxContent>
                          </wps:txbx>
                          <wps:bodyPr wrap="square" lIns="0" tIns="0" rIns="0" bIns="0" rtlCol="0">
                            <a:spAutoFit/>
                          </wps:bodyPr>
                        </wps:wsp>
                        <wps:wsp>
                          <wps:cNvPr id="1416476809" name="TextBox 48">
                            <a:extLst>
                              <a:ext uri="{FF2B5EF4-FFF2-40B4-BE49-F238E27FC236}">
                                <a16:creationId xmlns:a16="http://schemas.microsoft.com/office/drawing/2014/main" id="{557D2D1E-833E-78B9-6E7C-D5EB380E28A7}"/>
                              </a:ext>
                            </a:extLst>
                          </wps:cNvPr>
                          <wps:cNvSpPr txBox="1"/>
                          <wps:spPr>
                            <a:xfrm>
                              <a:off x="2005744" y="2158301"/>
                              <a:ext cx="914567" cy="473407"/>
                            </a:xfrm>
                            <a:prstGeom prst="rect">
                              <a:avLst/>
                            </a:prstGeom>
                            <a:noFill/>
                          </wps:spPr>
                          <wps:txbx>
                            <w:txbxContent>
                              <w:p w14:paraId="171C8E8E" w14:textId="77777777" w:rsidR="006D1E6A" w:rsidRDefault="006D1E6A" w:rsidP="006D1E6A">
                                <w:pPr>
                                  <w:spacing w:after="0" w:line="240" w:lineRule="auto"/>
                                  <w:jc w:val="center"/>
                                  <w:rPr>
                                    <w:sz w:val="28"/>
                                    <w:szCs w:val="28"/>
                                  </w:rPr>
                                </w:pPr>
                                <w:r>
                                  <w:rPr>
                                    <w:sz w:val="28"/>
                                    <w:szCs w:val="28"/>
                                  </w:rPr>
                                  <w:t>Stakeholder</w:t>
                                </w:r>
                              </w:p>
                              <w:p w14:paraId="3D959A0E" w14:textId="77777777" w:rsidR="006D1E6A" w:rsidRDefault="006D1E6A" w:rsidP="006D1E6A">
                                <w:pPr>
                                  <w:spacing w:after="0" w:line="240" w:lineRule="auto"/>
                                  <w:jc w:val="center"/>
                                  <w:rPr>
                                    <w:sz w:val="28"/>
                                    <w:szCs w:val="28"/>
                                  </w:rPr>
                                </w:pPr>
                                <w:r>
                                  <w:rPr>
                                    <w:sz w:val="28"/>
                                    <w:szCs w:val="28"/>
                                  </w:rPr>
                                  <w:t>Stakeholder</w:t>
                                </w:r>
                              </w:p>
                              <w:p w14:paraId="2F43D4F7" w14:textId="77777777" w:rsidR="006D1E6A" w:rsidRDefault="006D1E6A" w:rsidP="006D1E6A">
                                <w:pPr>
                                  <w:spacing w:after="0" w:line="240" w:lineRule="auto"/>
                                  <w:jc w:val="center"/>
                                  <w:rPr>
                                    <w:sz w:val="28"/>
                                    <w:szCs w:val="28"/>
                                  </w:rPr>
                                </w:pPr>
                                <w:r>
                                  <w:rPr>
                                    <w:sz w:val="28"/>
                                    <w:szCs w:val="28"/>
                                  </w:rPr>
                                  <w:t>Stakeholder</w:t>
                                </w:r>
                              </w:p>
                            </w:txbxContent>
                          </wps:txbx>
                          <wps:bodyPr wrap="square" lIns="0" tIns="0" rIns="0" bIns="0" rtlCol="0" anchor="ctr" anchorCtr="0">
                            <a:spAutoFit/>
                          </wps:bodyPr>
                        </wps:wsp>
                        <wps:wsp>
                          <wps:cNvPr id="1600466193" name="TextBox 49">
                            <a:extLst>
                              <a:ext uri="{FF2B5EF4-FFF2-40B4-BE49-F238E27FC236}">
                                <a16:creationId xmlns:a16="http://schemas.microsoft.com/office/drawing/2014/main" id="{D89B58C7-2FCF-BF61-28B5-94018582CD2A}"/>
                              </a:ext>
                            </a:extLst>
                          </wps:cNvPr>
                          <wps:cNvSpPr txBox="1"/>
                          <wps:spPr>
                            <a:xfrm>
                              <a:off x="3356457" y="2178572"/>
                              <a:ext cx="1406954" cy="473407"/>
                            </a:xfrm>
                            <a:prstGeom prst="rect">
                              <a:avLst/>
                            </a:prstGeom>
                            <a:noFill/>
                          </wps:spPr>
                          <wps:txbx>
                            <w:txbxContent>
                              <w:p w14:paraId="584DE551" w14:textId="77777777" w:rsidR="006D1E6A" w:rsidRDefault="006D1E6A" w:rsidP="006D1E6A">
                                <w:pPr>
                                  <w:spacing w:after="0" w:line="240" w:lineRule="auto"/>
                                  <w:jc w:val="center"/>
                                  <w:rPr>
                                    <w:sz w:val="28"/>
                                    <w:szCs w:val="28"/>
                                  </w:rPr>
                                </w:pPr>
                                <w:r>
                                  <w:rPr>
                                    <w:sz w:val="28"/>
                                    <w:szCs w:val="28"/>
                                  </w:rPr>
                                  <w:t xml:space="preserve">Stakeholder </w:t>
                                </w:r>
                              </w:p>
                              <w:p w14:paraId="3F63293F" w14:textId="77777777" w:rsidR="006D1E6A" w:rsidRDefault="006D1E6A" w:rsidP="006D1E6A">
                                <w:pPr>
                                  <w:spacing w:after="0" w:line="240" w:lineRule="auto"/>
                                  <w:jc w:val="center"/>
                                  <w:rPr>
                                    <w:sz w:val="28"/>
                                    <w:szCs w:val="28"/>
                                  </w:rPr>
                                </w:pPr>
                                <w:r>
                                  <w:rPr>
                                    <w:sz w:val="28"/>
                                    <w:szCs w:val="28"/>
                                  </w:rPr>
                                  <w:t>Stakeholder</w:t>
                                </w:r>
                              </w:p>
                              <w:p w14:paraId="5A32210A" w14:textId="77777777" w:rsidR="006D1E6A" w:rsidRDefault="006D1E6A" w:rsidP="006D1E6A">
                                <w:pPr>
                                  <w:spacing w:after="0" w:line="240" w:lineRule="auto"/>
                                  <w:jc w:val="center"/>
                                  <w:rPr>
                                    <w:sz w:val="28"/>
                                    <w:szCs w:val="28"/>
                                  </w:rPr>
                                </w:pPr>
                                <w:r>
                                  <w:rPr>
                                    <w:sz w:val="28"/>
                                    <w:szCs w:val="28"/>
                                  </w:rPr>
                                  <w:t>Stakeholder</w:t>
                                </w:r>
                              </w:p>
                            </w:txbxContent>
                          </wps:txbx>
                          <wps:bodyPr wrap="square" lIns="0" tIns="0" rIns="0" bIns="0" rtlCol="0" anchor="ctr" anchorCtr="0">
                            <a:spAutoFit/>
                          </wps:bodyPr>
                        </wps:wsp>
                        <wps:wsp>
                          <wps:cNvPr id="1473454584" name="TextBox 50">
                            <a:extLst>
                              <a:ext uri="{FF2B5EF4-FFF2-40B4-BE49-F238E27FC236}">
                                <a16:creationId xmlns:a16="http://schemas.microsoft.com/office/drawing/2014/main" id="{1F41D426-2A46-E98E-4C20-C7B47808D8A1}"/>
                              </a:ext>
                            </a:extLst>
                          </wps:cNvPr>
                          <wps:cNvSpPr txBox="1"/>
                          <wps:spPr>
                            <a:xfrm>
                              <a:off x="2250267" y="3123329"/>
                              <a:ext cx="1286331" cy="473407"/>
                            </a:xfrm>
                            <a:prstGeom prst="rect">
                              <a:avLst/>
                            </a:prstGeom>
                            <a:noFill/>
                          </wps:spPr>
                          <wps:txbx>
                            <w:txbxContent>
                              <w:p w14:paraId="502A5D97" w14:textId="77777777" w:rsidR="006D1E6A" w:rsidRDefault="006D1E6A" w:rsidP="006D1E6A">
                                <w:pPr>
                                  <w:spacing w:after="0" w:line="240" w:lineRule="auto"/>
                                  <w:jc w:val="center"/>
                                  <w:rPr>
                                    <w:sz w:val="28"/>
                                    <w:szCs w:val="28"/>
                                  </w:rPr>
                                </w:pPr>
                                <w:r>
                                  <w:rPr>
                                    <w:sz w:val="28"/>
                                    <w:szCs w:val="28"/>
                                  </w:rPr>
                                  <w:t xml:space="preserve">Stakeholder </w:t>
                                </w:r>
                              </w:p>
                              <w:p w14:paraId="04554559" w14:textId="77777777" w:rsidR="006D1E6A" w:rsidRDefault="006D1E6A" w:rsidP="006D1E6A">
                                <w:pPr>
                                  <w:spacing w:after="0" w:line="240" w:lineRule="auto"/>
                                  <w:jc w:val="center"/>
                                  <w:rPr>
                                    <w:sz w:val="28"/>
                                    <w:szCs w:val="28"/>
                                  </w:rPr>
                                </w:pPr>
                                <w:r>
                                  <w:rPr>
                                    <w:sz w:val="28"/>
                                    <w:szCs w:val="28"/>
                                  </w:rPr>
                                  <w:t>Stakeholder</w:t>
                                </w:r>
                              </w:p>
                              <w:p w14:paraId="5652127D" w14:textId="77777777" w:rsidR="006D1E6A" w:rsidRDefault="006D1E6A" w:rsidP="006D1E6A">
                                <w:pPr>
                                  <w:spacing w:after="0" w:line="240" w:lineRule="auto"/>
                                  <w:jc w:val="center"/>
                                  <w:rPr>
                                    <w:sz w:val="28"/>
                                    <w:szCs w:val="28"/>
                                  </w:rPr>
                                </w:pPr>
                                <w:r>
                                  <w:rPr>
                                    <w:sz w:val="28"/>
                                    <w:szCs w:val="28"/>
                                  </w:rPr>
                                  <w:t>Stakeholder</w:t>
                                </w:r>
                              </w:p>
                            </w:txbxContent>
                          </wps:txbx>
                          <wps:bodyPr wrap="square" lIns="0" tIns="0" rIns="0" bIns="0" rtlCol="0" anchor="ctr" anchorCtr="0">
                            <a:spAutoFit/>
                          </wps:bodyPr>
                        </wps:wsp>
                        <wps:wsp>
                          <wps:cNvPr id="367881317" name="TextBox 51">
                            <a:extLst>
                              <a:ext uri="{FF2B5EF4-FFF2-40B4-BE49-F238E27FC236}">
                                <a16:creationId xmlns:a16="http://schemas.microsoft.com/office/drawing/2014/main" id="{A9C73FA8-9C5C-B420-27C8-A9D1D1E9A424}"/>
                              </a:ext>
                            </a:extLst>
                          </wps:cNvPr>
                          <wps:cNvSpPr txBox="1"/>
                          <wps:spPr>
                            <a:xfrm>
                              <a:off x="2292387" y="1224354"/>
                              <a:ext cx="1166179" cy="473407"/>
                            </a:xfrm>
                            <a:prstGeom prst="rect">
                              <a:avLst/>
                            </a:prstGeom>
                            <a:noFill/>
                          </wps:spPr>
                          <wps:txbx>
                            <w:txbxContent>
                              <w:p w14:paraId="259C373A" w14:textId="77777777" w:rsidR="006D1E6A" w:rsidRDefault="006D1E6A" w:rsidP="006D1E6A">
                                <w:pPr>
                                  <w:spacing w:after="0" w:line="240" w:lineRule="auto"/>
                                  <w:jc w:val="center"/>
                                  <w:rPr>
                                    <w:sz w:val="28"/>
                                    <w:szCs w:val="28"/>
                                  </w:rPr>
                                </w:pPr>
                                <w:r>
                                  <w:rPr>
                                    <w:sz w:val="28"/>
                                    <w:szCs w:val="28"/>
                                  </w:rPr>
                                  <w:t xml:space="preserve">Stakeholder </w:t>
                                </w:r>
                              </w:p>
                              <w:p w14:paraId="74FF8289" w14:textId="77777777" w:rsidR="006D1E6A" w:rsidRDefault="006D1E6A" w:rsidP="006D1E6A">
                                <w:pPr>
                                  <w:spacing w:after="0" w:line="240" w:lineRule="auto"/>
                                  <w:jc w:val="center"/>
                                  <w:rPr>
                                    <w:sz w:val="28"/>
                                    <w:szCs w:val="28"/>
                                  </w:rPr>
                                </w:pPr>
                                <w:r>
                                  <w:rPr>
                                    <w:sz w:val="28"/>
                                    <w:szCs w:val="28"/>
                                  </w:rPr>
                                  <w:t>Stakeholder</w:t>
                                </w:r>
                              </w:p>
                              <w:p w14:paraId="093FB324" w14:textId="77777777" w:rsidR="006D1E6A" w:rsidRDefault="006D1E6A" w:rsidP="006D1E6A">
                                <w:pPr>
                                  <w:spacing w:after="0" w:line="240" w:lineRule="auto"/>
                                  <w:jc w:val="center"/>
                                  <w:rPr>
                                    <w:sz w:val="28"/>
                                    <w:szCs w:val="28"/>
                                  </w:rPr>
                                </w:pPr>
                                <w:r>
                                  <w:rPr>
                                    <w:sz w:val="28"/>
                                    <w:szCs w:val="28"/>
                                  </w:rPr>
                                  <w:t>Stakeholder</w:t>
                                </w:r>
                              </w:p>
                            </w:txbxContent>
                          </wps:txbx>
                          <wps:bodyPr wrap="square" lIns="0" tIns="0" rIns="0" bIns="0" rtlCol="0" anchor="ctr" anchorCtr="0">
                            <a:spAutoFit/>
                          </wps:bodyPr>
                        </wps:wsp>
                        <wps:wsp>
                          <wps:cNvPr id="940906947" name="TextBox 52">
                            <a:extLst>
                              <a:ext uri="{FF2B5EF4-FFF2-40B4-BE49-F238E27FC236}">
                                <a16:creationId xmlns:a16="http://schemas.microsoft.com/office/drawing/2014/main" id="{8BBB8472-4AEB-64C1-53D2-856740236820}"/>
                              </a:ext>
                            </a:extLst>
                          </wps:cNvPr>
                          <wps:cNvSpPr txBox="1"/>
                          <wps:spPr>
                            <a:xfrm>
                              <a:off x="689234" y="3500585"/>
                              <a:ext cx="1406954" cy="473407"/>
                            </a:xfrm>
                            <a:prstGeom prst="rect">
                              <a:avLst/>
                            </a:prstGeom>
                            <a:noFill/>
                          </wps:spPr>
                          <wps:txbx>
                            <w:txbxContent>
                              <w:p w14:paraId="6BC818CF" w14:textId="77777777" w:rsidR="006D1E6A" w:rsidRDefault="006D1E6A" w:rsidP="006D1E6A">
                                <w:pPr>
                                  <w:spacing w:after="0" w:line="240" w:lineRule="auto"/>
                                  <w:rPr>
                                    <w:sz w:val="28"/>
                                    <w:szCs w:val="28"/>
                                  </w:rPr>
                                </w:pPr>
                                <w:r>
                                  <w:rPr>
                                    <w:sz w:val="28"/>
                                    <w:szCs w:val="28"/>
                                  </w:rPr>
                                  <w:t xml:space="preserve">Stakeholder </w:t>
                                </w:r>
                              </w:p>
                              <w:p w14:paraId="766CA7E5" w14:textId="77777777" w:rsidR="006D1E6A" w:rsidRDefault="006D1E6A" w:rsidP="006D1E6A">
                                <w:pPr>
                                  <w:spacing w:after="0" w:line="240" w:lineRule="auto"/>
                                  <w:rPr>
                                    <w:sz w:val="28"/>
                                    <w:szCs w:val="28"/>
                                  </w:rPr>
                                </w:pPr>
                                <w:r>
                                  <w:rPr>
                                    <w:sz w:val="28"/>
                                    <w:szCs w:val="28"/>
                                  </w:rPr>
                                  <w:t>Stakeholder</w:t>
                                </w:r>
                              </w:p>
                              <w:p w14:paraId="4171EF35" w14:textId="77777777" w:rsidR="006D1E6A" w:rsidRDefault="006D1E6A" w:rsidP="006D1E6A">
                                <w:pPr>
                                  <w:spacing w:after="0" w:line="240" w:lineRule="auto"/>
                                  <w:rPr>
                                    <w:sz w:val="28"/>
                                    <w:szCs w:val="28"/>
                                  </w:rPr>
                                </w:pPr>
                                <w:r>
                                  <w:rPr>
                                    <w:sz w:val="28"/>
                                    <w:szCs w:val="28"/>
                                  </w:rPr>
                                  <w:t>Stakeholder</w:t>
                                </w:r>
                              </w:p>
                            </w:txbxContent>
                          </wps:txbx>
                          <wps:bodyPr wrap="square" lIns="0" tIns="0" rIns="0" bIns="0" rtlCol="0" anchor="ctr" anchorCtr="0">
                            <a:spAutoFit/>
                          </wps:bodyPr>
                        </wps:wsp>
                        <wps:wsp>
                          <wps:cNvPr id="2076327659" name="TextBox 53">
                            <a:extLst>
                              <a:ext uri="{FF2B5EF4-FFF2-40B4-BE49-F238E27FC236}">
                                <a16:creationId xmlns:a16="http://schemas.microsoft.com/office/drawing/2014/main" id="{C996974D-29CE-AFEE-E785-307B69418E9D}"/>
                              </a:ext>
                            </a:extLst>
                          </wps:cNvPr>
                          <wps:cNvSpPr txBox="1"/>
                          <wps:spPr>
                            <a:xfrm>
                              <a:off x="680432" y="889652"/>
                              <a:ext cx="1166651" cy="473407"/>
                            </a:xfrm>
                            <a:prstGeom prst="rect">
                              <a:avLst/>
                            </a:prstGeom>
                            <a:noFill/>
                          </wps:spPr>
                          <wps:txbx>
                            <w:txbxContent>
                              <w:p w14:paraId="4AF29733" w14:textId="77777777" w:rsidR="006D1E6A" w:rsidRDefault="006D1E6A" w:rsidP="006D1E6A">
                                <w:pPr>
                                  <w:spacing w:after="0" w:line="240" w:lineRule="auto"/>
                                  <w:rPr>
                                    <w:sz w:val="28"/>
                                    <w:szCs w:val="28"/>
                                  </w:rPr>
                                </w:pPr>
                                <w:r>
                                  <w:rPr>
                                    <w:sz w:val="28"/>
                                    <w:szCs w:val="28"/>
                                  </w:rPr>
                                  <w:t>Stakeholder</w:t>
                                </w:r>
                              </w:p>
                              <w:p w14:paraId="579F5C4A" w14:textId="77777777" w:rsidR="006D1E6A" w:rsidRDefault="006D1E6A" w:rsidP="006D1E6A">
                                <w:pPr>
                                  <w:spacing w:after="0" w:line="240" w:lineRule="auto"/>
                                  <w:rPr>
                                    <w:sz w:val="28"/>
                                    <w:szCs w:val="28"/>
                                  </w:rPr>
                                </w:pPr>
                                <w:r>
                                  <w:rPr>
                                    <w:sz w:val="28"/>
                                    <w:szCs w:val="28"/>
                                  </w:rPr>
                                  <w:t>Stakeholder</w:t>
                                </w:r>
                              </w:p>
                              <w:p w14:paraId="17A457C8" w14:textId="77777777" w:rsidR="006D1E6A" w:rsidRDefault="006D1E6A" w:rsidP="006D1E6A">
                                <w:pPr>
                                  <w:spacing w:after="0" w:line="240" w:lineRule="auto"/>
                                  <w:rPr>
                                    <w:sz w:val="28"/>
                                    <w:szCs w:val="28"/>
                                  </w:rPr>
                                </w:pPr>
                                <w:r>
                                  <w:rPr>
                                    <w:sz w:val="28"/>
                                    <w:szCs w:val="28"/>
                                  </w:rPr>
                                  <w:t>Stakeholder</w:t>
                                </w:r>
                              </w:p>
                            </w:txbxContent>
                          </wps:txbx>
                          <wps:bodyPr wrap="square" lIns="0" tIns="0" rIns="0" bIns="0" rtlCol="0" anchor="ctr" anchorCtr="0">
                            <a:spAutoFit/>
                          </wps:bodyPr>
                        </wps:wsp>
                      </wpg:grpSp>
                      <wps:wsp>
                        <wps:cNvPr id="391171445" name="TextBox 61">
                          <a:extLst>
                            <a:ext uri="{FF2B5EF4-FFF2-40B4-BE49-F238E27FC236}">
                              <a16:creationId xmlns:a16="http://schemas.microsoft.com/office/drawing/2014/main" id="{937C0647-DFE5-B71B-634C-2D74308A466F}"/>
                            </a:ext>
                          </a:extLst>
                        </wps:cNvPr>
                        <wps:cNvSpPr txBox="1"/>
                        <wps:spPr>
                          <a:xfrm>
                            <a:off x="0" y="84848"/>
                            <a:ext cx="1118889" cy="576730"/>
                          </a:xfrm>
                          <a:prstGeom prst="rect">
                            <a:avLst/>
                          </a:prstGeom>
                          <a:noFill/>
                        </wps:spPr>
                        <wps:txbx>
                          <w:txbxContent>
                            <w:p w14:paraId="16C83F6B" w14:textId="77777777" w:rsidR="006D1E6A" w:rsidRDefault="006D1E6A" w:rsidP="006D1E6A">
                              <w:pPr>
                                <w:rPr>
                                  <w:sz w:val="48"/>
                                  <w:szCs w:val="48"/>
                                </w:rPr>
                              </w:pPr>
                              <w:r>
                                <w:rPr>
                                  <w:sz w:val="48"/>
                                  <w:szCs w:val="48"/>
                                </w:rPr>
                                <w:t>Power</w:t>
                              </w:r>
                            </w:p>
                          </w:txbxContent>
                        </wps:txbx>
                        <wps:bodyPr wrap="square" rtlCol="0">
                          <a:spAutoFit/>
                        </wps:bodyPr>
                      </wps:wsp>
                      <wps:wsp>
                        <wps:cNvPr id="2115689423" name="TextBox 62">
                          <a:extLst>
                            <a:ext uri="{FF2B5EF4-FFF2-40B4-BE49-F238E27FC236}">
                              <a16:creationId xmlns:a16="http://schemas.microsoft.com/office/drawing/2014/main" id="{2987CBEC-BBFA-22C3-4533-E65E97DFE47B}"/>
                            </a:ext>
                          </a:extLst>
                        </wps:cNvPr>
                        <wps:cNvSpPr txBox="1"/>
                        <wps:spPr>
                          <a:xfrm>
                            <a:off x="4707806" y="727218"/>
                            <a:ext cx="1822839" cy="576730"/>
                          </a:xfrm>
                          <a:prstGeom prst="rect">
                            <a:avLst/>
                          </a:prstGeom>
                          <a:noFill/>
                        </wps:spPr>
                        <wps:txbx>
                          <w:txbxContent>
                            <w:p w14:paraId="1B35A259" w14:textId="77777777" w:rsidR="006D1E6A" w:rsidRDefault="006D1E6A" w:rsidP="006D1E6A">
                              <w:pPr>
                                <w:jc w:val="right"/>
                                <w:rPr>
                                  <w:sz w:val="48"/>
                                  <w:szCs w:val="48"/>
                                </w:rPr>
                              </w:pPr>
                              <w:r>
                                <w:rPr>
                                  <w:sz w:val="48"/>
                                  <w:szCs w:val="48"/>
                                </w:rPr>
                                <w:t>Legitimacy</w:t>
                              </w:r>
                            </w:p>
                          </w:txbxContent>
                        </wps:txbx>
                        <wps:bodyPr wrap="square" rtlCol="0">
                          <a:spAutoFit/>
                        </wps:bodyPr>
                      </wps:wsp>
                      <wps:wsp>
                        <wps:cNvPr id="1404447762" name="TextBox 63">
                          <a:extLst>
                            <a:ext uri="{FF2B5EF4-FFF2-40B4-BE49-F238E27FC236}">
                              <a16:creationId xmlns:a16="http://schemas.microsoft.com/office/drawing/2014/main" id="{3F115E6C-9A2E-BB59-4B0D-9D9D38233DD3}"/>
                            </a:ext>
                          </a:extLst>
                        </wps:cNvPr>
                        <wps:cNvSpPr txBox="1"/>
                        <wps:spPr>
                          <a:xfrm>
                            <a:off x="4281" y="6171651"/>
                            <a:ext cx="1438122" cy="576730"/>
                          </a:xfrm>
                          <a:prstGeom prst="rect">
                            <a:avLst/>
                          </a:prstGeom>
                          <a:noFill/>
                        </wps:spPr>
                        <wps:txbx>
                          <w:txbxContent>
                            <w:p w14:paraId="73A1E5D4" w14:textId="77777777" w:rsidR="006D1E6A" w:rsidRDefault="006D1E6A" w:rsidP="006D1E6A">
                              <w:pPr>
                                <w:rPr>
                                  <w:sz w:val="48"/>
                                  <w:szCs w:val="48"/>
                                </w:rPr>
                              </w:pPr>
                              <w:r>
                                <w:rPr>
                                  <w:sz w:val="48"/>
                                  <w:szCs w:val="48"/>
                                </w:rPr>
                                <w:t>Urgency</w:t>
                              </w:r>
                            </w:p>
                          </w:txbxContent>
                        </wps:txbx>
                        <wps:bodyPr wrap="square" rtlCol="0">
                          <a:spAutoFit/>
                        </wps:bodyPr>
                      </wps:wsp>
                    </wpg:wgp>
                  </a:graphicData>
                </a:graphic>
              </wp:anchor>
            </w:drawing>
          </mc:Choice>
          <mc:Fallback>
            <w:pict>
              <v:group w14:anchorId="48FE6886" id="Group 29" o:spid="_x0000_s1053" style="position:absolute;margin-left:15.85pt;margin-top:12.15pt;width:519.1pt;height:549.35pt;z-index:-251646976" coordsize="65372,67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">
                <v:group id="Group 679650657" o:spid="_x0000_s1054" style="position:absolute;left:3818;width:61554;height:65793" coordorigin="3818" coordsize="46062,4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">
                  <v:group id="Group 1283860228" o:spid="_x0000_s1055" style="position:absolute;left:2233;top:1585;width:49234;height:46063;rotation:90" coordorigin="2232,1586" coordsize="47417,44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">
                    <v:shape id="Freeform 54307018" o:spid="_x0000_s1056" style="position:absolute;left:10849;top:16151;width:14144;height:13551;visibility:visible;mso-wrap-style:square;v-text-anchor:middle" coordsize="1011557,969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" path="m449256,c633151,,806164,46586,957139,128601r54418,33060l982337,183511c756534,369860,603510,641246,572292,948640r-1038,20555l553759,960767c251810,796738,38015,490996,1638,132805l,100359,34513,83733c161989,29815,302141,,449256,xe" fillcolor="#ffb15d" stroked="f" strokeweight="1pt">
                      <v:stroke joinstyle="miter"/>
                      <v:path arrowok="t" o:connecttype="custom" o:connectlocs="628178,0;1338332,179818;1414423,226045;1373566,256597;800215,1326449;798763,1355190;774301,1343405;2290,185696;0,140328;48258,117081;628178,0" o:connectangles="0,0,0,0,0,0,0,0,0,0,0"/>
                      <o:lock v:ext="edit" aspectratio="t"/>
                    </v:shape>
                    <v:shape id="Freeform 1974523749" o:spid="_x0000_s1057" style="position:absolute;left:26888;top:16150;width:13662;height:13291;visibility:visible;mso-wrap-style:square;v-text-anchor:middle" coordsize="977034,950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" path="m562301,c672638,,779057,16771,879150,47903r97884,35826l974556,132805c941817,455177,765370,735065,510286,907396r-70928,43090l439265,948640c408047,641246,255023,369860,29220,183511l,161661,54418,128601c205393,46586,378407,,562301,xe" fillcolor="#d6f593" stroked="f" strokeweight="1pt">
                      <v:stroke joinstyle="miter"/>
                      <v:path arrowok="t" o:connecttype="custom" o:connectlocs="786245,0;1229283,66981;1366151,117075;1362686,185696;713514,1268779;614338,1329030;614208,1326449;40857,256597;0,226045;76091,179818;786245,0" o:connectangles="0,0,0,0,0,0,0,0,0,0,0"/>
                      <o:lock v:ext="edit" aspectratio="t"/>
                    </v:shape>
                    <v:shape id="Freeform 1640845908" o:spid="_x0000_s1058" style="position:absolute;left:19867;top:31158;width:12157;height:11886;visibility:visible;mso-wrap-style:square;v-text-anchor:middle" coordsize="869378,850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" path="m869378,r-5109,101174c835168,387727,692519,640713,482025,814427r-47692,35664l386640,814427c176146,640713,33497,387727,4396,101174l,14109,76758,42203c184130,75599,298290,93590,416651,93590v157815,,308161,-31984,444907,-89823l869378,xe" fillcolor="#a4bcff" stroked="f" strokeweight="1pt">
                      <v:stroke joinstyle="miter"/>
                      <v:path arrowok="t" o:connecttype="custom" o:connectlocs="1215620,0;1208476,141468;673998,1138784;607312,1188652;540625,1138784;6147,141468;0,19728;107328,59011;582588,130864;1204686,5267;1215620,0" o:connectangles="0,0,0,0,0,0,0,0,0,0,0"/>
                      <o:lock v:ext="edit" aspectratio="t"/>
                    </v:shape>
                    <v:shape id="Freeform 1529793076" o:spid="_x0000_s1059" style="position:absolute;left:10800;top:1586;width:29776;height:16134;visibility:visible;mso-wrap-style:square;v-text-anchor:middle" coordsize="2129514,1153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" path="m1065113,v551683,,1005440,419276,1060004,956563l2129514,1043628r-76759,-28094c1945383,982138,1831224,964147,1712862,964147v-197269,,-382866,49975,-544821,137954l1082795,1153890r-85247,-51789c835593,1014122,649996,964147,452727,964147v-157815,,-308160,31984,-444907,89823l,1057737,5109,956563c59674,419276,513430,,1065113,xe" fillcolor="#ffdb8d" stroked="f" strokeweight="1pt">
                      <v:stroke joinstyle="miter"/>
                      <v:path arrowok="t" o:connecttype="custom" o:connectlocs="1489309,0;2971474,1337528;2977622,1459268;2870293,1419985;2395033,1348132;1633229,1541028;1514033,1613443;1394835,1541028;633032,1348132;10934,1473728;0,1478996;7144,1337528;1489309,0" o:connectangles="0,0,0,0,0,0,0,0,0,0,0,0,0"/>
                      <o:lock v:ext="edit" aspectratio="t"/>
                    </v:shape>
                    <v:shape id="Freeform 439067418" o:spid="_x0000_s1060" style="position:absolute;left:26888;top:17831;width:22761;height:28117;visibility:visible;mso-wrap-style:square;v-text-anchor:middle" coordsize="1627806,201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" path="m1052689,r17495,8428c1402329,188860,1627806,540765,1627806,945332v,588462,-477043,1065505,-1065505,1065505c378407,2010837,205393,1964251,54418,1882236l,1849176r29220,-21850c283249,1617683,445166,1300416,445166,945332r-1466,-29046l459373,908736c783285,732777,1012629,404798,1051651,20555l1052689,xe" fillcolor="#aff5f0" stroked="f" strokeweight="1pt">
                      <v:stroke joinstyle="miter"/>
                      <v:path arrowok="t" o:connecttype="custom" o:connectlocs="1471937,0;1496399,11785;2276102,1321824;786245,2811681;76091,2631863;0,2585636;40857,2555084;622459,1321824;620410,1281210;642325,1270653;1470485,28741;1471937,0" o:connectangles="0,0,0,0,0,0,0,0,0,0,0,0"/>
                      <o:lock v:ext="edit" aspectratio="t"/>
                    </v:shape>
                    <v:shape id="Freeform 1506550929" o:spid="_x0000_s1061" style="position:absolute;left:2232;top:18092;width:22761;height:27856;visibility:visible;mso-wrap-style:square;v-text-anchor:middle" coordsize="1627806,199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" path="m540699,r93,1846c579814,386089,809159,714068,1133070,890027r50197,24181l1182640,926623v,355084,161918,672351,415946,881994l1627806,1830467r-54418,33060c1422413,1945542,1249400,1992128,1065505,1992128,477043,1992128,,1515085,,926623,,558834,186345,234569,469771,43090l540699,xe" fillcolor="#ffc3ff" stroked="f" strokeweight="1pt">
                      <v:stroke joinstyle="miter"/>
                      <v:path arrowok="t" o:connecttype="custom" o:connectlocs="756040,0;756170,2581;1584331,1244493;1654519,1278304;1653643,1295664;2235245,2528924;2276102,2559476;2200011,2605703;1489857,2785521;0,1295664;656864,60251;756040,0" o:connectangles="0,0,0,0,0,0,0,0,0,0,0,0"/>
                      <o:lock v:ext="edit" aspectratio="t"/>
                    </v:shape>
                    <v:shape id="Freeform 1621379251" o:spid="_x0000_s1062" style="position:absolute;left:19894;top:19054;width:12081;height:12329;visibility:visible;mso-wrap-style:square;v-text-anchor:middle" coordsize="863990,881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" path="m432415,r47692,35664c690601,209379,833250,462364,862351,748917r1639,32446l829476,797989c702001,851907,561849,881722,414733,881722v-110336,,-216756,-16771,-316849,-47903l,797993,2478,748917c31579,462364,174228,209379,384722,35664l432415,xe" fillcolor="#ff5c53" stroked="f" strokeweight="1pt">
                      <v:stroke joinstyle="miter"/>
                      <v:path arrowok="t" o:connecttype="custom" o:connectlocs="604630,0;671316,49868;1205794,1047184;1208086,1092552;1159826,1115799;579906,1232880;136868,1165899;0,1115805;3465,1047184;537943,49868;604630,0" o:connectangles="0,0,0,0,0,0,0,0,0,0,0"/>
                      <o:lock v:ext="edit" aspectratio="t"/>
                    </v:shape>
                  </v:group>
                  <v:shape id="TextBox 37" o:spid="_x0000_s1063" type="#_x0000_t202" style="position:absolute;left:7814;top:21785;width:10663;height:4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" filled="f" stroked="f">
                    <v:textbox style="mso-fit-shape-to-text:t" inset="0,0,0,0">
                      <w:txbxContent>
                        <w:p w14:paraId="0D1857F5" w14:textId="77777777" w:rsidR="006D1E6A" w:rsidRDefault="006D1E6A" w:rsidP="006D1E6A">
                          <w:pPr>
                            <w:spacing w:after="0" w:line="240" w:lineRule="auto"/>
                            <w:jc w:val="center"/>
                            <w:rPr>
                              <w:sz w:val="28"/>
                              <w:szCs w:val="28"/>
                            </w:rPr>
                          </w:pPr>
                          <w:r>
                            <w:rPr>
                              <w:sz w:val="28"/>
                              <w:szCs w:val="28"/>
                            </w:rPr>
                            <w:t xml:space="preserve">Stakeholder </w:t>
                          </w:r>
                        </w:p>
                        <w:p w14:paraId="79F2FD76" w14:textId="77777777" w:rsidR="006D1E6A" w:rsidRDefault="006D1E6A" w:rsidP="006D1E6A">
                          <w:pPr>
                            <w:spacing w:after="0" w:line="240" w:lineRule="auto"/>
                            <w:jc w:val="center"/>
                            <w:rPr>
                              <w:sz w:val="28"/>
                              <w:szCs w:val="28"/>
                            </w:rPr>
                          </w:pPr>
                          <w:r>
                            <w:rPr>
                              <w:sz w:val="28"/>
                              <w:szCs w:val="28"/>
                            </w:rPr>
                            <w:t>Stakeholder</w:t>
                          </w:r>
                        </w:p>
                        <w:p w14:paraId="79F27F31" w14:textId="77777777" w:rsidR="006D1E6A" w:rsidRDefault="006D1E6A" w:rsidP="006D1E6A">
                          <w:pPr>
                            <w:spacing w:after="0" w:line="240" w:lineRule="auto"/>
                            <w:jc w:val="center"/>
                            <w:rPr>
                              <w:sz w:val="28"/>
                              <w:szCs w:val="28"/>
                            </w:rPr>
                          </w:pPr>
                          <w:r>
                            <w:rPr>
                              <w:sz w:val="28"/>
                              <w:szCs w:val="28"/>
                            </w:rPr>
                            <w:t>Stakeholder</w:t>
                          </w:r>
                        </w:p>
                      </w:txbxContent>
                    </v:textbox>
                  </v:shape>
                  <v:shape id="TextBox 41" o:spid="_x0000_s1064" type="#_x0000_t202" style="position:absolute;left:9232;top:3141;width:2738;height:3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" filled="f" stroked="f">
                    <v:textbox style="mso-fit-shape-to-text:t" inset="0,0,0,0">
                      <w:txbxContent>
                        <w:p w14:paraId="67066738"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1</w:t>
                          </w:r>
                        </w:p>
                      </w:txbxContent>
                    </v:textbox>
                  </v:shape>
                  <v:shape id="TextBox 42" o:spid="_x0000_s1065" type="#_x0000_t202" style="position:absolute;left:47122;top:23073;width:2737;height:3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" filled="f" stroked="f">
                    <v:textbox style="mso-fit-shape-to-text:t" inset="0,0,0,0">
                      <w:txbxContent>
                        <w:p w14:paraId="7BB2C940"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2</w:t>
                          </w:r>
                        </w:p>
                      </w:txbxContent>
                    </v:textbox>
                  </v:shape>
                  <v:shape id="TextBox 43" o:spid="_x0000_s1066" type="#_x0000_t202" style="position:absolute;left:9602;top:43350;width:2738;height:3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" filled="f" stroked="f">
                    <v:textbox style="mso-fit-shape-to-text:t" inset="0,0,0,0">
                      <w:txbxContent>
                        <w:p w14:paraId="14DF8A66"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3</w:t>
                          </w:r>
                        </w:p>
                      </w:txbxContent>
                    </v:textbox>
                  </v:shape>
                  <v:shape id="TextBox 44" o:spid="_x0000_s1067" type="#_x0000_t202" style="position:absolute;left:30824;top:18573;width:2737;height:3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" filled="f" stroked="f">
                    <v:textbox style="mso-fit-shape-to-text:t" inset="0,0,0,0">
                      <w:txbxContent>
                        <w:p w14:paraId="5ECD1F21"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4</w:t>
                          </w:r>
                        </w:p>
                      </w:txbxContent>
                    </v:textbox>
                  </v:shape>
                  <v:shape id="TextBox 45" o:spid="_x0000_s1068" type="#_x0000_t202" style="position:absolute;left:15228;top:27073;width:2737;height:3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" filled="f" stroked="f">
                    <v:textbox style="mso-fit-shape-to-text:t" inset="0,0,0,0">
                      <w:txbxContent>
                        <w:p w14:paraId="7E30180A"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5</w:t>
                          </w:r>
                        </w:p>
                      </w:txbxContent>
                    </v:textbox>
                  </v:shape>
                  <v:shape id="TextBox 46" o:spid="_x0000_s1069" type="#_x0000_t202" style="position:absolute;left:30764;top:27050;width:2738;height:3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" filled="f" stroked="f">
                    <v:textbox style="mso-fit-shape-to-text:t" inset="0,0,0,0">
                      <w:txbxContent>
                        <w:p w14:paraId="16173CC9"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6</w:t>
                          </w:r>
                        </w:p>
                      </w:txbxContent>
                    </v:textbox>
                  </v:shape>
                  <v:shape id="TextBox 47" o:spid="_x0000_s1070" type="#_x0000_t202" style="position:absolute;left:19679;top:18560;width:2738;height:3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" filled="f" stroked="f">
                    <v:textbox style="mso-fit-shape-to-text:t" inset="0,0,0,0">
                      <w:txbxContent>
                        <w:p w14:paraId="148395F5" w14:textId="77777777" w:rsidR="006D1E6A" w:rsidRDefault="006D1E6A" w:rsidP="006D1E6A">
                          <w:pPr>
                            <w:jc w:val="center"/>
                            <w:rPr>
                              <w:rFonts w:asciiTheme="minorHAnsi" w:hAnsi="Calibri"/>
                              <w:color w:val="000000" w:themeColor="text1"/>
                              <w:sz w:val="48"/>
                              <w:szCs w:val="48"/>
                              <w14:textFill>
                                <w14:solidFill>
                                  <w14:schemeClr w14:val="tx1">
                                    <w14:alpha w14:val="50000"/>
                                  </w14:schemeClr>
                                </w14:solidFill>
                              </w14:textFill>
                            </w:rPr>
                          </w:pPr>
                          <w:r>
                            <w:rPr>
                              <w:rFonts w:asciiTheme="minorHAnsi" w:hAnsi="Calibri"/>
                              <w:color w:val="000000" w:themeColor="text1"/>
                              <w:sz w:val="48"/>
                              <w:szCs w:val="48"/>
                              <w14:textFill>
                                <w14:solidFill>
                                  <w14:schemeClr w14:val="tx1">
                                    <w14:alpha w14:val="50000"/>
                                  </w14:schemeClr>
                                </w14:solidFill>
                              </w14:textFill>
                            </w:rPr>
                            <w:t>7</w:t>
                          </w:r>
                        </w:p>
                      </w:txbxContent>
                    </v:textbox>
                  </v:shape>
                  <v:shape id="TextBox 48" o:spid="_x0000_s1071" type="#_x0000_t202" style="position:absolute;left:20057;top:21583;width:9146;height:4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" filled="f" stroked="f">
                    <v:textbox style="mso-fit-shape-to-text:t" inset="0,0,0,0">
                      <w:txbxContent>
                        <w:p w14:paraId="171C8E8E" w14:textId="77777777" w:rsidR="006D1E6A" w:rsidRDefault="006D1E6A" w:rsidP="006D1E6A">
                          <w:pPr>
                            <w:spacing w:after="0" w:line="240" w:lineRule="auto"/>
                            <w:jc w:val="center"/>
                            <w:rPr>
                              <w:sz w:val="28"/>
                              <w:szCs w:val="28"/>
                            </w:rPr>
                          </w:pPr>
                          <w:r>
                            <w:rPr>
                              <w:sz w:val="28"/>
                              <w:szCs w:val="28"/>
                            </w:rPr>
                            <w:t>Stakeholder</w:t>
                          </w:r>
                        </w:p>
                        <w:p w14:paraId="3D959A0E" w14:textId="77777777" w:rsidR="006D1E6A" w:rsidRDefault="006D1E6A" w:rsidP="006D1E6A">
                          <w:pPr>
                            <w:spacing w:after="0" w:line="240" w:lineRule="auto"/>
                            <w:jc w:val="center"/>
                            <w:rPr>
                              <w:sz w:val="28"/>
                              <w:szCs w:val="28"/>
                            </w:rPr>
                          </w:pPr>
                          <w:r>
                            <w:rPr>
                              <w:sz w:val="28"/>
                              <w:szCs w:val="28"/>
                            </w:rPr>
                            <w:t>Stakeholder</w:t>
                          </w:r>
                        </w:p>
                        <w:p w14:paraId="2F43D4F7" w14:textId="77777777" w:rsidR="006D1E6A" w:rsidRDefault="006D1E6A" w:rsidP="006D1E6A">
                          <w:pPr>
                            <w:spacing w:after="0" w:line="240" w:lineRule="auto"/>
                            <w:jc w:val="center"/>
                            <w:rPr>
                              <w:sz w:val="28"/>
                              <w:szCs w:val="28"/>
                            </w:rPr>
                          </w:pPr>
                          <w:r>
                            <w:rPr>
                              <w:sz w:val="28"/>
                              <w:szCs w:val="28"/>
                            </w:rPr>
                            <w:t>Stakeholder</w:t>
                          </w:r>
                        </w:p>
                      </w:txbxContent>
                    </v:textbox>
                  </v:shape>
                  <v:shape id="TextBox 49" o:spid="_x0000_s1072" type="#_x0000_t202" style="position:absolute;left:33564;top:21785;width:14070;height:4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" filled="f" stroked="f">
                    <v:textbox style="mso-fit-shape-to-text:t" inset="0,0,0,0">
                      <w:txbxContent>
                        <w:p w14:paraId="584DE551" w14:textId="77777777" w:rsidR="006D1E6A" w:rsidRDefault="006D1E6A" w:rsidP="006D1E6A">
                          <w:pPr>
                            <w:spacing w:after="0" w:line="240" w:lineRule="auto"/>
                            <w:jc w:val="center"/>
                            <w:rPr>
                              <w:sz w:val="28"/>
                              <w:szCs w:val="28"/>
                            </w:rPr>
                          </w:pPr>
                          <w:r>
                            <w:rPr>
                              <w:sz w:val="28"/>
                              <w:szCs w:val="28"/>
                            </w:rPr>
                            <w:t xml:space="preserve">Stakeholder </w:t>
                          </w:r>
                        </w:p>
                        <w:p w14:paraId="3F63293F" w14:textId="77777777" w:rsidR="006D1E6A" w:rsidRDefault="006D1E6A" w:rsidP="006D1E6A">
                          <w:pPr>
                            <w:spacing w:after="0" w:line="240" w:lineRule="auto"/>
                            <w:jc w:val="center"/>
                            <w:rPr>
                              <w:sz w:val="28"/>
                              <w:szCs w:val="28"/>
                            </w:rPr>
                          </w:pPr>
                          <w:r>
                            <w:rPr>
                              <w:sz w:val="28"/>
                              <w:szCs w:val="28"/>
                            </w:rPr>
                            <w:t>Stakeholder</w:t>
                          </w:r>
                        </w:p>
                        <w:p w14:paraId="5A32210A" w14:textId="77777777" w:rsidR="006D1E6A" w:rsidRDefault="006D1E6A" w:rsidP="006D1E6A">
                          <w:pPr>
                            <w:spacing w:after="0" w:line="240" w:lineRule="auto"/>
                            <w:jc w:val="center"/>
                            <w:rPr>
                              <w:sz w:val="28"/>
                              <w:szCs w:val="28"/>
                            </w:rPr>
                          </w:pPr>
                          <w:r>
                            <w:rPr>
                              <w:sz w:val="28"/>
                              <w:szCs w:val="28"/>
                            </w:rPr>
                            <w:t>Stakeholder</w:t>
                          </w:r>
                        </w:p>
                      </w:txbxContent>
                    </v:textbox>
                  </v:shape>
                  <v:shape id="TextBox 50" o:spid="_x0000_s1073" type="#_x0000_t202" style="position:absolute;left:22502;top:31233;width:12863;height:4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" filled="f" stroked="f">
                    <v:textbox style="mso-fit-shape-to-text:t" inset="0,0,0,0">
                      <w:txbxContent>
                        <w:p w14:paraId="502A5D97" w14:textId="77777777" w:rsidR="006D1E6A" w:rsidRDefault="006D1E6A" w:rsidP="006D1E6A">
                          <w:pPr>
                            <w:spacing w:after="0" w:line="240" w:lineRule="auto"/>
                            <w:jc w:val="center"/>
                            <w:rPr>
                              <w:sz w:val="28"/>
                              <w:szCs w:val="28"/>
                            </w:rPr>
                          </w:pPr>
                          <w:r>
                            <w:rPr>
                              <w:sz w:val="28"/>
                              <w:szCs w:val="28"/>
                            </w:rPr>
                            <w:t xml:space="preserve">Stakeholder </w:t>
                          </w:r>
                        </w:p>
                        <w:p w14:paraId="04554559" w14:textId="77777777" w:rsidR="006D1E6A" w:rsidRDefault="006D1E6A" w:rsidP="006D1E6A">
                          <w:pPr>
                            <w:spacing w:after="0" w:line="240" w:lineRule="auto"/>
                            <w:jc w:val="center"/>
                            <w:rPr>
                              <w:sz w:val="28"/>
                              <w:szCs w:val="28"/>
                            </w:rPr>
                          </w:pPr>
                          <w:r>
                            <w:rPr>
                              <w:sz w:val="28"/>
                              <w:szCs w:val="28"/>
                            </w:rPr>
                            <w:t>Stakeholder</w:t>
                          </w:r>
                        </w:p>
                        <w:p w14:paraId="5652127D" w14:textId="77777777" w:rsidR="006D1E6A" w:rsidRDefault="006D1E6A" w:rsidP="006D1E6A">
                          <w:pPr>
                            <w:spacing w:after="0" w:line="240" w:lineRule="auto"/>
                            <w:jc w:val="center"/>
                            <w:rPr>
                              <w:sz w:val="28"/>
                              <w:szCs w:val="28"/>
                            </w:rPr>
                          </w:pPr>
                          <w:r>
                            <w:rPr>
                              <w:sz w:val="28"/>
                              <w:szCs w:val="28"/>
                            </w:rPr>
                            <w:t>Stakeholder</w:t>
                          </w:r>
                        </w:p>
                      </w:txbxContent>
                    </v:textbox>
                  </v:shape>
                  <v:shape id="TextBox 51" o:spid="_x0000_s1074" type="#_x0000_t202" style="position:absolute;left:22923;top:12243;width:11662;height:4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" filled="f" stroked="f">
                    <v:textbox style="mso-fit-shape-to-text:t" inset="0,0,0,0">
                      <w:txbxContent>
                        <w:p w14:paraId="259C373A" w14:textId="77777777" w:rsidR="006D1E6A" w:rsidRDefault="006D1E6A" w:rsidP="006D1E6A">
                          <w:pPr>
                            <w:spacing w:after="0" w:line="240" w:lineRule="auto"/>
                            <w:jc w:val="center"/>
                            <w:rPr>
                              <w:sz w:val="28"/>
                              <w:szCs w:val="28"/>
                            </w:rPr>
                          </w:pPr>
                          <w:r>
                            <w:rPr>
                              <w:sz w:val="28"/>
                              <w:szCs w:val="28"/>
                            </w:rPr>
                            <w:t xml:space="preserve">Stakeholder </w:t>
                          </w:r>
                        </w:p>
                        <w:p w14:paraId="74FF8289" w14:textId="77777777" w:rsidR="006D1E6A" w:rsidRDefault="006D1E6A" w:rsidP="006D1E6A">
                          <w:pPr>
                            <w:spacing w:after="0" w:line="240" w:lineRule="auto"/>
                            <w:jc w:val="center"/>
                            <w:rPr>
                              <w:sz w:val="28"/>
                              <w:szCs w:val="28"/>
                            </w:rPr>
                          </w:pPr>
                          <w:r>
                            <w:rPr>
                              <w:sz w:val="28"/>
                              <w:szCs w:val="28"/>
                            </w:rPr>
                            <w:t>Stakeholder</w:t>
                          </w:r>
                        </w:p>
                        <w:p w14:paraId="093FB324" w14:textId="77777777" w:rsidR="006D1E6A" w:rsidRDefault="006D1E6A" w:rsidP="006D1E6A">
                          <w:pPr>
                            <w:spacing w:after="0" w:line="240" w:lineRule="auto"/>
                            <w:jc w:val="center"/>
                            <w:rPr>
                              <w:sz w:val="28"/>
                              <w:szCs w:val="28"/>
                            </w:rPr>
                          </w:pPr>
                          <w:r>
                            <w:rPr>
                              <w:sz w:val="28"/>
                              <w:szCs w:val="28"/>
                            </w:rPr>
                            <w:t>Stakeholder</w:t>
                          </w:r>
                        </w:p>
                      </w:txbxContent>
                    </v:textbox>
                  </v:shape>
                  <v:shape id="TextBox 52" o:spid="_x0000_s1075" type="#_x0000_t202" style="position:absolute;left:6892;top:35005;width:14069;height:4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" filled="f" stroked="f">
                    <v:textbox style="mso-fit-shape-to-text:t" inset="0,0,0,0">
                      <w:txbxContent>
                        <w:p w14:paraId="6BC818CF" w14:textId="77777777" w:rsidR="006D1E6A" w:rsidRDefault="006D1E6A" w:rsidP="006D1E6A">
                          <w:pPr>
                            <w:spacing w:after="0" w:line="240" w:lineRule="auto"/>
                            <w:rPr>
                              <w:sz w:val="28"/>
                              <w:szCs w:val="28"/>
                            </w:rPr>
                          </w:pPr>
                          <w:r>
                            <w:rPr>
                              <w:sz w:val="28"/>
                              <w:szCs w:val="28"/>
                            </w:rPr>
                            <w:t xml:space="preserve">Stakeholder </w:t>
                          </w:r>
                        </w:p>
                        <w:p w14:paraId="766CA7E5" w14:textId="77777777" w:rsidR="006D1E6A" w:rsidRDefault="006D1E6A" w:rsidP="006D1E6A">
                          <w:pPr>
                            <w:spacing w:after="0" w:line="240" w:lineRule="auto"/>
                            <w:rPr>
                              <w:sz w:val="28"/>
                              <w:szCs w:val="28"/>
                            </w:rPr>
                          </w:pPr>
                          <w:r>
                            <w:rPr>
                              <w:sz w:val="28"/>
                              <w:szCs w:val="28"/>
                            </w:rPr>
                            <w:t>Stakeholder</w:t>
                          </w:r>
                        </w:p>
                        <w:p w14:paraId="4171EF35" w14:textId="77777777" w:rsidR="006D1E6A" w:rsidRDefault="006D1E6A" w:rsidP="006D1E6A">
                          <w:pPr>
                            <w:spacing w:after="0" w:line="240" w:lineRule="auto"/>
                            <w:rPr>
                              <w:sz w:val="28"/>
                              <w:szCs w:val="28"/>
                            </w:rPr>
                          </w:pPr>
                          <w:r>
                            <w:rPr>
                              <w:sz w:val="28"/>
                              <w:szCs w:val="28"/>
                            </w:rPr>
                            <w:t>Stakeholder</w:t>
                          </w:r>
                        </w:p>
                      </w:txbxContent>
                    </v:textbox>
                  </v:shape>
                  <v:shape id="TextBox 53" o:spid="_x0000_s1076" type="#_x0000_t202" style="position:absolute;left:6804;top:8896;width:11666;height:4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" filled="f" stroked="f">
                    <v:textbox style="mso-fit-shape-to-text:t" inset="0,0,0,0">
                      <w:txbxContent>
                        <w:p w14:paraId="4AF29733" w14:textId="77777777" w:rsidR="006D1E6A" w:rsidRDefault="006D1E6A" w:rsidP="006D1E6A">
                          <w:pPr>
                            <w:spacing w:after="0" w:line="240" w:lineRule="auto"/>
                            <w:rPr>
                              <w:sz w:val="28"/>
                              <w:szCs w:val="28"/>
                            </w:rPr>
                          </w:pPr>
                          <w:r>
                            <w:rPr>
                              <w:sz w:val="28"/>
                              <w:szCs w:val="28"/>
                            </w:rPr>
                            <w:t>Stakeholder</w:t>
                          </w:r>
                        </w:p>
                        <w:p w14:paraId="579F5C4A" w14:textId="77777777" w:rsidR="006D1E6A" w:rsidRDefault="006D1E6A" w:rsidP="006D1E6A">
                          <w:pPr>
                            <w:spacing w:after="0" w:line="240" w:lineRule="auto"/>
                            <w:rPr>
                              <w:sz w:val="28"/>
                              <w:szCs w:val="28"/>
                            </w:rPr>
                          </w:pPr>
                          <w:r>
                            <w:rPr>
                              <w:sz w:val="28"/>
                              <w:szCs w:val="28"/>
                            </w:rPr>
                            <w:t>Stakeholder</w:t>
                          </w:r>
                        </w:p>
                        <w:p w14:paraId="17A457C8" w14:textId="77777777" w:rsidR="006D1E6A" w:rsidRDefault="006D1E6A" w:rsidP="006D1E6A">
                          <w:pPr>
                            <w:spacing w:after="0" w:line="240" w:lineRule="auto"/>
                            <w:rPr>
                              <w:sz w:val="28"/>
                              <w:szCs w:val="28"/>
                            </w:rPr>
                          </w:pPr>
                          <w:r>
                            <w:rPr>
                              <w:sz w:val="28"/>
                              <w:szCs w:val="28"/>
                            </w:rPr>
                            <w:t>Stakeholder</w:t>
                          </w:r>
                        </w:p>
                      </w:txbxContent>
                    </v:textbox>
                  </v:shape>
                </v:group>
                <v:shape id="TextBox 61" o:spid="_x0000_s1077" type="#_x0000_t202" style="position:absolute;top:848;width:11188;height:5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" filled="f" stroked="f">
                  <v:textbox style="mso-fit-shape-to-text:t">
                    <w:txbxContent>
                      <w:p w14:paraId="16C83F6B" w14:textId="77777777" w:rsidR="006D1E6A" w:rsidRDefault="006D1E6A" w:rsidP="006D1E6A">
                        <w:pPr>
                          <w:rPr>
                            <w:sz w:val="48"/>
                            <w:szCs w:val="48"/>
                          </w:rPr>
                        </w:pPr>
                        <w:r>
                          <w:rPr>
                            <w:sz w:val="48"/>
                            <w:szCs w:val="48"/>
                          </w:rPr>
                          <w:t>Power</w:t>
                        </w:r>
                      </w:p>
                    </w:txbxContent>
                  </v:textbox>
                </v:shape>
                <v:shape id="TextBox 62" o:spid="_x0000_s1078" type="#_x0000_t202" style="position:absolute;left:47078;top:7272;width:18228;height:5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" filled="f" stroked="f">
                  <v:textbox style="mso-fit-shape-to-text:t">
                    <w:txbxContent>
                      <w:p w14:paraId="1B35A259" w14:textId="77777777" w:rsidR="006D1E6A" w:rsidRDefault="006D1E6A" w:rsidP="006D1E6A">
                        <w:pPr>
                          <w:jc w:val="right"/>
                          <w:rPr>
                            <w:sz w:val="48"/>
                            <w:szCs w:val="48"/>
                          </w:rPr>
                        </w:pPr>
                        <w:r>
                          <w:rPr>
                            <w:sz w:val="48"/>
                            <w:szCs w:val="48"/>
                          </w:rPr>
                          <w:t>Legitimacy</w:t>
                        </w:r>
                      </w:p>
                    </w:txbxContent>
                  </v:textbox>
                </v:shape>
                <v:shape id="TextBox 63" o:spid="_x0000_s1079" type="#_x0000_t202" style="position:absolute;left:42;top:61716;width:14382;height:5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" filled="f" stroked="f">
                  <v:textbox style="mso-fit-shape-to-text:t">
                    <w:txbxContent>
                      <w:p w14:paraId="73A1E5D4" w14:textId="77777777" w:rsidR="006D1E6A" w:rsidRDefault="006D1E6A" w:rsidP="006D1E6A">
                        <w:pPr>
                          <w:rPr>
                            <w:sz w:val="48"/>
                            <w:szCs w:val="48"/>
                          </w:rPr>
                        </w:pPr>
                        <w:r>
                          <w:rPr>
                            <w:sz w:val="48"/>
                            <w:szCs w:val="48"/>
                          </w:rPr>
                          <w:t>Urgency</w:t>
                        </w:r>
                      </w:p>
                    </w:txbxContent>
                  </v:textbox>
                </v:shape>
              </v:group>
            </w:pict>
          </mc:Fallback>
        </mc:AlternateContent>
      </w:r>
    </w:p>
    <w:p w14:paraId="65391597" w14:textId="54BED057" w:rsidR="006D1E6A" w:rsidRDefault="006D1E6A" w:rsidP="006D1E6A">
      <w:pPr>
        <w:spacing w:after="0" w:line="240" w:lineRule="auto"/>
        <w:rPr>
          <w:rFonts w:cs="Arial"/>
          <w:bCs/>
          <w:noProof/>
          <w:color w:val="001033"/>
          <w:sz w:val="20"/>
          <w:szCs w:val="20"/>
        </w:rPr>
      </w:pPr>
    </w:p>
    <w:p w14:paraId="4FDF1651" w14:textId="77777777" w:rsidR="006D1E6A" w:rsidRDefault="006D1E6A" w:rsidP="00281ABE">
      <w:pPr>
        <w:rPr>
          <w:szCs w:val="20"/>
        </w:rPr>
        <w:sectPr w:rsidR="006D1E6A" w:rsidSect="008A7F44">
          <w:pgSz w:w="12240" w:h="15840"/>
          <w:pgMar w:top="576" w:right="576" w:bottom="432" w:left="576"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406C9E" w14:textId="77777777" w:rsidR="002E713F" w:rsidRDefault="002E713F" w:rsidP="00480F66">
      <w:pPr>
        <w:spacing w:after="0" w:line="240" w:lineRule="auto"/>
      </w:pPr>
      <w:r>
        <w:separator/>
      </w:r>
    </w:p>
  </w:endnote>
  <w:endnote w:type="continuationSeparator" w:id="0">
    <w:p w14:paraId="40ACAAB1" w14:textId="77777777" w:rsidR="002E713F" w:rsidRDefault="002E713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957E7" w14:textId="77777777" w:rsidR="00AA2F59" w:rsidRDefault="00AA2F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4E859" w14:textId="77777777" w:rsidR="00AA2F59" w:rsidRDefault="00AA2F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342EB5" w14:textId="77777777" w:rsidR="00AA2F59" w:rsidRDefault="00AA2F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CD7DAE" w14:textId="77777777" w:rsidR="002E713F" w:rsidRDefault="002E713F" w:rsidP="00480F66">
      <w:pPr>
        <w:spacing w:after="0" w:line="240" w:lineRule="auto"/>
      </w:pPr>
      <w:r>
        <w:separator/>
      </w:r>
    </w:p>
  </w:footnote>
  <w:footnote w:type="continuationSeparator" w:id="0">
    <w:p w14:paraId="197C7153" w14:textId="77777777" w:rsidR="002E713F" w:rsidRDefault="002E713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8D99A" w14:textId="77777777" w:rsidR="00AA2F59" w:rsidRDefault="00AA2F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C2E26" w14:textId="77777777" w:rsidR="00AA2F59" w:rsidRDefault="00AA2F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4D79"/>
    <w:rsid w:val="00084DC6"/>
    <w:rsid w:val="00097311"/>
    <w:rsid w:val="000A04E9"/>
    <w:rsid w:val="000A5C69"/>
    <w:rsid w:val="000B7461"/>
    <w:rsid w:val="000C7A8B"/>
    <w:rsid w:val="000E13F9"/>
    <w:rsid w:val="000F1C6A"/>
    <w:rsid w:val="000F52C3"/>
    <w:rsid w:val="000F5772"/>
    <w:rsid w:val="00104901"/>
    <w:rsid w:val="00104E3A"/>
    <w:rsid w:val="00112F9D"/>
    <w:rsid w:val="00116590"/>
    <w:rsid w:val="001205A3"/>
    <w:rsid w:val="00120F8B"/>
    <w:rsid w:val="001228CB"/>
    <w:rsid w:val="00130D91"/>
    <w:rsid w:val="00143339"/>
    <w:rsid w:val="00144067"/>
    <w:rsid w:val="00144B87"/>
    <w:rsid w:val="001464EE"/>
    <w:rsid w:val="00152C59"/>
    <w:rsid w:val="00165350"/>
    <w:rsid w:val="00167921"/>
    <w:rsid w:val="0017530D"/>
    <w:rsid w:val="001769BD"/>
    <w:rsid w:val="00184DC6"/>
    <w:rsid w:val="00186202"/>
    <w:rsid w:val="001872F3"/>
    <w:rsid w:val="001A141A"/>
    <w:rsid w:val="001A628F"/>
    <w:rsid w:val="001A6860"/>
    <w:rsid w:val="001C6DA8"/>
    <w:rsid w:val="001F0D9C"/>
    <w:rsid w:val="001F2F06"/>
    <w:rsid w:val="001F54B4"/>
    <w:rsid w:val="001F6532"/>
    <w:rsid w:val="00203F44"/>
    <w:rsid w:val="00212BB1"/>
    <w:rsid w:val="002165E0"/>
    <w:rsid w:val="00223549"/>
    <w:rsid w:val="00231D03"/>
    <w:rsid w:val="00250EF4"/>
    <w:rsid w:val="00266DF9"/>
    <w:rsid w:val="002729DC"/>
    <w:rsid w:val="00274428"/>
    <w:rsid w:val="00274C79"/>
    <w:rsid w:val="002755BB"/>
    <w:rsid w:val="0027725D"/>
    <w:rsid w:val="00281ABE"/>
    <w:rsid w:val="00286814"/>
    <w:rsid w:val="00291275"/>
    <w:rsid w:val="00296685"/>
    <w:rsid w:val="002968DE"/>
    <w:rsid w:val="002979E4"/>
    <w:rsid w:val="002B385A"/>
    <w:rsid w:val="002B39BC"/>
    <w:rsid w:val="002D5E3D"/>
    <w:rsid w:val="002E065B"/>
    <w:rsid w:val="002E1EF0"/>
    <w:rsid w:val="002E713F"/>
    <w:rsid w:val="002E7572"/>
    <w:rsid w:val="002F268F"/>
    <w:rsid w:val="00303E6E"/>
    <w:rsid w:val="0030555E"/>
    <w:rsid w:val="003140C2"/>
    <w:rsid w:val="00317191"/>
    <w:rsid w:val="003210AB"/>
    <w:rsid w:val="00323D0E"/>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59BA"/>
    <w:rsid w:val="005A5D25"/>
    <w:rsid w:val="005B1E3F"/>
    <w:rsid w:val="005B384F"/>
    <w:rsid w:val="005D5740"/>
    <w:rsid w:val="005E5F89"/>
    <w:rsid w:val="005F3691"/>
    <w:rsid w:val="005F405E"/>
    <w:rsid w:val="00602BC2"/>
    <w:rsid w:val="00603755"/>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75601"/>
    <w:rsid w:val="006810F2"/>
    <w:rsid w:val="006823DC"/>
    <w:rsid w:val="00682D60"/>
    <w:rsid w:val="00692B21"/>
    <w:rsid w:val="00695450"/>
    <w:rsid w:val="006A0235"/>
    <w:rsid w:val="006A22CD"/>
    <w:rsid w:val="006A59E2"/>
    <w:rsid w:val="006B00FC"/>
    <w:rsid w:val="006B74C2"/>
    <w:rsid w:val="006C5F2C"/>
    <w:rsid w:val="006C6E43"/>
    <w:rsid w:val="006C7C39"/>
    <w:rsid w:val="006D1E6A"/>
    <w:rsid w:val="006E29B6"/>
    <w:rsid w:val="006E51CF"/>
    <w:rsid w:val="006E5E58"/>
    <w:rsid w:val="006F322E"/>
    <w:rsid w:val="00717B95"/>
    <w:rsid w:val="00722E71"/>
    <w:rsid w:val="00727AAC"/>
    <w:rsid w:val="00727EB9"/>
    <w:rsid w:val="0073279A"/>
    <w:rsid w:val="00742EEF"/>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5125D"/>
    <w:rsid w:val="008632CD"/>
    <w:rsid w:val="00865101"/>
    <w:rsid w:val="008654EC"/>
    <w:rsid w:val="00866D24"/>
    <w:rsid w:val="00870E2C"/>
    <w:rsid w:val="008752AF"/>
    <w:rsid w:val="00886190"/>
    <w:rsid w:val="00886DDF"/>
    <w:rsid w:val="00890119"/>
    <w:rsid w:val="0089235E"/>
    <w:rsid w:val="008939B0"/>
    <w:rsid w:val="008A110C"/>
    <w:rsid w:val="008A2B06"/>
    <w:rsid w:val="008A5039"/>
    <w:rsid w:val="008A7C97"/>
    <w:rsid w:val="008A7F44"/>
    <w:rsid w:val="008C31CB"/>
    <w:rsid w:val="008D2AB6"/>
    <w:rsid w:val="008D3852"/>
    <w:rsid w:val="008D538B"/>
    <w:rsid w:val="008E18A5"/>
    <w:rsid w:val="008E4A4B"/>
    <w:rsid w:val="008E7254"/>
    <w:rsid w:val="008F5736"/>
    <w:rsid w:val="008F73A3"/>
    <w:rsid w:val="008F7553"/>
    <w:rsid w:val="00906570"/>
    <w:rsid w:val="009201CD"/>
    <w:rsid w:val="0092117C"/>
    <w:rsid w:val="0092169A"/>
    <w:rsid w:val="0094122A"/>
    <w:rsid w:val="00942AA1"/>
    <w:rsid w:val="00947186"/>
    <w:rsid w:val="00955D6F"/>
    <w:rsid w:val="009560F8"/>
    <w:rsid w:val="00962F3A"/>
    <w:rsid w:val="0096516D"/>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116F"/>
    <w:rsid w:val="00A4507F"/>
    <w:rsid w:val="00A54153"/>
    <w:rsid w:val="00A56A3F"/>
    <w:rsid w:val="00A61614"/>
    <w:rsid w:val="00A64F9A"/>
    <w:rsid w:val="00A6517C"/>
    <w:rsid w:val="00A71B09"/>
    <w:rsid w:val="00A72DB9"/>
    <w:rsid w:val="00A74BE2"/>
    <w:rsid w:val="00A806F3"/>
    <w:rsid w:val="00A85FC9"/>
    <w:rsid w:val="00A9155B"/>
    <w:rsid w:val="00AA2F59"/>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470C9"/>
    <w:rsid w:val="00B84C2A"/>
    <w:rsid w:val="00B91F65"/>
    <w:rsid w:val="00B93D59"/>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5052D"/>
    <w:rsid w:val="00C642BB"/>
    <w:rsid w:val="00C70BF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1D1D"/>
    <w:rsid w:val="00DB40AF"/>
    <w:rsid w:val="00DC3B3B"/>
    <w:rsid w:val="00DC3E6F"/>
    <w:rsid w:val="00DC474E"/>
    <w:rsid w:val="00DC4B60"/>
    <w:rsid w:val="00DC768B"/>
    <w:rsid w:val="00DF1DA5"/>
    <w:rsid w:val="00DF3477"/>
    <w:rsid w:val="00DF533A"/>
    <w:rsid w:val="00E04780"/>
    <w:rsid w:val="00E11849"/>
    <w:rsid w:val="00E11F8E"/>
    <w:rsid w:val="00E44F48"/>
    <w:rsid w:val="00E45053"/>
    <w:rsid w:val="00E46667"/>
    <w:rsid w:val="00E47880"/>
    <w:rsid w:val="00E530D0"/>
    <w:rsid w:val="00E53CCA"/>
    <w:rsid w:val="00E63191"/>
    <w:rsid w:val="00E74A09"/>
    <w:rsid w:val="00E8459A"/>
    <w:rsid w:val="00E901DA"/>
    <w:rsid w:val="00EB0564"/>
    <w:rsid w:val="00EC6851"/>
    <w:rsid w:val="00ED138B"/>
    <w:rsid w:val="00ED5E43"/>
    <w:rsid w:val="00EE3CFD"/>
    <w:rsid w:val="00EE6309"/>
    <w:rsid w:val="00F02007"/>
    <w:rsid w:val="00F02752"/>
    <w:rsid w:val="00F032CF"/>
    <w:rsid w:val="00F12F4E"/>
    <w:rsid w:val="00F21222"/>
    <w:rsid w:val="00F21422"/>
    <w:rsid w:val="00F256B4"/>
    <w:rsid w:val="00F303EB"/>
    <w:rsid w:val="00F31A79"/>
    <w:rsid w:val="00F4066E"/>
    <w:rsid w:val="00F46CF3"/>
    <w:rsid w:val="00F56B5A"/>
    <w:rsid w:val="00F6600A"/>
    <w:rsid w:val="00F85C9A"/>
    <w:rsid w:val="00F86879"/>
    <w:rsid w:val="00F9203C"/>
    <w:rsid w:val="00F95BD0"/>
    <w:rsid w:val="00F95E8E"/>
    <w:rsid w:val="00F9767C"/>
    <w:rsid w:val="00FA7A23"/>
    <w:rsid w:val="00FB1D2C"/>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line="240" w:lineRule="auto"/>
      <w:outlineLvl w:val="1"/>
    </w:pPr>
    <w:rPr>
      <w:color w:val="3C7D22"/>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6764772">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9863633">
      <w:bodyDiv w:val="1"/>
      <w:marLeft w:val="0"/>
      <w:marRight w:val="0"/>
      <w:marTop w:val="0"/>
      <w:marBottom w:val="0"/>
      <w:divBdr>
        <w:top w:val="none" w:sz="0" w:space="0" w:color="auto"/>
        <w:left w:val="none" w:sz="0" w:space="0" w:color="auto"/>
        <w:bottom w:val="none" w:sz="0" w:space="0" w:color="auto"/>
        <w:right w:val="none" w:sz="0" w:space="0" w:color="auto"/>
      </w:divBdr>
    </w:div>
    <w:div w:id="36031983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7494646">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34456828">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01445568">
      <w:bodyDiv w:val="1"/>
      <w:marLeft w:val="0"/>
      <w:marRight w:val="0"/>
      <w:marTop w:val="0"/>
      <w:marBottom w:val="0"/>
      <w:divBdr>
        <w:top w:val="none" w:sz="0" w:space="0" w:color="auto"/>
        <w:left w:val="none" w:sz="0" w:space="0" w:color="auto"/>
        <w:bottom w:val="none" w:sz="0" w:space="0" w:color="auto"/>
        <w:right w:val="none" w:sz="0" w:space="0" w:color="auto"/>
      </w:divBdr>
    </w:div>
    <w:div w:id="701830672">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77484283">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18039942">
      <w:bodyDiv w:val="1"/>
      <w:marLeft w:val="0"/>
      <w:marRight w:val="0"/>
      <w:marTop w:val="0"/>
      <w:marBottom w:val="0"/>
      <w:divBdr>
        <w:top w:val="none" w:sz="0" w:space="0" w:color="auto"/>
        <w:left w:val="none" w:sz="0" w:space="0" w:color="auto"/>
        <w:bottom w:val="none" w:sz="0" w:space="0" w:color="auto"/>
        <w:right w:val="none" w:sz="0" w:space="0" w:color="auto"/>
      </w:divBdr>
    </w:div>
    <w:div w:id="1050962105">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091588262">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5511316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10118718">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32984835">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59235880">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40949068">
      <w:bodyDiv w:val="1"/>
      <w:marLeft w:val="0"/>
      <w:marRight w:val="0"/>
      <w:marTop w:val="0"/>
      <w:marBottom w:val="0"/>
      <w:divBdr>
        <w:top w:val="none" w:sz="0" w:space="0" w:color="auto"/>
        <w:left w:val="none" w:sz="0" w:space="0" w:color="auto"/>
        <w:bottom w:val="none" w:sz="0" w:space="0" w:color="auto"/>
        <w:right w:val="none" w:sz="0" w:space="0" w:color="auto"/>
      </w:divBdr>
    </w:div>
    <w:div w:id="214168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8754&amp;utm_source=template-word&amp;utm_medium=content&amp;utm_campaign=Stakeholder+Salience+Model+Template-word-8754&amp;lpa=Stakeholder+Salience+Model+Template+word+8754" TargetMode="Externa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317</Words>
  <Characters>1811</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1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7</cp:revision>
  <cp:lastPrinted>2019-01-22T01:48:00Z</cp:lastPrinted>
  <dcterms:created xsi:type="dcterms:W3CDTF">2024-12-19T21:42:00Z</dcterms:created>
  <dcterms:modified xsi:type="dcterms:W3CDTF">2025-01-27T17:34:00Z</dcterms:modified>
</cp:coreProperties>
</file>